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E90F020"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3922E3">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548939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3922E3">
        <w:rPr>
          <w:rFonts w:ascii="Arial" w:eastAsia="Arial" w:hAnsi="Arial" w:cs="Arial"/>
          <w:sz w:val="24"/>
          <w:szCs w:val="24"/>
        </w:rPr>
        <w:t>4</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6DF22075"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362541">
        <w:rPr>
          <w:rFonts w:ascii="Arial" w:eastAsia="Arial" w:hAnsi="Arial" w:cs="Arial"/>
          <w:b/>
          <w:color w:val="0070C0"/>
          <w:sz w:val="24"/>
          <w:szCs w:val="24"/>
        </w:rPr>
        <w:t>4</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62541" w:rsidRPr="00362541">
        <w:rPr>
          <w:rFonts w:ascii="Arial" w:eastAsia="Arial" w:hAnsi="Arial" w:cs="Arial"/>
          <w:b/>
          <w:color w:val="0070C0"/>
          <w:sz w:val="24"/>
          <w:szCs w:val="24"/>
        </w:rPr>
        <w:t>1,131,467</w:t>
      </w:r>
      <w:r w:rsidR="00362541">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362541" w:rsidRPr="00362541">
        <w:rPr>
          <w:rFonts w:ascii="Arial" w:eastAsia="Arial" w:hAnsi="Arial" w:cs="Arial"/>
          <w:b/>
          <w:color w:val="0070C0"/>
          <w:sz w:val="24"/>
          <w:szCs w:val="24"/>
        </w:rPr>
        <w:t>58,986</w:t>
      </w:r>
      <w:r w:rsidR="00362541">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362541" w:rsidRPr="00362541">
        <w:rPr>
          <w:rFonts w:ascii="Arial" w:eastAsia="Arial" w:hAnsi="Arial" w:cs="Arial"/>
          <w:b/>
          <w:color w:val="0070C0"/>
          <w:sz w:val="24"/>
          <w:szCs w:val="24"/>
        </w:rPr>
        <w:t>1,053,523</w:t>
      </w:r>
      <w:r w:rsidR="00362541">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62541" w:rsidRPr="00362541">
        <w:rPr>
          <w:rFonts w:ascii="Arial" w:eastAsia="Arial" w:hAnsi="Arial" w:cs="Arial"/>
          <w:b/>
          <w:color w:val="0070C0"/>
          <w:sz w:val="24"/>
          <w:szCs w:val="24"/>
        </w:rPr>
        <w:t xml:space="preserve">18,958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6CE49A92"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362541">
        <w:rPr>
          <w:rFonts w:ascii="Arial" w:eastAsia="Arial" w:hAnsi="Arial" w:cs="Arial"/>
          <w:i/>
          <w:color w:val="0070C0"/>
          <w:sz w:val="16"/>
          <w:szCs w:val="16"/>
        </w:rPr>
        <w:t>6</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3505C78"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FD4C6B">
        <w:rPr>
          <w:rFonts w:ascii="Arial" w:eastAsia="Arial" w:hAnsi="Arial" w:cs="Arial"/>
          <w:b/>
          <w:color w:val="0070C0"/>
          <w:sz w:val="24"/>
          <w:szCs w:val="24"/>
        </w:rPr>
        <w:t>₱</w:t>
      </w:r>
      <w:r w:rsidR="00817097" w:rsidRPr="00817097">
        <w:rPr>
          <w:rFonts w:ascii="Arial" w:eastAsia="Arial" w:hAnsi="Arial" w:cs="Arial"/>
          <w:b/>
          <w:bCs/>
          <w:color w:val="0070C0"/>
          <w:sz w:val="24"/>
          <w:szCs w:val="24"/>
        </w:rPr>
        <w:t xml:space="preserve">2,298,497,847.71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FD4C6B">
        <w:rPr>
          <w:rFonts w:ascii="Arial" w:eastAsia="Arial" w:hAnsi="Arial" w:cs="Arial"/>
          <w:b/>
          <w:color w:val="0070C0"/>
          <w:sz w:val="24"/>
          <w:szCs w:val="24"/>
        </w:rPr>
        <w:t>₱</w:t>
      </w:r>
      <w:r w:rsidR="00817097" w:rsidRPr="00817097">
        <w:rPr>
          <w:rFonts w:ascii="Arial" w:eastAsia="Arial" w:hAnsi="Arial" w:cs="Arial"/>
          <w:b/>
          <w:color w:val="0070C0"/>
          <w:sz w:val="24"/>
          <w:szCs w:val="24"/>
        </w:rPr>
        <w:t xml:space="preserve">1,749,999,592.08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FD4C6B">
        <w:rPr>
          <w:rFonts w:ascii="Arial" w:eastAsia="Arial" w:hAnsi="Arial" w:cs="Arial"/>
          <w:b/>
          <w:color w:val="0070C0"/>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817097">
        <w:rPr>
          <w:rFonts w:ascii="Arial" w:eastAsia="Arial" w:hAnsi="Arial" w:cs="Arial"/>
          <w:b/>
          <w:sz w:val="24"/>
          <w:szCs w:val="24"/>
        </w:rPr>
        <w:t>₱</w:t>
      </w:r>
      <w:r w:rsidR="00EC04A2" w:rsidRPr="00817097">
        <w:rPr>
          <w:rFonts w:ascii="Arial" w:eastAsia="Arial" w:hAnsi="Arial" w:cs="Arial"/>
          <w:b/>
          <w:bCs/>
          <w:sz w:val="24"/>
          <w:szCs w:val="24"/>
        </w:rPr>
        <w:t xml:space="preserve">516,647,845.67 </w:t>
      </w:r>
      <w:r w:rsidRPr="00817097">
        <w:rPr>
          <w:rFonts w:ascii="Arial" w:eastAsia="Arial" w:hAnsi="Arial" w:cs="Arial"/>
          <w:sz w:val="24"/>
          <w:szCs w:val="24"/>
        </w:rPr>
        <w:t>from</w:t>
      </w:r>
      <w:r w:rsidR="00D16141" w:rsidRPr="00817097">
        <w:rPr>
          <w:rFonts w:ascii="Arial" w:eastAsia="Arial" w:hAnsi="Arial" w:cs="Arial"/>
          <w:sz w:val="24"/>
          <w:szCs w:val="24"/>
        </w:rPr>
        <w:t xml:space="preserve"> </w:t>
      </w:r>
      <w:r w:rsidRPr="00817097">
        <w:rPr>
          <w:rFonts w:ascii="Arial" w:eastAsia="Arial" w:hAnsi="Arial" w:cs="Arial"/>
          <w:b/>
          <w:sz w:val="24"/>
          <w:szCs w:val="24"/>
        </w:rPr>
        <w:t>NGOs</w:t>
      </w:r>
      <w:r w:rsidRPr="00817097">
        <w:rPr>
          <w:rFonts w:ascii="Arial" w:eastAsia="Arial" w:hAnsi="Arial" w:cs="Arial"/>
          <w:sz w:val="24"/>
          <w:szCs w:val="24"/>
        </w:rPr>
        <w:t>,</w:t>
      </w:r>
      <w:r w:rsidR="00D16141" w:rsidRPr="0081709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817097" w:rsidRPr="00817097" w14:paraId="59F4975E" w14:textId="77777777" w:rsidTr="00817097">
        <w:trPr>
          <w:trHeight w:val="47"/>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8E8EBF" w14:textId="77777777" w:rsidR="00817097" w:rsidRPr="00817097" w:rsidRDefault="00817097" w:rsidP="00817097">
            <w:pPr>
              <w:widowControl/>
              <w:spacing w:after="0" w:line="240" w:lineRule="auto"/>
              <w:ind w:right="57"/>
              <w:contextualSpacing/>
              <w:jc w:val="center"/>
              <w:rPr>
                <w:rFonts w:ascii="Arial Narrow" w:eastAsia="Times New Roman" w:hAnsi="Arial Narrow"/>
                <w:b/>
                <w:bCs/>
                <w:color w:val="000000"/>
                <w:sz w:val="20"/>
                <w:szCs w:val="20"/>
              </w:rPr>
            </w:pPr>
            <w:r w:rsidRPr="00817097">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F06FBBE" w14:textId="1B16A2FB" w:rsidR="00817097" w:rsidRPr="00817097" w:rsidRDefault="00817097" w:rsidP="00FC4D3C">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COST OF ASSISTANCE</w:t>
            </w:r>
          </w:p>
        </w:tc>
      </w:tr>
      <w:tr w:rsidR="00817097" w:rsidRPr="00817097" w14:paraId="35444998" w14:textId="77777777" w:rsidTr="00817097">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24E478" w14:textId="77777777" w:rsidR="00817097" w:rsidRPr="00817097" w:rsidRDefault="00817097" w:rsidP="00817097">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5D8865" w14:textId="4D5E9F0C" w:rsidR="00817097" w:rsidRPr="00817097" w:rsidRDefault="00817097" w:rsidP="00FC4D3C">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463208" w14:textId="599B8579" w:rsidR="00817097" w:rsidRPr="00817097" w:rsidRDefault="00817097" w:rsidP="00FC4D3C">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1FA1E3E" w14:textId="75A4C3A8" w:rsidR="00817097" w:rsidRPr="00817097" w:rsidRDefault="00817097" w:rsidP="00FC4D3C">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671959" w14:textId="232CB594" w:rsidR="00817097" w:rsidRPr="00817097" w:rsidRDefault="00817097" w:rsidP="00FC4D3C">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GRAND TOTAL</w:t>
            </w:r>
          </w:p>
        </w:tc>
      </w:tr>
      <w:tr w:rsidR="00817097" w:rsidRPr="00817097" w14:paraId="22FB97E9" w14:textId="77777777" w:rsidTr="00817097">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BD1586C" w14:textId="77777777" w:rsidR="00817097" w:rsidRPr="00817097" w:rsidRDefault="00817097" w:rsidP="00817097">
            <w:pPr>
              <w:spacing w:after="0" w:line="240" w:lineRule="auto"/>
              <w:ind w:right="57"/>
              <w:contextualSpacing/>
              <w:jc w:val="center"/>
              <w:rPr>
                <w:rFonts w:ascii="Arial Narrow" w:hAnsi="Arial Narrow"/>
                <w:b/>
                <w:bCs/>
                <w:color w:val="000000"/>
                <w:sz w:val="20"/>
                <w:szCs w:val="20"/>
              </w:rPr>
            </w:pPr>
            <w:r w:rsidRPr="00817097">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93A0651" w14:textId="702BC24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749,999,592.0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2113E85" w14:textId="46A70DF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16,647,84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A986024" w14:textId="7A83F1B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62AD073D" w14:textId="36AC568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298,497,847.71 </w:t>
            </w:r>
          </w:p>
        </w:tc>
      </w:tr>
      <w:tr w:rsidR="00817097" w:rsidRPr="00817097" w14:paraId="3E1B31E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F9CF0"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71346E1D" w14:textId="5355F64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33,976,857.23 </w:t>
            </w:r>
          </w:p>
        </w:tc>
        <w:tc>
          <w:tcPr>
            <w:tcW w:w="958" w:type="pct"/>
            <w:tcBorders>
              <w:top w:val="nil"/>
              <w:left w:val="nil"/>
              <w:bottom w:val="single" w:sz="4" w:space="0" w:color="000000"/>
              <w:right w:val="single" w:sz="4" w:space="0" w:color="000000"/>
            </w:tcBorders>
            <w:shd w:val="clear" w:color="A5A5A5" w:fill="A5A5A5"/>
            <w:noWrap/>
            <w:vAlign w:val="bottom"/>
            <w:hideMark/>
          </w:tcPr>
          <w:p w14:paraId="037140F4" w14:textId="111AE1A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AD59234" w14:textId="6D1EADF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56AC41" w14:textId="59C5F0F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99,386,857.23 </w:t>
            </w:r>
          </w:p>
        </w:tc>
      </w:tr>
      <w:tr w:rsidR="00817097" w:rsidRPr="00817097" w14:paraId="7A72ED4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526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41AB6690" w14:textId="2DAD5D4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64,071,030.27 </w:t>
            </w:r>
          </w:p>
        </w:tc>
        <w:tc>
          <w:tcPr>
            <w:tcW w:w="958" w:type="pct"/>
            <w:tcBorders>
              <w:top w:val="nil"/>
              <w:left w:val="nil"/>
              <w:bottom w:val="single" w:sz="4" w:space="0" w:color="000000"/>
              <w:right w:val="single" w:sz="4" w:space="0" w:color="000000"/>
            </w:tcBorders>
            <w:shd w:val="clear" w:color="auto" w:fill="auto"/>
            <w:noWrap/>
            <w:vAlign w:val="bottom"/>
            <w:hideMark/>
          </w:tcPr>
          <w:p w14:paraId="678A6F30" w14:textId="2FD9E60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4D86C37" w14:textId="1BFB7E1E"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BC4369" w14:textId="39BDFB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4,071,030.27 </w:t>
            </w:r>
          </w:p>
        </w:tc>
      </w:tr>
      <w:tr w:rsidR="00817097" w:rsidRPr="00817097" w14:paraId="6A199C3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5D0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245272" w14:textId="3214E1A3"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32,638,006.36 </w:t>
            </w:r>
          </w:p>
        </w:tc>
        <w:tc>
          <w:tcPr>
            <w:tcW w:w="958" w:type="pct"/>
            <w:tcBorders>
              <w:top w:val="nil"/>
              <w:left w:val="nil"/>
              <w:bottom w:val="single" w:sz="4" w:space="0" w:color="000000"/>
              <w:right w:val="single" w:sz="4" w:space="0" w:color="000000"/>
            </w:tcBorders>
            <w:shd w:val="clear" w:color="auto" w:fill="auto"/>
            <w:noWrap/>
            <w:vAlign w:val="bottom"/>
            <w:hideMark/>
          </w:tcPr>
          <w:p w14:paraId="347BBD13" w14:textId="1B53A84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115DB1" w14:textId="5AE7E5C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7441655" w14:textId="300A49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4,738,006.36 </w:t>
            </w:r>
          </w:p>
        </w:tc>
      </w:tr>
      <w:tr w:rsidR="00817097" w:rsidRPr="00817097" w14:paraId="4C276DD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A9B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277F8669" w14:textId="0EF06E5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3,6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6254378B" w14:textId="348979A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3C1B0" w14:textId="6F166D6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8A4FE2" w14:textId="2B1D6C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322,450.00 </w:t>
            </w:r>
          </w:p>
        </w:tc>
      </w:tr>
      <w:tr w:rsidR="00817097" w:rsidRPr="00817097" w14:paraId="7DEE8FC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AE8C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4492D6" w14:textId="2F19BD7F"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1,284,218.00 </w:t>
            </w:r>
          </w:p>
        </w:tc>
        <w:tc>
          <w:tcPr>
            <w:tcW w:w="958" w:type="pct"/>
            <w:tcBorders>
              <w:top w:val="nil"/>
              <w:left w:val="nil"/>
              <w:bottom w:val="single" w:sz="4" w:space="0" w:color="000000"/>
              <w:right w:val="single" w:sz="4" w:space="0" w:color="000000"/>
            </w:tcBorders>
            <w:shd w:val="clear" w:color="auto" w:fill="auto"/>
            <w:noWrap/>
            <w:vAlign w:val="bottom"/>
            <w:hideMark/>
          </w:tcPr>
          <w:p w14:paraId="0FC1D238" w14:textId="75ACB066"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63D8" w14:textId="616DC1E8"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8C52378" w14:textId="69EEC8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534,218.00 </w:t>
            </w:r>
          </w:p>
        </w:tc>
      </w:tr>
      <w:tr w:rsidR="00817097" w:rsidRPr="00817097" w14:paraId="5D2A8D6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FAA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00602F" w14:textId="4559E552"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3176AAC4" w14:textId="5615AC6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1E3D1" w14:textId="47BDC715"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20D8EC3" w14:textId="2FCB9A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385,619.10 </w:t>
            </w:r>
          </w:p>
        </w:tc>
      </w:tr>
      <w:tr w:rsidR="00817097" w:rsidRPr="00817097" w14:paraId="181B391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F9B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8EFA4A" w14:textId="6515FB33"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7E24E57C" w14:textId="289DB39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884C8F2" w14:textId="1D5FC9D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1DD257" w14:textId="781811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1,634,448.00 </w:t>
            </w:r>
          </w:p>
        </w:tc>
      </w:tr>
      <w:tr w:rsidR="00817097" w:rsidRPr="00817097" w14:paraId="1531705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8CC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68826F" w14:textId="7D0305A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41,737,873.00 </w:t>
            </w:r>
          </w:p>
        </w:tc>
        <w:tc>
          <w:tcPr>
            <w:tcW w:w="958" w:type="pct"/>
            <w:tcBorders>
              <w:top w:val="nil"/>
              <w:left w:val="nil"/>
              <w:bottom w:val="single" w:sz="4" w:space="0" w:color="000000"/>
              <w:right w:val="single" w:sz="4" w:space="0" w:color="000000"/>
            </w:tcBorders>
            <w:shd w:val="clear" w:color="auto" w:fill="auto"/>
            <w:noWrap/>
            <w:vAlign w:val="bottom"/>
            <w:hideMark/>
          </w:tcPr>
          <w:p w14:paraId="5660BE41" w14:textId="00784FAA"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FACF6" w14:textId="55D055B6"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4B420B" w14:textId="5D4009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9,180,373.00 </w:t>
            </w:r>
          </w:p>
        </w:tc>
      </w:tr>
      <w:tr w:rsidR="00817097" w:rsidRPr="00817097" w14:paraId="35887A8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EC8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BABC8" w14:textId="5F3C0A68"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A0308" w14:textId="1BC47A56"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1B3088C" w14:textId="5EBB4DE5"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5BB702" w14:textId="7DFC47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70,800.00 </w:t>
            </w:r>
          </w:p>
        </w:tc>
      </w:tr>
      <w:tr w:rsidR="00817097" w:rsidRPr="00817097" w14:paraId="688A8EE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16C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44F3B0" w14:textId="014589B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571CA" w14:textId="756D5F96"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32B3DD4" w14:textId="3F4EC41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EFD9FE" w14:textId="449C16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289,000.00 </w:t>
            </w:r>
          </w:p>
        </w:tc>
      </w:tr>
      <w:tr w:rsidR="00817097" w:rsidRPr="00817097" w14:paraId="5D999EC3"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A40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6A40BF3" w14:textId="5E9C015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5E6B2CC9" w14:textId="5099AFC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20E1C" w14:textId="7E6D41B9"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042202" w14:textId="05B990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815,318.00 </w:t>
            </w:r>
          </w:p>
        </w:tc>
      </w:tr>
      <w:tr w:rsidR="00817097" w:rsidRPr="00817097" w14:paraId="33CA36A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C78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52FD67" w14:textId="65A6A6F7"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20,232,663.00 </w:t>
            </w:r>
          </w:p>
        </w:tc>
        <w:tc>
          <w:tcPr>
            <w:tcW w:w="958" w:type="pct"/>
            <w:tcBorders>
              <w:top w:val="nil"/>
              <w:left w:val="nil"/>
              <w:bottom w:val="single" w:sz="4" w:space="0" w:color="000000"/>
              <w:right w:val="single" w:sz="4" w:space="0" w:color="000000"/>
            </w:tcBorders>
            <w:shd w:val="clear" w:color="auto" w:fill="auto"/>
            <w:noWrap/>
            <w:vAlign w:val="bottom"/>
            <w:hideMark/>
          </w:tcPr>
          <w:p w14:paraId="67D01BED" w14:textId="5B844E2E"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5CC4631" w14:textId="499C93A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AD84BD" w14:textId="15E29F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232,663.00 </w:t>
            </w:r>
          </w:p>
        </w:tc>
      </w:tr>
      <w:tr w:rsidR="00817097" w:rsidRPr="00817097" w14:paraId="64BBAFA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079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73E0E1" w14:textId="7E98166A"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7,830,358.80 </w:t>
            </w:r>
          </w:p>
        </w:tc>
        <w:tc>
          <w:tcPr>
            <w:tcW w:w="958" w:type="pct"/>
            <w:tcBorders>
              <w:top w:val="nil"/>
              <w:left w:val="nil"/>
              <w:bottom w:val="single" w:sz="4" w:space="0" w:color="000000"/>
              <w:right w:val="single" w:sz="4" w:space="0" w:color="000000"/>
            </w:tcBorders>
            <w:shd w:val="clear" w:color="auto" w:fill="auto"/>
            <w:noWrap/>
            <w:vAlign w:val="bottom"/>
            <w:hideMark/>
          </w:tcPr>
          <w:p w14:paraId="4A870429" w14:textId="739CD3C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76C71" w14:textId="2F90C87E"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C7F2D4" w14:textId="0BD54D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552,858.80 </w:t>
            </w:r>
          </w:p>
        </w:tc>
      </w:tr>
      <w:tr w:rsidR="00817097" w:rsidRPr="00817097" w14:paraId="5385284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4F085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FED30E" w14:textId="45ED03F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9,447,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F3B2CC" w14:textId="43EB7C90"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F1F3FD5" w14:textId="3B79D499"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E0B4CD" w14:textId="644025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447,040.00 </w:t>
            </w:r>
          </w:p>
        </w:tc>
      </w:tr>
      <w:tr w:rsidR="00817097" w:rsidRPr="00817097" w14:paraId="535D42E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776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A3EA680" w14:textId="75EFBB0B"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10865631" w14:textId="4593FD76"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5598A" w14:textId="43A05DD9"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68BE67" w14:textId="56004B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626,623.60 </w:t>
            </w:r>
          </w:p>
        </w:tc>
      </w:tr>
      <w:tr w:rsidR="00817097" w:rsidRPr="00817097" w14:paraId="113F8C3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C1DF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7741BD" w14:textId="5ECE63D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20,4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2821A66F" w14:textId="68DD8A4A"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FAC1B3" w14:textId="3937507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E5AD8C" w14:textId="0BE9AB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5,920,705.80 </w:t>
            </w:r>
          </w:p>
        </w:tc>
      </w:tr>
      <w:tr w:rsidR="00817097" w:rsidRPr="00817097" w14:paraId="7F36539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297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AB304A" w14:textId="3986EF17"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38,139,643.30 </w:t>
            </w:r>
          </w:p>
        </w:tc>
        <w:tc>
          <w:tcPr>
            <w:tcW w:w="958" w:type="pct"/>
            <w:tcBorders>
              <w:top w:val="nil"/>
              <w:left w:val="nil"/>
              <w:bottom w:val="single" w:sz="4" w:space="0" w:color="000000"/>
              <w:right w:val="single" w:sz="4" w:space="0" w:color="000000"/>
            </w:tcBorders>
            <w:shd w:val="clear" w:color="auto" w:fill="auto"/>
            <w:noWrap/>
            <w:vAlign w:val="bottom"/>
            <w:hideMark/>
          </w:tcPr>
          <w:p w14:paraId="38686D76" w14:textId="2BD17B4B"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C14F9" w14:textId="20AFD678"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FD446A" w14:textId="4B587A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6,989,643.30 </w:t>
            </w:r>
          </w:p>
        </w:tc>
      </w:tr>
      <w:tr w:rsidR="00817097" w:rsidRPr="00817097" w14:paraId="0BCAC45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3109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4CA1E4" w14:textId="1BC41D53"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2CEB6738" w14:textId="2536A14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39C72" w14:textId="58B43C4F"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F597BA" w14:textId="55D8B5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61,260.00 </w:t>
            </w:r>
          </w:p>
        </w:tc>
      </w:tr>
      <w:tr w:rsidR="00817097" w:rsidRPr="00817097" w14:paraId="349D1CB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DBFF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D73236" w14:textId="754415BA"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E1576" w14:textId="5478AD7D"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A3385" w14:textId="74A96B62"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17657B" w14:textId="7F596D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7,114,800.00 </w:t>
            </w:r>
          </w:p>
        </w:tc>
      </w:tr>
      <w:tr w:rsidR="00817097" w:rsidRPr="00817097" w14:paraId="050711A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645EA6"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78FAD91" w14:textId="19E3D20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2,256,008.68 </w:t>
            </w:r>
          </w:p>
        </w:tc>
        <w:tc>
          <w:tcPr>
            <w:tcW w:w="958" w:type="pct"/>
            <w:tcBorders>
              <w:top w:val="nil"/>
              <w:left w:val="nil"/>
              <w:bottom w:val="single" w:sz="4" w:space="0" w:color="000000"/>
              <w:right w:val="single" w:sz="4" w:space="0" w:color="000000"/>
            </w:tcBorders>
            <w:shd w:val="clear" w:color="A5A5A5" w:fill="A5A5A5"/>
            <w:noWrap/>
            <w:vAlign w:val="bottom"/>
            <w:hideMark/>
          </w:tcPr>
          <w:p w14:paraId="6E027468" w14:textId="0EBD506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F38A6B9" w14:textId="1A49677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610B9A" w14:textId="498C9B4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6,912,119.27 </w:t>
            </w:r>
          </w:p>
        </w:tc>
      </w:tr>
      <w:tr w:rsidR="00817097" w:rsidRPr="00817097" w14:paraId="4377111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CED2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623DC4" w14:textId="6EF0C5A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87154" w14:textId="091B2DC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50775D" w14:textId="31CFDD2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FFE814" w14:textId="0937D8D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272,462.38 </w:t>
            </w:r>
          </w:p>
        </w:tc>
      </w:tr>
      <w:tr w:rsidR="00817097" w:rsidRPr="00817097" w14:paraId="4752AC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B62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6F5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4D3EDBD" w14:textId="2AA5D7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5429C6" w14:textId="15814E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D38106" w14:textId="0E84AB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992D4" w14:textId="3E5E7F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0,000.00 </w:t>
            </w:r>
          </w:p>
        </w:tc>
      </w:tr>
      <w:tr w:rsidR="00817097" w:rsidRPr="00817097" w14:paraId="51F5A81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045A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D99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D081899" w14:textId="6E20D3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AA4735B" w14:textId="39ED76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EA58BB" w14:textId="520336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ABC46" w14:textId="13D004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3,092.45 </w:t>
            </w:r>
          </w:p>
        </w:tc>
      </w:tr>
      <w:tr w:rsidR="00817097" w:rsidRPr="00817097" w14:paraId="422A82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D577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128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787A60EC" w14:textId="65CCD9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9E534A6" w14:textId="174383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2181F9" w14:textId="334E54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3F3BD" w14:textId="6C0B97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6621BD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B6E1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AFB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7D924482" w14:textId="0901A3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F5B2FA7" w14:textId="3DEC4A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400066" w14:textId="28C73B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BFDBA" w14:textId="22B3D4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295.58 </w:t>
            </w:r>
          </w:p>
        </w:tc>
      </w:tr>
      <w:tr w:rsidR="00817097" w:rsidRPr="00817097" w14:paraId="6CDD1D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D9E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06D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715A7A1" w14:textId="2D9BF4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4CCCD6B" w14:textId="04BCC6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F14263" w14:textId="073FFA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C9281" w14:textId="669D54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6,299.20 </w:t>
            </w:r>
          </w:p>
        </w:tc>
      </w:tr>
      <w:tr w:rsidR="00817097" w:rsidRPr="00817097" w14:paraId="43F791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A519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A0D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3DCEDEF" w14:textId="092E15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DA0DC77" w14:textId="4D37B0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36979F" w14:textId="4733AC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39928" w14:textId="6CB519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3AB6BE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3E9B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953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0ED20DE" w14:textId="7BC451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412961A" w14:textId="7D859A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538CB" w14:textId="74C340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072F5" w14:textId="3725BB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35F063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A9D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47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C656B69" w14:textId="1D81F3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9D69474" w14:textId="45AAC3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80A02FB" w14:textId="06204F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10CAE" w14:textId="7CDEFC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68,551.20 </w:t>
            </w:r>
          </w:p>
        </w:tc>
      </w:tr>
      <w:tr w:rsidR="00817097" w:rsidRPr="00817097" w14:paraId="42A4B72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8DB9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DEE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E2EB8A1" w14:textId="78F350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16DFDEF" w14:textId="182F1A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B3A6FE" w14:textId="69423A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A5111" w14:textId="64FC82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092.45 </w:t>
            </w:r>
          </w:p>
        </w:tc>
      </w:tr>
      <w:tr w:rsidR="00817097" w:rsidRPr="00817097" w14:paraId="41D231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C23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24F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39A7EF40" w14:textId="00A952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A923BB2" w14:textId="063F59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090683" w14:textId="1B69DC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BAA55" w14:textId="17C463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6230C80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C0E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433D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38EFBEE" w14:textId="779EBA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F63BAB7" w14:textId="60D26B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FEF5D8" w14:textId="332C9A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A2094" w14:textId="0EDF2A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1,247.70 </w:t>
            </w:r>
          </w:p>
        </w:tc>
      </w:tr>
      <w:tr w:rsidR="00817097" w:rsidRPr="00817097" w14:paraId="04F68E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75EF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3AF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0E6416D" w14:textId="67DC96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C68C817" w14:textId="1E4048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0FDDC" w14:textId="63F416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7C326" w14:textId="271394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304.70 </w:t>
            </w:r>
          </w:p>
        </w:tc>
      </w:tr>
      <w:tr w:rsidR="00817097" w:rsidRPr="00817097" w14:paraId="393EB8B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37AE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E0F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334A02" w14:textId="38B96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72AB0C76" w14:textId="4FDAEB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09EDA0" w14:textId="0EA8E1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DD630" w14:textId="335223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96,280.50 </w:t>
            </w:r>
          </w:p>
        </w:tc>
      </w:tr>
      <w:tr w:rsidR="00817097" w:rsidRPr="00817097" w14:paraId="2577A1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370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96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24A652C" w14:textId="274615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B184630" w14:textId="009300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D498D48" w14:textId="392E1A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DE7F0" w14:textId="4A9194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29,385.70 </w:t>
            </w:r>
          </w:p>
        </w:tc>
      </w:tr>
      <w:tr w:rsidR="00817097" w:rsidRPr="00817097" w14:paraId="78CDA60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8B81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82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575B27E7" w14:textId="7F3F71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F16B929" w14:textId="5680DB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5CA377C" w14:textId="6DC80B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F3E81" w14:textId="5CC62D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1,333.20 </w:t>
            </w:r>
          </w:p>
        </w:tc>
      </w:tr>
      <w:tr w:rsidR="00817097" w:rsidRPr="00817097" w14:paraId="0AF84D7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6C86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33F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152BB1D" w14:textId="50DE0C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DE13143" w14:textId="1B3B8F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2B9621" w14:textId="644AC7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B5212" w14:textId="5511C7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1,187.20 </w:t>
            </w:r>
          </w:p>
        </w:tc>
      </w:tr>
      <w:tr w:rsidR="00817097" w:rsidRPr="00817097" w14:paraId="45725F3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0884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C3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5FC6B84" w14:textId="06B9DB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FB57DB7" w14:textId="267B25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4E2B8" w14:textId="27CC84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A95D3" w14:textId="4B9243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7E31FD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AED1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5535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1FFAB986" w14:textId="6E915F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0AC14C1" w14:textId="37D9F1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A53078" w14:textId="299970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124EB" w14:textId="2EB48B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592CC5E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87F7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F56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4943690C" w14:textId="0D49ED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A21BD43" w14:textId="4A9C52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668D41" w14:textId="045CBF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5CF40" w14:textId="21353C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6BA6B0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03DB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BEA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6A4B380" w14:textId="687D1D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786F1F8" w14:textId="04C628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FD80FA" w14:textId="57F1C2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9AE0A" w14:textId="08B18B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7EF90A5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A0D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4994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8E9DB24" w14:textId="0F5AB8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E88C885" w14:textId="66C1DA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818B5A" w14:textId="3704D1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BF168" w14:textId="79DC97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13.20 </w:t>
            </w:r>
          </w:p>
        </w:tc>
      </w:tr>
      <w:tr w:rsidR="00817097" w:rsidRPr="00817097" w14:paraId="5172970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E39C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AFA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D0397AE" w14:textId="2A7562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DDEE3EC" w14:textId="5BAFD8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DABC4A" w14:textId="7D29F2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6178E" w14:textId="052424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453.20 </w:t>
            </w:r>
          </w:p>
        </w:tc>
      </w:tr>
      <w:tr w:rsidR="00817097" w:rsidRPr="00817097" w14:paraId="1EF6D10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8A55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C8E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1B4909B7" w14:textId="64060F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C0666AE" w14:textId="4D89F3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9DF9B3" w14:textId="1FB87D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135B9" w14:textId="511671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7,457.20 </w:t>
            </w:r>
          </w:p>
        </w:tc>
      </w:tr>
      <w:tr w:rsidR="00817097" w:rsidRPr="00817097" w14:paraId="4DCD18D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EA73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15A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18A037CD" w14:textId="390253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589799B" w14:textId="0AD485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0B09C0" w14:textId="167CD7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C771" w14:textId="2BF8F8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009.70 </w:t>
            </w:r>
          </w:p>
        </w:tc>
      </w:tr>
      <w:tr w:rsidR="00817097" w:rsidRPr="00817097" w14:paraId="25D0CF3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E9AF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CCBCBAD" w14:textId="1849DEA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051,845.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16C71" w14:textId="638DF37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B9CE32" w14:textId="0FF3E2C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2280EEA" w14:textId="203A691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051,845.58 </w:t>
            </w:r>
          </w:p>
        </w:tc>
      </w:tr>
      <w:tr w:rsidR="00817097" w:rsidRPr="00817097" w14:paraId="125E0A3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FC2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C63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1C9398A" w14:textId="18D805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4FB164D5" w14:textId="5D0E8D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62967" w14:textId="79940B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F2F15" w14:textId="2B6BC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1,574.25 </w:t>
            </w:r>
          </w:p>
        </w:tc>
      </w:tr>
      <w:tr w:rsidR="00817097" w:rsidRPr="00817097" w14:paraId="1D370C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B257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25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E8EE1A4" w14:textId="6AB72C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A73203A" w14:textId="3C0CF3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82E21" w14:textId="59C7E5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E98C2" w14:textId="559C37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860.50 </w:t>
            </w:r>
          </w:p>
        </w:tc>
      </w:tr>
      <w:tr w:rsidR="00817097" w:rsidRPr="00817097" w14:paraId="3063F8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892D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42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E1A07B1" w14:textId="70331A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6,331.14 </w:t>
            </w:r>
          </w:p>
        </w:tc>
        <w:tc>
          <w:tcPr>
            <w:tcW w:w="958" w:type="pct"/>
            <w:tcBorders>
              <w:top w:val="nil"/>
              <w:left w:val="nil"/>
              <w:bottom w:val="single" w:sz="4" w:space="0" w:color="000000"/>
              <w:right w:val="single" w:sz="4" w:space="0" w:color="000000"/>
            </w:tcBorders>
            <w:shd w:val="clear" w:color="auto" w:fill="auto"/>
            <w:noWrap/>
            <w:vAlign w:val="bottom"/>
            <w:hideMark/>
          </w:tcPr>
          <w:p w14:paraId="17A5CFA5" w14:textId="54EAD5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BA536" w14:textId="76D497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DF243" w14:textId="163D77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6,331.14 </w:t>
            </w:r>
          </w:p>
        </w:tc>
      </w:tr>
      <w:tr w:rsidR="00817097" w:rsidRPr="00817097" w14:paraId="2FBC0F8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002B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60A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F4F2FF8" w14:textId="5E7494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BEFFCC9" w14:textId="28BE63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16DA3" w14:textId="62B4AD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7A5B0" w14:textId="29FF10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0,285.00 </w:t>
            </w:r>
          </w:p>
        </w:tc>
      </w:tr>
      <w:tr w:rsidR="00817097" w:rsidRPr="00817097" w14:paraId="2E0AEA7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A08A"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ABA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B00FDEF" w14:textId="031D92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1,550.82 </w:t>
            </w:r>
          </w:p>
        </w:tc>
        <w:tc>
          <w:tcPr>
            <w:tcW w:w="958" w:type="pct"/>
            <w:tcBorders>
              <w:top w:val="nil"/>
              <w:left w:val="nil"/>
              <w:bottom w:val="single" w:sz="4" w:space="0" w:color="000000"/>
              <w:right w:val="single" w:sz="4" w:space="0" w:color="000000"/>
            </w:tcBorders>
            <w:shd w:val="clear" w:color="auto" w:fill="auto"/>
            <w:noWrap/>
            <w:vAlign w:val="bottom"/>
            <w:hideMark/>
          </w:tcPr>
          <w:p w14:paraId="001A98EA" w14:textId="163C76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E961" w14:textId="3DA918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DF3B3" w14:textId="3B4041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1,550.82 </w:t>
            </w:r>
          </w:p>
        </w:tc>
      </w:tr>
      <w:tr w:rsidR="00817097" w:rsidRPr="00817097" w14:paraId="0B153D4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2558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855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115ECC17" w14:textId="739F38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7CC84DE4" w14:textId="78EE18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1253B" w14:textId="36FF59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E1695" w14:textId="461685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1,931.42 </w:t>
            </w:r>
          </w:p>
        </w:tc>
      </w:tr>
      <w:tr w:rsidR="00817097" w:rsidRPr="00817097" w14:paraId="16F02D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C9CE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BB7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F353648" w14:textId="76B139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67705267" w14:textId="783642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62922" w14:textId="4678CF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F6E2" w14:textId="1A73FB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001.42 </w:t>
            </w:r>
          </w:p>
        </w:tc>
      </w:tr>
      <w:tr w:rsidR="00817097" w:rsidRPr="00817097" w14:paraId="1C74F26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8A72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1D3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2B6FBAD" w14:textId="05973A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0E20700" w14:textId="7ECA2F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334BB" w14:textId="7641A9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AF0CF" w14:textId="528654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9,950.25 </w:t>
            </w:r>
          </w:p>
        </w:tc>
      </w:tr>
      <w:tr w:rsidR="00817097" w:rsidRPr="00817097" w14:paraId="7363170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4B5B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BBB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4994A957" w14:textId="33F027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7313D0E" w14:textId="537437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022BE" w14:textId="67EC94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1B901" w14:textId="415FF3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9,893.25 </w:t>
            </w:r>
          </w:p>
        </w:tc>
      </w:tr>
      <w:tr w:rsidR="00817097" w:rsidRPr="00817097" w14:paraId="7B37A1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671A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404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16A83C6" w14:textId="682721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E4E0A56" w14:textId="07F6A9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F630D" w14:textId="362E2D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7D372" w14:textId="26D40E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2,015.75 </w:t>
            </w:r>
          </w:p>
        </w:tc>
      </w:tr>
      <w:tr w:rsidR="00817097" w:rsidRPr="00817097" w14:paraId="4F11624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0F9A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562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048E516F" w14:textId="55094E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2D6D4C8" w14:textId="18FFB9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DE51B" w14:textId="00D9B0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B1E97" w14:textId="0895EC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007.25 </w:t>
            </w:r>
          </w:p>
        </w:tc>
      </w:tr>
      <w:tr w:rsidR="00817097" w:rsidRPr="00817097" w14:paraId="367D396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BB9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1925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4507C356" w14:textId="3AA886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5DD88C4" w14:textId="63E8DB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4AED5" w14:textId="799966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3DCE0" w14:textId="0B2F1A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065.92 </w:t>
            </w:r>
          </w:p>
        </w:tc>
      </w:tr>
      <w:tr w:rsidR="00817097" w:rsidRPr="00817097" w14:paraId="3EE44D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F9E1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201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2873370D" w14:textId="7C0DAE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713AE9C" w14:textId="343CD4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E7C0C" w14:textId="45F692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9CF59" w14:textId="4C996B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3,161.78 </w:t>
            </w:r>
          </w:p>
        </w:tc>
      </w:tr>
      <w:tr w:rsidR="00817097" w:rsidRPr="00817097" w14:paraId="59E30DD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D056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46D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2B891E0" w14:textId="657F39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1DC10CD4" w14:textId="618783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5DB50" w14:textId="73C434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B4BAD" w14:textId="4F1354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92,217.48 </w:t>
            </w:r>
          </w:p>
        </w:tc>
      </w:tr>
      <w:tr w:rsidR="00817097" w:rsidRPr="00817097" w14:paraId="533F443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7548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20A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4B9BFE4A" w14:textId="67DF28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A773659" w14:textId="23D056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CC987" w14:textId="374A97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07AE" w14:textId="2C4989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7,436.00 </w:t>
            </w:r>
          </w:p>
        </w:tc>
      </w:tr>
      <w:tr w:rsidR="00817097" w:rsidRPr="00817097" w14:paraId="79575A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835E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82BB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0A2EF8A" w14:textId="6FE0A7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5CC60F7" w14:textId="472DBD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0C9C9" w14:textId="28CC52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9E6C7" w14:textId="3E30CE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7,436.00 </w:t>
            </w:r>
          </w:p>
        </w:tc>
      </w:tr>
      <w:tr w:rsidR="00817097" w:rsidRPr="00817097" w14:paraId="63D2D4F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4E44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6928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69CFD586" w14:textId="053A72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653F7462" w14:textId="1E310C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0B35C" w14:textId="0C0AD9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DAF81" w14:textId="44A932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799.25 </w:t>
            </w:r>
          </w:p>
        </w:tc>
      </w:tr>
      <w:tr w:rsidR="00817097" w:rsidRPr="00817097" w14:paraId="1CBD4D6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0A6D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CD5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798283A" w14:textId="2F62B4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34C147D" w14:textId="32856F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A39A" w14:textId="6BF7A9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31A85" w14:textId="3B58C4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42.03 </w:t>
            </w:r>
          </w:p>
        </w:tc>
      </w:tr>
      <w:tr w:rsidR="00817097" w:rsidRPr="00817097" w14:paraId="747134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FA0F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F0C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9E3227E" w14:textId="1E912E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6,245.34 </w:t>
            </w:r>
          </w:p>
        </w:tc>
        <w:tc>
          <w:tcPr>
            <w:tcW w:w="958" w:type="pct"/>
            <w:tcBorders>
              <w:top w:val="nil"/>
              <w:left w:val="nil"/>
              <w:bottom w:val="single" w:sz="4" w:space="0" w:color="000000"/>
              <w:right w:val="single" w:sz="4" w:space="0" w:color="000000"/>
            </w:tcBorders>
            <w:shd w:val="clear" w:color="auto" w:fill="auto"/>
            <w:noWrap/>
            <w:vAlign w:val="bottom"/>
            <w:hideMark/>
          </w:tcPr>
          <w:p w14:paraId="79AF1742" w14:textId="0F9846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C36DD" w14:textId="1F1223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187BD" w14:textId="369711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6,245.34 </w:t>
            </w:r>
          </w:p>
        </w:tc>
      </w:tr>
      <w:tr w:rsidR="00817097" w:rsidRPr="00817097" w14:paraId="2DFF184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9A0F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203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9D817D9" w14:textId="4A6FE1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3217AC7C" w14:textId="641E3C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0E3EB" w14:textId="7C7A4B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4842A" w14:textId="4DFC86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748.40 </w:t>
            </w:r>
          </w:p>
        </w:tc>
      </w:tr>
      <w:tr w:rsidR="00817097" w:rsidRPr="00817097" w14:paraId="2C6F854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072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729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F17CEDC" w14:textId="51CC34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0F679A0D" w14:textId="1041C9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DAD2E" w14:textId="2A6AFC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989FE" w14:textId="01D210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7,939.75 </w:t>
            </w:r>
          </w:p>
        </w:tc>
      </w:tr>
      <w:tr w:rsidR="00817097" w:rsidRPr="00817097" w14:paraId="7BBEFC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C55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5A4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5BA7E05" w14:textId="2F1C62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E81807A" w14:textId="6CFB0F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A8923" w14:textId="37BAC4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BBC4" w14:textId="1C74AC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r>
      <w:tr w:rsidR="00817097" w:rsidRPr="00817097" w14:paraId="47C299B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CCAA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8341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462A5F4" w14:textId="41F1D0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7854E70" w14:textId="60FEAB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F25DC" w14:textId="233902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C3679" w14:textId="2DA3D0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381.56 </w:t>
            </w:r>
          </w:p>
        </w:tc>
      </w:tr>
      <w:tr w:rsidR="00817097" w:rsidRPr="00817097" w14:paraId="114D12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018EA"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880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4F94C62" w14:textId="69EE28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AF41AE0" w14:textId="042888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7E3F5" w14:textId="661E7B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10D03" w14:textId="42DA1D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r>
      <w:tr w:rsidR="00817097" w:rsidRPr="00817097" w14:paraId="56FC3FA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0B7EC"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CC0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15DAA82" w14:textId="0ED19A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162E086" w14:textId="5D6053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C255F" w14:textId="525333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27E84" w14:textId="40A267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r>
      <w:tr w:rsidR="00817097" w:rsidRPr="00817097" w14:paraId="205A474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1EDB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A34D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2BAEDE1" w14:textId="079FE5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3844CAA6" w14:textId="375893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F0A16" w14:textId="5B6E86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2C848" w14:textId="018C32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5,288.89 </w:t>
            </w:r>
          </w:p>
        </w:tc>
      </w:tr>
      <w:tr w:rsidR="00817097" w:rsidRPr="00817097" w14:paraId="3FBCDC5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D2F7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26B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AB532CE" w14:textId="189E40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46AF2B6" w14:textId="515285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DFCD8" w14:textId="33CBA6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9C450" w14:textId="514B64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4,166.03 </w:t>
            </w:r>
          </w:p>
        </w:tc>
      </w:tr>
      <w:tr w:rsidR="00817097" w:rsidRPr="00817097" w14:paraId="4848E2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01E7"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8C9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5A95C32" w14:textId="1DD075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1D42B625" w14:textId="5D1D1A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263F6" w14:textId="7E56DC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1A8E3" w14:textId="303FCE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704.28 </w:t>
            </w:r>
          </w:p>
        </w:tc>
      </w:tr>
      <w:tr w:rsidR="00817097" w:rsidRPr="00817097" w14:paraId="6ED5BA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71740"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3CC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51F1FC4" w14:textId="42896C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61299B7" w14:textId="549E94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FD087" w14:textId="2A7D7C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FBD15" w14:textId="30C78B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9,451.75 </w:t>
            </w:r>
          </w:p>
        </w:tc>
      </w:tr>
      <w:tr w:rsidR="00817097" w:rsidRPr="00817097" w14:paraId="7760B7A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D770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B35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6AA09564" w14:textId="505AB7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D8FFD2A" w14:textId="5C937A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FF3F3" w14:textId="12817D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E73E4" w14:textId="08628F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9,640.00 </w:t>
            </w:r>
          </w:p>
        </w:tc>
      </w:tr>
      <w:tr w:rsidR="00817097" w:rsidRPr="00817097" w14:paraId="3B478F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2B35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644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B8B07AC" w14:textId="53F60F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5FB22CAC" w14:textId="310B90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89E7F" w14:textId="61C136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54A13" w14:textId="038114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1,088.65 </w:t>
            </w:r>
          </w:p>
        </w:tc>
      </w:tr>
      <w:tr w:rsidR="00817097" w:rsidRPr="00817097" w14:paraId="0D1C24C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7371A"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B9B928" w14:textId="72FC443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517,63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5013622" w14:textId="5F18916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8680D4" w14:textId="45072C9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0933FC" w14:textId="7856D1E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5,634,943.78 </w:t>
            </w:r>
          </w:p>
        </w:tc>
      </w:tr>
      <w:tr w:rsidR="00817097" w:rsidRPr="00817097" w14:paraId="2048174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1AF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747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63DDA8C" w14:textId="5DDE82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4DF60D5E" w14:textId="5580E8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BA730" w14:textId="29AB8E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9C6B1" w14:textId="219502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830.57 </w:t>
            </w:r>
          </w:p>
        </w:tc>
      </w:tr>
      <w:tr w:rsidR="00817097" w:rsidRPr="00817097" w14:paraId="05293E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26B6C"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FB3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1E198DE1" w14:textId="2425CB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5564C3FC" w14:textId="337CF8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6CD2" w14:textId="527B31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E78B2" w14:textId="7D0143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624.03 </w:t>
            </w:r>
          </w:p>
        </w:tc>
      </w:tr>
      <w:tr w:rsidR="00817097" w:rsidRPr="00817097" w14:paraId="297E45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5350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1304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4705031B" w14:textId="5B1C30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6550651" w14:textId="60DD85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00D4C" w14:textId="3C00FB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AD51A" w14:textId="3EA3C9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877.16 </w:t>
            </w:r>
          </w:p>
        </w:tc>
      </w:tr>
      <w:tr w:rsidR="00817097" w:rsidRPr="00817097" w14:paraId="0664CA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9E2E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259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55FD245" w14:textId="76F7FC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7812944E" w14:textId="2AABAB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05C42" w14:textId="00DED2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04DC9" w14:textId="124871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162.50 </w:t>
            </w:r>
          </w:p>
        </w:tc>
      </w:tr>
      <w:tr w:rsidR="00817097" w:rsidRPr="00817097" w14:paraId="0CC4F4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D1A5C"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91F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B39AAA6" w14:textId="1832AC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E5471F4" w14:textId="6C5594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47AB3" w14:textId="047765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415CB" w14:textId="513529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130F644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10197"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6ED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2707321" w14:textId="6ACE4D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EFDA123" w14:textId="60FDC6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BA823" w14:textId="5136FD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E1A30" w14:textId="6D40C7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617.14 </w:t>
            </w:r>
          </w:p>
        </w:tc>
      </w:tr>
      <w:tr w:rsidR="00817097" w:rsidRPr="00817097" w14:paraId="45EAC0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5C9A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62D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74E8244" w14:textId="3B76BF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39E8296B" w14:textId="38AF12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9C8FD" w14:textId="4ACC0C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04097" w14:textId="06D80F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6,042.75 </w:t>
            </w:r>
          </w:p>
        </w:tc>
      </w:tr>
      <w:tr w:rsidR="00817097" w:rsidRPr="00817097" w14:paraId="36E37C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7A59A"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8E1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011F1E8" w14:textId="5DE162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B7A2BA5" w14:textId="189A07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93508" w14:textId="0CACCD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5A43072" w14:textId="33EAC6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321.00 </w:t>
            </w:r>
          </w:p>
        </w:tc>
      </w:tr>
      <w:tr w:rsidR="00817097" w:rsidRPr="00817097" w14:paraId="7CDDE6F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DFAA"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158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4BD193F" w14:textId="5A2A93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57E52B0" w14:textId="09CC4C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70ABF" w14:textId="4C02E2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40EF0" w14:textId="383039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6,798.14 </w:t>
            </w:r>
          </w:p>
        </w:tc>
      </w:tr>
      <w:tr w:rsidR="00817097" w:rsidRPr="00817097" w14:paraId="3245E0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1E95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1B28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E7BC667" w14:textId="6443E6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D774EEF" w14:textId="7538C1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C07C7" w14:textId="4D2588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35F25" w14:textId="5CB9D7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7,764.75 </w:t>
            </w:r>
          </w:p>
        </w:tc>
      </w:tr>
      <w:tr w:rsidR="00817097" w:rsidRPr="00817097" w14:paraId="779E25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0B20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AB95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7908EB3" w14:textId="6D920D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FBF5EE3" w14:textId="6B2864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81FF4" w14:textId="26779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EA64A" w14:textId="4610EF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9,805.12 </w:t>
            </w:r>
          </w:p>
        </w:tc>
      </w:tr>
      <w:tr w:rsidR="00817097" w:rsidRPr="00817097" w14:paraId="21C8BD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BDBF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1A3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17E8990" w14:textId="05EEE4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E7036BF" w14:textId="7490FE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12AA2" w14:textId="23828C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D5C3F" w14:textId="595591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9,067.50 </w:t>
            </w:r>
          </w:p>
        </w:tc>
      </w:tr>
      <w:tr w:rsidR="00817097" w:rsidRPr="00817097" w14:paraId="22FEFB2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B2440"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A7F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97EBE78" w14:textId="216198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E5DD4EA" w14:textId="362980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0BDEE40" w14:textId="65C383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9CD8B" w14:textId="442B1B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2,598.20 </w:t>
            </w:r>
          </w:p>
        </w:tc>
      </w:tr>
      <w:tr w:rsidR="00817097" w:rsidRPr="00817097" w14:paraId="6CFB953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4F7B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01E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51DD6DD" w14:textId="3BE092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74C8C153" w14:textId="40AEDF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D7800" w14:textId="615B13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172BE" w14:textId="3FF7BB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3,824.22 </w:t>
            </w:r>
          </w:p>
        </w:tc>
      </w:tr>
      <w:tr w:rsidR="00817097" w:rsidRPr="00817097" w14:paraId="7A60CD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8A060"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D2F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81CB886" w14:textId="6D5D36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60DFC9D0" w14:textId="397A65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E284D" w14:textId="29BC68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CF7D" w14:textId="77CD73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07,965.53 </w:t>
            </w:r>
          </w:p>
        </w:tc>
      </w:tr>
      <w:tr w:rsidR="00817097" w:rsidRPr="00817097" w14:paraId="7FAE5C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9E88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9EA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9A661FA" w14:textId="3490D1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3F0983B2" w14:textId="1437FD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E0F44" w14:textId="176D45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C881C" w14:textId="4FFF3A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2,256.50 </w:t>
            </w:r>
          </w:p>
        </w:tc>
      </w:tr>
      <w:tr w:rsidR="00817097" w:rsidRPr="00817097" w14:paraId="677D182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0109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974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9E618F2" w14:textId="0DA540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B57F047" w14:textId="7CE02A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9B101" w14:textId="4F9FF2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3F84BB5" w14:textId="6114B1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5,530.92 </w:t>
            </w:r>
          </w:p>
        </w:tc>
      </w:tr>
      <w:tr w:rsidR="00817097" w:rsidRPr="00817097" w14:paraId="2A293E2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48E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19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610A6EC5" w14:textId="29ED13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8486404" w14:textId="1910A5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1CF3C" w14:textId="18A9B5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80C35" w14:textId="61C7B4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7,713.75 </w:t>
            </w:r>
          </w:p>
        </w:tc>
      </w:tr>
      <w:tr w:rsidR="00817097" w:rsidRPr="00817097" w14:paraId="353CD6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2ED90"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5D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01E3D86" w14:textId="3D6984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32AFEF1" w14:textId="0B016F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34568" w14:textId="4E52BB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A892A" w14:textId="6353E9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8,611.25 </w:t>
            </w:r>
          </w:p>
        </w:tc>
      </w:tr>
      <w:tr w:rsidR="00817097" w:rsidRPr="00817097" w14:paraId="2E12D41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143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6AD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FA731B9" w14:textId="05E7A4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C2B5748" w14:textId="6C011F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5C02D29" w14:textId="2C573E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16D16" w14:textId="71FA85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392.75 </w:t>
            </w:r>
          </w:p>
        </w:tc>
      </w:tr>
      <w:tr w:rsidR="00817097" w:rsidRPr="00817097" w14:paraId="5262E6E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01E5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9781C10" w14:textId="0A0397E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4,910,7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95758" w14:textId="637405B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8BA63" w14:textId="3672825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1345A0" w14:textId="53F8D8C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4,952,867.53 </w:t>
            </w:r>
          </w:p>
        </w:tc>
      </w:tr>
      <w:tr w:rsidR="00817097" w:rsidRPr="00817097" w14:paraId="4ACCBEB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166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46E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5651D1B2" w14:textId="5DB096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0,927.50 </w:t>
            </w:r>
          </w:p>
        </w:tc>
        <w:tc>
          <w:tcPr>
            <w:tcW w:w="958" w:type="pct"/>
            <w:tcBorders>
              <w:top w:val="nil"/>
              <w:left w:val="nil"/>
              <w:bottom w:val="single" w:sz="4" w:space="0" w:color="000000"/>
              <w:right w:val="single" w:sz="4" w:space="0" w:color="000000"/>
            </w:tcBorders>
            <w:shd w:val="clear" w:color="auto" w:fill="auto"/>
            <w:noWrap/>
            <w:vAlign w:val="bottom"/>
            <w:hideMark/>
          </w:tcPr>
          <w:p w14:paraId="1BE67CF2" w14:textId="2F55D8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1D3D" w14:textId="5BBD0D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29862" w14:textId="1A6524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0,927.50 </w:t>
            </w:r>
          </w:p>
        </w:tc>
      </w:tr>
      <w:tr w:rsidR="00817097" w:rsidRPr="00817097" w14:paraId="6FB9998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E626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0F78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8B50383" w14:textId="222993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235469AC" w14:textId="0FD94A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69DFC" w14:textId="2C00E5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7B6B9" w14:textId="19E812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807.94 </w:t>
            </w:r>
          </w:p>
        </w:tc>
      </w:tr>
      <w:tr w:rsidR="00817097" w:rsidRPr="00817097" w14:paraId="32944D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353A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C89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868B12B" w14:textId="6EA075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336183A2" w14:textId="1B25C0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39C7E" w14:textId="58EA10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761EC" w14:textId="291E70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16,530.89 </w:t>
            </w:r>
          </w:p>
        </w:tc>
      </w:tr>
      <w:tr w:rsidR="00817097" w:rsidRPr="00817097" w14:paraId="61B02D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F607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41A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10020D5" w14:textId="0D7B4E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F85076" w14:textId="7FC24A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3AAD6" w14:textId="1D46CB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DCA20" w14:textId="5C7076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r>
      <w:tr w:rsidR="00817097" w:rsidRPr="00817097" w14:paraId="685E684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F70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344A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93CE9D1" w14:textId="7E67EF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0E2F781" w14:textId="28CE79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DDE04" w14:textId="4168DF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767B043C" w14:textId="4B4026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08,628.72 </w:t>
            </w:r>
          </w:p>
        </w:tc>
      </w:tr>
      <w:tr w:rsidR="00817097" w:rsidRPr="00817097" w14:paraId="6BFC77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28C9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728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09B2521" w14:textId="41CAAE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AEC52EF" w14:textId="0FC97F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65C8A" w14:textId="0F4A4C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8D913" w14:textId="1C54E8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392.00 </w:t>
            </w:r>
          </w:p>
        </w:tc>
      </w:tr>
      <w:tr w:rsidR="00817097" w:rsidRPr="00817097" w14:paraId="1432D9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371A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B0E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646641" w14:textId="0CB699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FB3AEE5" w14:textId="6B897F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95FFB" w14:textId="142ED1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40364" w14:textId="71E05C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928.52 </w:t>
            </w:r>
          </w:p>
        </w:tc>
      </w:tr>
      <w:tr w:rsidR="00817097" w:rsidRPr="00817097" w14:paraId="7C831E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5FDE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AF7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296500CC" w14:textId="668AB5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2DC5FBD" w14:textId="7012E3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19007" w14:textId="6FF33C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F497E" w14:textId="49E304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6C4167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3D3A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CAA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1025A260" w14:textId="2B5890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0ED2FFF0" w14:textId="74BCD3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16377" w14:textId="5B97BD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1BECB" w14:textId="480F9A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157.12 </w:t>
            </w:r>
          </w:p>
        </w:tc>
      </w:tr>
      <w:tr w:rsidR="00817097" w:rsidRPr="00817097" w14:paraId="58DBE2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DBAE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8ECF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956A109" w14:textId="7B006A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C94B0" w14:textId="6A592F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0E32C" w14:textId="0E7C11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4681ADF" w14:textId="4E7993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12,800.00 </w:t>
            </w:r>
          </w:p>
        </w:tc>
      </w:tr>
      <w:tr w:rsidR="00817097" w:rsidRPr="00817097" w14:paraId="2875135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507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D30E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0FAFC8C" w14:textId="35C20A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7B7316B" w14:textId="564F82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FB64F" w14:textId="250AED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C31AADF" w14:textId="6F4FC2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4,800.64 </w:t>
            </w:r>
          </w:p>
        </w:tc>
      </w:tr>
      <w:tr w:rsidR="00817097" w:rsidRPr="00817097" w14:paraId="16E0D1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4B54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AF3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246FFB9" w14:textId="41213D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D1B4C" w14:textId="353B24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D0A32" w14:textId="1415C4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469D2D54" w14:textId="18D71A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4,840.00 </w:t>
            </w:r>
          </w:p>
        </w:tc>
      </w:tr>
      <w:tr w:rsidR="00817097" w:rsidRPr="00817097" w14:paraId="03A67A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EBC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480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4131848" w14:textId="2A7BE4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972AD7" w14:textId="6975AE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36C26" w14:textId="7EC57D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1868B2F7" w14:textId="406B15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16,520.00 </w:t>
            </w:r>
          </w:p>
        </w:tc>
      </w:tr>
      <w:tr w:rsidR="00817097" w:rsidRPr="00817097" w14:paraId="4F9BAAD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EF49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A91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EA7D90" w14:textId="77F7CF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71DFD294" w14:textId="63C23A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E6CBB" w14:textId="159595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0A3E" w14:textId="10B8CC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14,403.89 </w:t>
            </w:r>
          </w:p>
        </w:tc>
      </w:tr>
      <w:tr w:rsidR="00817097" w:rsidRPr="00817097" w14:paraId="3E977B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6BEE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73E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3AE3414D" w14:textId="082B64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B4CE7A3" w14:textId="102706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F28B1" w14:textId="500786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8C4ED" w14:textId="345FE5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93.39 </w:t>
            </w:r>
          </w:p>
        </w:tc>
      </w:tr>
      <w:tr w:rsidR="00817097" w:rsidRPr="00817097" w14:paraId="7F193E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AFC8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6A50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7D4E8AA" w14:textId="72893A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DEE784F" w14:textId="016EDB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A2B2B" w14:textId="18F35B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6DA80" w14:textId="7B1813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588.75 </w:t>
            </w:r>
          </w:p>
        </w:tc>
      </w:tr>
      <w:tr w:rsidR="00817097" w:rsidRPr="00817097" w14:paraId="539295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FA6D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F44B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55DC0170" w14:textId="571678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430012C" w14:textId="0A8C1D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9ECDE" w14:textId="0CF944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0F277" w14:textId="69D4C6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696.12 </w:t>
            </w:r>
          </w:p>
        </w:tc>
      </w:tr>
      <w:tr w:rsidR="00817097" w:rsidRPr="00817097" w14:paraId="64C7FB2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89EE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4D2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0588007" w14:textId="03A484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E348029" w14:textId="755B2B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562DD" w14:textId="403A3D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E7414" w14:textId="6DF3CA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744.00 </w:t>
            </w:r>
          </w:p>
        </w:tc>
      </w:tr>
      <w:tr w:rsidR="00817097" w:rsidRPr="00817097" w14:paraId="165BB5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B09D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574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7531FDC" w14:textId="43AD6E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AF9EF25" w14:textId="2558A0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84F70" w14:textId="63D435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C2BDF" w14:textId="1E32E0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2,612.20 </w:t>
            </w:r>
          </w:p>
        </w:tc>
      </w:tr>
      <w:tr w:rsidR="00817097" w:rsidRPr="00817097" w14:paraId="79025E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63A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32E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1BBB1C1" w14:textId="6940D8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89EF701" w14:textId="7F73D8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6BC8D" w14:textId="5A07B1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C493B" w14:textId="60A5CC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48.75 </w:t>
            </w:r>
          </w:p>
        </w:tc>
      </w:tr>
      <w:tr w:rsidR="00817097" w:rsidRPr="00817097" w14:paraId="7157284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9275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714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5493724C" w14:textId="7BA9B0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3794AD25" w14:textId="73CAF0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32E9E" w14:textId="2B6FD6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05CDC" w14:textId="7C7FF0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2,397.14 </w:t>
            </w:r>
          </w:p>
        </w:tc>
      </w:tr>
      <w:tr w:rsidR="00817097" w:rsidRPr="00817097" w14:paraId="571371C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38A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94B6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E4FBE17" w14:textId="2248F6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243C270A" w14:textId="15A065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26454" w14:textId="6CDB8E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FBF1D" w14:textId="648518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3,772.50 </w:t>
            </w:r>
          </w:p>
        </w:tc>
      </w:tr>
      <w:tr w:rsidR="00817097" w:rsidRPr="00817097" w14:paraId="18AC30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0F2F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646A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7812260" w14:textId="59012D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108F13" w14:textId="0A7175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D8957" w14:textId="53D01D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ACCB6" w14:textId="730255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64FFAA7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D2B7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937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EB4E05D" w14:textId="2E3B0D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C101D57" w14:textId="019DF9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24601" w14:textId="087DDF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4856E" w14:textId="546F32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778.00 </w:t>
            </w:r>
          </w:p>
        </w:tc>
      </w:tr>
      <w:tr w:rsidR="00817097" w:rsidRPr="00817097" w14:paraId="242E88A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BB1C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121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20DFF8A" w14:textId="7B8DD3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113038" w14:textId="0AAD48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39B13" w14:textId="2BD3D1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113B9" w14:textId="62E244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485A9C6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6D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3E4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5741561" w14:textId="694B25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5164D373" w14:textId="47EB85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0B8DF" w14:textId="4A97CB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1118A" w14:textId="63709D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42.39 </w:t>
            </w:r>
          </w:p>
        </w:tc>
      </w:tr>
      <w:tr w:rsidR="00817097" w:rsidRPr="00817097" w14:paraId="78A44E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EB08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7CD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38C989F5" w14:textId="07C1C4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6BE4BF4" w14:textId="11DBBB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4A236" w14:textId="3DACA1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FD1E7" w14:textId="32AEE9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494.75 </w:t>
            </w:r>
          </w:p>
        </w:tc>
      </w:tr>
      <w:tr w:rsidR="00817097" w:rsidRPr="00817097" w14:paraId="6106508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61F3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7F83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FFA2627" w14:textId="5A2E45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1A968DA6" w14:textId="38B3DD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4C6DD" w14:textId="27AF7A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DD08B" w14:textId="727D44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4,211.32 </w:t>
            </w:r>
          </w:p>
        </w:tc>
      </w:tr>
      <w:tr w:rsidR="00817097" w:rsidRPr="00817097" w14:paraId="70DD48F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CBB7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7F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51C48E" w14:textId="3017A0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9EE3BA7" w14:textId="19C1D8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334C2" w14:textId="5B0A2A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BCE11" w14:textId="29240A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0,677.34 </w:t>
            </w:r>
          </w:p>
        </w:tc>
      </w:tr>
      <w:tr w:rsidR="00817097" w:rsidRPr="00817097" w14:paraId="103A4BB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580C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92F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43439AB4" w14:textId="34E6C7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392BE90" w14:textId="437C83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5659D" w14:textId="124711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826EF" w14:textId="650C6F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5C3B3F7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7310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09DF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6D86D44" w14:textId="3E0B44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37E47217" w14:textId="3D07FE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9B286" w14:textId="27799A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342942C" w14:textId="47715E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4,179.30 </w:t>
            </w:r>
          </w:p>
        </w:tc>
      </w:tr>
      <w:tr w:rsidR="00817097" w:rsidRPr="00817097" w14:paraId="37CDEEC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F80A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6F2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FBF8AE1" w14:textId="5554F0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23FAB90" w14:textId="5369EB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57446" w14:textId="7376D4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A8DC7" w14:textId="0E6E0F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8,868.77 </w:t>
            </w:r>
          </w:p>
        </w:tc>
      </w:tr>
      <w:tr w:rsidR="00817097" w:rsidRPr="00817097" w14:paraId="5AB1490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EA5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0EA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4AFAF92" w14:textId="008005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2EF53CC" w14:textId="2762D6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E9831" w14:textId="6ACE92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7CE6" w14:textId="684BE9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77.14 </w:t>
            </w:r>
          </w:p>
        </w:tc>
      </w:tr>
      <w:tr w:rsidR="00817097" w:rsidRPr="00817097" w14:paraId="2527469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AE08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4EF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1C4BF6B" w14:textId="523779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05CCA" w14:textId="4B1CD6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480F5" w14:textId="539D63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40D18" w14:textId="7EEC66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0,000.00 </w:t>
            </w:r>
          </w:p>
        </w:tc>
      </w:tr>
      <w:tr w:rsidR="00817097" w:rsidRPr="00817097" w14:paraId="6E013CE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8FE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AA5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6B72E6BD" w14:textId="272CFC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320ADB65" w14:textId="0138A4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F798C" w14:textId="330A29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C36D11E" w14:textId="63A04F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1,470.00 </w:t>
            </w:r>
          </w:p>
        </w:tc>
      </w:tr>
      <w:tr w:rsidR="00817097" w:rsidRPr="00817097" w14:paraId="4ED683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049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F08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C49485D" w14:textId="0699FC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26A0375" w14:textId="73CEDB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37A05" w14:textId="305180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CD57B" w14:textId="346D08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140.00 </w:t>
            </w:r>
          </w:p>
        </w:tc>
      </w:tr>
      <w:tr w:rsidR="00817097" w:rsidRPr="00817097" w14:paraId="0268F3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22C2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459D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1E845A2" w14:textId="1084D0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6C4233B" w14:textId="04B39C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86970" w14:textId="483016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1A522" w14:textId="793F69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6,796.75 </w:t>
            </w:r>
          </w:p>
        </w:tc>
      </w:tr>
      <w:tr w:rsidR="00817097" w:rsidRPr="00817097" w14:paraId="7B50B99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050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8CC2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1C4D758D" w14:textId="11E6B0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62A3534D" w14:textId="4B3B8A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F89D7" w14:textId="6AC438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C0EB" w14:textId="2A220A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632.50 </w:t>
            </w:r>
          </w:p>
        </w:tc>
      </w:tr>
      <w:tr w:rsidR="00817097" w:rsidRPr="00817097" w14:paraId="153D7C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D5F0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362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4AD1B1A7" w14:textId="43A335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9993E70" w14:textId="1B1FD7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6FD48AC" w14:textId="3E97D0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BD3C" w14:textId="6D4137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7,084.67 </w:t>
            </w:r>
          </w:p>
        </w:tc>
      </w:tr>
      <w:tr w:rsidR="00817097" w:rsidRPr="00817097" w14:paraId="247A3E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FE53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99F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559DBCD9" w14:textId="565849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1F62AFC5" w14:textId="704994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DD15D" w14:textId="40BE13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F55AA7C" w14:textId="2200DE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91,635.50 </w:t>
            </w:r>
          </w:p>
        </w:tc>
      </w:tr>
      <w:tr w:rsidR="00817097" w:rsidRPr="00817097" w14:paraId="107C22D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0E3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0B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4007D8C" w14:textId="54CC78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31DD3BC0" w14:textId="06130A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A1111" w14:textId="6242D4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D6443" w14:textId="1DB6D2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4,253.75 </w:t>
            </w:r>
          </w:p>
        </w:tc>
      </w:tr>
      <w:tr w:rsidR="00817097" w:rsidRPr="00817097" w14:paraId="4A904BE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0D33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BC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7E72FAB5" w14:textId="5D1A56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1C08EA17" w14:textId="30EE6F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94368" w14:textId="09B788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76BB876" w14:textId="5AEA8A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4,668.14 </w:t>
            </w:r>
          </w:p>
        </w:tc>
      </w:tr>
      <w:tr w:rsidR="00817097" w:rsidRPr="00817097" w14:paraId="5A1A2E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BB56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1E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2DC6EC4" w14:textId="42269A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9234E3" w14:textId="733DFA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3C094" w14:textId="552C81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FDEFC" w14:textId="4AF997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0333E24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EA25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A2662C8" w14:textId="6C09AEC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5,559,890.06 </w:t>
            </w:r>
          </w:p>
        </w:tc>
        <w:tc>
          <w:tcPr>
            <w:tcW w:w="958" w:type="pct"/>
            <w:tcBorders>
              <w:top w:val="nil"/>
              <w:left w:val="nil"/>
              <w:bottom w:val="single" w:sz="4" w:space="0" w:color="000000"/>
              <w:right w:val="single" w:sz="4" w:space="0" w:color="000000"/>
            </w:tcBorders>
            <w:shd w:val="clear" w:color="A5A5A5" w:fill="A5A5A5"/>
            <w:noWrap/>
            <w:vAlign w:val="bottom"/>
            <w:hideMark/>
          </w:tcPr>
          <w:p w14:paraId="3DA86C92" w14:textId="4FC06FB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59F5AF" w14:textId="22FD7AD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332E97A" w14:textId="6E50408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5,559,890.06 </w:t>
            </w:r>
          </w:p>
        </w:tc>
      </w:tr>
      <w:tr w:rsidR="00817097" w:rsidRPr="00817097" w14:paraId="0B12841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CDE5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96B7971" w14:textId="408F0E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EC4EF" w14:textId="2712121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75D958" w14:textId="6677CD2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1FDA9D" w14:textId="002FFD2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82,322.08 </w:t>
            </w:r>
          </w:p>
        </w:tc>
      </w:tr>
      <w:tr w:rsidR="00817097" w:rsidRPr="00817097" w14:paraId="0AB947E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3268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9C2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52F6208" w14:textId="590C0E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5D09BE1" w14:textId="58CDE9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8F1D0" w14:textId="00A45B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181B1" w14:textId="7226EA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9,949.52 </w:t>
            </w:r>
          </w:p>
        </w:tc>
      </w:tr>
      <w:tr w:rsidR="00817097" w:rsidRPr="00817097" w14:paraId="678241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94D3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E3924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16F1465" w14:textId="0A71DB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D6E35E4" w14:textId="43F276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64571" w14:textId="626F45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2E32F" w14:textId="29F133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59.04 </w:t>
            </w:r>
          </w:p>
        </w:tc>
      </w:tr>
      <w:tr w:rsidR="00817097" w:rsidRPr="00817097" w14:paraId="03ADCC0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63F5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876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12B3F98" w14:textId="302CE8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333858E" w14:textId="66F853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78288" w14:textId="27BF35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79577" w14:textId="0A64E0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1.00 </w:t>
            </w:r>
          </w:p>
        </w:tc>
      </w:tr>
      <w:tr w:rsidR="00817097" w:rsidRPr="00817097" w14:paraId="601953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8DB3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DE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57DD7100" w14:textId="67389C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6544FD77" w14:textId="259C8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CB0B9" w14:textId="019E25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471AA" w14:textId="3E192E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62.52 </w:t>
            </w:r>
          </w:p>
        </w:tc>
      </w:tr>
      <w:tr w:rsidR="00817097" w:rsidRPr="00817097" w14:paraId="42A0AAF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356A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707BCC" w14:textId="33AFC6A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5,860,857.7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9F1E2" w14:textId="0EFB177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D174D2" w14:textId="7C69BC0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7B70BC" w14:textId="6BC0065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5,860,857.76 </w:t>
            </w:r>
          </w:p>
        </w:tc>
      </w:tr>
      <w:tr w:rsidR="00817097" w:rsidRPr="00817097" w14:paraId="65B725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BE1A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C3A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90A7413" w14:textId="58AFBA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07,217.50 </w:t>
            </w:r>
          </w:p>
        </w:tc>
        <w:tc>
          <w:tcPr>
            <w:tcW w:w="958" w:type="pct"/>
            <w:tcBorders>
              <w:top w:val="nil"/>
              <w:left w:val="nil"/>
              <w:bottom w:val="single" w:sz="4" w:space="0" w:color="000000"/>
              <w:right w:val="single" w:sz="4" w:space="0" w:color="000000"/>
            </w:tcBorders>
            <w:shd w:val="clear" w:color="auto" w:fill="auto"/>
            <w:noWrap/>
            <w:vAlign w:val="bottom"/>
            <w:hideMark/>
          </w:tcPr>
          <w:p w14:paraId="7113BC4A" w14:textId="232A6C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B565A" w14:textId="2D8B15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9C6ABA" w14:textId="542E1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07,217.50 </w:t>
            </w:r>
          </w:p>
        </w:tc>
      </w:tr>
      <w:tr w:rsidR="00817097" w:rsidRPr="00817097" w14:paraId="7348339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827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B59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CF741A6" w14:textId="5D8C57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49E3E1E" w14:textId="29EFCB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1E34F" w14:textId="05EB5A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A2272" w14:textId="73764D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84.40 </w:t>
            </w:r>
          </w:p>
        </w:tc>
      </w:tr>
      <w:tr w:rsidR="00817097" w:rsidRPr="00817097" w14:paraId="32AD4A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059A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C83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340C724" w14:textId="1EF4A6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27248C04" w14:textId="5DB489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C4A6C" w14:textId="072601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EA54" w14:textId="50D06E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1,879.32 </w:t>
            </w:r>
          </w:p>
        </w:tc>
      </w:tr>
      <w:tr w:rsidR="00817097" w:rsidRPr="00817097" w14:paraId="43AFA9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E02E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188F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0FCF7486" w14:textId="0B0155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2,957.52 </w:t>
            </w:r>
          </w:p>
        </w:tc>
        <w:tc>
          <w:tcPr>
            <w:tcW w:w="958" w:type="pct"/>
            <w:tcBorders>
              <w:top w:val="nil"/>
              <w:left w:val="nil"/>
              <w:bottom w:val="single" w:sz="4" w:space="0" w:color="000000"/>
              <w:right w:val="single" w:sz="4" w:space="0" w:color="000000"/>
            </w:tcBorders>
            <w:shd w:val="clear" w:color="auto" w:fill="auto"/>
            <w:noWrap/>
            <w:vAlign w:val="bottom"/>
            <w:hideMark/>
          </w:tcPr>
          <w:p w14:paraId="24B5EC88" w14:textId="6BA1C1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FEB8E" w14:textId="4B4E38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C91BC" w14:textId="25B5F2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2,957.52 </w:t>
            </w:r>
          </w:p>
        </w:tc>
      </w:tr>
      <w:tr w:rsidR="00817097" w:rsidRPr="00817097" w14:paraId="444B41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27F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118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03FF955" w14:textId="6891D0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014CF40B" w14:textId="584EDD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B0C63" w14:textId="032575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6E2E4" w14:textId="406560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782.26 </w:t>
            </w:r>
          </w:p>
        </w:tc>
      </w:tr>
      <w:tr w:rsidR="00817097" w:rsidRPr="00817097" w14:paraId="46F249B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1376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7E8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E87EDC8" w14:textId="5D4B15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22,460.24 </w:t>
            </w:r>
          </w:p>
        </w:tc>
        <w:tc>
          <w:tcPr>
            <w:tcW w:w="958" w:type="pct"/>
            <w:tcBorders>
              <w:top w:val="nil"/>
              <w:left w:val="nil"/>
              <w:bottom w:val="single" w:sz="4" w:space="0" w:color="000000"/>
              <w:right w:val="single" w:sz="4" w:space="0" w:color="000000"/>
            </w:tcBorders>
            <w:shd w:val="clear" w:color="auto" w:fill="auto"/>
            <w:noWrap/>
            <w:vAlign w:val="bottom"/>
            <w:hideMark/>
          </w:tcPr>
          <w:p w14:paraId="2FB9CCB3" w14:textId="33FFCF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ECDF7" w14:textId="67388E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03587" w14:textId="12B3EE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22,460.24 </w:t>
            </w:r>
          </w:p>
        </w:tc>
      </w:tr>
      <w:tr w:rsidR="00817097" w:rsidRPr="00817097" w14:paraId="1766897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3E5B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0D3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6FCB82A" w14:textId="7056D0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3832106E" w14:textId="21FB28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D1863" w14:textId="52EF91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D724B" w14:textId="37370F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09,493.76 </w:t>
            </w:r>
          </w:p>
        </w:tc>
      </w:tr>
      <w:tr w:rsidR="00817097" w:rsidRPr="00817097" w14:paraId="4F0A359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4EC2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578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E8C07BD" w14:textId="12FE42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D11C4FD" w14:textId="637A37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EE3E5" w14:textId="275ED8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994B2" w14:textId="3112CB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21.00 </w:t>
            </w:r>
          </w:p>
        </w:tc>
      </w:tr>
      <w:tr w:rsidR="00817097" w:rsidRPr="00817097" w14:paraId="1E30A3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0C9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BE1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7BD0F8C" w14:textId="04E8EC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B0A5111" w14:textId="2A3991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4BF89" w14:textId="7270AD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4B3C1" w14:textId="3BCFA8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76 </w:t>
            </w:r>
          </w:p>
        </w:tc>
      </w:tr>
      <w:tr w:rsidR="00817097" w:rsidRPr="00817097" w14:paraId="0144120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B05F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075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7364C08" w14:textId="2BD739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5,825.36 </w:t>
            </w:r>
          </w:p>
        </w:tc>
        <w:tc>
          <w:tcPr>
            <w:tcW w:w="958" w:type="pct"/>
            <w:tcBorders>
              <w:top w:val="nil"/>
              <w:left w:val="nil"/>
              <w:bottom w:val="single" w:sz="4" w:space="0" w:color="000000"/>
              <w:right w:val="single" w:sz="4" w:space="0" w:color="000000"/>
            </w:tcBorders>
            <w:shd w:val="clear" w:color="auto" w:fill="auto"/>
            <w:noWrap/>
            <w:vAlign w:val="bottom"/>
            <w:hideMark/>
          </w:tcPr>
          <w:p w14:paraId="090FBB7B" w14:textId="24DC23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818BA" w14:textId="195A38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97681" w14:textId="4A0485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5,825.36 </w:t>
            </w:r>
          </w:p>
        </w:tc>
      </w:tr>
      <w:tr w:rsidR="00817097" w:rsidRPr="00817097" w14:paraId="3617A7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43DE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6C8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8F46503" w14:textId="0D6832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32D41100" w14:textId="3948F9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CF42F" w14:textId="3CE011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77FA" w14:textId="7C63A9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41,009.00 </w:t>
            </w:r>
          </w:p>
        </w:tc>
      </w:tr>
      <w:tr w:rsidR="00817097" w:rsidRPr="00817097" w14:paraId="7D8D714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1535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5EA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D6C1A58" w14:textId="18C7F1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73B7CC9" w14:textId="4C3861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EE431" w14:textId="75EF74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4F5FC" w14:textId="046530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95,216.82 </w:t>
            </w:r>
          </w:p>
        </w:tc>
      </w:tr>
      <w:tr w:rsidR="00817097" w:rsidRPr="00817097" w14:paraId="641214D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B7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CFD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BD31178" w14:textId="5FD053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B51FE63" w14:textId="101899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8F4FB" w14:textId="18B699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B12EE" w14:textId="42B07E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84.40 </w:t>
            </w:r>
          </w:p>
        </w:tc>
      </w:tr>
      <w:tr w:rsidR="00817097" w:rsidRPr="00817097" w14:paraId="1FABC0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5866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19C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A19ECBE" w14:textId="25BDB5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F9C27A9" w14:textId="257AA9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A7B27" w14:textId="52AF1C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34B47" w14:textId="1AEE8D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7,190.00 </w:t>
            </w:r>
          </w:p>
        </w:tc>
      </w:tr>
      <w:tr w:rsidR="00817097" w:rsidRPr="00817097" w14:paraId="5D4CDF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43D2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D5D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D6A5652" w14:textId="2D1706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237E7111" w14:textId="4C1979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45498" w14:textId="5BB0AA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E26A2" w14:textId="063AF3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6,089.00 </w:t>
            </w:r>
          </w:p>
        </w:tc>
      </w:tr>
      <w:tr w:rsidR="00817097" w:rsidRPr="00817097" w14:paraId="1FEA949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3685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741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A3B43B2" w14:textId="1550E4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35,528.40 </w:t>
            </w:r>
          </w:p>
        </w:tc>
        <w:tc>
          <w:tcPr>
            <w:tcW w:w="958" w:type="pct"/>
            <w:tcBorders>
              <w:top w:val="nil"/>
              <w:left w:val="nil"/>
              <w:bottom w:val="single" w:sz="4" w:space="0" w:color="000000"/>
              <w:right w:val="single" w:sz="4" w:space="0" w:color="000000"/>
            </w:tcBorders>
            <w:shd w:val="clear" w:color="auto" w:fill="auto"/>
            <w:noWrap/>
            <w:vAlign w:val="bottom"/>
            <w:hideMark/>
          </w:tcPr>
          <w:p w14:paraId="3EA0C4ED" w14:textId="5D400B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F99F4" w14:textId="20E8AD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20806" w14:textId="5F8765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35,528.40 </w:t>
            </w:r>
          </w:p>
        </w:tc>
      </w:tr>
      <w:tr w:rsidR="00817097" w:rsidRPr="00817097" w14:paraId="40AD8D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41AF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C08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AF0472F" w14:textId="7034CE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5EE79935" w14:textId="39FDBA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D7CDD" w14:textId="058C20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C18BB" w14:textId="1C8841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2,795.70 </w:t>
            </w:r>
          </w:p>
        </w:tc>
      </w:tr>
      <w:tr w:rsidR="00817097" w:rsidRPr="00817097" w14:paraId="1EEE90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E9A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94B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4FC87B3" w14:textId="11937B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6EED4A4" w14:textId="1028B9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05FA9" w14:textId="300AD8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2A632" w14:textId="40D5C7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85.68 </w:t>
            </w:r>
          </w:p>
        </w:tc>
      </w:tr>
      <w:tr w:rsidR="00817097" w:rsidRPr="00817097" w14:paraId="37ECD1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5CAA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B91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BFD983D" w14:textId="6DFBBF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AC62716" w14:textId="66EF1F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66968" w14:textId="04476E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6A2B6" w14:textId="4139BC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r>
      <w:tr w:rsidR="00817097" w:rsidRPr="00817097" w14:paraId="7CA426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F642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240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0C8DC6E2" w14:textId="1FC805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613729E" w14:textId="03C146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0D8D0" w14:textId="037797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6CFE" w14:textId="65E4FD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r>
      <w:tr w:rsidR="00817097" w:rsidRPr="00817097" w14:paraId="2BB57A4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277B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68A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646A2B8" w14:textId="1FD9CA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EDD48A1" w14:textId="0C0096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835E2" w14:textId="7B5649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80070" w14:textId="7276CB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146.22 </w:t>
            </w:r>
          </w:p>
        </w:tc>
      </w:tr>
      <w:tr w:rsidR="00817097" w:rsidRPr="00817097" w14:paraId="482943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14C2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3B4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5E3A359" w14:textId="2BE879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8FE8AC3" w14:textId="07DDE4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E3761" w14:textId="60B034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F443A" w14:textId="1B7DED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7.00 </w:t>
            </w:r>
          </w:p>
        </w:tc>
      </w:tr>
      <w:tr w:rsidR="00817097" w:rsidRPr="00817097" w14:paraId="79A8F6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17A4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9C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AA7EACD" w14:textId="5C0DB9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66E772AB" w14:textId="5A632A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6ECCD" w14:textId="698B91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756C7" w14:textId="64CF88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3,493.45 </w:t>
            </w:r>
          </w:p>
        </w:tc>
      </w:tr>
      <w:tr w:rsidR="00817097" w:rsidRPr="00817097" w14:paraId="72A479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D75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FAA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4F223E73" w14:textId="3DC6E9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FC29146" w14:textId="60592D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1FEC" w14:textId="70FDA0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14D05" w14:textId="6F95F1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220.00 </w:t>
            </w:r>
          </w:p>
        </w:tc>
      </w:tr>
      <w:tr w:rsidR="00817097" w:rsidRPr="00817097" w14:paraId="7938A0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D3C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208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DE89151" w14:textId="506B3A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E1B9907" w14:textId="4EE063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AA220" w14:textId="2B7125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A4D6A" w14:textId="6F0D4B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33.76 </w:t>
            </w:r>
          </w:p>
        </w:tc>
      </w:tr>
      <w:tr w:rsidR="00817097" w:rsidRPr="00817097" w14:paraId="1D3EF83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A2D5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A69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790253C" w14:textId="0DB3BE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FF12E90" w14:textId="7B195A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413E5" w14:textId="7C57D7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BF9E8" w14:textId="5454D5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5,558.53 </w:t>
            </w:r>
          </w:p>
        </w:tc>
      </w:tr>
      <w:tr w:rsidR="00817097" w:rsidRPr="00817097" w14:paraId="7A8AB0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56C5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AF4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5E15A6A" w14:textId="4AD958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71565E89" w14:textId="46D086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5994B" w14:textId="7DA5B4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69EE6" w14:textId="0C410F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7,165.64 </w:t>
            </w:r>
          </w:p>
        </w:tc>
      </w:tr>
      <w:tr w:rsidR="00817097" w:rsidRPr="00817097" w14:paraId="191DD4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F1B6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AA4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4BB27596" w14:textId="7E47DF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855D7BB" w14:textId="736A13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1EB6A" w14:textId="5E1B11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10A1C" w14:textId="203EF8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16.88 </w:t>
            </w:r>
          </w:p>
        </w:tc>
      </w:tr>
      <w:tr w:rsidR="00817097" w:rsidRPr="00817097" w14:paraId="253D79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797E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B3D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4AF27D" w14:textId="486A35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7F4585EA" w14:textId="6D3BC9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F606A" w14:textId="26A0F0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28678" w14:textId="219F49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924,418.40 </w:t>
            </w:r>
          </w:p>
        </w:tc>
      </w:tr>
      <w:tr w:rsidR="00817097" w:rsidRPr="00817097" w14:paraId="00DAF9FB"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53BA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7F5622" w14:textId="7765317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0,990,378.11 </w:t>
            </w:r>
          </w:p>
        </w:tc>
        <w:tc>
          <w:tcPr>
            <w:tcW w:w="958" w:type="pct"/>
            <w:tcBorders>
              <w:top w:val="nil"/>
              <w:left w:val="nil"/>
              <w:bottom w:val="single" w:sz="4" w:space="0" w:color="000000"/>
              <w:right w:val="single" w:sz="4" w:space="0" w:color="000000"/>
            </w:tcBorders>
            <w:shd w:val="clear" w:color="D8D8D8" w:fill="D8D8D8"/>
            <w:noWrap/>
            <w:vAlign w:val="bottom"/>
            <w:hideMark/>
          </w:tcPr>
          <w:p w14:paraId="7E181A9C" w14:textId="02E0D3C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C1BEB7" w14:textId="5650024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E6FFD" w14:textId="091011E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0,990,378.11 </w:t>
            </w:r>
          </w:p>
        </w:tc>
      </w:tr>
      <w:tr w:rsidR="00817097" w:rsidRPr="00817097" w14:paraId="13CD4E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4C71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6539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2026B1A" w14:textId="79781B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41D39FB5" w14:textId="480042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2C5BB" w14:textId="43A9B3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88951C" w14:textId="29F0B4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97,224.48 </w:t>
            </w:r>
          </w:p>
        </w:tc>
      </w:tr>
      <w:tr w:rsidR="00817097" w:rsidRPr="00817097" w14:paraId="4D5D55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7E36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AF1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2D67A34" w14:textId="347B93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91AD622" w14:textId="440636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5CDDE" w14:textId="61052B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77D44" w14:textId="3B1EE6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279,936.81 </w:t>
            </w:r>
          </w:p>
        </w:tc>
      </w:tr>
      <w:tr w:rsidR="00817097" w:rsidRPr="00817097" w14:paraId="681554F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014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E32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69B3D399" w14:textId="2A7CE6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2C98679" w14:textId="127D92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8AD64" w14:textId="448C30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0C293" w14:textId="279CDA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4,760.66 </w:t>
            </w:r>
          </w:p>
        </w:tc>
      </w:tr>
      <w:tr w:rsidR="00817097" w:rsidRPr="00817097" w14:paraId="66B40DF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8B61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D37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4F022C8" w14:textId="59C2EF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5B731351" w14:textId="7DD75E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90143" w14:textId="6B99F7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4454" w14:textId="68BA09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4,777.66 </w:t>
            </w:r>
          </w:p>
        </w:tc>
      </w:tr>
      <w:tr w:rsidR="00817097" w:rsidRPr="00817097" w14:paraId="732325C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80F6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39A0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4F85CBF" w14:textId="1EEF9C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770B0EA8" w14:textId="6ED58E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E4C39" w14:textId="34449C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F1707" w14:textId="2344FE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7,122.54 </w:t>
            </w:r>
          </w:p>
        </w:tc>
      </w:tr>
      <w:tr w:rsidR="00817097" w:rsidRPr="00817097" w14:paraId="40DE5AF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E4DD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053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F0A87A3" w14:textId="5AEB8E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320259D9" w14:textId="5E8FD6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DA74F" w14:textId="6C72D9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8547F" w14:textId="52ED36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9,172.06 </w:t>
            </w:r>
          </w:p>
        </w:tc>
      </w:tr>
      <w:tr w:rsidR="00817097" w:rsidRPr="00817097" w14:paraId="3AA945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6C8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362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3A6C7BAD" w14:textId="1A6A3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ED17A8E" w14:textId="3A0D73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8A33" w14:textId="0FEC23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C708" w14:textId="4FB48C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2,101.16 </w:t>
            </w:r>
          </w:p>
        </w:tc>
      </w:tr>
      <w:tr w:rsidR="00817097" w:rsidRPr="00817097" w14:paraId="2B3E8B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F2C2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CDFF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C88780B" w14:textId="2A3DA2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A72271E" w14:textId="0F9C38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3A409" w14:textId="0D492B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8A3BF" w14:textId="5CEC7B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077.36 </w:t>
            </w:r>
          </w:p>
        </w:tc>
      </w:tr>
      <w:tr w:rsidR="00817097" w:rsidRPr="00817097" w14:paraId="70C3EC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9517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71F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04E0A64" w14:textId="550491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2CF17E17" w14:textId="391E90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F113" w14:textId="26CD21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352FF" w14:textId="33F266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902.96 </w:t>
            </w:r>
          </w:p>
        </w:tc>
      </w:tr>
      <w:tr w:rsidR="00817097" w:rsidRPr="00817097" w14:paraId="7399E0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32D0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34E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D124A68" w14:textId="194248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21BD64F4" w14:textId="2B179B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6B110" w14:textId="0F4776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3BD81" w14:textId="4212D4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3,704.66 </w:t>
            </w:r>
          </w:p>
        </w:tc>
      </w:tr>
      <w:tr w:rsidR="00817097" w:rsidRPr="00817097" w14:paraId="47F5438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6D79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921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377E8A4" w14:textId="44B6C4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A24C1A1" w14:textId="12971F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5269D" w14:textId="010679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728CE" w14:textId="2A6233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41,449.56 </w:t>
            </w:r>
          </w:p>
        </w:tc>
      </w:tr>
      <w:tr w:rsidR="00817097" w:rsidRPr="00817097" w14:paraId="1FD789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C399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AC5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0698EAF" w14:textId="3E6639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C93AEF6" w14:textId="1FD93D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BCF9C" w14:textId="2CCBCC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86F03" w14:textId="22A1B6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7,448.42 </w:t>
            </w:r>
          </w:p>
        </w:tc>
      </w:tr>
      <w:tr w:rsidR="00817097" w:rsidRPr="00817097" w14:paraId="00CDFF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9858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FB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0FF63F08" w14:textId="27BA7A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74DCC568" w14:textId="16E932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2D20" w14:textId="3A0D8B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618B0" w14:textId="7E4891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26.66 </w:t>
            </w:r>
          </w:p>
        </w:tc>
      </w:tr>
      <w:tr w:rsidR="00817097" w:rsidRPr="00817097" w14:paraId="795341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4F90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D2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C416D8A" w14:textId="485688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35141296" w14:textId="3B9F06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DAF5" w14:textId="1D6E39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1DA5F" w14:textId="1F7B72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8,775.86 </w:t>
            </w:r>
          </w:p>
        </w:tc>
      </w:tr>
      <w:tr w:rsidR="00817097" w:rsidRPr="00817097" w14:paraId="2035F7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5E22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129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36452C6" w14:textId="26E222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6AC8717C" w14:textId="42038D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6901E" w14:textId="7FF224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3A24B" w14:textId="650640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1,260.66 </w:t>
            </w:r>
          </w:p>
        </w:tc>
      </w:tr>
      <w:tr w:rsidR="00817097" w:rsidRPr="00817097" w14:paraId="20F728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2FFA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73DD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10CC243" w14:textId="1786F4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11857E07" w14:textId="729832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0856B" w14:textId="60244C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B4086" w14:textId="643171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2,251.04 </w:t>
            </w:r>
          </w:p>
        </w:tc>
      </w:tr>
      <w:tr w:rsidR="00817097" w:rsidRPr="00817097" w14:paraId="064B59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040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700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9B79C62" w14:textId="2A1727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3F72D81" w14:textId="48223D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94F6F" w14:textId="795156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9172F" w14:textId="275A1D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73,009.66 </w:t>
            </w:r>
          </w:p>
        </w:tc>
      </w:tr>
      <w:tr w:rsidR="00817097" w:rsidRPr="00817097" w14:paraId="6B979E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E39D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DB6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3807FE9" w14:textId="397C8E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3B7D4D4" w14:textId="7BA7BC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C91EC" w14:textId="0255AC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6DA76" w14:textId="32413A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8,351.66 </w:t>
            </w:r>
          </w:p>
        </w:tc>
      </w:tr>
      <w:tr w:rsidR="00817097" w:rsidRPr="00817097" w14:paraId="2AFEB03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9B40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D3F4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1203CA4" w14:textId="0AA8C8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4CC31081" w14:textId="56E0DF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1627" w14:textId="4DC039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D40B" w14:textId="642ABE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5,337.88 </w:t>
            </w:r>
          </w:p>
        </w:tc>
      </w:tr>
      <w:tr w:rsidR="00817097" w:rsidRPr="00817097" w14:paraId="2BD78A8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2DE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0CD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446E0B5" w14:textId="424449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6E27650E" w14:textId="019C55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CBA1A" w14:textId="243730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6691" w14:textId="61C230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301.78 </w:t>
            </w:r>
          </w:p>
        </w:tc>
      </w:tr>
      <w:tr w:rsidR="00817097" w:rsidRPr="00817097" w14:paraId="102F16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A9D0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3D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BC2474B" w14:textId="18539B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5735E262" w14:textId="6919A5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AB726" w14:textId="3FB9B7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0F5B5" w14:textId="7058C1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1,401.58 </w:t>
            </w:r>
          </w:p>
        </w:tc>
      </w:tr>
      <w:tr w:rsidR="00817097" w:rsidRPr="00817097" w14:paraId="6876FA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C1A2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377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188FD29" w14:textId="71E5C8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5F64F6A5" w14:textId="297D73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6EF3C" w14:textId="26C12F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49BBB" w14:textId="6E72EC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2,339.30 </w:t>
            </w:r>
          </w:p>
        </w:tc>
      </w:tr>
      <w:tr w:rsidR="00817097" w:rsidRPr="00817097" w14:paraId="3987FB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98D9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A90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AC3C857" w14:textId="702D1C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3E99F87" w14:textId="45B019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9C36D" w14:textId="2365F1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B0E15" w14:textId="590CC6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449.16 </w:t>
            </w:r>
          </w:p>
        </w:tc>
      </w:tr>
      <w:tr w:rsidR="00817097" w:rsidRPr="00817097" w14:paraId="1A3EC01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B7BA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83D0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2E16FC7" w14:textId="355EA2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6D89D326" w14:textId="257064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38F0" w14:textId="603272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32AD3" w14:textId="683ECC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9,573.66 </w:t>
            </w:r>
          </w:p>
        </w:tc>
      </w:tr>
      <w:tr w:rsidR="00817097" w:rsidRPr="00817097" w14:paraId="23C6D8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DBB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705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04ECF44" w14:textId="2BAD99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A725A3E" w14:textId="486140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CBDCA" w14:textId="5AA12D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A9E1" w14:textId="3875B4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3,329.86 </w:t>
            </w:r>
          </w:p>
        </w:tc>
      </w:tr>
      <w:tr w:rsidR="00817097" w:rsidRPr="00817097" w14:paraId="7AFB3C2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650E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ACA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50AFBCB" w14:textId="17FC04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116A54AB" w14:textId="338B93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E742" w14:textId="0F881E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A9F3B" w14:textId="5EC3F8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4,434.66 </w:t>
            </w:r>
          </w:p>
        </w:tc>
      </w:tr>
      <w:tr w:rsidR="00817097" w:rsidRPr="00817097" w14:paraId="18379E0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F73F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CC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ACB0165" w14:textId="2824F9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490142E7" w14:textId="70FE83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06F22" w14:textId="431413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455AE" w14:textId="158A57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9,996.66 </w:t>
            </w:r>
          </w:p>
        </w:tc>
      </w:tr>
      <w:tr w:rsidR="00817097" w:rsidRPr="00817097" w14:paraId="3BA66B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60D4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8CA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6E097E2" w14:textId="0F67E7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3,204.54 </w:t>
            </w:r>
          </w:p>
        </w:tc>
        <w:tc>
          <w:tcPr>
            <w:tcW w:w="958" w:type="pct"/>
            <w:tcBorders>
              <w:top w:val="nil"/>
              <w:left w:val="nil"/>
              <w:bottom w:val="single" w:sz="4" w:space="0" w:color="000000"/>
              <w:right w:val="single" w:sz="4" w:space="0" w:color="000000"/>
            </w:tcBorders>
            <w:shd w:val="clear" w:color="auto" w:fill="auto"/>
            <w:noWrap/>
            <w:vAlign w:val="bottom"/>
            <w:hideMark/>
          </w:tcPr>
          <w:p w14:paraId="412F7EDC" w14:textId="65DF17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29BE2" w14:textId="6550C3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2FE67" w14:textId="768B94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3,204.54 </w:t>
            </w:r>
          </w:p>
        </w:tc>
      </w:tr>
      <w:tr w:rsidR="00817097" w:rsidRPr="00817097" w14:paraId="4E8623F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8C58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FEF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A580889" w14:textId="150F99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E4C5299" w14:textId="31B110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9A7D3" w14:textId="4A519E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8273D" w14:textId="6EA454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22.76 </w:t>
            </w:r>
          </w:p>
        </w:tc>
      </w:tr>
      <w:tr w:rsidR="00817097" w:rsidRPr="00817097" w14:paraId="0C7E48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1F5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2073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CDB0B04" w14:textId="32F43E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1A4269FA" w14:textId="1B966C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86747" w14:textId="2B4349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EBEE5" w14:textId="425881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968.70 </w:t>
            </w:r>
          </w:p>
        </w:tc>
      </w:tr>
      <w:tr w:rsidR="00817097" w:rsidRPr="00817097" w14:paraId="34361CD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2749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F61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4C6ED7A" w14:textId="06265A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E914786" w14:textId="7CC70D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1B03A" w14:textId="6C9900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8507" w14:textId="3C275B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2,555.46 </w:t>
            </w:r>
          </w:p>
        </w:tc>
      </w:tr>
      <w:tr w:rsidR="00817097" w:rsidRPr="00817097" w14:paraId="74CCD7B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DEA0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8F5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4BFF8BC" w14:textId="64379E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3B62315" w14:textId="0AC412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CADD9" w14:textId="6C563E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65A22" w14:textId="07316C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873.66 </w:t>
            </w:r>
          </w:p>
        </w:tc>
      </w:tr>
      <w:tr w:rsidR="00817097" w:rsidRPr="00817097" w14:paraId="0E6DAA2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D649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819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A368DE5" w14:textId="760B6E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49EE799C" w14:textId="140DDD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C3355" w14:textId="7967C9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A1FAB" w14:textId="681E3D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9,875.66 </w:t>
            </w:r>
          </w:p>
        </w:tc>
      </w:tr>
      <w:tr w:rsidR="00817097" w:rsidRPr="00817097" w14:paraId="2EE20B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57B8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FB5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4E17982" w14:textId="10AB1D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8FF63EB" w14:textId="4BC145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8F33B" w14:textId="7B8BE8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7F580" w14:textId="5C249A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9,068.54 </w:t>
            </w:r>
          </w:p>
        </w:tc>
      </w:tr>
      <w:tr w:rsidR="00817097" w:rsidRPr="00817097" w14:paraId="05F1C1E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EDBE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62D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EBB0932" w14:textId="16218B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85C8A46" w14:textId="126DA6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1615E" w14:textId="589DA5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126FE" w14:textId="09732B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8,351.66 </w:t>
            </w:r>
          </w:p>
        </w:tc>
      </w:tr>
      <w:tr w:rsidR="00817097" w:rsidRPr="00817097" w14:paraId="014717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9916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C74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43D5A82" w14:textId="25212F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70C61F1D" w14:textId="159DD2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49F55" w14:textId="4A498D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16D32" w14:textId="15308F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6,509.52 </w:t>
            </w:r>
          </w:p>
        </w:tc>
      </w:tr>
      <w:tr w:rsidR="00817097" w:rsidRPr="00817097" w14:paraId="6EFFD4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F41D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E7A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9F51774" w14:textId="043F58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A917BBE" w14:textId="4EC8AB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50BDD" w14:textId="54B478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50BBA" w14:textId="5049D6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449.16 </w:t>
            </w:r>
          </w:p>
        </w:tc>
      </w:tr>
      <w:tr w:rsidR="00817097" w:rsidRPr="00817097" w14:paraId="7EADB91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0F50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416E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0C09410" w14:textId="669195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6FCD6FE" w14:textId="73F44E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0BC6B" w14:textId="0AA112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93AB3" w14:textId="38BD18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5,480.04 </w:t>
            </w:r>
          </w:p>
        </w:tc>
      </w:tr>
      <w:tr w:rsidR="00817097" w:rsidRPr="00817097" w14:paraId="4898178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2C64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49D75AD" w14:textId="3B73030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282,27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47B82632" w14:textId="745FC8B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9E166A" w14:textId="719E434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CEE0F0" w14:textId="7FACD29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282,272.48 </w:t>
            </w:r>
          </w:p>
        </w:tc>
      </w:tr>
      <w:tr w:rsidR="00817097" w:rsidRPr="00817097" w14:paraId="3AAE2A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C573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993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02DE23CD" w14:textId="7C1C16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F101CF5" w14:textId="296AEA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3A04C" w14:textId="4DF08C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F99646A" w14:textId="1A4ECA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054,846.90 </w:t>
            </w:r>
          </w:p>
        </w:tc>
      </w:tr>
      <w:tr w:rsidR="00817097" w:rsidRPr="00817097" w14:paraId="5326CD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4B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2E9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07B785CC" w14:textId="14F118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48AF9" w14:textId="5A3ABE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43E36" w14:textId="289153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36998" w14:textId="2F21C3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0,000.00 </w:t>
            </w:r>
          </w:p>
        </w:tc>
      </w:tr>
      <w:tr w:rsidR="00817097" w:rsidRPr="00817097" w14:paraId="217E8C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732F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B03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690D44F3" w14:textId="4D1651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D1B1EA1" w14:textId="549880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E619" w14:textId="75E5DD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21E3A" w14:textId="28AED7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036.10 </w:t>
            </w:r>
          </w:p>
        </w:tc>
      </w:tr>
      <w:tr w:rsidR="00817097" w:rsidRPr="00817097" w14:paraId="5BAD12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D5CD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006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C4D7290" w14:textId="2C0CC7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0FC58" w14:textId="4C9B2B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D8386" w14:textId="1DDF50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976C" w14:textId="464EED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0,000.00 </w:t>
            </w:r>
          </w:p>
        </w:tc>
      </w:tr>
      <w:tr w:rsidR="00817097" w:rsidRPr="00817097" w14:paraId="66CD98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12EF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453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04CEEC3" w14:textId="6FDDBF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270B2B6" w14:textId="1F600C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4E455" w14:textId="322712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86028" w14:textId="5CF91E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3,107.48 </w:t>
            </w:r>
          </w:p>
        </w:tc>
      </w:tr>
      <w:tr w:rsidR="00817097" w:rsidRPr="00817097" w14:paraId="75FF680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9DCC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6E4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ABCD7F7" w14:textId="418A82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5E76A" w14:textId="43A7A8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B8854" w14:textId="5CA2D1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9C88B" w14:textId="55B7DA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1,800.00 </w:t>
            </w:r>
          </w:p>
        </w:tc>
      </w:tr>
      <w:tr w:rsidR="00817097" w:rsidRPr="00817097" w14:paraId="3A7539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547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352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492254E5" w14:textId="612998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51FAA16" w14:textId="21FF61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CE01C" w14:textId="21F421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E955F" w14:textId="05F215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120.00 </w:t>
            </w:r>
          </w:p>
        </w:tc>
      </w:tr>
      <w:tr w:rsidR="00817097" w:rsidRPr="00817097" w14:paraId="1E5967B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9C5B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409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13C6609" w14:textId="75ADAC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362.00 </w:t>
            </w:r>
          </w:p>
        </w:tc>
        <w:tc>
          <w:tcPr>
            <w:tcW w:w="958" w:type="pct"/>
            <w:tcBorders>
              <w:top w:val="nil"/>
              <w:left w:val="nil"/>
              <w:bottom w:val="single" w:sz="4" w:space="0" w:color="000000"/>
              <w:right w:val="single" w:sz="4" w:space="0" w:color="000000"/>
            </w:tcBorders>
            <w:shd w:val="clear" w:color="auto" w:fill="auto"/>
            <w:noWrap/>
            <w:vAlign w:val="bottom"/>
            <w:hideMark/>
          </w:tcPr>
          <w:p w14:paraId="45234382" w14:textId="1F5527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19CB4" w14:textId="1BA46E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945D" w14:textId="6BE00A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362.00 </w:t>
            </w:r>
          </w:p>
        </w:tc>
      </w:tr>
      <w:tr w:rsidR="00817097" w:rsidRPr="00817097" w14:paraId="32C00EB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C863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AE692D3" w14:textId="21EA5CC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B7921" w14:textId="2CD4406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829D9C" w14:textId="1887732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5537A" w14:textId="5FDE0F6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244,059.63 </w:t>
            </w:r>
          </w:p>
        </w:tc>
      </w:tr>
      <w:tr w:rsidR="00817097" w:rsidRPr="00817097" w14:paraId="1EA9310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1607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B7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CCFCB8A" w14:textId="2E7DCF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0AC050CA" w14:textId="507504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81F31" w14:textId="202730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014B0D" w14:textId="70F447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19,253.56 </w:t>
            </w:r>
          </w:p>
        </w:tc>
      </w:tr>
      <w:tr w:rsidR="00817097" w:rsidRPr="00817097" w14:paraId="76120DE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AA46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A2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278604B0" w14:textId="539446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EA3F6" w14:textId="1280DB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4EDE8" w14:textId="7C2435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7B971" w14:textId="2CF037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000.00 </w:t>
            </w:r>
          </w:p>
        </w:tc>
      </w:tr>
      <w:tr w:rsidR="00817097" w:rsidRPr="00817097" w14:paraId="0F58EDB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D09E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19D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55E1A635" w14:textId="3DCCE8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4CB214E6" w14:textId="5B675B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886A1" w14:textId="1C3009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1CED8" w14:textId="527769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3,782.90 </w:t>
            </w:r>
          </w:p>
        </w:tc>
      </w:tr>
      <w:tr w:rsidR="00817097" w:rsidRPr="00817097" w14:paraId="5DD2358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456A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C2D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1A88F2F1" w14:textId="138295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12DCD0C2" w14:textId="3E8858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167B6" w14:textId="4278CD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484AA" w14:textId="68963D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7,948.00 </w:t>
            </w:r>
          </w:p>
        </w:tc>
      </w:tr>
      <w:tr w:rsidR="00817097" w:rsidRPr="00817097" w14:paraId="1406797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CC96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809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77BA8BA" w14:textId="1CE4A4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2E0491AE" w14:textId="1A4D25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59D33" w14:textId="6D613C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C70F6" w14:textId="78E024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7,097.28 </w:t>
            </w:r>
          </w:p>
        </w:tc>
      </w:tr>
      <w:tr w:rsidR="00817097" w:rsidRPr="00817097" w14:paraId="68B1FF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F9CD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06A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F6FEE03" w14:textId="265CA2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540AA136" w14:textId="248AA6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77055" w14:textId="3C0926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D2CF2" w14:textId="25D327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486.00 </w:t>
            </w:r>
          </w:p>
        </w:tc>
      </w:tr>
      <w:tr w:rsidR="00817097" w:rsidRPr="00817097" w14:paraId="55C4EF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0A0F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BAE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35E02448" w14:textId="6EE5A0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72DCA1F7" w14:textId="599461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6955" w14:textId="28A5CB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BAB3D" w14:textId="4B118B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7,491.89 </w:t>
            </w:r>
          </w:p>
        </w:tc>
      </w:tr>
      <w:tr w:rsidR="00817097" w:rsidRPr="00817097" w14:paraId="3F322A4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36C86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3B2B995" w14:textId="4D96E50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2A8682BD" w14:textId="27EC9B7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5525F03" w14:textId="6C95754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4139B1B" w14:textId="664A5C1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4,045,928.06 </w:t>
            </w:r>
          </w:p>
        </w:tc>
      </w:tr>
      <w:tr w:rsidR="00817097" w:rsidRPr="00817097" w14:paraId="2A00739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DE7D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9035C4D" w14:textId="2BE4BC4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8B6DD" w14:textId="7C3CCB1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8C124D" w14:textId="0D9A210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A701E5" w14:textId="5AD7987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503,670.00 </w:t>
            </w:r>
          </w:p>
        </w:tc>
      </w:tr>
      <w:tr w:rsidR="00817097" w:rsidRPr="00817097" w14:paraId="363E660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AFE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E570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CAC9C68" w14:textId="25B8DA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4F8E97E" w14:textId="7F2FB3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26AF3" w14:textId="66D41C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DE6DB" w14:textId="2ABE4D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750.00 </w:t>
            </w:r>
          </w:p>
        </w:tc>
      </w:tr>
      <w:tr w:rsidR="00817097" w:rsidRPr="00817097" w14:paraId="4554B3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E02B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52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53F2D55" w14:textId="5AE535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3BAED18" w14:textId="10B65C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69C0B" w14:textId="78574F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D222B" w14:textId="218E87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265.00 </w:t>
            </w:r>
          </w:p>
        </w:tc>
      </w:tr>
      <w:tr w:rsidR="00817097" w:rsidRPr="00817097" w14:paraId="23E866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79A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EBC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0E215B4" w14:textId="4EF67D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C674B64" w14:textId="6357A8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43397" w14:textId="596B21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BFB66" w14:textId="61B3C8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r>
      <w:tr w:rsidR="00817097" w:rsidRPr="00817097" w14:paraId="08861EA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8CF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DC2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C677CE" w14:textId="2AB67C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EEEB10" w14:textId="569843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C7465" w14:textId="20E3A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A0747" w14:textId="7BFC55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r>
      <w:tr w:rsidR="00817097" w:rsidRPr="00817097" w14:paraId="6099781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1A8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C89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6B41261" w14:textId="226153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1DF71" w14:textId="339F65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5C179" w14:textId="5FDD8A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C2D7A" w14:textId="2F5A36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00.00 </w:t>
            </w:r>
          </w:p>
        </w:tc>
      </w:tr>
      <w:tr w:rsidR="00817097" w:rsidRPr="00817097" w14:paraId="43864A9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0CAD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38F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08F6D317" w14:textId="55BA7D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00CDC0C" w14:textId="4680DD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25ECD" w14:textId="79629B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B98EB" w14:textId="04F5B8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0,667.50 </w:t>
            </w:r>
          </w:p>
        </w:tc>
      </w:tr>
      <w:tr w:rsidR="00817097" w:rsidRPr="00817097" w14:paraId="30A4BC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7E3E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3A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1FF6E2" w14:textId="34E2B1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24F1438" w14:textId="5A4B9F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77333" w14:textId="081FC5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B309C" w14:textId="46AB6A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237.50 </w:t>
            </w:r>
          </w:p>
        </w:tc>
      </w:tr>
      <w:tr w:rsidR="00817097" w:rsidRPr="00817097" w14:paraId="59620E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5D5F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E3E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AB7B93B" w14:textId="7C7470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549CFF2" w14:textId="4D9F3D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43A3" w14:textId="5C003E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EC46C" w14:textId="3D4D6E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237.50 </w:t>
            </w:r>
          </w:p>
        </w:tc>
      </w:tr>
      <w:tr w:rsidR="00817097" w:rsidRPr="00817097" w14:paraId="00A80F5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7A3C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B21394" w14:textId="495324C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A60742" w14:textId="2829792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713770" w14:textId="61C491B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68699A" w14:textId="7930F83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152,798.69 </w:t>
            </w:r>
          </w:p>
        </w:tc>
      </w:tr>
      <w:tr w:rsidR="00817097" w:rsidRPr="00817097" w14:paraId="30E237A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140A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AA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81743A9" w14:textId="03C856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F8B9D09" w14:textId="070CFC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438D0" w14:textId="649BC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45589" w14:textId="18C007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504.00 </w:t>
            </w:r>
          </w:p>
        </w:tc>
      </w:tr>
      <w:tr w:rsidR="00817097" w:rsidRPr="00817097" w14:paraId="30BE00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7F3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3A1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63B0AB1E" w14:textId="66A441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BA1800F" w14:textId="2CB069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A70FA" w14:textId="0072ED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D0323" w14:textId="7040F1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4,566.00 </w:t>
            </w:r>
          </w:p>
        </w:tc>
      </w:tr>
      <w:tr w:rsidR="00817097" w:rsidRPr="00817097" w14:paraId="190166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17CF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39D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F119AD9" w14:textId="5CFF79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16E4D60" w14:textId="4DE8C9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B2DDA" w14:textId="72C1E8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AACBB" w14:textId="0B57A8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919.20 </w:t>
            </w:r>
          </w:p>
        </w:tc>
      </w:tr>
      <w:tr w:rsidR="00817097" w:rsidRPr="00817097" w14:paraId="16C259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5AE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F74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2EFA240" w14:textId="78A15B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E3026E7" w14:textId="3219AA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1217D" w14:textId="607E8A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B3BF" w14:textId="312320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0,768.00 </w:t>
            </w:r>
          </w:p>
        </w:tc>
      </w:tr>
      <w:tr w:rsidR="00817097" w:rsidRPr="00817097" w14:paraId="167FFE4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1864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821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6A5982E3" w14:textId="226E9F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06FF2D70" w14:textId="7F091F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ED58B" w14:textId="78A605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DD48" w14:textId="1A8F5B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471.25 </w:t>
            </w:r>
          </w:p>
        </w:tc>
      </w:tr>
      <w:tr w:rsidR="00817097" w:rsidRPr="00817097" w14:paraId="1AC60C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BC66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870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BDD736B" w14:textId="624E1E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79A1BA1E" w14:textId="3D5B9B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E009E" w14:textId="047329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A80A5" w14:textId="18EC90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8,579.98 </w:t>
            </w:r>
          </w:p>
        </w:tc>
      </w:tr>
      <w:tr w:rsidR="00817097" w:rsidRPr="00817097" w14:paraId="57A81F5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F5E6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4F5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7C3C3A06" w14:textId="4902B7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AF4B6" w14:textId="1DEA33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ABFC3" w14:textId="08520E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B66EB" w14:textId="66EB56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4,000.00 </w:t>
            </w:r>
          </w:p>
        </w:tc>
      </w:tr>
      <w:tr w:rsidR="00817097" w:rsidRPr="00817097" w14:paraId="4A1A20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7EC0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6C0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CF2A810" w14:textId="0F2C4D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2632AB" w14:textId="388B8C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2C78C" w14:textId="56C69D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E48C2" w14:textId="023B6D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4,500.00 </w:t>
            </w:r>
          </w:p>
        </w:tc>
      </w:tr>
      <w:tr w:rsidR="00817097" w:rsidRPr="00817097" w14:paraId="5E22522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D235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2CB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5D668B3F" w14:textId="5210F7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41F8D1D1" w14:textId="33207D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62847" w14:textId="4FB2C0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3EE1A" w14:textId="270084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4,590.00 </w:t>
            </w:r>
          </w:p>
        </w:tc>
      </w:tr>
      <w:tr w:rsidR="00817097" w:rsidRPr="00817097" w14:paraId="63BEBA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BCF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E34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9C49F42" w14:textId="5CC72D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571E5295" w14:textId="0B5DA4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31364" w14:textId="27BFCA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BC76F" w14:textId="682EFD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1,025.76 </w:t>
            </w:r>
          </w:p>
        </w:tc>
      </w:tr>
      <w:tr w:rsidR="00817097" w:rsidRPr="00817097" w14:paraId="74C2FEC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7DA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971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094D5B" w14:textId="406ED9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61E977FE" w14:textId="310738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D469B" w14:textId="39EF50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A8167" w14:textId="287FB9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9,556.50 </w:t>
            </w:r>
          </w:p>
        </w:tc>
      </w:tr>
      <w:tr w:rsidR="00817097" w:rsidRPr="00817097" w14:paraId="2382CE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7C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654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A304FFA" w14:textId="6A2A40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A7906E1" w14:textId="2469F9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9D681" w14:textId="360731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6FADD" w14:textId="3FFDF1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318.00 </w:t>
            </w:r>
          </w:p>
        </w:tc>
      </w:tr>
      <w:tr w:rsidR="00817097" w:rsidRPr="00817097" w14:paraId="469C1ED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D778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1FB171" w14:textId="330FFE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3E6FA78" w14:textId="23CA575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238CD6" w14:textId="46B83AA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1DEACE8" w14:textId="203F5B9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7,774,334.58 </w:t>
            </w:r>
          </w:p>
        </w:tc>
      </w:tr>
      <w:tr w:rsidR="00817097" w:rsidRPr="00817097" w14:paraId="2CB924C2" w14:textId="77777777" w:rsidTr="00817097">
        <w:trPr>
          <w:trHeight w:val="20"/>
        </w:trPr>
        <w:tc>
          <w:tcPr>
            <w:tcW w:w="79" w:type="pct"/>
            <w:tcBorders>
              <w:top w:val="nil"/>
              <w:left w:val="nil"/>
              <w:bottom w:val="single" w:sz="4" w:space="0" w:color="000000"/>
              <w:right w:val="nil"/>
            </w:tcBorders>
            <w:shd w:val="clear" w:color="auto" w:fill="auto"/>
            <w:noWrap/>
            <w:vAlign w:val="bottom"/>
            <w:hideMark/>
          </w:tcPr>
          <w:p w14:paraId="6E5800C9"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412301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6F6B2FA" w14:textId="1786D6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D1B40" w14:textId="27FDAF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B5EF5" w14:textId="50E78F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86CED1" w14:textId="34619A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4,000.00 </w:t>
            </w:r>
          </w:p>
        </w:tc>
      </w:tr>
      <w:tr w:rsidR="00817097" w:rsidRPr="00817097" w14:paraId="466AC1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3F1A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98E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447A86E7" w14:textId="6533B6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B961D71" w14:textId="3EF026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44381" w14:textId="04168B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E8255" w14:textId="728DB5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0.78 </w:t>
            </w:r>
          </w:p>
        </w:tc>
      </w:tr>
      <w:tr w:rsidR="00817097" w:rsidRPr="00817097" w14:paraId="1B6D52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CCE2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9C5E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3F5070C" w14:textId="136972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2A1C29DC" w14:textId="402BE5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EA6E1" w14:textId="637E15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4C3EE" w14:textId="3D08C4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4,076.12 </w:t>
            </w:r>
          </w:p>
        </w:tc>
      </w:tr>
      <w:tr w:rsidR="00817097" w:rsidRPr="00817097" w14:paraId="0F1D051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5BA6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9E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18BCF35F" w14:textId="15A889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3D1308C" w14:textId="52881D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24B5" w14:textId="721F3F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CEFEC" w14:textId="514EAE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6,535.58 </w:t>
            </w:r>
          </w:p>
        </w:tc>
      </w:tr>
      <w:tr w:rsidR="00817097" w:rsidRPr="00817097" w14:paraId="6C2FD3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9A48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92F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7C6769AA" w14:textId="6C472F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64DABDA" w14:textId="06606A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67EE0" w14:textId="3BCD02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DFF17" w14:textId="5C5D15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185.84 </w:t>
            </w:r>
          </w:p>
        </w:tc>
      </w:tr>
      <w:tr w:rsidR="00817097" w:rsidRPr="00817097" w14:paraId="6AC4A2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5133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E92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2B4CBBF" w14:textId="2842A3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3CF92783" w14:textId="6AA12C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D9E18" w14:textId="141046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6D20A" w14:textId="773D80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1,868.08 </w:t>
            </w:r>
          </w:p>
        </w:tc>
      </w:tr>
      <w:tr w:rsidR="00817097" w:rsidRPr="00817097" w14:paraId="0F8685F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92BA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CEC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A137357" w14:textId="0433A3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373CB888" w14:textId="685C66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010C6" w14:textId="0023A2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04DD3" w14:textId="32608A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5,144.53 </w:t>
            </w:r>
          </w:p>
        </w:tc>
      </w:tr>
      <w:tr w:rsidR="00817097" w:rsidRPr="00817097" w14:paraId="15B4C6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D7D2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69A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23B36A6B" w14:textId="4CF1E5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506544D" w14:textId="3172AF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CE81C" w14:textId="09606D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67B8" w14:textId="7C4C15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73,568.37 </w:t>
            </w:r>
          </w:p>
        </w:tc>
      </w:tr>
      <w:tr w:rsidR="00817097" w:rsidRPr="00817097" w14:paraId="0AFE372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9837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59C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B145C32" w14:textId="31F707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721AC2C" w14:textId="33A8DA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71529" w14:textId="302C19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3A56E" w14:textId="4C598E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6,200.00 </w:t>
            </w:r>
          </w:p>
        </w:tc>
      </w:tr>
      <w:tr w:rsidR="00817097" w:rsidRPr="00817097" w14:paraId="1DEEAC4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332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609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7A1E4B39" w14:textId="699B83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738C303" w14:textId="7F90E6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E4D4A" w14:textId="6B88D7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7EBD1" w14:textId="0FA4A7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856.08 </w:t>
            </w:r>
          </w:p>
        </w:tc>
      </w:tr>
      <w:tr w:rsidR="00817097" w:rsidRPr="00817097" w14:paraId="37DC7C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3393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6D9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697EFD8" w14:textId="17BED5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3DD9230F" w14:textId="252E6D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2DE60" w14:textId="6075FE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9E03E" w14:textId="42E76E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7,845.45 </w:t>
            </w:r>
          </w:p>
        </w:tc>
      </w:tr>
      <w:tr w:rsidR="00817097" w:rsidRPr="00817097" w14:paraId="7AE2222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E032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C4A7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BF243EC" w14:textId="7A5AD9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28249C83" w14:textId="64A908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51706" w14:textId="1C3136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0F4F5" w14:textId="70C6FE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273.85 </w:t>
            </w:r>
          </w:p>
        </w:tc>
      </w:tr>
      <w:tr w:rsidR="00817097" w:rsidRPr="00817097" w14:paraId="753AA6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545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E83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EB1E133" w14:textId="136C35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9194A0E" w14:textId="042E1C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ABD8D" w14:textId="7CFB69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6821E" w14:textId="60D863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4,636.82 </w:t>
            </w:r>
          </w:p>
        </w:tc>
      </w:tr>
      <w:tr w:rsidR="00817097" w:rsidRPr="00817097" w14:paraId="5AEB877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1CCF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104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3A5959C" w14:textId="0ADCE6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0269335A" w14:textId="443494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3C795" w14:textId="06B5D9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C6855" w14:textId="446D2B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1,013.18 </w:t>
            </w:r>
          </w:p>
        </w:tc>
      </w:tr>
      <w:tr w:rsidR="00817097" w:rsidRPr="00817097" w14:paraId="41DDF0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9443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BA7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0DEAD64" w14:textId="1235E1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19AEA3DB" w14:textId="3BAC67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0C9D2" w14:textId="3D04D8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B5F24" w14:textId="0FADD4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3,758.07 </w:t>
            </w:r>
          </w:p>
        </w:tc>
      </w:tr>
      <w:tr w:rsidR="00817097" w:rsidRPr="00817097" w14:paraId="4FE234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C952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31C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6952603" w14:textId="567543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2E021C0" w14:textId="3F873F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825D" w14:textId="4CF8B8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50BCB" w14:textId="233541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642.42 </w:t>
            </w:r>
          </w:p>
        </w:tc>
      </w:tr>
      <w:tr w:rsidR="00817097" w:rsidRPr="00817097" w14:paraId="50F54D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C9B9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73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7F9D578A" w14:textId="6DD273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52344CEE" w14:textId="2A6459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833C8" w14:textId="3CB9E2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75A06" w14:textId="36E7D1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71,119.15 </w:t>
            </w:r>
          </w:p>
        </w:tc>
      </w:tr>
      <w:tr w:rsidR="00817097" w:rsidRPr="00817097" w14:paraId="3EDF55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A79D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064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C7C5C0A" w14:textId="7C0200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9E3C7CC" w14:textId="7D2E83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4A09E" w14:textId="667E25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2C07C" w14:textId="7C0D66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518.74 </w:t>
            </w:r>
          </w:p>
        </w:tc>
      </w:tr>
      <w:tr w:rsidR="00817097" w:rsidRPr="00817097" w14:paraId="4BF1FC0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64A0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19B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D2A4FBE" w14:textId="3DE248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B41F83A" w14:textId="015657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C987E" w14:textId="55B882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3084B" w14:textId="1478B2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025.46 </w:t>
            </w:r>
          </w:p>
        </w:tc>
      </w:tr>
      <w:tr w:rsidR="00817097" w:rsidRPr="00817097" w14:paraId="4E02123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DE5F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C1D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21198EB8" w14:textId="02F433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6C84EB87" w14:textId="6D947F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C8D35" w14:textId="622E18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20B24" w14:textId="5FF507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3,025.06 </w:t>
            </w:r>
          </w:p>
        </w:tc>
      </w:tr>
      <w:tr w:rsidR="00817097" w:rsidRPr="00817097" w14:paraId="1907F88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25D7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783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67E62FB" w14:textId="6C4B12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59A7F06D" w14:textId="1D5E02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F7D1C" w14:textId="7173E3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F6A26" w14:textId="455446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3,821.56 </w:t>
            </w:r>
          </w:p>
        </w:tc>
      </w:tr>
      <w:tr w:rsidR="00817097" w:rsidRPr="00817097" w14:paraId="625404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5A91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46F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6ED0EA4" w14:textId="68347F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F579758" w14:textId="02EAF0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60F37" w14:textId="28DD79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2A1C0" w14:textId="46A5DD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24,469.92 </w:t>
            </w:r>
          </w:p>
        </w:tc>
      </w:tr>
      <w:tr w:rsidR="00817097" w:rsidRPr="00817097" w14:paraId="2561F0A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9284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BDFC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353910E" w14:textId="4D2A28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7F0AACA" w14:textId="12295D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4E605" w14:textId="68BD1D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9111B" w14:textId="3C42ED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54,321.68 </w:t>
            </w:r>
          </w:p>
        </w:tc>
      </w:tr>
      <w:tr w:rsidR="00817097" w:rsidRPr="00817097" w14:paraId="54D837A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936B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400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EDE48F8" w14:textId="15946D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30A24EDA" w14:textId="30B181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7C54E" w14:textId="5C333C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91F72" w14:textId="69BB8F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4,437.06 </w:t>
            </w:r>
          </w:p>
        </w:tc>
      </w:tr>
      <w:tr w:rsidR="00817097" w:rsidRPr="00817097" w14:paraId="282BBE5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BB00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DA6E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8F8F75C" w14:textId="7F9FFC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42365F89" w14:textId="65BC74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BDFD0" w14:textId="0C1EDE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60E9E" w14:textId="737824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3,630.78 </w:t>
            </w:r>
          </w:p>
        </w:tc>
      </w:tr>
      <w:tr w:rsidR="00817097" w:rsidRPr="00817097" w14:paraId="0D08646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285B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41BE4F" w14:textId="4C60700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ED94E" w14:textId="7043790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361DF" w14:textId="20B68C4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DE8E5C" w14:textId="4BB7A0C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771,707.79 </w:t>
            </w:r>
          </w:p>
        </w:tc>
      </w:tr>
      <w:tr w:rsidR="00817097" w:rsidRPr="00817097" w14:paraId="7B0CABA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0146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49FE1A5F" w14:textId="620B8E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4469098" w14:textId="65466A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5E825" w14:textId="2EB76F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8D83" w14:textId="348EB5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44,723.87 </w:t>
            </w:r>
          </w:p>
        </w:tc>
      </w:tr>
      <w:tr w:rsidR="00817097" w:rsidRPr="00817097" w14:paraId="2CE527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260C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708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72EE9E6" w14:textId="38006A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DCFDA39" w14:textId="3BC6AF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382FE" w14:textId="59A3E6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50C49" w14:textId="3FBE1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9,860.00 </w:t>
            </w:r>
          </w:p>
        </w:tc>
      </w:tr>
      <w:tr w:rsidR="00817097" w:rsidRPr="00817097" w14:paraId="06A02D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2C76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8F7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552EE2F" w14:textId="69BD5A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69885358" w14:textId="14A2A0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241BE" w14:textId="5DCAE6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0E9A5" w14:textId="07CB8C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650.00 </w:t>
            </w:r>
          </w:p>
        </w:tc>
      </w:tr>
      <w:tr w:rsidR="00817097" w:rsidRPr="00817097" w14:paraId="5D8A953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5B57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F92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64397F" w14:textId="23D1B1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7FE9F5E" w14:textId="61BE18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4B802" w14:textId="20ECBE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3FCEB" w14:textId="0B7F6F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5,838.92 </w:t>
            </w:r>
          </w:p>
        </w:tc>
      </w:tr>
      <w:tr w:rsidR="00817097" w:rsidRPr="00817097" w14:paraId="2E4576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A602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697F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F50F7F6" w14:textId="628CE9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50455D4D" w14:textId="6B84AD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93103" w14:textId="221C53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9F1FE" w14:textId="763EE5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3,207.50 </w:t>
            </w:r>
          </w:p>
        </w:tc>
      </w:tr>
      <w:tr w:rsidR="00817097" w:rsidRPr="00817097" w14:paraId="2E0970D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F270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8B1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D51D454" w14:textId="663334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274B7136" w14:textId="57E282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2DE2A" w14:textId="0A5051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1B7EA" w14:textId="499442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2,406.25 </w:t>
            </w:r>
          </w:p>
        </w:tc>
      </w:tr>
      <w:tr w:rsidR="00817097" w:rsidRPr="00817097" w14:paraId="51F01B1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B947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C87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69ACEA6" w14:textId="6CA927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BF66F2D" w14:textId="5B11D9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E604" w14:textId="57ED0B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C0B09" w14:textId="23A15E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2,131.25 </w:t>
            </w:r>
          </w:p>
        </w:tc>
      </w:tr>
      <w:tr w:rsidR="00817097" w:rsidRPr="00817097" w14:paraId="2CD2BC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B58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D94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F93E7E7" w14:textId="25315C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28344C48" w14:textId="405660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F24F1" w14:textId="0638ED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939FF" w14:textId="42B721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3,457.50 </w:t>
            </w:r>
          </w:p>
        </w:tc>
      </w:tr>
      <w:tr w:rsidR="00817097" w:rsidRPr="00817097" w14:paraId="3FF151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B7A4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DDC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56F36F0E" w14:textId="427A94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857C2" w14:textId="35DCD2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87FD" w14:textId="6F35E5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CDEEF" w14:textId="5D6788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9,500.00 </w:t>
            </w:r>
          </w:p>
        </w:tc>
      </w:tr>
      <w:tr w:rsidR="00817097" w:rsidRPr="00817097" w14:paraId="245C5C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2D9E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D5B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89A615B" w14:textId="3F434F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595A7EB" w14:textId="6A90B6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79D44" w14:textId="5632DC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90AB4" w14:textId="61ADFF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3,575.00 </w:t>
            </w:r>
          </w:p>
        </w:tc>
      </w:tr>
      <w:tr w:rsidR="00817097" w:rsidRPr="00817097" w14:paraId="60EE6AD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2B4E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3D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786EAA2" w14:textId="67D890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DE449BB" w14:textId="03C436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D4E97" w14:textId="0DFD77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F7E2" w14:textId="05BBCA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4,562.50 </w:t>
            </w:r>
          </w:p>
        </w:tc>
      </w:tr>
      <w:tr w:rsidR="00817097" w:rsidRPr="00817097" w14:paraId="49DB06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5E73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30CE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2912EC69" w14:textId="2A89E2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6044099" w14:textId="44F508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F2038" w14:textId="190034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11A" w14:textId="218480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780.00 </w:t>
            </w:r>
          </w:p>
        </w:tc>
      </w:tr>
      <w:tr w:rsidR="00817097" w:rsidRPr="00817097" w14:paraId="378FCD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53B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2B2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545F64C" w14:textId="51F901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1806AC29" w14:textId="565582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75FC2" w14:textId="7C6F56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17E86" w14:textId="42A3C8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3,760.00 </w:t>
            </w:r>
          </w:p>
        </w:tc>
      </w:tr>
      <w:tr w:rsidR="00817097" w:rsidRPr="00817097" w14:paraId="7239F7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8B84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249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1648EBC" w14:textId="49E532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9C48D26" w14:textId="22A191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7D640" w14:textId="67639C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34138" w14:textId="5A41E8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r>
      <w:tr w:rsidR="00817097" w:rsidRPr="00817097" w14:paraId="308D47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19A7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FF0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E78A5" w14:textId="0E1B8B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9C71A8C" w14:textId="2CB8A0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4713" w14:textId="0EDA98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D720D" w14:textId="445C4C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0,825.00 </w:t>
            </w:r>
          </w:p>
        </w:tc>
      </w:tr>
      <w:tr w:rsidR="00817097" w:rsidRPr="00817097" w14:paraId="7C81207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B061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640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1C2B40" w14:textId="0D91F1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9B42080" w14:textId="6EB58D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97B4" w14:textId="5C2CAB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BBFFD" w14:textId="6EDAA4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r>
      <w:tr w:rsidR="00817097" w:rsidRPr="00817097" w14:paraId="770DA2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F04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CFA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6346C10" w14:textId="3E9AAC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42265C6" w14:textId="768A21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72D1A" w14:textId="5AA3FC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A25EB" w14:textId="499AC1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0,825.00 </w:t>
            </w:r>
          </w:p>
        </w:tc>
      </w:tr>
      <w:tr w:rsidR="00817097" w:rsidRPr="00817097" w14:paraId="069540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5CB4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4C2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5C37E53" w14:textId="654C8B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20773" w14:textId="7553CC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4BAB1" w14:textId="00152C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F211" w14:textId="3BC539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5,000.00 </w:t>
            </w:r>
          </w:p>
        </w:tc>
      </w:tr>
      <w:tr w:rsidR="00817097" w:rsidRPr="00817097" w14:paraId="02B9958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D54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FC6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6AFA2B9" w14:textId="6640AD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B024D6E" w14:textId="237F7D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1391B" w14:textId="25BFF4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8B58C" w14:textId="13FDBB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9,862.50 </w:t>
            </w:r>
          </w:p>
        </w:tc>
      </w:tr>
      <w:tr w:rsidR="00817097" w:rsidRPr="00817097" w14:paraId="399E9E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B05F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69A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0B176B2" w14:textId="148C45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35465" w14:textId="3387F2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97658" w14:textId="25D53F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DC4AB" w14:textId="3351ED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100.00 </w:t>
            </w:r>
          </w:p>
        </w:tc>
      </w:tr>
      <w:tr w:rsidR="00817097" w:rsidRPr="00817097" w14:paraId="060636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462A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A8B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8847A3" w14:textId="62F660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7310085" w14:textId="7531F5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DD305" w14:textId="391BAF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54574" w14:textId="00B498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2,887.50 </w:t>
            </w:r>
          </w:p>
        </w:tc>
      </w:tr>
      <w:tr w:rsidR="00817097" w:rsidRPr="00817097" w14:paraId="394A81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2D1C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6CB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36978778" w14:textId="39294C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4EA8C" w14:textId="2C94B4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6E289" w14:textId="17F540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8E58" w14:textId="71714A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100.00 </w:t>
            </w:r>
          </w:p>
        </w:tc>
      </w:tr>
      <w:tr w:rsidR="00817097" w:rsidRPr="00817097" w14:paraId="72660F4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0EE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3423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4E09F95" w14:textId="7AEA06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18570247" w14:textId="57099E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F2DE4" w14:textId="7E1F60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06456" w14:textId="79B817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530.00 </w:t>
            </w:r>
          </w:p>
        </w:tc>
      </w:tr>
      <w:tr w:rsidR="00817097" w:rsidRPr="00817097" w14:paraId="2A695EC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276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58A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0B133E3" w14:textId="666998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792056C4" w14:textId="2D9868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D8C18" w14:textId="6DEA57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46E53" w14:textId="7E4A2E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8,241.25 </w:t>
            </w:r>
          </w:p>
        </w:tc>
      </w:tr>
      <w:tr w:rsidR="00817097" w:rsidRPr="00817097" w14:paraId="7E7C6EA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62FC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452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618AEE6" w14:textId="435519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BFA83BA" w14:textId="42F7DA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C25B4" w14:textId="3229DE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F2789" w14:textId="66BDAD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598.75 </w:t>
            </w:r>
          </w:p>
        </w:tc>
      </w:tr>
      <w:tr w:rsidR="00817097" w:rsidRPr="00817097" w14:paraId="3BDA45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D421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CAB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9D24949" w14:textId="370572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03522E3F" w14:textId="133146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4C743" w14:textId="62BF81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CF470" w14:textId="07C7E3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9,810.00 </w:t>
            </w:r>
          </w:p>
        </w:tc>
      </w:tr>
      <w:tr w:rsidR="00817097" w:rsidRPr="00817097" w14:paraId="5EB9FF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38E0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B84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5FF1F957" w14:textId="355395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0F76DB9" w14:textId="387AF2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93A5C" w14:textId="23F76A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0A155" w14:textId="5036ED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962.50 </w:t>
            </w:r>
          </w:p>
        </w:tc>
      </w:tr>
      <w:tr w:rsidR="00817097" w:rsidRPr="00817097" w14:paraId="69B185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4E9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AC7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216773E" w14:textId="732347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972EB" w14:textId="041D44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A82B4" w14:textId="39523E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50B5C" w14:textId="438E61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3,000.00 </w:t>
            </w:r>
          </w:p>
        </w:tc>
      </w:tr>
      <w:tr w:rsidR="00817097" w:rsidRPr="00817097" w14:paraId="6D87952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527E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FE9C0B0" w14:textId="3E3BA71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591D0A5" w14:textId="6E8F4FC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FDFFF8" w14:textId="3D2ABEE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517F25" w14:textId="5C068F3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781,496.82 </w:t>
            </w:r>
          </w:p>
        </w:tc>
      </w:tr>
      <w:tr w:rsidR="00817097" w:rsidRPr="00817097" w14:paraId="6964A09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726D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1E2DAC1" w14:textId="0FD84A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46EEC7A0" w14:textId="63DB41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D10BA" w14:textId="4AF71F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793F9" w14:textId="126B30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6,840.00 </w:t>
            </w:r>
          </w:p>
        </w:tc>
      </w:tr>
      <w:tr w:rsidR="00817097" w:rsidRPr="00817097" w14:paraId="2A8458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147E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01F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B5B72" w14:textId="1B6678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59902105" w14:textId="24C1A2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F9948" w14:textId="59BFEF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8182D" w14:textId="6B8742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3,669.12 </w:t>
            </w:r>
          </w:p>
        </w:tc>
      </w:tr>
      <w:tr w:rsidR="00817097" w:rsidRPr="00817097" w14:paraId="41B3995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563F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57C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2D8F442" w14:textId="0C8E59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81F840F" w14:textId="3B453E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A057F" w14:textId="067786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1AF00" w14:textId="0F2954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88.08 </w:t>
            </w:r>
          </w:p>
        </w:tc>
      </w:tr>
      <w:tr w:rsidR="00817097" w:rsidRPr="00817097" w14:paraId="1C32708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B90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DD4F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2A43D623" w14:textId="300591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77AB49D" w14:textId="511F67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FB1D9" w14:textId="453DEC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677E6" w14:textId="00D9D0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2.34 </w:t>
            </w:r>
          </w:p>
        </w:tc>
      </w:tr>
      <w:tr w:rsidR="00817097" w:rsidRPr="00817097" w14:paraId="1021956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3807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479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9335626" w14:textId="1635BF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117C9AE4" w14:textId="5E0826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E14F" w14:textId="0E8F9B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694A7" w14:textId="528802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4,439.60 </w:t>
            </w:r>
          </w:p>
        </w:tc>
      </w:tr>
      <w:tr w:rsidR="00817097" w:rsidRPr="00817097" w14:paraId="6DB92E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C3B0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123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0449B942" w14:textId="1BCF12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B54DA2B" w14:textId="77B399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25826" w14:textId="40EE83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69F2" w14:textId="482408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4,549.68 </w:t>
            </w:r>
          </w:p>
        </w:tc>
      </w:tr>
      <w:tr w:rsidR="00817097" w:rsidRPr="00817097" w14:paraId="7E7F3FB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BD9E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440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1585BA7" w14:textId="5FF96E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5C10F81" w14:textId="5239D9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C88AE" w14:textId="4D10B5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43343" w14:textId="167F2D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9,185.44 </w:t>
            </w:r>
          </w:p>
        </w:tc>
      </w:tr>
      <w:tr w:rsidR="00817097" w:rsidRPr="00817097" w14:paraId="0960BF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C606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AC18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0704DB5" w14:textId="2C48F5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F6212E3" w14:textId="48F172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B6B28" w14:textId="228952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A8519" w14:textId="2FF0B9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5.46 </w:t>
            </w:r>
          </w:p>
        </w:tc>
      </w:tr>
      <w:tr w:rsidR="00817097" w:rsidRPr="00817097" w14:paraId="68C25C6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1285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50C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019F39EB" w14:textId="68BF88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547DA4CB" w14:textId="30A116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7D0F7" w14:textId="74D37C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89B80" w14:textId="3684B8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43.12 </w:t>
            </w:r>
          </w:p>
        </w:tc>
      </w:tr>
      <w:tr w:rsidR="00817097" w:rsidRPr="00817097" w14:paraId="757F1F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0ED7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37BC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272F3617" w14:textId="7A037C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593AD2D1" w14:textId="1C79DF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67A30" w14:textId="3C4B3B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A4A3F" w14:textId="588F87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6,052.30 </w:t>
            </w:r>
          </w:p>
        </w:tc>
      </w:tr>
      <w:tr w:rsidR="00817097" w:rsidRPr="00817097" w14:paraId="2F9C98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1246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DF2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438F36CF" w14:textId="5364B7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8367B63" w14:textId="41A932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87D27" w14:textId="00D987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60221" w14:textId="418C83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5.46 </w:t>
            </w:r>
          </w:p>
        </w:tc>
      </w:tr>
      <w:tr w:rsidR="00817097" w:rsidRPr="00817097" w14:paraId="35C03F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CE7B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34F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7926DAD2" w14:textId="2326E0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2A5A8EB" w14:textId="101638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E1851" w14:textId="7FBE10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7FD8" w14:textId="4A1547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90.14 </w:t>
            </w:r>
          </w:p>
        </w:tc>
      </w:tr>
      <w:tr w:rsidR="00817097" w:rsidRPr="00817097" w14:paraId="70BD1E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4273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185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C15D11E" w14:textId="229593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C045CAA" w14:textId="2EAE51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3CDC2" w14:textId="6CE690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969D0" w14:textId="56CB52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108.00 </w:t>
            </w:r>
          </w:p>
        </w:tc>
      </w:tr>
      <w:tr w:rsidR="00817097" w:rsidRPr="00817097" w14:paraId="3F94F32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1B7E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94A6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06E8F6D7" w14:textId="5155E4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2525545" w14:textId="6C8138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E16A1" w14:textId="51174C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DACF" w14:textId="7DA455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33.26 </w:t>
            </w:r>
          </w:p>
        </w:tc>
      </w:tr>
      <w:tr w:rsidR="00817097" w:rsidRPr="00817097" w14:paraId="32FE250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091E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A45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68B35FE4" w14:textId="4EEA1A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447291A2" w14:textId="13C560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9CB97" w14:textId="11C726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45497" w14:textId="5BE922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4,696.14 </w:t>
            </w:r>
          </w:p>
        </w:tc>
      </w:tr>
      <w:tr w:rsidR="00817097" w:rsidRPr="00817097" w14:paraId="6319E8F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823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F988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FBB16C9" w14:textId="1D65DD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1765E939" w14:textId="1DDC3A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0FF22" w14:textId="1C4F22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88383" w14:textId="14D2B5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1,054.72 </w:t>
            </w:r>
          </w:p>
        </w:tc>
      </w:tr>
      <w:tr w:rsidR="00817097" w:rsidRPr="00817097" w14:paraId="36E717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C3F2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F7D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CE6479E" w14:textId="7A1E25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9566174" w14:textId="189F58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4594" w14:textId="566568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B1F92" w14:textId="1D0FDB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3,087.60 </w:t>
            </w:r>
          </w:p>
        </w:tc>
      </w:tr>
      <w:tr w:rsidR="00817097" w:rsidRPr="00817097" w14:paraId="260A812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EC56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7F1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737FF8F" w14:textId="315C4C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2A53DECD" w14:textId="676545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72DBF" w14:textId="2BFCA6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2D8F8" w14:textId="0502B8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550.98 </w:t>
            </w:r>
          </w:p>
        </w:tc>
      </w:tr>
      <w:tr w:rsidR="00817097" w:rsidRPr="00817097" w14:paraId="007539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A887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142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60F4D8A" w14:textId="2E74E5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41E6986" w14:textId="229A1A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2EA9B" w14:textId="40872A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F2D99" w14:textId="71A344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283.02 </w:t>
            </w:r>
          </w:p>
        </w:tc>
      </w:tr>
      <w:tr w:rsidR="00817097" w:rsidRPr="00817097" w14:paraId="6E6DCB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8767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669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C960BB8" w14:textId="4B86E7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34C6804" w14:textId="698A2E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F1096" w14:textId="7D2BA9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C07A2" w14:textId="2B0AB1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2,628.90 </w:t>
            </w:r>
          </w:p>
        </w:tc>
      </w:tr>
      <w:tr w:rsidR="00817097" w:rsidRPr="00817097" w14:paraId="0BA2ABE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4E0F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617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DCDD6AB" w14:textId="55D317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CB13B1C" w14:textId="4343E9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5649B" w14:textId="50B880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17A6E" w14:textId="16798F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0.78 </w:t>
            </w:r>
          </w:p>
        </w:tc>
      </w:tr>
      <w:tr w:rsidR="00817097" w:rsidRPr="00817097" w14:paraId="5F3AAB3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4E0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065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2CEE5C2" w14:textId="1F98CC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6510D6F" w14:textId="1B9136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D1984" w14:textId="6C2E35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ADA6" w14:textId="35B6F3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2,881.12 </w:t>
            </w:r>
          </w:p>
        </w:tc>
      </w:tr>
      <w:tr w:rsidR="00817097" w:rsidRPr="00817097" w14:paraId="5B4E7E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67A9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A2C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B76946A" w14:textId="311DF8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F28605B" w14:textId="439C85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3F3A" w14:textId="7C474B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76870" w14:textId="7AEE76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21.56 </w:t>
            </w:r>
          </w:p>
        </w:tc>
      </w:tr>
      <w:tr w:rsidR="00817097" w:rsidRPr="00817097" w14:paraId="0C60D92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1ABC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57088A59" w14:textId="4C24AA4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DB05F0E" w14:textId="16210B9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B9D69" w14:textId="7C8B0C4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12B2C3" w14:textId="710A97C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761,887.43 </w:t>
            </w:r>
          </w:p>
        </w:tc>
      </w:tr>
      <w:tr w:rsidR="00817097" w:rsidRPr="00817097" w14:paraId="60B4775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77FD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F35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6705218" w14:textId="74C8D3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3E0A1AEA" w14:textId="3CB238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765B1" w14:textId="0EEF6C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F33F" w14:textId="7A64CA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3,599.40 </w:t>
            </w:r>
          </w:p>
        </w:tc>
      </w:tr>
      <w:tr w:rsidR="00817097" w:rsidRPr="00817097" w14:paraId="732AC2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38BC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5B0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6ED1CDD" w14:textId="03E303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178FBAA" w14:textId="0866AE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B7722" w14:textId="1BC1FF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62D0B" w14:textId="4B7250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2,498.75 </w:t>
            </w:r>
          </w:p>
        </w:tc>
      </w:tr>
      <w:tr w:rsidR="00817097" w:rsidRPr="00817097" w14:paraId="032677D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D619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4C5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02DF1BD7" w14:textId="58CEA8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43BAB72" w14:textId="541BA5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D11ED" w14:textId="400B49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595F4" w14:textId="4F7165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2,890.00 </w:t>
            </w:r>
          </w:p>
        </w:tc>
      </w:tr>
      <w:tr w:rsidR="00817097" w:rsidRPr="00817097" w14:paraId="127BDFE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0A13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80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D2D0EE1" w14:textId="2F1DB5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4A0B8BD" w14:textId="1FDD7F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BECD2" w14:textId="6AD713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91D0A" w14:textId="124F22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44,019.75 </w:t>
            </w:r>
          </w:p>
        </w:tc>
      </w:tr>
      <w:tr w:rsidR="00817097" w:rsidRPr="00817097" w14:paraId="4500C1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A520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9A2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11F8911" w14:textId="5AF1EB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11DA4817" w14:textId="1DAAB8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C57F1" w14:textId="3573F9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6C498" w14:textId="519B61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14,655.00 </w:t>
            </w:r>
          </w:p>
        </w:tc>
      </w:tr>
      <w:tr w:rsidR="00817097" w:rsidRPr="00817097" w14:paraId="61364EC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540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889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4E807C5" w14:textId="6A3E48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47EDE45" w14:textId="1464FA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BE67" w14:textId="3FC775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25E3E" w14:textId="108DA0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9,010.00 </w:t>
            </w:r>
          </w:p>
        </w:tc>
      </w:tr>
      <w:tr w:rsidR="00817097" w:rsidRPr="00817097" w14:paraId="77C024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3BD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900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F92D362" w14:textId="02D3B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EC41279" w14:textId="6652A9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56475" w14:textId="4ABCDA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B8E55" w14:textId="1A84B0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7,362.30 </w:t>
            </w:r>
          </w:p>
        </w:tc>
      </w:tr>
      <w:tr w:rsidR="00817097" w:rsidRPr="00817097" w14:paraId="37599C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CCE5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3F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6AA3355E" w14:textId="079610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2433E54" w14:textId="2F878C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AD490" w14:textId="51BC7E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96D0E" w14:textId="724628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7,467.80 </w:t>
            </w:r>
          </w:p>
        </w:tc>
      </w:tr>
      <w:tr w:rsidR="00817097" w:rsidRPr="00817097" w14:paraId="4E143D3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AD81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60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C9BD03B" w14:textId="57992A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509021F4" w14:textId="36D9F5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6229" w14:textId="02D529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9948A" w14:textId="2BCC9E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7,803.70 </w:t>
            </w:r>
          </w:p>
        </w:tc>
      </w:tr>
      <w:tr w:rsidR="00817097" w:rsidRPr="00817097" w14:paraId="7C0901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D1A9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28B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86E8784" w14:textId="01FF76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351C84A" w14:textId="4EAB94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DAA1B" w14:textId="4B72D7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A4DF" w14:textId="3FB213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7,291.40 </w:t>
            </w:r>
          </w:p>
        </w:tc>
      </w:tr>
      <w:tr w:rsidR="00817097" w:rsidRPr="00817097" w14:paraId="6F674F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6E5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67A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67E2055" w14:textId="08F7B6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7FAB2BC6" w14:textId="4A5F90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B5565" w14:textId="522A19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7F74F" w14:textId="628158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765.88 </w:t>
            </w:r>
          </w:p>
        </w:tc>
      </w:tr>
      <w:tr w:rsidR="00817097" w:rsidRPr="00817097" w14:paraId="3B66DD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52F0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AAC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F35C1F6" w14:textId="160F82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C5ED028" w14:textId="2489F2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48DEA" w14:textId="76B9A3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4F565" w14:textId="23037D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5,548.00 </w:t>
            </w:r>
          </w:p>
        </w:tc>
      </w:tr>
      <w:tr w:rsidR="00817097" w:rsidRPr="00817097" w14:paraId="7099DD3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373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139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2A94914" w14:textId="48B7A1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36576E8" w14:textId="1AB141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F78AD" w14:textId="60E91B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48E1" w14:textId="0E208F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50.00 </w:t>
            </w:r>
          </w:p>
        </w:tc>
      </w:tr>
      <w:tr w:rsidR="00817097" w:rsidRPr="00817097" w14:paraId="26C31F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976E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26A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9105BC0" w14:textId="64E11D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39CA3F2" w14:textId="3C88A7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A7AE4" w14:textId="37D52D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95FF5" w14:textId="4A3F6F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8,437.25 </w:t>
            </w:r>
          </w:p>
        </w:tc>
      </w:tr>
      <w:tr w:rsidR="00817097" w:rsidRPr="00817097" w14:paraId="5DCCDCE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229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95E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6EB2F10" w14:textId="075CC1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7792DB7" w14:textId="4B42BE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B8219" w14:textId="003CEF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AD0E6" w14:textId="58C0D9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953.00 </w:t>
            </w:r>
          </w:p>
        </w:tc>
      </w:tr>
      <w:tr w:rsidR="00817097" w:rsidRPr="00817097" w14:paraId="7B69981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3392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344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7A0BE67" w14:textId="4048AC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CB57B03" w14:textId="7C8FF0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D1D33" w14:textId="1C1EAE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5F1CA" w14:textId="3E3967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8,501.00 </w:t>
            </w:r>
          </w:p>
        </w:tc>
      </w:tr>
      <w:tr w:rsidR="00817097" w:rsidRPr="00817097" w14:paraId="2A74DD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B9B2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C96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597BA09" w14:textId="123D07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8C8F3DD" w14:textId="11C401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04438" w14:textId="15448B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5F781" w14:textId="27803F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5,534.20 </w:t>
            </w:r>
          </w:p>
        </w:tc>
      </w:tr>
      <w:tr w:rsidR="00817097" w:rsidRPr="00817097" w14:paraId="468561A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4C50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4E6ECEB" w14:textId="3C861DF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A1BAB44" w14:textId="14047CE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63CE0" w14:textId="7424135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DA29E0" w14:textId="4CC9987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00,032.75 </w:t>
            </w:r>
          </w:p>
        </w:tc>
      </w:tr>
      <w:tr w:rsidR="00817097" w:rsidRPr="00817097" w14:paraId="05B16E4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0E18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8839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F3CC3EC" w14:textId="081D26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934F1A7" w14:textId="56EF79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760FE" w14:textId="3C1F3D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0DB7F" w14:textId="02250F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6,365.00 </w:t>
            </w:r>
          </w:p>
        </w:tc>
      </w:tr>
      <w:tr w:rsidR="00817097" w:rsidRPr="00817097" w14:paraId="723E2F0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07D2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DEF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23A792F" w14:textId="31506F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4847EE98" w14:textId="0BB8A6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91410" w14:textId="51F73F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3714C" w14:textId="5B85F0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234.00 </w:t>
            </w:r>
          </w:p>
        </w:tc>
      </w:tr>
      <w:tr w:rsidR="00817097" w:rsidRPr="00817097" w14:paraId="461C8B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DEC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84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53CDDA2" w14:textId="56D677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B0F7288" w14:textId="4A61FD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9ADB7" w14:textId="52A2B8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A04F2" w14:textId="157B64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273.00 </w:t>
            </w:r>
          </w:p>
        </w:tc>
      </w:tr>
      <w:tr w:rsidR="00817097" w:rsidRPr="00817097" w14:paraId="210BAE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314B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A0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36B9BCC2" w14:textId="68B2AC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0E8B2CDB" w14:textId="34C44E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480E3" w14:textId="0EE9E1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14833" w14:textId="5F7F9F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1,527.60 </w:t>
            </w:r>
          </w:p>
        </w:tc>
      </w:tr>
      <w:tr w:rsidR="00817097" w:rsidRPr="00817097" w14:paraId="51E07F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5285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A97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B8085" w14:textId="2D4F73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6DE71D1" w14:textId="34494A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1305F" w14:textId="56B56D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9975C" w14:textId="45AC50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0,692.00 </w:t>
            </w:r>
          </w:p>
        </w:tc>
      </w:tr>
      <w:tr w:rsidR="00817097" w:rsidRPr="00817097" w14:paraId="236DF72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560B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C49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8682CF0" w14:textId="528DBF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3F90C216" w14:textId="36E2D9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2AA19" w14:textId="53F0B0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44E55" w14:textId="27A502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195.00 </w:t>
            </w:r>
          </w:p>
        </w:tc>
      </w:tr>
      <w:tr w:rsidR="00817097" w:rsidRPr="00817097" w14:paraId="2011189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AE8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AC0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E5A2760" w14:textId="445BBC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3A58936" w14:textId="26B5BB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D8F7E" w14:textId="603185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6BB6C" w14:textId="45FDAA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124.00 </w:t>
            </w:r>
          </w:p>
        </w:tc>
      </w:tr>
      <w:tr w:rsidR="00817097" w:rsidRPr="00817097" w14:paraId="138E2D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4A7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DF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B59E3F9" w14:textId="0755EB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328B9981" w14:textId="62A1CE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CBFBB" w14:textId="7AF4E3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448EB" w14:textId="15830B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9,750.65 </w:t>
            </w:r>
          </w:p>
        </w:tc>
      </w:tr>
      <w:tr w:rsidR="00817097" w:rsidRPr="00817097" w14:paraId="4E476E5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1135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0EA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6A91789A" w14:textId="791281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69CC9CA3" w14:textId="47E9B0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1FA3F" w14:textId="39A2CF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2559" w14:textId="24012F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5,871.50 </w:t>
            </w:r>
          </w:p>
        </w:tc>
      </w:tr>
      <w:tr w:rsidR="00817097" w:rsidRPr="00817097" w14:paraId="56AF7CB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61FE5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B67228D" w14:textId="2EB9B50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38,379,3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7EA557FB" w14:textId="1008B74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0,501,31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282D3371" w14:textId="10F955C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91B483F" w14:textId="086D705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78,880,617.98 </w:t>
            </w:r>
          </w:p>
        </w:tc>
      </w:tr>
      <w:tr w:rsidR="00817097" w:rsidRPr="00817097" w14:paraId="62DC9AD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F6A0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2A3F65E" w14:textId="47EC5B7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4,272,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72F7434" w14:textId="094DA38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2,784,36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1289B2B4" w14:textId="4610085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9965A1" w14:textId="3C8BF3B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7,057,010.20 </w:t>
            </w:r>
          </w:p>
        </w:tc>
      </w:tr>
      <w:tr w:rsidR="00817097" w:rsidRPr="00817097" w14:paraId="4B65C15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D23A4"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2BD15E2" w14:textId="0DF8DE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AFD47A1" w14:textId="451784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1B1E518" w14:textId="42A850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AEC26F" w14:textId="5CD0C7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0,955,288.35 </w:t>
            </w:r>
          </w:p>
        </w:tc>
      </w:tr>
      <w:tr w:rsidR="00817097" w:rsidRPr="00817097" w14:paraId="5E371AB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6F61C"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0C4466"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0A8C7AF" w14:textId="43163A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6015B1E" w14:textId="19E217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15FDF" w14:textId="2DAA7E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7BCE9" w14:textId="74F42D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70,980.00 </w:t>
            </w:r>
          </w:p>
        </w:tc>
      </w:tr>
      <w:tr w:rsidR="00817097" w:rsidRPr="00817097" w14:paraId="4C72845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A0501"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6EB541"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C2C59CD" w14:textId="571810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2C7E007D" w14:textId="02D829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58E47" w14:textId="626F83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035F4" w14:textId="70457B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820,880.50 </w:t>
            </w:r>
          </w:p>
        </w:tc>
      </w:tr>
      <w:tr w:rsidR="00817097" w:rsidRPr="00817097" w14:paraId="4CE1E2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E2D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814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B282328" w14:textId="0AD595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5DD9A480" w14:textId="366D7C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8A82F" w14:textId="19742C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8B2D7" w14:textId="7EE3F2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1,315.00 </w:t>
            </w:r>
          </w:p>
        </w:tc>
      </w:tr>
      <w:tr w:rsidR="00817097" w:rsidRPr="00817097" w14:paraId="09DBDE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ACCF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56A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985FDD1" w14:textId="16645A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54672493" w14:textId="1002F1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2F997" w14:textId="4CC5D1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DD5B1" w14:textId="2FF666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89,830.00 </w:t>
            </w:r>
          </w:p>
        </w:tc>
      </w:tr>
      <w:tr w:rsidR="00817097" w:rsidRPr="00817097" w14:paraId="0E67F7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8A1A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E23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F819DF" w14:textId="204448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3D053476" w14:textId="65F439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BBA7267" w14:textId="483BC2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3A39A" w14:textId="5AD8D9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183,667.00 </w:t>
            </w:r>
          </w:p>
        </w:tc>
      </w:tr>
      <w:tr w:rsidR="00817097" w:rsidRPr="00817097" w14:paraId="2CBEFF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5928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3D1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7296175" w14:textId="45B80C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098CC1AA" w14:textId="50809E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77EE497B" w14:textId="5D130C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F2C4" w14:textId="3DB3D2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81,789.95 </w:t>
            </w:r>
          </w:p>
        </w:tc>
      </w:tr>
      <w:tr w:rsidR="00817097" w:rsidRPr="00817097" w14:paraId="0C8A373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C6CB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4A3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044217D" w14:textId="7A50BF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0C58690" w14:textId="1E462A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8071A" w14:textId="4CB994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51A2F" w14:textId="448048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19,315.00 </w:t>
            </w:r>
          </w:p>
        </w:tc>
      </w:tr>
      <w:tr w:rsidR="00817097" w:rsidRPr="00817097" w14:paraId="7A34CA4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5376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DA94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08D3866" w14:textId="3D41E2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54B98CA7" w14:textId="54B26E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5B636" w14:textId="5EF378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C23C4" w14:textId="2FA2D3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2,990.00 </w:t>
            </w:r>
          </w:p>
        </w:tc>
      </w:tr>
      <w:tr w:rsidR="00817097" w:rsidRPr="00817097" w14:paraId="3711C1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0E8D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1AB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3975D5C" w14:textId="086AEF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10E5867D" w14:textId="2CF130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52AD2" w14:textId="0603E3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8AA15" w14:textId="2ED111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734,307.50 </w:t>
            </w:r>
          </w:p>
        </w:tc>
      </w:tr>
      <w:tr w:rsidR="00817097" w:rsidRPr="00817097" w14:paraId="679E40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369C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CB3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BC503C1" w14:textId="046219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002DE726" w14:textId="0B7700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093CCC" w14:textId="4CBB81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E4D75" w14:textId="0FA306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98,432.50 </w:t>
            </w:r>
          </w:p>
        </w:tc>
      </w:tr>
      <w:tr w:rsidR="00817097" w:rsidRPr="00817097" w14:paraId="57F34D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7F7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080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53405AEB" w14:textId="22B8B0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66ECBDF7" w14:textId="1D9007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08958" w14:textId="65DAF7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1BBEC" w14:textId="63397C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57,380.00 </w:t>
            </w:r>
          </w:p>
        </w:tc>
      </w:tr>
      <w:tr w:rsidR="00817097" w:rsidRPr="00817097" w14:paraId="113AC7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F841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BCA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F7C417D" w14:textId="339862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1CE932A0" w14:textId="5767BA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947F247" w14:textId="2E2AE4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65294" w14:textId="794B8F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22,082.00 </w:t>
            </w:r>
          </w:p>
        </w:tc>
      </w:tr>
      <w:tr w:rsidR="00817097" w:rsidRPr="00817097" w14:paraId="5B42CE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49C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C8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7A14B144" w14:textId="6C0D5C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6E16D46" w14:textId="775BDF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9DBBE" w14:textId="692F8B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FBC2D" w14:textId="209474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r>
      <w:tr w:rsidR="00817097" w:rsidRPr="00817097" w14:paraId="78BD83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FD6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6B6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147484" w14:textId="27BFF8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7FC6E4A9" w14:textId="203C64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F1924" w14:textId="1E9152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4235C" w14:textId="5365BB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09,728.00 </w:t>
            </w:r>
          </w:p>
        </w:tc>
      </w:tr>
      <w:tr w:rsidR="00817097" w:rsidRPr="00817097" w14:paraId="065EE9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7E66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E33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2C9EEB19" w14:textId="2869BB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7ADE87C" w14:textId="7A45BF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CC50D" w14:textId="5BAF58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03BB3" w14:textId="610188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r>
      <w:tr w:rsidR="00817097" w:rsidRPr="00817097" w14:paraId="44EBF7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E5C5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9F3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8295E79" w14:textId="7B8A65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61A489B" w14:textId="0A99E4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19605DDE" w14:textId="7E6BC8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DD548" w14:textId="08A6DE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06,230.00 </w:t>
            </w:r>
          </w:p>
        </w:tc>
      </w:tr>
      <w:tr w:rsidR="00817097" w:rsidRPr="00817097" w14:paraId="6651B1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3139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347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3352815" w14:textId="730A3A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394F8D77" w14:textId="10CD7E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2CDEC" w14:textId="3674AB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29958" w14:textId="04E309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383,449.00 </w:t>
            </w:r>
          </w:p>
        </w:tc>
      </w:tr>
      <w:tr w:rsidR="00817097" w:rsidRPr="00817097" w14:paraId="5670EF3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67D2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D67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A7CCF52" w14:textId="3125D5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12A5C2D" w14:textId="574ECD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EE697" w14:textId="19B370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10A32" w14:textId="3ED29B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813,125.00 </w:t>
            </w:r>
          </w:p>
        </w:tc>
      </w:tr>
      <w:tr w:rsidR="00817097" w:rsidRPr="00817097" w14:paraId="3F09B9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5DCA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F046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0998C86D" w14:textId="79EC43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454DAB61" w14:textId="0145BF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48167" w14:textId="2BFF44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2C1A" w14:textId="217BF4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44,315.00 </w:t>
            </w:r>
          </w:p>
        </w:tc>
      </w:tr>
      <w:tr w:rsidR="00817097" w:rsidRPr="00817097" w14:paraId="2AE136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0942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0FA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28FEB784" w14:textId="72CF32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ED2FA8D" w14:textId="72A93D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2C486" w14:textId="109BFB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9FF3B" w14:textId="15552D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r>
      <w:tr w:rsidR="00817097" w:rsidRPr="00817097" w14:paraId="506CE7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405C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F40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741C17B" w14:textId="28CC3D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0A87D33" w14:textId="37EBA2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7EE7C" w14:textId="70A87C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4E68A" w14:textId="332E44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r>
      <w:tr w:rsidR="00817097" w:rsidRPr="00817097" w14:paraId="5C46AD7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1F3B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EF0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2FD034A" w14:textId="09E857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ED8" w14:textId="2FE4ED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26A2998" w14:textId="684757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7DBD" w14:textId="6CB519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316,926.40 </w:t>
            </w:r>
          </w:p>
        </w:tc>
      </w:tr>
      <w:tr w:rsidR="00817097" w:rsidRPr="00817097" w14:paraId="4289D87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9F7D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6AB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E84D1E1" w14:textId="6E9A4C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874627B" w14:textId="6A5803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2D5EF" w14:textId="28EB14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61614" w14:textId="3631D1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64,782.50 </w:t>
            </w:r>
          </w:p>
        </w:tc>
      </w:tr>
      <w:tr w:rsidR="00817097" w:rsidRPr="00817097" w14:paraId="003A503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1B62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5D2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D8A2AC8" w14:textId="22AD89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5897ED62" w14:textId="54C084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AA151" w14:textId="5E6E56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B7CAA" w14:textId="407850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2,345.00 </w:t>
            </w:r>
          </w:p>
        </w:tc>
      </w:tr>
      <w:tr w:rsidR="00817097" w:rsidRPr="00817097" w14:paraId="0CCE499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FCC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1C56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4FF7668" w14:textId="5F56F5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E5A23" w14:textId="061554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4A8D5" w14:textId="3E9348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DF575" w14:textId="3B4E15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78,500.00 </w:t>
            </w:r>
          </w:p>
        </w:tc>
      </w:tr>
      <w:tr w:rsidR="00817097" w:rsidRPr="00817097" w14:paraId="7E761E1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9252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23A9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66CE2691" w14:textId="4F8A68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0DAA6A9C" w14:textId="0C1250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A5A8" w14:textId="392AFF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806B4" w14:textId="7158C5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51,403.00 </w:t>
            </w:r>
          </w:p>
        </w:tc>
      </w:tr>
      <w:tr w:rsidR="00817097" w:rsidRPr="00817097" w14:paraId="5F78CE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CB45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E53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CD9D7B0" w14:textId="11C4D9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C345BD3" w14:textId="589574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35BCF" w14:textId="677A6D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5E9D8" w14:textId="55855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582,753.00 </w:t>
            </w:r>
          </w:p>
        </w:tc>
      </w:tr>
      <w:tr w:rsidR="00817097" w:rsidRPr="00817097" w14:paraId="0695A4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8AAD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F26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2D28E33" w14:textId="4C62C1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2A60980" w14:textId="147AEF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6C75E93" w14:textId="0F6733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3F688" w14:textId="74C44D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70,422.00 </w:t>
            </w:r>
          </w:p>
        </w:tc>
      </w:tr>
      <w:tr w:rsidR="00817097" w:rsidRPr="00817097" w14:paraId="6C17DF6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2C4F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9F2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74AC8F07" w14:textId="6F1A7F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AF7E945" w14:textId="1BE78B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CBAEF" w14:textId="3F4D4F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C2582" w14:textId="705B2E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568,908.00 </w:t>
            </w:r>
          </w:p>
        </w:tc>
      </w:tr>
      <w:tr w:rsidR="00817097" w:rsidRPr="00817097" w14:paraId="62688D4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1E02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06C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26468A" w14:textId="35E30F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36D143F" w14:textId="519EFD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E6EF4" w14:textId="4C8AC9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37E13" w14:textId="401719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60,312.00 </w:t>
            </w:r>
          </w:p>
        </w:tc>
      </w:tr>
      <w:tr w:rsidR="00817097" w:rsidRPr="00817097" w14:paraId="48A08C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07F5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D5F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431A48C3" w14:textId="024C23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6266271F" w14:textId="586CD0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3F7B8A4" w14:textId="5573A7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32007" w14:textId="1B4EA2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010,245.50 </w:t>
            </w:r>
          </w:p>
        </w:tc>
      </w:tr>
      <w:tr w:rsidR="00817097" w:rsidRPr="00817097" w14:paraId="7281317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AA57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9D9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FBA3AEC" w14:textId="31A49E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267362C0" w14:textId="6FD1D7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032B2" w14:textId="471E25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B36D" w14:textId="2577F9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2,983.00 </w:t>
            </w:r>
          </w:p>
        </w:tc>
      </w:tr>
      <w:tr w:rsidR="00817097" w:rsidRPr="00817097" w14:paraId="2ABC9C1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480E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1AE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9DE1E68" w14:textId="03ABA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694149C8" w14:textId="3F094F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871E0" w14:textId="68D2A5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5474A" w14:textId="58FD97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5,750.00 </w:t>
            </w:r>
          </w:p>
        </w:tc>
      </w:tr>
      <w:tr w:rsidR="00817097" w:rsidRPr="00817097" w14:paraId="5B029D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707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FF8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143438A6" w14:textId="459D85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26DFA05" w14:textId="2980C8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D50C2" w14:textId="66F13C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FEC22" w14:textId="4605AA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315.00 </w:t>
            </w:r>
          </w:p>
        </w:tc>
      </w:tr>
      <w:tr w:rsidR="00817097" w:rsidRPr="00817097" w14:paraId="2E82F7A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F1D1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1BC563" w14:textId="57D357F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702C20" w14:textId="7DD4D0A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3,72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0A599435" w14:textId="0C044C4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975ACB" w14:textId="36D6EE7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3,080,950.21 </w:t>
            </w:r>
          </w:p>
        </w:tc>
      </w:tr>
      <w:tr w:rsidR="00817097" w:rsidRPr="00817097" w14:paraId="4A62767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3E708"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20A3198A" w14:textId="341A36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C1791E2" w14:textId="2B951E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1F446145" w14:textId="735758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546990" w14:textId="5373FF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520,319.20 </w:t>
            </w:r>
          </w:p>
        </w:tc>
      </w:tr>
      <w:tr w:rsidR="00817097" w:rsidRPr="00817097" w14:paraId="657B930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7225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59E75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B0995B3" w14:textId="20EAC7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39C0EC37" w14:textId="215837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2BAF2" w14:textId="015D77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A9BE5" w14:textId="630910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0,341.00 </w:t>
            </w:r>
          </w:p>
        </w:tc>
      </w:tr>
      <w:tr w:rsidR="00817097" w:rsidRPr="00817097" w14:paraId="022D44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56B6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56CA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B15817C" w14:textId="6EFBB0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3152479" w14:textId="54F91B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51929" w14:textId="139B7B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3269E" w14:textId="2E72C0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37,190.00 </w:t>
            </w:r>
          </w:p>
        </w:tc>
      </w:tr>
      <w:tr w:rsidR="00817097" w:rsidRPr="00817097" w14:paraId="2DA0F5E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7F3C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0DB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6287761" w14:textId="6A98CA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59787624" w14:textId="5626EC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7D591BDD" w14:textId="5BA604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EF6DA" w14:textId="052D14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7,060,447.00 </w:t>
            </w:r>
          </w:p>
        </w:tc>
      </w:tr>
      <w:tr w:rsidR="00817097" w:rsidRPr="00817097" w14:paraId="1720CC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7015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BB0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73AA5E0" w14:textId="7CF2EC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5FFA4908" w14:textId="645079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09CC3" w14:textId="42E7C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AAB0D" w14:textId="278CDD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13,240.00 </w:t>
            </w:r>
          </w:p>
        </w:tc>
      </w:tr>
      <w:tr w:rsidR="00817097" w:rsidRPr="00817097" w14:paraId="3E2A50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C5A2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ACFD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059214" w14:textId="76A2E0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1CA9A" w14:textId="0ED75E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3865EC5" w14:textId="681AEB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E89D4" w14:textId="518CD5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0,550.00 </w:t>
            </w:r>
          </w:p>
        </w:tc>
      </w:tr>
      <w:tr w:rsidR="00817097" w:rsidRPr="00817097" w14:paraId="725B0C0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B7B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D92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76CDB372" w14:textId="79B22F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4C6A21A3" w14:textId="014868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1E99428F" w14:textId="491168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B2157" w14:textId="4B8536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168,878.78 </w:t>
            </w:r>
          </w:p>
        </w:tc>
      </w:tr>
      <w:tr w:rsidR="00817097" w:rsidRPr="00817097" w14:paraId="2AC5E9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A3BE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88C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50A4D99" w14:textId="6278B5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074FC49F" w14:textId="6A5E13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A36B9AB" w14:textId="30EA54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D878C" w14:textId="717467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81,170.75 </w:t>
            </w:r>
          </w:p>
        </w:tc>
      </w:tr>
      <w:tr w:rsidR="00817097" w:rsidRPr="00817097" w14:paraId="175E135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F78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70BC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39A9B72" w14:textId="7267A4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A1DF5" w14:textId="42C1A5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C2D07" w14:textId="2ADE7C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8241C" w14:textId="2981A0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r>
      <w:tr w:rsidR="00817097" w:rsidRPr="00817097" w14:paraId="3FB3728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91A9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EFE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2D1E4165" w14:textId="05D938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F78C9" w14:textId="2E9957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5889A098" w14:textId="2D5B1C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2BE83" w14:textId="669EC6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63,275.00 </w:t>
            </w:r>
          </w:p>
        </w:tc>
      </w:tr>
      <w:tr w:rsidR="00817097" w:rsidRPr="00817097" w14:paraId="746B51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245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911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17245A67" w14:textId="69544E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68ACD112" w14:textId="61FC5B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8DD8D75" w14:textId="670976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AD3F" w14:textId="16E0F5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74,350.60 </w:t>
            </w:r>
          </w:p>
        </w:tc>
      </w:tr>
      <w:tr w:rsidR="00817097" w:rsidRPr="00817097" w14:paraId="68D443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58E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EC4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1CDE47E" w14:textId="578F47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39634" w14:textId="186EC6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4664055" w14:textId="67B8CB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E9E85" w14:textId="5E4581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9,860.00 </w:t>
            </w:r>
          </w:p>
        </w:tc>
      </w:tr>
      <w:tr w:rsidR="00817097" w:rsidRPr="00817097" w14:paraId="7A09D1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EC15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C35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D4EAC2C" w14:textId="097CFA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E2FD985" w14:textId="33A7BF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5CB88C5F" w14:textId="09376B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DF62C" w14:textId="50027D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2,443.71 </w:t>
            </w:r>
          </w:p>
        </w:tc>
      </w:tr>
      <w:tr w:rsidR="00817097" w:rsidRPr="00817097" w14:paraId="37F7E6B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15FF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B41B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76447FE" w14:textId="231C2B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2ABE8F" w14:textId="39DE04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D1AEA" w14:textId="33B475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E47DE" w14:textId="3B70C7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r>
      <w:tr w:rsidR="00817097" w:rsidRPr="00817097" w14:paraId="391CBD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AD6D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1DB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06DDB89" w14:textId="0B7266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C1819" w14:textId="4B304A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6853E57" w14:textId="1EF2BA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55F7B" w14:textId="1671C7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4,510.00 </w:t>
            </w:r>
          </w:p>
        </w:tc>
      </w:tr>
      <w:tr w:rsidR="00817097" w:rsidRPr="00817097" w14:paraId="6F78E2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67DE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9AFD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78C5EB2" w14:textId="769526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988FD" w14:textId="4798A9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91FD7" w14:textId="15802D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2AFC" w14:textId="790198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1,000.00 </w:t>
            </w:r>
          </w:p>
        </w:tc>
      </w:tr>
      <w:tr w:rsidR="00817097" w:rsidRPr="00817097" w14:paraId="3BA20F4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3519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D4F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1031F0A6" w14:textId="51671D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66E9B83D" w14:textId="55B6BB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DF53F" w14:textId="00A923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639BE" w14:textId="4BC499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3,340.00 </w:t>
            </w:r>
          </w:p>
        </w:tc>
      </w:tr>
      <w:tr w:rsidR="00817097" w:rsidRPr="00817097" w14:paraId="1937E4E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10E2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8D5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4260EFE" w14:textId="793A17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9EEA8" w14:textId="5691C1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56858" w14:textId="530081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0AC1E" w14:textId="78F721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0,200.00 </w:t>
            </w:r>
          </w:p>
        </w:tc>
      </w:tr>
      <w:tr w:rsidR="00817097" w:rsidRPr="00817097" w14:paraId="19FC7B5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60C7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956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CE920FA" w14:textId="594DA3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76A30FE7" w14:textId="6EFB44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8A5FF23" w14:textId="459CEA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C30C" w14:textId="25C63A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0,574.00 </w:t>
            </w:r>
          </w:p>
        </w:tc>
      </w:tr>
      <w:tr w:rsidR="00817097" w:rsidRPr="00817097" w14:paraId="56414C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4027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E29A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C80B087" w14:textId="1F41E6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001021C" w14:textId="2A3EAB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1BAC88F" w14:textId="412A69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EE5E" w14:textId="392AEC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10,671.00 </w:t>
            </w:r>
          </w:p>
        </w:tc>
      </w:tr>
      <w:tr w:rsidR="00817097" w:rsidRPr="00817097" w14:paraId="6E74F44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1188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C6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4E5C9A" w14:textId="425689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044353CB" w14:textId="0C40D7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2500A" w14:textId="2FB664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55970" w14:textId="1E7420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73,958.00 </w:t>
            </w:r>
          </w:p>
        </w:tc>
      </w:tr>
      <w:tr w:rsidR="00817097" w:rsidRPr="00817097" w14:paraId="112F5B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D2D4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EC7A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A4DF064" w14:textId="67FF2F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B0BF1F1" w14:textId="4B777D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644D5436" w14:textId="2388BA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47529" w14:textId="53D015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2,970.14 </w:t>
            </w:r>
          </w:p>
        </w:tc>
      </w:tr>
      <w:tr w:rsidR="00817097" w:rsidRPr="00817097" w14:paraId="5CCCC3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7F2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4AE1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D76E8BE" w14:textId="0CAE43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B92B2" w14:textId="7FB794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DC7900E" w14:textId="1FE8F4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E374F" w14:textId="037ADD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60,605.00 </w:t>
            </w:r>
          </w:p>
        </w:tc>
      </w:tr>
      <w:tr w:rsidR="00817097" w:rsidRPr="00817097" w14:paraId="7E80B0C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0F4E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022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83E6FF" w14:textId="2F0262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464173EB" w14:textId="6F942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5808C973" w14:textId="5F2845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1AC4" w14:textId="280A92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79,056.03 </w:t>
            </w:r>
          </w:p>
        </w:tc>
      </w:tr>
      <w:tr w:rsidR="00817097" w:rsidRPr="00817097" w14:paraId="3DF24F9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BECB6"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4D12B" w14:textId="6A9A103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320,0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0592A4C" w14:textId="37042F8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3,851,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890FC" w14:textId="3B273D0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9ED230" w14:textId="1AE1433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171,975.05 </w:t>
            </w:r>
          </w:p>
        </w:tc>
      </w:tr>
      <w:tr w:rsidR="00817097" w:rsidRPr="00817097" w14:paraId="75810BF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3E04C"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8207CEE" w14:textId="21121F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58E95" w14:textId="2F3E40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01B8E9F" w14:textId="2916E0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3B2ED9" w14:textId="6C494A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69,200.50 </w:t>
            </w:r>
          </w:p>
        </w:tc>
      </w:tr>
      <w:tr w:rsidR="00817097" w:rsidRPr="00817097" w14:paraId="7A660AF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3FB3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93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363F359" w14:textId="6BF7FF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B7586" w14:textId="6DC208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86780" w14:textId="3D2115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780D3" w14:textId="0B23D2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r>
      <w:tr w:rsidR="00817097" w:rsidRPr="00817097" w14:paraId="7D828C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0CB8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BD8D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4ACBC804" w14:textId="4729B5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5159A" w14:textId="266DB7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1DA67BF" w14:textId="134D59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AEA12" w14:textId="3EE496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1,900.00 </w:t>
            </w:r>
          </w:p>
        </w:tc>
      </w:tr>
      <w:tr w:rsidR="00817097" w:rsidRPr="00817097" w14:paraId="39AC24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D3E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F70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31076B3" w14:textId="3F8E73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09A6A372" w14:textId="1A60F3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90DE6" w14:textId="7DF443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72752" w14:textId="34842A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88,210.00 </w:t>
            </w:r>
          </w:p>
        </w:tc>
      </w:tr>
      <w:tr w:rsidR="00817097" w:rsidRPr="00817097" w14:paraId="475D03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EF0F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6F45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2DD72A97" w14:textId="36482B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289A265" w14:textId="43E6DE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7D7BA" w14:textId="1D1E89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BEF02" w14:textId="256C11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70,560.00 </w:t>
            </w:r>
          </w:p>
        </w:tc>
      </w:tr>
      <w:tr w:rsidR="00817097" w:rsidRPr="00817097" w14:paraId="6425FC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BAF8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8A1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39D9F6A" w14:textId="178C66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70F97E25" w14:textId="62FE55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E694D13" w14:textId="2B8679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EA0A8" w14:textId="7418CC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516,184.00 </w:t>
            </w:r>
          </w:p>
        </w:tc>
      </w:tr>
      <w:tr w:rsidR="00817097" w:rsidRPr="00817097" w14:paraId="00363C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1733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EA8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CDB7434" w14:textId="2AD087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3,184.00 </w:t>
            </w:r>
          </w:p>
        </w:tc>
        <w:tc>
          <w:tcPr>
            <w:tcW w:w="958" w:type="pct"/>
            <w:tcBorders>
              <w:top w:val="nil"/>
              <w:left w:val="nil"/>
              <w:bottom w:val="single" w:sz="4" w:space="0" w:color="000000"/>
              <w:right w:val="single" w:sz="4" w:space="0" w:color="000000"/>
            </w:tcBorders>
            <w:shd w:val="clear" w:color="auto" w:fill="auto"/>
            <w:noWrap/>
            <w:vAlign w:val="bottom"/>
            <w:hideMark/>
          </w:tcPr>
          <w:p w14:paraId="6A05CDBF" w14:textId="0ED40F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316F0" w14:textId="45DA3D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3ED60" w14:textId="635A9C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3,184.00 </w:t>
            </w:r>
          </w:p>
        </w:tc>
      </w:tr>
      <w:tr w:rsidR="00817097" w:rsidRPr="00817097" w14:paraId="6DA5F2C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8CA1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DA0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D10EB3E" w14:textId="1EE136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D82C3" w14:textId="56B0E2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E597F" w14:textId="346565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C0AC5" w14:textId="6AD624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r>
      <w:tr w:rsidR="00817097" w:rsidRPr="00817097" w14:paraId="0F7A1A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4C0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252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5823D4C8" w14:textId="259A36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6DEBC" w14:textId="7DA5BA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9BBC996" w14:textId="36CDD2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3990" w14:textId="5B0BFB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8,624.78 </w:t>
            </w:r>
          </w:p>
        </w:tc>
      </w:tr>
      <w:tr w:rsidR="00817097" w:rsidRPr="00817097" w14:paraId="54241E4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30FF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88C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A4ABBA3" w14:textId="00872E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00D445F" w14:textId="156AA2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4900F" w14:textId="38B908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754FD" w14:textId="0003EC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3,300.00 </w:t>
            </w:r>
          </w:p>
        </w:tc>
      </w:tr>
      <w:tr w:rsidR="00817097" w:rsidRPr="00817097" w14:paraId="080169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A20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A2C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774FE665" w14:textId="27B67F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4F46A7E7" w14:textId="0BB264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4A42275" w14:textId="07F686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ABEAB" w14:textId="0492BD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1,325.00 </w:t>
            </w:r>
          </w:p>
        </w:tc>
      </w:tr>
      <w:tr w:rsidR="00817097" w:rsidRPr="00817097" w14:paraId="794D4B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E389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D5F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3198EFB" w14:textId="350839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74,848.00 </w:t>
            </w:r>
          </w:p>
        </w:tc>
        <w:tc>
          <w:tcPr>
            <w:tcW w:w="958" w:type="pct"/>
            <w:tcBorders>
              <w:top w:val="nil"/>
              <w:left w:val="nil"/>
              <w:bottom w:val="single" w:sz="4" w:space="0" w:color="000000"/>
              <w:right w:val="single" w:sz="4" w:space="0" w:color="000000"/>
            </w:tcBorders>
            <w:shd w:val="clear" w:color="auto" w:fill="auto"/>
            <w:noWrap/>
            <w:vAlign w:val="bottom"/>
            <w:hideMark/>
          </w:tcPr>
          <w:p w14:paraId="168F0C93" w14:textId="3EF68F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08E231A2" w14:textId="1D7BE6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6B93D" w14:textId="0A4DEB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39,889.40 </w:t>
            </w:r>
          </w:p>
        </w:tc>
      </w:tr>
      <w:tr w:rsidR="00817097" w:rsidRPr="00817097" w14:paraId="497440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64E6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9DA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44048CC7" w14:textId="29367D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99753F" w14:textId="70EF44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3F29E" w14:textId="3847DB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F4D45" w14:textId="70A80A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9,000.00 </w:t>
            </w:r>
          </w:p>
        </w:tc>
      </w:tr>
      <w:tr w:rsidR="00817097" w:rsidRPr="00817097" w14:paraId="6E29C46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B0A5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810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11A2E1B5" w14:textId="59B3D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0B9A1D7" w14:textId="771E26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27AB6" w14:textId="24B683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A8E82" w14:textId="789BA8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r>
      <w:tr w:rsidR="00817097" w:rsidRPr="00817097" w14:paraId="599EAE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07F9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B3A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1DB320C" w14:textId="4BF836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BC7F4" w14:textId="0CAAE6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D2D46D" w14:textId="60A5C2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C2BF2" w14:textId="110806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0,500.00 </w:t>
            </w:r>
          </w:p>
        </w:tc>
      </w:tr>
      <w:tr w:rsidR="00817097" w:rsidRPr="00817097" w14:paraId="62E3DA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142B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A68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C483C3C" w14:textId="2B0D59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3BB10C" w14:textId="5E7567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3FEBD" w14:textId="6DF1DD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06948" w14:textId="076A32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3,800.00 </w:t>
            </w:r>
          </w:p>
        </w:tc>
      </w:tr>
      <w:tr w:rsidR="00817097" w:rsidRPr="00817097" w14:paraId="6D33FD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212E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BCF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61238B4" w14:textId="30E01F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4162036" w14:textId="40D559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EBB1F" w14:textId="3B9599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D3F58" w14:textId="127A89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7,950.00 </w:t>
            </w:r>
          </w:p>
        </w:tc>
      </w:tr>
      <w:tr w:rsidR="00817097" w:rsidRPr="00817097" w14:paraId="3B2F7B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D15A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F3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50A6566" w14:textId="7C1D08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E0CFB2" w14:textId="46AF64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CD11B" w14:textId="0735DD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ED2F3" w14:textId="190FB3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r>
      <w:tr w:rsidR="00817097" w:rsidRPr="00817097" w14:paraId="18FFB9C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26C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C49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AA26FB2" w14:textId="621DEC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4A3EC4F" w14:textId="17ABFD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D7B39" w14:textId="2DC029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D2276" w14:textId="475E12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6,610.00 </w:t>
            </w:r>
          </w:p>
        </w:tc>
      </w:tr>
      <w:tr w:rsidR="00817097" w:rsidRPr="00817097" w14:paraId="1DF4D13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792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A55A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AB6026E" w14:textId="606649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7E000" w14:textId="4601A5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0EA90FA8" w14:textId="6A1CF2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A6797" w14:textId="781070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2,452.00 </w:t>
            </w:r>
          </w:p>
        </w:tc>
      </w:tr>
      <w:tr w:rsidR="00817097" w:rsidRPr="00817097" w14:paraId="31318B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BF2A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863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64BD40B8" w14:textId="1C8F39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8C748" w14:textId="176BCB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DB1F957" w14:textId="344416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72C75" w14:textId="74DDD2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655.77 </w:t>
            </w:r>
          </w:p>
        </w:tc>
      </w:tr>
      <w:tr w:rsidR="00817097" w:rsidRPr="00817097" w14:paraId="1EAD68F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E5AA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7FE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C51F60F" w14:textId="62A705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4F5974AA" w14:textId="425C3D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D8815" w14:textId="66AB34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5DCE" w14:textId="756C19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5,582.00 </w:t>
            </w:r>
          </w:p>
        </w:tc>
      </w:tr>
      <w:tr w:rsidR="00817097" w:rsidRPr="00817097" w14:paraId="3C6872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0063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A96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3A178924" w14:textId="2426EF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33F5081D" w14:textId="2D5BA4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4518CD" w14:textId="05E101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54944" w14:textId="141D5B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3,020.00 </w:t>
            </w:r>
          </w:p>
        </w:tc>
      </w:tr>
      <w:tr w:rsidR="00817097" w:rsidRPr="00817097" w14:paraId="229D6FB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2B3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9CC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B9062D9" w14:textId="0868AA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D2CD861" w14:textId="71FA26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C7E4" w14:textId="6C3328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2810B" w14:textId="6ED14B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6,610.00 </w:t>
            </w:r>
          </w:p>
        </w:tc>
      </w:tr>
      <w:tr w:rsidR="00817097" w:rsidRPr="00817097" w14:paraId="54ED0D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3AED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6AB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482EE1" w14:textId="5E5AD8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B3465" w14:textId="748321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2D55EB8C" w14:textId="6A1526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A2011" w14:textId="74C38F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21,488.83 </w:t>
            </w:r>
          </w:p>
        </w:tc>
      </w:tr>
      <w:tr w:rsidR="00817097" w:rsidRPr="00817097" w14:paraId="396C20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EEC1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00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DE91E29" w14:textId="59B49E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CC3C" w14:textId="0450FE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3845DC42" w14:textId="6B9CC5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FAE3C" w14:textId="1C78FB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621,244.48 </w:t>
            </w:r>
          </w:p>
        </w:tc>
      </w:tr>
      <w:tr w:rsidR="00817097" w:rsidRPr="00817097" w14:paraId="78D617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9969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330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27915FE" w14:textId="12F37D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7A4D632C" w14:textId="56AD68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5E28E25" w14:textId="11E1F0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3CEEC" w14:textId="585AA7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9,266.00 </w:t>
            </w:r>
          </w:p>
        </w:tc>
      </w:tr>
      <w:tr w:rsidR="00817097" w:rsidRPr="00817097" w14:paraId="57A127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C212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FEC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12F41E8" w14:textId="32EA4E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027EF" w14:textId="66B9A9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9070B" w14:textId="0DF31A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FF75B" w14:textId="5C98BE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1,300.00 </w:t>
            </w:r>
          </w:p>
        </w:tc>
      </w:tr>
      <w:tr w:rsidR="00817097" w:rsidRPr="00817097" w14:paraId="0C357BA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3815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52D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47E8578" w14:textId="6C80F1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34D33186" w14:textId="6354CB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251FAEEF" w14:textId="53A2E3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6C4B7" w14:textId="4DBDA9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21,472.29 </w:t>
            </w:r>
          </w:p>
        </w:tc>
      </w:tr>
      <w:tr w:rsidR="00817097" w:rsidRPr="00817097" w14:paraId="73CD841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62B2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1934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FBC52ED" w14:textId="66E1E9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36C62E28" w14:textId="03C561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5891F" w14:textId="1E6178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A6D3C" w14:textId="7DD34E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60,190.00 </w:t>
            </w:r>
          </w:p>
        </w:tc>
      </w:tr>
      <w:tr w:rsidR="00817097" w:rsidRPr="00817097" w14:paraId="670B477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24D4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DF9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D0FFB3E" w14:textId="20E694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1926687F" w14:textId="524C4B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3840F" w14:textId="25D59E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E2EEE" w14:textId="2AC6D0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256.00 </w:t>
            </w:r>
          </w:p>
        </w:tc>
      </w:tr>
      <w:tr w:rsidR="00817097" w:rsidRPr="00817097" w14:paraId="1F8F651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256E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8BF916" w14:textId="54D6BE9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2,536,8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DFAACB" w14:textId="2E59944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A7F380" w14:textId="724E2EF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3579D2" w14:textId="20989B7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9,503,434.68 </w:t>
            </w:r>
          </w:p>
        </w:tc>
      </w:tr>
      <w:tr w:rsidR="00817097" w:rsidRPr="00817097" w14:paraId="03934B3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265B01"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97E16EB" w14:textId="354035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2223E" w14:textId="5792FB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87B70" w14:textId="7E486B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146C81" w14:textId="5FBA03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14,000.00 </w:t>
            </w:r>
          </w:p>
        </w:tc>
      </w:tr>
      <w:tr w:rsidR="00817097" w:rsidRPr="00817097" w14:paraId="2B3DC67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A036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07E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C935BF5" w14:textId="006352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B80AD" w14:textId="4938E1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428F0" w14:textId="5BCB6B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372F4" w14:textId="346643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000.00 </w:t>
            </w:r>
          </w:p>
        </w:tc>
      </w:tr>
      <w:tr w:rsidR="00817097" w:rsidRPr="00817097" w14:paraId="006FC2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3BC8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4D6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904E43B" w14:textId="3FAC47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4B1DB" w14:textId="5CD46D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7F34D" w14:textId="6358E0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DBB86" w14:textId="595048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5,000.00 </w:t>
            </w:r>
          </w:p>
        </w:tc>
      </w:tr>
      <w:tr w:rsidR="00817097" w:rsidRPr="00817097" w14:paraId="600EEF7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378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AC2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ABAB9AA" w14:textId="01DCEB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719AA8" w14:textId="74B2D2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6E816" w14:textId="03CD39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271A8" w14:textId="3108ED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r>
      <w:tr w:rsidR="00817097" w:rsidRPr="00817097" w14:paraId="090C571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228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AC3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FEB946A" w14:textId="6AED13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9636C" w14:textId="11C07C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819ED" w14:textId="55B660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75DF5" w14:textId="1380BB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000.00 </w:t>
            </w:r>
          </w:p>
        </w:tc>
      </w:tr>
      <w:tr w:rsidR="00817097" w:rsidRPr="00817097" w14:paraId="126C15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529E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641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C9C2551" w14:textId="222503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06F63" w14:textId="35DDF1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166F" w14:textId="3AC781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F88B4" w14:textId="4B3300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4,000.00 </w:t>
            </w:r>
          </w:p>
        </w:tc>
      </w:tr>
      <w:tr w:rsidR="00817097" w:rsidRPr="00817097" w14:paraId="040A2D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EB8A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E35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8712692" w14:textId="45CBD3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199BC" w14:textId="5BEB21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3B451" w14:textId="41478A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933EF" w14:textId="7DBB20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r>
      <w:tr w:rsidR="00817097" w:rsidRPr="00817097" w14:paraId="0DCB3C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4DF6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BB7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63218F9" w14:textId="644D9E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4D290" w14:textId="67DA7C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D3EAA71" w14:textId="273967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D7982" w14:textId="1B5442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9,062.68 </w:t>
            </w:r>
          </w:p>
        </w:tc>
      </w:tr>
      <w:tr w:rsidR="00817097" w:rsidRPr="00817097" w14:paraId="4370108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CF74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663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011413B" w14:textId="52A3B2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057C9" w14:textId="5DBEBE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4B4D3" w14:textId="6D527D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9F7B1" w14:textId="176E5A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r>
      <w:tr w:rsidR="00817097" w:rsidRPr="00817097" w14:paraId="1C19E20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5D81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0B3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6E96682" w14:textId="1A74A3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E7CB0" w14:textId="6C00F7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268B2" w14:textId="34A7E6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38C6" w14:textId="1390CA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r>
      <w:tr w:rsidR="00817097" w:rsidRPr="00817097" w14:paraId="497CAA2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178D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6B15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94D5401" w14:textId="51C25F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C9391" w14:textId="71C3EC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D60D" w14:textId="5B8490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1894B" w14:textId="125920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5,000.00 </w:t>
            </w:r>
          </w:p>
        </w:tc>
      </w:tr>
      <w:tr w:rsidR="00817097" w:rsidRPr="00817097" w14:paraId="39E9C6D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9FC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41C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B2810FD" w14:textId="01D789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B208B0F" w14:textId="36208B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38D6C" w14:textId="4C1F15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5534E" w14:textId="04062A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028.00 </w:t>
            </w:r>
          </w:p>
        </w:tc>
      </w:tr>
      <w:tr w:rsidR="00817097" w:rsidRPr="00817097" w14:paraId="3FFACFE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D97A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F6C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666414" w14:textId="16A454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A3113" w14:textId="457232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98FA1" w14:textId="125265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7D248" w14:textId="7464D9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r>
      <w:tr w:rsidR="00817097" w:rsidRPr="00817097" w14:paraId="00D9D93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5954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D65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F5A2812" w14:textId="5865C5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0028C" w14:textId="48FBB2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E7DB1" w14:textId="3BF1D0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8B80E" w14:textId="25969E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r>
      <w:tr w:rsidR="00817097" w:rsidRPr="00817097" w14:paraId="03C5715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BF1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1DB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43E3C6C" w14:textId="426E3C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A0D0E0" w14:textId="4B1F43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A12D2" w14:textId="1AEB25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B610" w14:textId="4B8389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r>
      <w:tr w:rsidR="00817097" w:rsidRPr="00817097" w14:paraId="4760D46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9F5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29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23DED32" w14:textId="57A192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C13729" w14:textId="2DABBD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DE8E1" w14:textId="640273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BC713" w14:textId="10497B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4,000.00 </w:t>
            </w:r>
          </w:p>
        </w:tc>
      </w:tr>
      <w:tr w:rsidR="00817097" w:rsidRPr="00817097" w14:paraId="4594D2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07B1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ED06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3CE28AE" w14:textId="18967C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B8190" w14:textId="4593B3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64FF3" w14:textId="05B46D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5E090" w14:textId="0AA407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8,000.00 </w:t>
            </w:r>
          </w:p>
        </w:tc>
      </w:tr>
      <w:tr w:rsidR="00817097" w:rsidRPr="00817097" w14:paraId="31FDF8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C385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A32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7092E632" w14:textId="3B7CCA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8CF" w14:textId="7B73AA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705B9" w14:textId="079B1F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72F4" w14:textId="17D235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2,000.00 </w:t>
            </w:r>
          </w:p>
        </w:tc>
      </w:tr>
      <w:tr w:rsidR="00817097" w:rsidRPr="00817097" w14:paraId="5B2E31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B469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0C8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47A4D1" w14:textId="6F6F2B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498AB6B3" w14:textId="7DDC7C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FC385" w14:textId="3111A6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CC4FE" w14:textId="3A7A2D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027,935.00 </w:t>
            </w:r>
          </w:p>
        </w:tc>
      </w:tr>
      <w:tr w:rsidR="00817097" w:rsidRPr="00817097" w14:paraId="2BB3AC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CEE1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5CD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A342FB3" w14:textId="3BB1E3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6A8C9" w14:textId="54A96B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62128" w14:textId="272F1F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2B201" w14:textId="6968DA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r>
      <w:tr w:rsidR="00817097" w:rsidRPr="00817097" w14:paraId="3D26BCC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2FB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6BE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F90A418" w14:textId="244572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3E631" w14:textId="57CBE7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2A57D" w14:textId="5AEC76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9563" w14:textId="494DE7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5,000.00 </w:t>
            </w:r>
          </w:p>
        </w:tc>
      </w:tr>
      <w:tr w:rsidR="00817097" w:rsidRPr="00817097" w14:paraId="743585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5C3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823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C42997D" w14:textId="3E256D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1207095C" w14:textId="5DA7C6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EC3B2" w14:textId="76FCBA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6631F" w14:textId="0289BE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1,225.00 </w:t>
            </w:r>
          </w:p>
        </w:tc>
      </w:tr>
      <w:tr w:rsidR="00817097" w:rsidRPr="00817097" w14:paraId="6F1BC0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C3A0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36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1CDEE74" w14:textId="09BDF9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4419582" w14:textId="565300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16D01" w14:textId="72497E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F6B7F" w14:textId="31F7A2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80,952.00 </w:t>
            </w:r>
          </w:p>
        </w:tc>
      </w:tr>
      <w:tr w:rsidR="00817097" w:rsidRPr="00817097" w14:paraId="329E03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006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336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DE9DB3E" w14:textId="1AD709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8C8F66" w14:textId="233F18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E660689" w14:textId="286518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57E5F" w14:textId="2F9C0C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2,488.00 </w:t>
            </w:r>
          </w:p>
        </w:tc>
      </w:tr>
      <w:tr w:rsidR="00817097" w:rsidRPr="00817097" w14:paraId="761955F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578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EDB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6B4D257" w14:textId="1B798D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61BC4" w14:textId="157418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DE9B" w14:textId="1C3ABF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C731" w14:textId="4D22FE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r>
      <w:tr w:rsidR="00817097" w:rsidRPr="00817097" w14:paraId="42B1FC5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433F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B0E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36CE1EB" w14:textId="40725C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3C5F9" w14:textId="163EFC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8D83" w14:textId="10B598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7D34C" w14:textId="0A4505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r>
      <w:tr w:rsidR="00817097" w:rsidRPr="00817097" w14:paraId="6512C24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AD83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4C5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9017A87" w14:textId="42F0DB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C6744A" w14:textId="7C6A26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8469F" w14:textId="2C2DC7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38D2" w14:textId="0461B2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0,000.00 </w:t>
            </w:r>
          </w:p>
        </w:tc>
      </w:tr>
      <w:tr w:rsidR="00817097" w:rsidRPr="00817097" w14:paraId="2547726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31C1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98E7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DEAA16D" w14:textId="44C7F5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FAFA8" w14:textId="414E3F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2B0CC" w14:textId="54DB01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56A2E" w14:textId="4EE886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000.00 </w:t>
            </w:r>
          </w:p>
        </w:tc>
      </w:tr>
      <w:tr w:rsidR="00817097" w:rsidRPr="00817097" w14:paraId="3CEC44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BBCE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A65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C72FD32" w14:textId="136CA8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683133" w14:textId="54EC42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41052" w14:textId="6209EE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30CBB" w14:textId="50B3CD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r>
      <w:tr w:rsidR="00817097" w:rsidRPr="00817097" w14:paraId="1E3B974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C9CD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920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40D4F35" w14:textId="766A59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4685C" w14:textId="106160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495E6" w14:textId="292550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7516E" w14:textId="3818DA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3,000.00 </w:t>
            </w:r>
          </w:p>
        </w:tc>
      </w:tr>
      <w:tr w:rsidR="00817097" w:rsidRPr="00817097" w14:paraId="26E0F6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6EF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B686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C4D2BCC" w14:textId="727015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609AD" w14:textId="140DCB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0025" w14:textId="11ACF2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88486" w14:textId="65B3A6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0,000.00 </w:t>
            </w:r>
          </w:p>
        </w:tc>
      </w:tr>
      <w:tr w:rsidR="00817097" w:rsidRPr="00817097" w14:paraId="4077482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CB6D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E1A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3A3DC75A" w14:textId="0CF2A1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1594A5" w14:textId="430E1A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46CB0" w14:textId="1E095A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A6166" w14:textId="608AA3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r>
      <w:tr w:rsidR="00817097" w:rsidRPr="00817097" w14:paraId="276C75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76ED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4C9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0BACB2CD" w14:textId="74007A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540BAE" w14:textId="512B9D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10EAA" w14:textId="79ADF0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C84B8" w14:textId="512991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4,000.00 </w:t>
            </w:r>
          </w:p>
        </w:tc>
      </w:tr>
      <w:tr w:rsidR="00817097" w:rsidRPr="00817097" w14:paraId="1E2318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2276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F3C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CA39F2F" w14:textId="6BE8AA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EAFC7" w14:textId="61AB4A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A6019" w14:textId="53A4F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59431" w14:textId="4326CC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00.00 </w:t>
            </w:r>
          </w:p>
        </w:tc>
      </w:tr>
      <w:tr w:rsidR="00817097" w:rsidRPr="00817097" w14:paraId="3A1A1C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C2A5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04B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B87EFC7" w14:textId="316BA6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68102" w14:textId="5D3FA2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FE9CA" w14:textId="700DEA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8CFD6" w14:textId="25AF26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1,000.00 </w:t>
            </w:r>
          </w:p>
        </w:tc>
      </w:tr>
      <w:tr w:rsidR="00817097" w:rsidRPr="00817097" w14:paraId="092E670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DCFA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528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2E71D66E" w14:textId="33F1F1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BFC45" w14:textId="7F4100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9D9C0" w14:textId="3CDC28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3902A" w14:textId="650487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1,600.00 </w:t>
            </w:r>
          </w:p>
        </w:tc>
      </w:tr>
      <w:tr w:rsidR="00817097" w:rsidRPr="00817097" w14:paraId="5EE541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2AA1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32F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32126F9" w14:textId="089548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9E0CDBC" w14:textId="71E3A1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196BD" w14:textId="6DD556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0AACD" w14:textId="7926A9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7,716.00 </w:t>
            </w:r>
          </w:p>
        </w:tc>
      </w:tr>
      <w:tr w:rsidR="00817097" w:rsidRPr="00817097" w14:paraId="5D85961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492F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D0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3C5EAC" w14:textId="19A333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8D922" w14:textId="63E460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EAF5D" w14:textId="37FB32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5D9A" w14:textId="2A7881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4,500.00 </w:t>
            </w:r>
          </w:p>
        </w:tc>
      </w:tr>
      <w:tr w:rsidR="00817097" w:rsidRPr="00817097" w14:paraId="081DB0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CC7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1D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16493D1F" w14:textId="26438E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12BA9AEB" w14:textId="511E48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5D5E2" w14:textId="2A5A10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AEE87" w14:textId="59679E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9,528.00 </w:t>
            </w:r>
          </w:p>
        </w:tc>
      </w:tr>
      <w:tr w:rsidR="00817097" w:rsidRPr="00817097" w14:paraId="382769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5F0F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AAD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7E077C1" w14:textId="743ECF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EDAD1" w14:textId="5FB75C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D4423" w14:textId="7CD442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BE61B" w14:textId="07E26A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000.00 </w:t>
            </w:r>
          </w:p>
        </w:tc>
      </w:tr>
      <w:tr w:rsidR="00817097" w:rsidRPr="00817097" w14:paraId="7E4A52D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A0B1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7FF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0D625175" w14:textId="494FDD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DBBB91" w14:textId="068721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756C8" w14:textId="0CE1C0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91DD5" w14:textId="407969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9,000.00 </w:t>
            </w:r>
          </w:p>
        </w:tc>
      </w:tr>
      <w:tr w:rsidR="00817097" w:rsidRPr="00817097" w14:paraId="76332D9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9C400"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2C0F411" w14:textId="26EE713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6,89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5FEF44" w14:textId="7AFD6A6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E6ADB4C" w14:textId="7BE8FB3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6BCA0D" w14:textId="0BD6D43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0,067,247.84 </w:t>
            </w:r>
          </w:p>
        </w:tc>
      </w:tr>
      <w:tr w:rsidR="00817097" w:rsidRPr="00817097" w14:paraId="040AA9A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68BDAB"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61410B6E" w14:textId="73BF5B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071A6" w14:textId="468BDB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69F4BC5A" w14:textId="001C54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EABABC" w14:textId="53384A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946,654.80 </w:t>
            </w:r>
          </w:p>
        </w:tc>
      </w:tr>
      <w:tr w:rsidR="00817097" w:rsidRPr="00817097" w14:paraId="37AA45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BEA3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481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C1E45A0" w14:textId="02199C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061C4D2" w14:textId="068E74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880E2" w14:textId="50F2D7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53AB6" w14:textId="7A6610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0,530.00 </w:t>
            </w:r>
          </w:p>
        </w:tc>
      </w:tr>
      <w:tr w:rsidR="00817097" w:rsidRPr="00817097" w14:paraId="63C241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6B40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632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65F8121A" w14:textId="148BD8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78DB66A7" w14:textId="11A1CF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13FE1480" w14:textId="63C0FF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217C" w14:textId="40E845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547,648.00 </w:t>
            </w:r>
          </w:p>
        </w:tc>
      </w:tr>
      <w:tr w:rsidR="00817097" w:rsidRPr="00817097" w14:paraId="7ED6BAC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E1EB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D7D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68BD6BA8" w14:textId="2A4414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45D80710" w14:textId="79EEEF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3D465" w14:textId="7ED7C5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7E987" w14:textId="7D19C2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99,912.00 </w:t>
            </w:r>
          </w:p>
        </w:tc>
      </w:tr>
      <w:tr w:rsidR="00817097" w:rsidRPr="00817097" w14:paraId="3D72CBD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8633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350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0676EF31" w14:textId="24591F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1BC2EA6B" w14:textId="3326EE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7C684" w14:textId="48551E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77FE9" w14:textId="5019F2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1,448.00 </w:t>
            </w:r>
          </w:p>
        </w:tc>
      </w:tr>
      <w:tr w:rsidR="00817097" w:rsidRPr="00817097" w14:paraId="1B7741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2A17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84E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BEB7E93" w14:textId="47155D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04639C15" w14:textId="1FBC35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C677A76" w14:textId="348AC8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200D9" w14:textId="1F9F51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765,801.25 </w:t>
            </w:r>
          </w:p>
        </w:tc>
      </w:tr>
      <w:tr w:rsidR="00817097" w:rsidRPr="00817097" w14:paraId="0F2FEF5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705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E60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992E649" w14:textId="092DFF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4,680.00 </w:t>
            </w:r>
          </w:p>
        </w:tc>
        <w:tc>
          <w:tcPr>
            <w:tcW w:w="958" w:type="pct"/>
            <w:tcBorders>
              <w:top w:val="nil"/>
              <w:left w:val="nil"/>
              <w:bottom w:val="single" w:sz="4" w:space="0" w:color="000000"/>
              <w:right w:val="single" w:sz="4" w:space="0" w:color="000000"/>
            </w:tcBorders>
            <w:shd w:val="clear" w:color="auto" w:fill="auto"/>
            <w:noWrap/>
            <w:vAlign w:val="bottom"/>
            <w:hideMark/>
          </w:tcPr>
          <w:p w14:paraId="539961F3" w14:textId="5A4FF8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E4F828A" w14:textId="7BF8C6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FCB1E" w14:textId="044E53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4,816.50 </w:t>
            </w:r>
          </w:p>
        </w:tc>
      </w:tr>
      <w:tr w:rsidR="00817097" w:rsidRPr="00817097" w14:paraId="0D00AD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E25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FC63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FC37D00" w14:textId="545152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799F472F" w14:textId="0FEF9B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E7ABC46" w14:textId="529F4A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5C057" w14:textId="32161A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6,110.00 </w:t>
            </w:r>
          </w:p>
        </w:tc>
      </w:tr>
      <w:tr w:rsidR="00817097" w:rsidRPr="00817097" w14:paraId="0118103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0C9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92C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4A88271" w14:textId="1C0AD1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5FA116E5" w14:textId="4C2BF3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833F8" w14:textId="295BC5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E96B2" w14:textId="30BA07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2,464.00 </w:t>
            </w:r>
          </w:p>
        </w:tc>
      </w:tr>
      <w:tr w:rsidR="00817097" w:rsidRPr="00817097" w14:paraId="1A035C5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2065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ADA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3FE0540" w14:textId="670B92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231C5CBB" w14:textId="39780A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E2B8E" w14:textId="755860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9B437" w14:textId="17B93D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4,610.00 </w:t>
            </w:r>
          </w:p>
        </w:tc>
      </w:tr>
      <w:tr w:rsidR="00817097" w:rsidRPr="00817097" w14:paraId="74BD2FA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AAF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314A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DDD218B" w14:textId="107199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775C8C29" w14:textId="2CB33F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47A09B7" w14:textId="10236C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37F08" w14:textId="18DE0B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918,529.00 </w:t>
            </w:r>
          </w:p>
        </w:tc>
      </w:tr>
      <w:tr w:rsidR="00817097" w:rsidRPr="00817097" w14:paraId="43079F0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AA43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A3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64FF200" w14:textId="652750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3403B527" w14:textId="542A0F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D497A21" w14:textId="0D16B8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EF91D" w14:textId="5AEDDE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88,761.29 </w:t>
            </w:r>
          </w:p>
        </w:tc>
      </w:tr>
      <w:tr w:rsidR="00817097" w:rsidRPr="00817097" w14:paraId="3A6B8DD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CDE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ED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61FB9F8" w14:textId="30FBCC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2A2E321E" w14:textId="17DC3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56644" w14:textId="669466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10F7B" w14:textId="3C8501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92,342.00 </w:t>
            </w:r>
          </w:p>
        </w:tc>
      </w:tr>
      <w:tr w:rsidR="00817097" w:rsidRPr="00817097" w14:paraId="60835C8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643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E65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20637988" w14:textId="136420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233A2203" w14:textId="60E563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796A3" w14:textId="46BF03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A9643" w14:textId="3046D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00,301.00 </w:t>
            </w:r>
          </w:p>
        </w:tc>
      </w:tr>
      <w:tr w:rsidR="00817097" w:rsidRPr="00817097" w14:paraId="261159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14A1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4EE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1373A40" w14:textId="3EDBEE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C24BCB" w14:textId="0D2667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27A79" w14:textId="7A67D0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13D17" w14:textId="45438C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57,320.00 </w:t>
            </w:r>
          </w:p>
        </w:tc>
      </w:tr>
      <w:tr w:rsidR="00817097" w:rsidRPr="00817097" w14:paraId="1771ED2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A8006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225435F" w14:textId="0A7A363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6A964AF5" w14:textId="20C2425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2C699BA" w14:textId="63EC210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044904" w14:textId="555A7B1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5,718,272.48 </w:t>
            </w:r>
          </w:p>
        </w:tc>
      </w:tr>
      <w:tr w:rsidR="00817097" w:rsidRPr="00817097" w14:paraId="2F9460A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2DA3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993D0D" w14:textId="2DDDA6A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7FEDB" w14:textId="65C459F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88D6F2" w14:textId="34A5A94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AAF560" w14:textId="02F78F6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237,153.70 </w:t>
            </w:r>
          </w:p>
        </w:tc>
      </w:tr>
      <w:tr w:rsidR="00817097" w:rsidRPr="00817097" w14:paraId="39D7D6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BEAF6"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1BD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54ED08D" w14:textId="1CE005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3AC54" w14:textId="16C4BD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6FD25" w14:textId="3DD1B7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A13D6" w14:textId="11E0CB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900.00 </w:t>
            </w:r>
          </w:p>
        </w:tc>
      </w:tr>
      <w:tr w:rsidR="00817097" w:rsidRPr="00817097" w14:paraId="09E56D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4942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471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E3244EF" w14:textId="6AEED2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98B61A9" w14:textId="001DD1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E6C41" w14:textId="18F91C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BEDFB" w14:textId="5E8C21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3,050.00 </w:t>
            </w:r>
          </w:p>
        </w:tc>
      </w:tr>
      <w:tr w:rsidR="00817097" w:rsidRPr="00817097" w14:paraId="0FEAB5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4A43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DE4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8E96D06" w14:textId="46DB5E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E086C5B" w14:textId="16725D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1851F" w14:textId="71E697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CDA98" w14:textId="588E73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387.50 </w:t>
            </w:r>
          </w:p>
        </w:tc>
      </w:tr>
      <w:tr w:rsidR="00817097" w:rsidRPr="00817097" w14:paraId="4556ED6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EBD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1E2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CC6C1CA" w14:textId="0CFDD3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52359" w14:textId="56F4C0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9D351" w14:textId="18A5E2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C96ED" w14:textId="3EC6DB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900.00 </w:t>
            </w:r>
          </w:p>
        </w:tc>
      </w:tr>
      <w:tr w:rsidR="00817097" w:rsidRPr="00817097" w14:paraId="1133AB2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E19B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DCC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3F80689" w14:textId="120024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F729D" w14:textId="1B70B0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CB765" w14:textId="4EAE6C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466AD" w14:textId="3F702B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r>
      <w:tr w:rsidR="00817097" w:rsidRPr="00817097" w14:paraId="59E6B88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ABD4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B53A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144452B5" w14:textId="5F8A1D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1C25AFF7" w14:textId="0A6056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C51C6" w14:textId="745BD8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9F7DD" w14:textId="7B785E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5,916.20 </w:t>
            </w:r>
          </w:p>
        </w:tc>
      </w:tr>
      <w:tr w:rsidR="00817097" w:rsidRPr="00817097" w14:paraId="4301ACB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19AF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6E39921" w14:textId="3EB53AC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7649D3" w14:textId="23A51A9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FB1563" w14:textId="1F527B5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70372E" w14:textId="4CCBDE7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962,276.80 </w:t>
            </w:r>
          </w:p>
        </w:tc>
      </w:tr>
      <w:tr w:rsidR="00817097" w:rsidRPr="00817097" w14:paraId="195E67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C9E0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69A4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56970AE" w14:textId="534416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A9B6" w14:textId="5102BB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F978A" w14:textId="22162F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55C9B" w14:textId="74B525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500.00 </w:t>
            </w:r>
          </w:p>
        </w:tc>
      </w:tr>
      <w:tr w:rsidR="00817097" w:rsidRPr="00817097" w14:paraId="079839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EEA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F11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2E4C89E" w14:textId="1D51F8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DF13A7A" w14:textId="7D571F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D43D3" w14:textId="1801CC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F9F8A" w14:textId="4CB7E4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5,320.00 </w:t>
            </w:r>
          </w:p>
        </w:tc>
      </w:tr>
      <w:tr w:rsidR="00817097" w:rsidRPr="00817097" w14:paraId="5BDA644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7C2C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837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04DFA68" w14:textId="58F9B7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2A8C509C" w14:textId="499B72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2891" w14:textId="7D5B06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A2FDA" w14:textId="67C884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8,775.00 </w:t>
            </w:r>
          </w:p>
        </w:tc>
      </w:tr>
      <w:tr w:rsidR="00817097" w:rsidRPr="00817097" w14:paraId="049BE7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51C4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BD5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01A37F6" w14:textId="74C7AB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48E1B581" w14:textId="72FEAA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CE73D" w14:textId="06B90C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FCCAE" w14:textId="458361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6,650.00 </w:t>
            </w:r>
          </w:p>
        </w:tc>
      </w:tr>
      <w:tr w:rsidR="00817097" w:rsidRPr="00817097" w14:paraId="79ED8C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F233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65B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3C2865F" w14:textId="398D74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99F1C" w14:textId="5239B0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9E2A5" w14:textId="38AB81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895F5" w14:textId="3B43CF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 </w:t>
            </w:r>
          </w:p>
        </w:tc>
      </w:tr>
      <w:tr w:rsidR="00817097" w:rsidRPr="00817097" w14:paraId="6F9A9A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21DA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940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20CFF83" w14:textId="790755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7B304CE" w14:textId="3BE048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C36DD" w14:textId="41001D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A8EE" w14:textId="08B3CA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200.00 </w:t>
            </w:r>
          </w:p>
        </w:tc>
      </w:tr>
      <w:tr w:rsidR="00817097" w:rsidRPr="00817097" w14:paraId="12024A0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2DE8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0CD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119E872" w14:textId="413B2D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59F70A25" w14:textId="16AE39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D1823" w14:textId="76A742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3F532" w14:textId="7BFF34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131.30 </w:t>
            </w:r>
          </w:p>
        </w:tc>
      </w:tr>
      <w:tr w:rsidR="00817097" w:rsidRPr="00817097" w14:paraId="1CC6D8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E66E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E71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9F61824" w14:textId="2EBEC9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5108FDA9" w14:textId="550BC6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81B67" w14:textId="7C83AE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0248C" w14:textId="69DD38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4,855.00 </w:t>
            </w:r>
          </w:p>
        </w:tc>
      </w:tr>
      <w:tr w:rsidR="00817097" w:rsidRPr="00817097" w14:paraId="7C46EC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A28C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AA6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FB4A319" w14:textId="273545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FE1BEC3" w14:textId="3FBDE9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02005" w14:textId="541A8F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5035" w14:textId="7A596A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48,643.70 </w:t>
            </w:r>
          </w:p>
        </w:tc>
      </w:tr>
      <w:tr w:rsidR="00817097" w:rsidRPr="00817097" w14:paraId="109C7E0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65AD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8E9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DE1F2A9" w14:textId="23C35F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0273428" w14:textId="606671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8B88D" w14:textId="7020F0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CC0C7" w14:textId="6777AA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2,201.80 </w:t>
            </w:r>
          </w:p>
        </w:tc>
      </w:tr>
      <w:tr w:rsidR="00817097" w:rsidRPr="00817097" w14:paraId="10FE9C7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C271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7956970" w14:textId="15F5BE6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AC8BA" w14:textId="6E7EC0C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F355A6" w14:textId="4E47819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297F1F" w14:textId="37DF599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9,141,750.00 </w:t>
            </w:r>
          </w:p>
        </w:tc>
      </w:tr>
      <w:tr w:rsidR="00817097" w:rsidRPr="00817097" w14:paraId="0C41D64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5FAD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3FF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5DD36E6" w14:textId="7EE710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00340" w14:textId="60A3C3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8518" w14:textId="39F905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3B134" w14:textId="702025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3BA11D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753F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03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257620A" w14:textId="7BFA25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4D58FC76" w14:textId="0FF026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A2B1C" w14:textId="74AE27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AEC1" w14:textId="5BC76F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6,152.75 </w:t>
            </w:r>
          </w:p>
        </w:tc>
      </w:tr>
      <w:tr w:rsidR="00817097" w:rsidRPr="00817097" w14:paraId="77710B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DB7C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F94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AEC3199" w14:textId="65CFCC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2378C2D" w14:textId="560BB0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9322" w14:textId="1DA6EB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E51B4" w14:textId="6E26A9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6.50 </w:t>
            </w:r>
          </w:p>
        </w:tc>
      </w:tr>
      <w:tr w:rsidR="00817097" w:rsidRPr="00817097" w14:paraId="4603ACB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F64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704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87C2E19" w14:textId="4AC3F8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F015D28" w14:textId="566E43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ACD5" w14:textId="3A28F3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65766" w14:textId="16D326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5,252.75 </w:t>
            </w:r>
          </w:p>
        </w:tc>
      </w:tr>
      <w:tr w:rsidR="00817097" w:rsidRPr="00817097" w14:paraId="16DF90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6897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4FDB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6D161AA3" w14:textId="2C0956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8D229" w14:textId="6FFE99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31495" w14:textId="7C28C9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97FFB" w14:textId="1C9E3A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8,000.00 </w:t>
            </w:r>
          </w:p>
        </w:tc>
      </w:tr>
      <w:tr w:rsidR="00817097" w:rsidRPr="00817097" w14:paraId="42188D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7A2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CCB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442742C" w14:textId="21D2D2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F771A" w14:textId="165D7B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90659" w14:textId="633919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55F5F" w14:textId="0A061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5D3D34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97A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375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FD75A85" w14:textId="02F8BF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3B8A251" w14:textId="226904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7DCF5" w14:textId="1067E3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4938B" w14:textId="2DC8C0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6.50 </w:t>
            </w:r>
          </w:p>
        </w:tc>
      </w:tr>
      <w:tr w:rsidR="00817097" w:rsidRPr="00817097" w14:paraId="017445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55F6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A39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5CFE75BD" w14:textId="6B72A5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8F7A9D4" w14:textId="3FDA02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AFF82" w14:textId="47BF90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01BC" w14:textId="58B215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8,925.00 </w:t>
            </w:r>
          </w:p>
        </w:tc>
      </w:tr>
      <w:tr w:rsidR="00817097" w:rsidRPr="00817097" w14:paraId="3D36A27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E3B1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EC6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D823DA3" w14:textId="30B2D9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8839BE4" w14:textId="1C8B4B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02F1A" w14:textId="73A4A9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BD7E7" w14:textId="14D3EE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7,806.50 </w:t>
            </w:r>
          </w:p>
        </w:tc>
      </w:tr>
      <w:tr w:rsidR="00817097" w:rsidRPr="00817097" w14:paraId="3AF6BF4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931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BE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BABDDDC" w14:textId="14F806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B28D8" w14:textId="7E2ECD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AE434" w14:textId="4BB1B6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4A94" w14:textId="027C97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1A182CB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49A0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6C9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E47595C" w14:textId="0B2C53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C0C31" w14:textId="45585B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C91B0" w14:textId="53EABB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DD744" w14:textId="1F40CE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1FE1FF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90AC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9E5B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829A2C7" w14:textId="24284F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A59B" w14:textId="7036FF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BE1B5" w14:textId="4B0EEE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EB1A6" w14:textId="7E8CAA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072CEB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0D56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8DF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56F70270" w14:textId="2C9681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5FF9" w14:textId="0A27D8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B2C3" w14:textId="22ABBC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9E4D8" w14:textId="6A8CAE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4F41CE2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BCC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E31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6D098BC" w14:textId="1E57FB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0574F" w14:textId="4334D0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26AEF" w14:textId="37BE7E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D28C5" w14:textId="025AB9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3D1EA95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E9E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1A0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2826C4D" w14:textId="710233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818F42" w14:textId="031D17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17CD2" w14:textId="4F3557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E2D5B" w14:textId="7120B5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34EBDDE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3991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262BDB" w14:textId="4306486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6D321E" w14:textId="0BC0375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8A6A1" w14:textId="41A1FE1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8D4063" w14:textId="253AFD7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650,422.98 </w:t>
            </w:r>
          </w:p>
        </w:tc>
      </w:tr>
      <w:tr w:rsidR="00817097" w:rsidRPr="00817097" w14:paraId="51A8FAA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C826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0FC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6CACFA29" w14:textId="34B6C6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305E6B0" w14:textId="75B91F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FC813" w14:textId="073B9C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B6E72" w14:textId="69B3A1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8,087.15 </w:t>
            </w:r>
          </w:p>
        </w:tc>
      </w:tr>
      <w:tr w:rsidR="00817097" w:rsidRPr="00817097" w14:paraId="108D3A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5DB4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AD6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16917DD" w14:textId="20DDA3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C53B4D" w14:textId="575D9A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0AD6C" w14:textId="37201E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9E7C5" w14:textId="5A1E00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3,600.00 </w:t>
            </w:r>
          </w:p>
        </w:tc>
      </w:tr>
      <w:tr w:rsidR="00817097" w:rsidRPr="00817097" w14:paraId="63B133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3847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E4D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0D7B7542" w14:textId="17F117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E117C" w14:textId="6897BD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197D7" w14:textId="75E777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AEC1F" w14:textId="4DE42E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9,500.00 </w:t>
            </w:r>
          </w:p>
        </w:tc>
      </w:tr>
      <w:tr w:rsidR="00817097" w:rsidRPr="00817097" w14:paraId="451A18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EB41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F7A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90BDD35" w14:textId="2BFB04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7322912" w14:textId="1FD8EC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E8A2F" w14:textId="2FA727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7DD1A" w14:textId="250876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3,950.00 </w:t>
            </w:r>
          </w:p>
        </w:tc>
      </w:tr>
      <w:tr w:rsidR="00817097" w:rsidRPr="00817097" w14:paraId="2FA9AA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7ED9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35D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1F34A9D7" w14:textId="58A2C9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645DD8" w14:textId="12AC11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0FEEA" w14:textId="0ABAD0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00982" w14:textId="42EB04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r>
      <w:tr w:rsidR="00817097" w:rsidRPr="00817097" w14:paraId="463E51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AF3A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23D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BD9D222" w14:textId="79CDBD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4E5F5404" w14:textId="3D30B1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0C59" w14:textId="0B0CE0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18595" w14:textId="0F341C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723.73 </w:t>
            </w:r>
          </w:p>
        </w:tc>
      </w:tr>
      <w:tr w:rsidR="00817097" w:rsidRPr="00817097" w14:paraId="5DB60D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7B10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FC6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9436A25" w14:textId="7A4B3F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4C09F9" w14:textId="78BFBF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76AF4" w14:textId="0CE07C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ECFC9" w14:textId="414124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0,000.00 </w:t>
            </w:r>
          </w:p>
        </w:tc>
      </w:tr>
      <w:tr w:rsidR="00817097" w:rsidRPr="00817097" w14:paraId="22EC79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F9C5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CF4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16A5CA" w14:textId="22A4DB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1BE31DB6" w14:textId="06FA51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79519" w14:textId="49F490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FD2F3" w14:textId="4CFB7A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7,471.15 </w:t>
            </w:r>
          </w:p>
        </w:tc>
      </w:tr>
      <w:tr w:rsidR="00817097" w:rsidRPr="00817097" w14:paraId="112D4F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CA8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74A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9AE59D1" w14:textId="5B5075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869C" w14:textId="24C64F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0E6CB" w14:textId="4F7972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9E3C" w14:textId="011DFC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3,000.00 </w:t>
            </w:r>
          </w:p>
        </w:tc>
      </w:tr>
      <w:tr w:rsidR="00817097" w:rsidRPr="00817097" w14:paraId="2671B5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6008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DF5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B0E63DE" w14:textId="613DBD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21A17BD" w14:textId="3F0D6E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D6A34" w14:textId="6B7003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01DBD" w14:textId="0E7857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2,090.95 </w:t>
            </w:r>
          </w:p>
        </w:tc>
      </w:tr>
      <w:tr w:rsidR="00817097" w:rsidRPr="00817097" w14:paraId="3483C0B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E61D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3B7CEC" w14:textId="52D8A5B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43615" w14:textId="05273E3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BC75B" w14:textId="2B96292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EBAE1F" w14:textId="05BE210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1,726,669.00 </w:t>
            </w:r>
          </w:p>
        </w:tc>
      </w:tr>
      <w:tr w:rsidR="00817097" w:rsidRPr="00817097" w14:paraId="771EC1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412"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FA0D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DDEA48A" w14:textId="37DD38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15B051F" w14:textId="629A6D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03893" w14:textId="6319DE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2FBA" w14:textId="567D9E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2,579.00 </w:t>
            </w:r>
          </w:p>
        </w:tc>
      </w:tr>
      <w:tr w:rsidR="00817097" w:rsidRPr="00817097" w14:paraId="04A77CC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6BC7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A800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51CE445" w14:textId="6CEECA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6DFDF1" w14:textId="657803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3B5FC" w14:textId="48D524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93734" w14:textId="00385A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5,000.00 </w:t>
            </w:r>
          </w:p>
        </w:tc>
      </w:tr>
      <w:tr w:rsidR="00817097" w:rsidRPr="00817097" w14:paraId="3E6A602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A6F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930F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E4BAA" w14:textId="4A9584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27397DBB" w14:textId="1DFA24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93D45" w14:textId="3968AA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06975" w14:textId="58F01E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6,825.00 </w:t>
            </w:r>
          </w:p>
        </w:tc>
      </w:tr>
      <w:tr w:rsidR="00817097" w:rsidRPr="00817097" w14:paraId="436B28D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7B048"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32742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89EC646" w14:textId="64274C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9378F" w14:textId="46D5BF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53168" w14:textId="5A1F85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52F0F" w14:textId="052944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300.00 </w:t>
            </w:r>
          </w:p>
        </w:tc>
      </w:tr>
      <w:tr w:rsidR="00817097" w:rsidRPr="00817097" w14:paraId="67F9DF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AAA82"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13BEE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267FB8" w14:textId="78B189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6FE95A4" w14:textId="3E99FD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F8400" w14:textId="396396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7E285" w14:textId="3C7F8A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9,250.00 </w:t>
            </w:r>
          </w:p>
        </w:tc>
      </w:tr>
      <w:tr w:rsidR="00817097" w:rsidRPr="00817097" w14:paraId="74B760D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00F81"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8FB0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567D0E11" w14:textId="25D7E4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18B3A" w14:textId="4DED2F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6FCDF" w14:textId="30077D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FD7D3" w14:textId="5ECB2D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800.00 </w:t>
            </w:r>
          </w:p>
        </w:tc>
      </w:tr>
      <w:tr w:rsidR="00817097" w:rsidRPr="00817097" w14:paraId="5BEB0E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AF1D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0EDC2D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C5983BB" w14:textId="380EDA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F88E8" w14:textId="3697A5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3FC4E" w14:textId="761D02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315E0" w14:textId="4C4328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7,100.00 </w:t>
            </w:r>
          </w:p>
        </w:tc>
      </w:tr>
      <w:tr w:rsidR="00817097" w:rsidRPr="00817097" w14:paraId="6E6317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87A4"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F591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4EE226F6" w14:textId="73A01E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4FD7D0A" w14:textId="73E465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2C206" w14:textId="003D2E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A2E68" w14:textId="6AE544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1,100.00 </w:t>
            </w:r>
          </w:p>
        </w:tc>
      </w:tr>
      <w:tr w:rsidR="00817097" w:rsidRPr="00817097" w14:paraId="26BE469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AEB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55EB6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7D890953" w14:textId="420CF1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0D37A8EC" w14:textId="1A1131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80B46" w14:textId="5C4DC9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55657" w14:textId="621185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2,050.00 </w:t>
            </w:r>
          </w:p>
        </w:tc>
      </w:tr>
      <w:tr w:rsidR="00817097" w:rsidRPr="00817097" w14:paraId="28DCE2B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7A403"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4C030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5D1CC170" w14:textId="605FEF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5D1CF" w14:textId="69BB1C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ED029" w14:textId="47E6A9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48631" w14:textId="46BC7F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8,100.00 </w:t>
            </w:r>
          </w:p>
        </w:tc>
      </w:tr>
      <w:tr w:rsidR="00817097" w:rsidRPr="00817097" w14:paraId="7894D3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242F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2E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3C9A921E" w14:textId="145804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0E45DB8" w14:textId="01F6C1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C2700" w14:textId="2DF78A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0E598" w14:textId="3E2134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91,750.00 </w:t>
            </w:r>
          </w:p>
        </w:tc>
      </w:tr>
      <w:tr w:rsidR="00817097" w:rsidRPr="00817097" w14:paraId="056CD4F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98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A7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41CF25C" w14:textId="3E32B0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A6387" w14:textId="654D6B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8FD0D" w14:textId="000197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08861" w14:textId="1B2A0C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0,000.00 </w:t>
            </w:r>
          </w:p>
        </w:tc>
      </w:tr>
      <w:tr w:rsidR="00817097" w:rsidRPr="00817097" w14:paraId="4BB1EC0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2FEF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B3D0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31097A5" w14:textId="20B5CE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0E9682F1" w14:textId="362E15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9FD8A" w14:textId="012470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0747E" w14:textId="5D9A28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8,905.00 </w:t>
            </w:r>
          </w:p>
        </w:tc>
      </w:tr>
      <w:tr w:rsidR="00817097" w:rsidRPr="00817097" w14:paraId="19CBB9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863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FB1F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53C4354" w14:textId="533A9D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EFB047" w14:textId="5E057C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A6790" w14:textId="341CB8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3DC01" w14:textId="5022AE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000.00 </w:t>
            </w:r>
          </w:p>
        </w:tc>
      </w:tr>
      <w:tr w:rsidR="00817097" w:rsidRPr="00817097" w14:paraId="15785A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8F5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D9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1874090" w14:textId="2961B4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5CC4908E" w14:textId="545F9E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72EC" w14:textId="399C3A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7B1AE" w14:textId="03099F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8,770.00 </w:t>
            </w:r>
          </w:p>
        </w:tc>
      </w:tr>
      <w:tr w:rsidR="00817097" w:rsidRPr="00817097" w14:paraId="77BF82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19E9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4AB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2A54758" w14:textId="45A676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39AEADEC" w14:textId="5E67E7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2FDFD" w14:textId="7C2564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6C925" w14:textId="5FF614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6,375.00 </w:t>
            </w:r>
          </w:p>
        </w:tc>
      </w:tr>
      <w:tr w:rsidR="00817097" w:rsidRPr="00817097" w14:paraId="345A9BF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740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F0BE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C295A77" w14:textId="29D185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9805946" w14:textId="5533BF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DCEA8" w14:textId="70EB1F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E0960" w14:textId="58B7AB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4,765.00 </w:t>
            </w:r>
          </w:p>
        </w:tc>
      </w:tr>
      <w:tr w:rsidR="00817097" w:rsidRPr="00817097" w14:paraId="18EC1BD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D2DF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1792629" w14:textId="55F795E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6,142,486.6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B9CD08" w14:textId="52AA136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5FB9974" w14:textId="39DBEA1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3AC031" w14:textId="42E33F6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219,436.60 </w:t>
            </w:r>
          </w:p>
        </w:tc>
      </w:tr>
      <w:tr w:rsidR="00817097" w:rsidRPr="00817097" w14:paraId="48D5FE0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4499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7FAD4" w14:textId="664280F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0,652,100.1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E49BF" w14:textId="55C6C02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FFD6BD" w14:textId="2434A4F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CDDECE5" w14:textId="61CD0ED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097,850.15 </w:t>
            </w:r>
          </w:p>
        </w:tc>
      </w:tr>
      <w:tr w:rsidR="00817097" w:rsidRPr="00817097" w14:paraId="2593F8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F67E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0D6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EF52D02" w14:textId="76912D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3ECC6A83" w14:textId="189861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F3B0" w14:textId="725CDD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78773" w14:textId="35159B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86,728.00 </w:t>
            </w:r>
          </w:p>
        </w:tc>
      </w:tr>
      <w:tr w:rsidR="00817097" w:rsidRPr="00817097" w14:paraId="19558D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F646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B19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2DFF6201" w14:textId="0158EE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95F93E9" w14:textId="29F0D2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196E" w14:textId="509246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E44E3" w14:textId="4295BC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9,865.16 </w:t>
            </w:r>
          </w:p>
        </w:tc>
      </w:tr>
      <w:tr w:rsidR="00817097" w:rsidRPr="00817097" w14:paraId="76C3DFE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5742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5F3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DA84A5B" w14:textId="0E1E5E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5C393922" w14:textId="242454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1B069" w14:textId="11F528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96491" w14:textId="635CB0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8,781.72 </w:t>
            </w:r>
          </w:p>
        </w:tc>
      </w:tr>
      <w:tr w:rsidR="00817097" w:rsidRPr="00817097" w14:paraId="031E90F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1507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9FF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F2EBEBC" w14:textId="6CEF92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0F57E8EC" w14:textId="056748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F692C" w14:textId="08ECB5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282BF" w14:textId="445904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61,210.81 </w:t>
            </w:r>
          </w:p>
        </w:tc>
      </w:tr>
      <w:tr w:rsidR="00817097" w:rsidRPr="00817097" w14:paraId="648965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E4D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0F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F5EF612" w14:textId="7D69C2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2912F7DE" w14:textId="7D3586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BBC5B5" w14:textId="4747D4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8439" w14:textId="4D2023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8,541.24 </w:t>
            </w:r>
          </w:p>
        </w:tc>
      </w:tr>
      <w:tr w:rsidR="00817097" w:rsidRPr="00817097" w14:paraId="4CB44B1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66D8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40F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7D1A6D" w14:textId="36377E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0A6BACAE" w14:textId="707ED0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C4409" w14:textId="3590D0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AE948" w14:textId="4E63DF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266.28 </w:t>
            </w:r>
          </w:p>
        </w:tc>
      </w:tr>
      <w:tr w:rsidR="00817097" w:rsidRPr="00817097" w14:paraId="5377C5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1ACB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AB5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93FA643" w14:textId="02082B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9DA0E38" w14:textId="3CE0C8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01E76" w14:textId="51261D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D5D79" w14:textId="404C7D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5,243.13 </w:t>
            </w:r>
          </w:p>
        </w:tc>
      </w:tr>
      <w:tr w:rsidR="00817097" w:rsidRPr="00817097" w14:paraId="31CCA6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3F72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CBE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5DE50499" w14:textId="64D9C5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35EE4217" w14:textId="3FA757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A4466" w14:textId="3D1E80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EC0F0" w14:textId="58F3BB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0,396.60 </w:t>
            </w:r>
          </w:p>
        </w:tc>
      </w:tr>
      <w:tr w:rsidR="00817097" w:rsidRPr="00817097" w14:paraId="3ABB1F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625B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18A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9B1638A" w14:textId="078C29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447F6B" w14:textId="69D707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9275B" w14:textId="5D6B5C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78EB9" w14:textId="3C9EA2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6,033.52 </w:t>
            </w:r>
          </w:p>
        </w:tc>
      </w:tr>
      <w:tr w:rsidR="00817097" w:rsidRPr="00817097" w14:paraId="14DD83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B333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7EE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C873F7C" w14:textId="4D23FF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6B9B7C5E" w14:textId="236536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F19F5" w14:textId="4CD550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3B6ED" w14:textId="260981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8,021.36 </w:t>
            </w:r>
          </w:p>
        </w:tc>
      </w:tr>
      <w:tr w:rsidR="00817097" w:rsidRPr="00817097" w14:paraId="081B737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08A8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A7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1D86C2D" w14:textId="30FCA5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66BAB4A4" w14:textId="0944D4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0DD8F" w14:textId="156905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08998" w14:textId="610E6A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2,221.40 </w:t>
            </w:r>
          </w:p>
        </w:tc>
      </w:tr>
      <w:tr w:rsidR="00817097" w:rsidRPr="00817097" w14:paraId="6670671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9A7F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DCC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72B0631" w14:textId="1A6AA6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8994112" w14:textId="7AA3A7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21D04" w14:textId="65836D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FF540" w14:textId="02BCDF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6,025.44 </w:t>
            </w:r>
          </w:p>
        </w:tc>
      </w:tr>
      <w:tr w:rsidR="00817097" w:rsidRPr="00817097" w14:paraId="17FD38C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210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34E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7A4603E" w14:textId="3AAFBA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280D14BC" w14:textId="0BDBB0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1492A" w14:textId="5D88C0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09412" w14:textId="1E2821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0,357.04 </w:t>
            </w:r>
          </w:p>
        </w:tc>
      </w:tr>
      <w:tr w:rsidR="00817097" w:rsidRPr="00817097" w14:paraId="5ABBED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7F3A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FA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1F7E59F" w14:textId="77BB9E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89,460.43 </w:t>
            </w:r>
          </w:p>
        </w:tc>
        <w:tc>
          <w:tcPr>
            <w:tcW w:w="958" w:type="pct"/>
            <w:tcBorders>
              <w:top w:val="nil"/>
              <w:left w:val="nil"/>
              <w:bottom w:val="single" w:sz="4" w:space="0" w:color="000000"/>
              <w:right w:val="single" w:sz="4" w:space="0" w:color="000000"/>
            </w:tcBorders>
            <w:shd w:val="clear" w:color="auto" w:fill="auto"/>
            <w:noWrap/>
            <w:vAlign w:val="bottom"/>
            <w:hideMark/>
          </w:tcPr>
          <w:p w14:paraId="4E30F3A8" w14:textId="5CC9E7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04747" w14:textId="7A26AD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B4110" w14:textId="720002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89,460.43 </w:t>
            </w:r>
          </w:p>
        </w:tc>
      </w:tr>
      <w:tr w:rsidR="00817097" w:rsidRPr="00817097" w14:paraId="544D35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6672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172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9853A93" w14:textId="541664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72515A3" w14:textId="3A3B2D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BDED7" w14:textId="0A0BC0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A2AA" w14:textId="0E3501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743.04 </w:t>
            </w:r>
          </w:p>
        </w:tc>
      </w:tr>
      <w:tr w:rsidR="00817097" w:rsidRPr="00817097" w14:paraId="1625CC0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32AE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2E9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C1DEC79" w14:textId="446615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0305BE9E" w14:textId="2AC056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7304" w14:textId="12173C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F1C19" w14:textId="46F56D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630.00 </w:t>
            </w:r>
          </w:p>
        </w:tc>
      </w:tr>
      <w:tr w:rsidR="00817097" w:rsidRPr="00817097" w14:paraId="6F9F54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1771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3B1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5E983779" w14:textId="3EDE3C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1094F36D" w14:textId="00B38D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B679A" w14:textId="271F20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51F8" w14:textId="6B5004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2,809.60 </w:t>
            </w:r>
          </w:p>
        </w:tc>
      </w:tr>
      <w:tr w:rsidR="00817097" w:rsidRPr="00817097" w14:paraId="0EC7F3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803A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07D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7840DAF5" w14:textId="7F0087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6B1CCE88" w14:textId="65DBC1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C160A" w14:textId="530F48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6675B" w14:textId="06FB4C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6,515.38 </w:t>
            </w:r>
          </w:p>
        </w:tc>
      </w:tr>
      <w:tr w:rsidR="00817097" w:rsidRPr="00817097" w14:paraId="764B6AD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A40DA"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26A3B2" w14:textId="752C75E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212,44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62957F" w14:textId="6BC9685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0DD499" w14:textId="2201C09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1B28C" w14:textId="17951AD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212,449.67 </w:t>
            </w:r>
          </w:p>
        </w:tc>
      </w:tr>
      <w:tr w:rsidR="00817097" w:rsidRPr="00817097" w14:paraId="73E711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EACF8"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E91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82F673D" w14:textId="5C8943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2" w14:textId="65E540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6C2B6" w14:textId="67E5A6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48C62A" w14:textId="49AB0F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7,256.42 </w:t>
            </w:r>
          </w:p>
        </w:tc>
      </w:tr>
      <w:tr w:rsidR="00817097" w:rsidRPr="00817097" w14:paraId="3977A7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3A9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5E6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41A83EA1" w14:textId="3A2009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6E7789FE" w14:textId="016BDD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5B780" w14:textId="63531B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DAECC" w14:textId="446FFD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8,583.16 </w:t>
            </w:r>
          </w:p>
        </w:tc>
      </w:tr>
      <w:tr w:rsidR="00817097" w:rsidRPr="00817097" w14:paraId="7CA315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BAFA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E3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38C8CBF2" w14:textId="11094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A44DDA8" w14:textId="27EDB2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8283D" w14:textId="409BBA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C5418" w14:textId="478497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1,553.00 </w:t>
            </w:r>
          </w:p>
        </w:tc>
      </w:tr>
      <w:tr w:rsidR="00817097" w:rsidRPr="00817097" w14:paraId="18D377F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47B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332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12A48D1" w14:textId="5C7C53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E385D35" w14:textId="644C6C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8794" w14:textId="033C91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A23FD" w14:textId="2A3FE3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3,789.64 </w:t>
            </w:r>
          </w:p>
        </w:tc>
      </w:tr>
      <w:tr w:rsidR="00817097" w:rsidRPr="00817097" w14:paraId="6CE681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8E3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925FA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C6D09D9" w14:textId="328CC3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3E1FA4CC" w14:textId="1C0192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1ED37" w14:textId="143460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63F47" w14:textId="027E2D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6,862.40 </w:t>
            </w:r>
          </w:p>
        </w:tc>
      </w:tr>
      <w:tr w:rsidR="00817097" w:rsidRPr="00817097" w14:paraId="5EE86D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FC0A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EB6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07EC61A" w14:textId="76F90D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82A424" w14:textId="089649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FEAF8" w14:textId="1056AA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60988" w14:textId="2EC840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2,500.00 </w:t>
            </w:r>
          </w:p>
        </w:tc>
      </w:tr>
      <w:tr w:rsidR="00817097" w:rsidRPr="00817097" w14:paraId="6DE48E3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583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A1B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A6AB188" w14:textId="7E7E70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2A2982DA" w14:textId="5A7BFF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DB3DF" w14:textId="223212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A4135" w14:textId="6FB21D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5,229.29 </w:t>
            </w:r>
          </w:p>
        </w:tc>
      </w:tr>
      <w:tr w:rsidR="00817097" w:rsidRPr="00817097" w14:paraId="4AFE0B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1509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C8A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677C5B38" w14:textId="5C4F2D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28C472E0" w14:textId="74ED3B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7B4B3" w14:textId="1E068D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BE8C7" w14:textId="404F6C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633.32 </w:t>
            </w:r>
          </w:p>
        </w:tc>
      </w:tr>
      <w:tr w:rsidR="00817097" w:rsidRPr="00817097" w14:paraId="584B325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C65C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43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72BB96A" w14:textId="6855FE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37517C9" w14:textId="4BA8D0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E52A9" w14:textId="0D19B8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5F2AB" w14:textId="7CD913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430.00 </w:t>
            </w:r>
          </w:p>
        </w:tc>
      </w:tr>
      <w:tr w:rsidR="00817097" w:rsidRPr="00817097" w14:paraId="226F1F7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7BBA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6D36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A28F92C" w14:textId="59E3C5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0EBF642" w14:textId="4CCA6F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323AF" w14:textId="0A0994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CC505" w14:textId="0F8A8C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490.94 </w:t>
            </w:r>
          </w:p>
        </w:tc>
      </w:tr>
      <w:tr w:rsidR="00817097" w:rsidRPr="00817097" w14:paraId="63A5B3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7F3F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771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B9A2AB" w14:textId="1EB310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04A25FE1" w14:textId="448A48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4E1A0" w14:textId="48C1FC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09B61" w14:textId="07BA2F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168.82 </w:t>
            </w:r>
          </w:p>
        </w:tc>
      </w:tr>
      <w:tr w:rsidR="00817097" w:rsidRPr="00817097" w14:paraId="2D961DA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1389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594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D62F9A4" w14:textId="1D2589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90FE1AB" w14:textId="4C0FD6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135D7" w14:textId="6F7CC6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B2EFB" w14:textId="6DC428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7,902.68 </w:t>
            </w:r>
          </w:p>
        </w:tc>
      </w:tr>
      <w:tr w:rsidR="00817097" w:rsidRPr="00817097" w14:paraId="1CDAE30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D6D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BC5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C571167" w14:textId="5F9F07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3438B03" w14:textId="0EFA6B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8CFD4" w14:textId="20B4BD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9B468" w14:textId="602EB7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0,050.00 </w:t>
            </w:r>
          </w:p>
        </w:tc>
      </w:tr>
      <w:tr w:rsidR="00817097" w:rsidRPr="00817097" w14:paraId="41D6C57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571D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72E2D10" w14:textId="538D6D7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2,466,608.73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3895E" w14:textId="6618E88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9AAB9" w14:textId="168E3A2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57514D" w14:textId="24F170C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2,516,608.73 </w:t>
            </w:r>
          </w:p>
        </w:tc>
      </w:tr>
      <w:tr w:rsidR="00817097" w:rsidRPr="00817097" w14:paraId="000CCF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380C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9A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BEE810B" w14:textId="77938B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67D96FDD" w14:textId="5B555B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56E91" w14:textId="7D4ABF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8F7F20" w14:textId="0B29B6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50,692.18 </w:t>
            </w:r>
          </w:p>
        </w:tc>
      </w:tr>
      <w:tr w:rsidR="00817097" w:rsidRPr="00817097" w14:paraId="1D1A0F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8E32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E71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D3FAE08" w14:textId="2CE8E0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F0447D8" w14:textId="51CFA4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4E245" w14:textId="3CBB50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91868" w14:textId="4516B1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2,623.68 </w:t>
            </w:r>
          </w:p>
        </w:tc>
      </w:tr>
      <w:tr w:rsidR="00817097" w:rsidRPr="00817097" w14:paraId="3CF275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2F1B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041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AA7C3D5" w14:textId="026E25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110B519" w14:textId="6A7848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03727" w14:textId="6F6BEF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0C06A" w14:textId="7AD0CE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5,068.94 </w:t>
            </w:r>
          </w:p>
        </w:tc>
      </w:tr>
      <w:tr w:rsidR="00817097" w:rsidRPr="00817097" w14:paraId="646FC0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1FF2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551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5C73FE8" w14:textId="763383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7EB48A0" w14:textId="286408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DF572" w14:textId="220DE9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DEFA7" w14:textId="5A6CCE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730.00 </w:t>
            </w:r>
          </w:p>
        </w:tc>
      </w:tr>
      <w:tr w:rsidR="00817097" w:rsidRPr="00817097" w14:paraId="45F786E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1DDC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633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0B8DFD0" w14:textId="7DE4D9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5F6F05ED" w14:textId="1D9A50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34D5C" w14:textId="075A36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8A5A" w14:textId="30D3EC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617.76 </w:t>
            </w:r>
          </w:p>
        </w:tc>
      </w:tr>
      <w:tr w:rsidR="00817097" w:rsidRPr="00817097" w14:paraId="76B6C8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FD89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5C07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854C535" w14:textId="3015B5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771E5C64" w14:textId="0870A5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B55DF" w14:textId="202496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A3B6E" w14:textId="76C360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1,620.22 </w:t>
            </w:r>
          </w:p>
        </w:tc>
      </w:tr>
      <w:tr w:rsidR="00817097" w:rsidRPr="00817097" w14:paraId="75AF4B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B578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A83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AAD15D0" w14:textId="4282A4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0D2AC6C6" w14:textId="3A0721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85739" w14:textId="343059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6EF82" w14:textId="029760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7,459.07 </w:t>
            </w:r>
          </w:p>
        </w:tc>
      </w:tr>
      <w:tr w:rsidR="00817097" w:rsidRPr="00817097" w14:paraId="1C49C5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5093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E8E0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6BB1AE6" w14:textId="00518E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303D586" w14:textId="7707CE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36C11" w14:textId="15BFB2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5A1B7" w14:textId="58989A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7,220.72 </w:t>
            </w:r>
          </w:p>
        </w:tc>
      </w:tr>
      <w:tr w:rsidR="00817097" w:rsidRPr="00817097" w14:paraId="512C51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0E7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744D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F09D27D" w14:textId="5CEED2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76DCD714" w14:textId="199CD8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41A06" w14:textId="1703F9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7001F" w14:textId="1350BD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8,472.76 </w:t>
            </w:r>
          </w:p>
        </w:tc>
      </w:tr>
      <w:tr w:rsidR="00817097" w:rsidRPr="00817097" w14:paraId="7AA77C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089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B76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7D3DC07" w14:textId="542968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75ACDFF1" w14:textId="660284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813DF" w14:textId="34CB3A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F41B" w14:textId="1F7C99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82.96 </w:t>
            </w:r>
          </w:p>
        </w:tc>
      </w:tr>
      <w:tr w:rsidR="00817097" w:rsidRPr="00817097" w14:paraId="3C79C8D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02E6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0501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5DCC704" w14:textId="0ED661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1CB9D54" w14:textId="6006EC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F4DD1" w14:textId="301436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954E0" w14:textId="14C08C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4,596.44 </w:t>
            </w:r>
          </w:p>
        </w:tc>
      </w:tr>
      <w:tr w:rsidR="00817097" w:rsidRPr="00817097" w14:paraId="2A32370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B24D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232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D2677DB" w14:textId="7746CF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77D0FEAC" w14:textId="7920A1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6FEE7" w14:textId="776572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DA57C" w14:textId="028664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2,126.16 </w:t>
            </w:r>
          </w:p>
        </w:tc>
      </w:tr>
      <w:tr w:rsidR="00817097" w:rsidRPr="00817097" w14:paraId="5BCCD4C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6BF9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1FE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AB4B487" w14:textId="7C9BF5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17E6BEB" w14:textId="5AEDFA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EFE26" w14:textId="1B21ED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8C14F" w14:textId="2E5AEC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2,312.68 </w:t>
            </w:r>
          </w:p>
        </w:tc>
      </w:tr>
      <w:tr w:rsidR="00817097" w:rsidRPr="00817097" w14:paraId="6867758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CCC4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4EF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426972F7" w14:textId="688ABD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26C3D3A" w14:textId="738E2E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5CF8E" w14:textId="500736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7398" w14:textId="049108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569.16 </w:t>
            </w:r>
          </w:p>
        </w:tc>
      </w:tr>
      <w:tr w:rsidR="00817097" w:rsidRPr="00817097" w14:paraId="775457A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41D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BC7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73836063" w14:textId="00C7D2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3,944.08 </w:t>
            </w:r>
          </w:p>
        </w:tc>
        <w:tc>
          <w:tcPr>
            <w:tcW w:w="958" w:type="pct"/>
            <w:tcBorders>
              <w:top w:val="nil"/>
              <w:left w:val="nil"/>
              <w:bottom w:val="single" w:sz="4" w:space="0" w:color="000000"/>
              <w:right w:val="single" w:sz="4" w:space="0" w:color="000000"/>
            </w:tcBorders>
            <w:shd w:val="clear" w:color="auto" w:fill="auto"/>
            <w:noWrap/>
            <w:vAlign w:val="bottom"/>
            <w:hideMark/>
          </w:tcPr>
          <w:p w14:paraId="1215BA5E" w14:textId="53C0B9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B5A20" w14:textId="6D34E0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D5D61" w14:textId="4E297C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3,944.08 </w:t>
            </w:r>
          </w:p>
        </w:tc>
      </w:tr>
      <w:tr w:rsidR="00817097" w:rsidRPr="00817097" w14:paraId="4B30F2B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4C1B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988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8557D7" w14:textId="5079C4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598791BF" w14:textId="74BCF7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F2088" w14:textId="450AF7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FDA92" w14:textId="14AE15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0,048.46 </w:t>
            </w:r>
          </w:p>
        </w:tc>
      </w:tr>
      <w:tr w:rsidR="00817097" w:rsidRPr="00817097" w14:paraId="7653BAD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C7B5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3EA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1E513CF" w14:textId="71D413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C35D82B" w14:textId="70052E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2E003" w14:textId="65A903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88645" w14:textId="2D75E0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0,430.04 </w:t>
            </w:r>
          </w:p>
        </w:tc>
      </w:tr>
      <w:tr w:rsidR="00817097" w:rsidRPr="00817097" w14:paraId="4C8D695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9A2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AE3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12CE0479" w14:textId="0BA3A9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48E6383" w14:textId="19C2F4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C4BFD" w14:textId="238AE6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19FA" w14:textId="4B78C2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28,458.20 </w:t>
            </w:r>
          </w:p>
        </w:tc>
      </w:tr>
      <w:tr w:rsidR="00817097" w:rsidRPr="00817097" w14:paraId="0768C4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EAFB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868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244299D7" w14:textId="544FF2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A1485C1" w14:textId="45C622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BFCE0" w14:textId="6720C1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10D52" w14:textId="6100B8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242.92 </w:t>
            </w:r>
          </w:p>
        </w:tc>
      </w:tr>
      <w:tr w:rsidR="00817097" w:rsidRPr="00817097" w14:paraId="1787CE3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D078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747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2CE611DC" w14:textId="11D73C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1147FF10" w14:textId="14C944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0CFFF" w14:textId="6311C9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328B" w14:textId="1C9D67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9,508.88 </w:t>
            </w:r>
          </w:p>
        </w:tc>
      </w:tr>
      <w:tr w:rsidR="00817097" w:rsidRPr="00817097" w14:paraId="0F9345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F1E5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D0F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67B59E9" w14:textId="4E1DCD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4534F418" w14:textId="5FDFA3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51C41" w14:textId="4CA7EA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9B3CA" w14:textId="770BDA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2,807.88 </w:t>
            </w:r>
          </w:p>
        </w:tc>
      </w:tr>
      <w:tr w:rsidR="00817097" w:rsidRPr="00817097" w14:paraId="0324F4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B33C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32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6B0B848" w14:textId="6AC0D7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49A77F3" w14:textId="000E99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87E4B" w14:textId="7C7779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1D4FE" w14:textId="31BE18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958.80 </w:t>
            </w:r>
          </w:p>
        </w:tc>
      </w:tr>
      <w:tr w:rsidR="00817097" w:rsidRPr="00817097" w14:paraId="205233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9B51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5A6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94FB697" w14:textId="53541D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621CA92D" w14:textId="71FC3A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319E3" w14:textId="0055BB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4DA94" w14:textId="0FF8F0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9,371.53 </w:t>
            </w:r>
          </w:p>
        </w:tc>
      </w:tr>
      <w:tr w:rsidR="00817097" w:rsidRPr="00817097" w14:paraId="65B6BF0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5B6B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EC5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3631D4" w14:textId="079F90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50225440" w14:textId="4A232A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70AF8" w14:textId="627C58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C9F44" w14:textId="09BDB8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2,045.18 </w:t>
            </w:r>
          </w:p>
        </w:tc>
      </w:tr>
      <w:tr w:rsidR="00817097" w:rsidRPr="00817097" w14:paraId="41FBE3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A784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44F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1100FFB" w14:textId="3DB7D8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041D498" w14:textId="683E9B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59ED6" w14:textId="3A3BDE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B6CDA" w14:textId="437FC2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1,480.00 </w:t>
            </w:r>
          </w:p>
        </w:tc>
      </w:tr>
      <w:tr w:rsidR="00817097" w:rsidRPr="00817097" w14:paraId="2B02898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C2C0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45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5716A8" w14:textId="25683D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440D09E4" w14:textId="07FEC5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14805" w14:textId="088A00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4B9A4" w14:textId="2C8491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506.28 </w:t>
            </w:r>
          </w:p>
        </w:tc>
      </w:tr>
      <w:tr w:rsidR="00817097" w:rsidRPr="00817097" w14:paraId="317242B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35F7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2BE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756FC5F" w14:textId="166832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3F1CA68C" w14:textId="2CDEC3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E2120" w14:textId="30CC55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9A16B" w14:textId="0C4851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9,547.69 </w:t>
            </w:r>
          </w:p>
        </w:tc>
      </w:tr>
      <w:tr w:rsidR="00817097" w:rsidRPr="00817097" w14:paraId="3C28C83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62CD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FD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6D40BB0" w14:textId="25263A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FD1187B" w14:textId="588D6C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513B4" w14:textId="2C9A89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1C53F" w14:textId="32482A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3,941.74 </w:t>
            </w:r>
          </w:p>
        </w:tc>
      </w:tr>
      <w:tr w:rsidR="00817097" w:rsidRPr="00817097" w14:paraId="502CF9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6E1D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3D8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76F6183" w14:textId="614519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6FCCB9D" w14:textId="3C1F38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C0487" w14:textId="45E208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7541" w14:textId="519FB9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7,703.44 </w:t>
            </w:r>
          </w:p>
        </w:tc>
      </w:tr>
      <w:tr w:rsidR="00817097" w:rsidRPr="00817097" w14:paraId="24045B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280F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A62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E409287" w14:textId="57921B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E422CBF" w14:textId="292DC3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B5DDA" w14:textId="271555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C2C18" w14:textId="25BE6E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3,816.76 </w:t>
            </w:r>
          </w:p>
        </w:tc>
      </w:tr>
      <w:tr w:rsidR="00817097" w:rsidRPr="00817097" w14:paraId="615DCDA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8167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2DDE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0EC888E5" w14:textId="09CA2F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9,733.38 </w:t>
            </w:r>
          </w:p>
        </w:tc>
        <w:tc>
          <w:tcPr>
            <w:tcW w:w="958" w:type="pct"/>
            <w:tcBorders>
              <w:top w:val="nil"/>
              <w:left w:val="nil"/>
              <w:bottom w:val="single" w:sz="4" w:space="0" w:color="000000"/>
              <w:right w:val="single" w:sz="4" w:space="0" w:color="000000"/>
            </w:tcBorders>
            <w:shd w:val="clear" w:color="auto" w:fill="auto"/>
            <w:noWrap/>
            <w:vAlign w:val="bottom"/>
            <w:hideMark/>
          </w:tcPr>
          <w:p w14:paraId="3E386AB8" w14:textId="339FDC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2F129" w14:textId="5002F7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A5CFB" w14:textId="76726A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9,733.38 </w:t>
            </w:r>
          </w:p>
        </w:tc>
      </w:tr>
      <w:tr w:rsidR="00817097" w:rsidRPr="00817097" w14:paraId="384203A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7F3B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D57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05C10EE" w14:textId="249331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7024C6E" w14:textId="3AA5D7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B0D3A" w14:textId="5A0E72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727E3" w14:textId="5A03A4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7,057.28 </w:t>
            </w:r>
          </w:p>
        </w:tc>
      </w:tr>
      <w:tr w:rsidR="00817097" w:rsidRPr="00817097" w14:paraId="02EEA9C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30B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6B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2AADAEA" w14:textId="4AF005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4F9D30C7" w14:textId="23E5C6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5201A" w14:textId="0EC7FC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D6F2C" w14:textId="05448B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3,237.54 </w:t>
            </w:r>
          </w:p>
        </w:tc>
      </w:tr>
      <w:tr w:rsidR="00817097" w:rsidRPr="00817097" w14:paraId="148ADC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3F30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8B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5E7E986" w14:textId="3202E9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CF6A80D" w14:textId="375349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9C38D" w14:textId="74ECFA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FE757" w14:textId="6672BC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077.76 </w:t>
            </w:r>
          </w:p>
        </w:tc>
      </w:tr>
      <w:tr w:rsidR="00817097" w:rsidRPr="00817097" w14:paraId="25CFBBB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6A44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839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75E7AC2" w14:textId="0FED42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E983E9D" w14:textId="3E4C1E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6FA94" w14:textId="4069E1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7EF2F" w14:textId="01D349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1,152.72 </w:t>
            </w:r>
          </w:p>
        </w:tc>
      </w:tr>
      <w:tr w:rsidR="00817097" w:rsidRPr="00817097" w14:paraId="70DAEC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1F71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0CE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10FC9D84" w14:textId="60E55E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4633828E" w14:textId="3311C8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464DE" w14:textId="128E67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E65FA" w14:textId="5A9B28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0,584.32 </w:t>
            </w:r>
          </w:p>
        </w:tc>
      </w:tr>
      <w:tr w:rsidR="00817097" w:rsidRPr="00817097" w14:paraId="0E91DA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6A64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CE5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29952DE" w14:textId="6BF0CC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5F0CED22" w14:textId="4D7537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20D11" w14:textId="79D6C8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C053E" w14:textId="6FCBC4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87,361.12 </w:t>
            </w:r>
          </w:p>
        </w:tc>
      </w:tr>
      <w:tr w:rsidR="00817097" w:rsidRPr="00817097" w14:paraId="20D0973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C90A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1C530EE" w14:textId="1F8B4AC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4F2D608" w14:textId="639387E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09B3E5" w14:textId="1E51D9C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471A80" w14:textId="4EA54A0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288,926.38 </w:t>
            </w:r>
          </w:p>
        </w:tc>
      </w:tr>
      <w:tr w:rsidR="00817097" w:rsidRPr="00817097" w14:paraId="6B1FCDA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4DB7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516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94D3584" w14:textId="23AB97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620AD587" w14:textId="7831E0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E8E4F" w14:textId="52B2CB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6469D" w14:textId="1EDAFE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434,456.38 </w:t>
            </w:r>
          </w:p>
        </w:tc>
      </w:tr>
      <w:tr w:rsidR="00817097" w:rsidRPr="00817097" w14:paraId="2434FC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23B1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2BCA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54C027A" w14:textId="441713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007B174" w14:textId="3E5CC0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F6C48" w14:textId="276F1C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9E863" w14:textId="022583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490.00 </w:t>
            </w:r>
          </w:p>
        </w:tc>
      </w:tr>
      <w:tr w:rsidR="00817097" w:rsidRPr="00817097" w14:paraId="34DE35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02D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DEA4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30920036" w14:textId="0FBE60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C1EDD99" w14:textId="6B0427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82972" w14:textId="0DCF17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AE5C9" w14:textId="240CDC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980.00 </w:t>
            </w:r>
          </w:p>
        </w:tc>
      </w:tr>
      <w:tr w:rsidR="00817097" w:rsidRPr="00817097" w14:paraId="06B5B203"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7DB3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190E236" w14:textId="0D667C0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42EB50" w14:textId="51B2415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A30A8" w14:textId="7637D72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398525" w14:textId="325B3C3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15,801.32 </w:t>
            </w:r>
          </w:p>
        </w:tc>
      </w:tr>
      <w:tr w:rsidR="00817097" w:rsidRPr="00817097" w14:paraId="6F9AD8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AE13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E3F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F7C2F73" w14:textId="3F1E07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A352372" w14:textId="50D920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DAFFF" w14:textId="5699FB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58C7A" w14:textId="1976E4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6,151.00 </w:t>
            </w:r>
          </w:p>
        </w:tc>
      </w:tr>
      <w:tr w:rsidR="00817097" w:rsidRPr="00817097" w14:paraId="785D166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7FD3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A8EE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18854C3" w14:textId="6F2E3C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6287C9B" w14:textId="06E1E1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10FE3" w14:textId="43606F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B5F8A" w14:textId="6CC5AB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4,226.50 </w:t>
            </w:r>
          </w:p>
        </w:tc>
      </w:tr>
      <w:tr w:rsidR="00817097" w:rsidRPr="00817097" w14:paraId="78D7E7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2905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848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06AC95C" w14:textId="2A018F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B947A" w14:textId="4FAD94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C0628" w14:textId="6577A8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4ED7F" w14:textId="3C4A19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700.00 </w:t>
            </w:r>
          </w:p>
        </w:tc>
      </w:tr>
      <w:tr w:rsidR="00817097" w:rsidRPr="00817097" w14:paraId="06472C4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A5CC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5903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88A4CA0" w14:textId="28A28E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CAA43E9" w14:textId="7C3041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BF471" w14:textId="5C76DB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D9919" w14:textId="495686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3,192.50 </w:t>
            </w:r>
          </w:p>
        </w:tc>
      </w:tr>
      <w:tr w:rsidR="00817097" w:rsidRPr="00817097" w14:paraId="2A3AC0D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A4B4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5BD9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32669CD3" w14:textId="23641C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59B1E20" w14:textId="251D88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F7270" w14:textId="667194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61118" w14:textId="5C2E74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4,420.00 </w:t>
            </w:r>
          </w:p>
        </w:tc>
      </w:tr>
      <w:tr w:rsidR="00817097" w:rsidRPr="00817097" w14:paraId="40C10F2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4494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7BEE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53789550" w14:textId="28212A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404F37B" w14:textId="6DD9D9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9238" w14:textId="0F9319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F54B3" w14:textId="07D646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2,634.00 </w:t>
            </w:r>
          </w:p>
        </w:tc>
      </w:tr>
      <w:tr w:rsidR="00817097" w:rsidRPr="00817097" w14:paraId="419903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F008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AE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6AF5A4B0" w14:textId="79363B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CBBF1E4" w14:textId="242998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B9EB5" w14:textId="17D549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4485D" w14:textId="16697E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792.50 </w:t>
            </w:r>
          </w:p>
        </w:tc>
      </w:tr>
      <w:tr w:rsidR="00817097" w:rsidRPr="00817097" w14:paraId="4373B55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AA49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886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51ECFEAC" w14:textId="1EA462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0BF2FEC1" w14:textId="7960EE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3E5AB" w14:textId="00BE46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E8365" w14:textId="1801EC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4,260.00 </w:t>
            </w:r>
          </w:p>
        </w:tc>
      </w:tr>
      <w:tr w:rsidR="00817097" w:rsidRPr="00817097" w14:paraId="4BB9643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FFFE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917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7C77C7D" w14:textId="6F79F9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FF848D" w14:textId="529AA4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CF775" w14:textId="526745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DFC01" w14:textId="0BCF58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840.00 </w:t>
            </w:r>
          </w:p>
        </w:tc>
      </w:tr>
      <w:tr w:rsidR="00817097" w:rsidRPr="00817097" w14:paraId="2DBA04B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7DA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124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4024C56" w14:textId="0F3801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4737721B" w14:textId="7F3333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1611B" w14:textId="51784D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26D8" w14:textId="467327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5,535.00 </w:t>
            </w:r>
          </w:p>
        </w:tc>
      </w:tr>
      <w:tr w:rsidR="00817097" w:rsidRPr="00817097" w14:paraId="285BE38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4791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624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1977EE3" w14:textId="556E7C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1BEB9373" w14:textId="375E99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531B" w14:textId="021281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512B7" w14:textId="46B715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5,049.82 </w:t>
            </w:r>
          </w:p>
        </w:tc>
      </w:tr>
      <w:tr w:rsidR="00817097" w:rsidRPr="00817097" w14:paraId="5D6727CB"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38A5A"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C4F8B45" w14:textId="1BC1D6C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0,506,600.3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9E911C" w14:textId="0C40932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31BE1C" w14:textId="3DA5BB4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56F0F7" w14:textId="1AAF65F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087,800.35 </w:t>
            </w:r>
          </w:p>
        </w:tc>
      </w:tr>
      <w:tr w:rsidR="00817097" w:rsidRPr="00817097" w14:paraId="67CF5E5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96E7E85"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EF8A41B" w14:textId="16B245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3BCA050" w14:textId="56D595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EE452" w14:textId="3586E0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69EDA9" w14:textId="40620D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164,288.77 </w:t>
            </w:r>
          </w:p>
        </w:tc>
      </w:tr>
      <w:tr w:rsidR="00817097" w:rsidRPr="00817097" w14:paraId="7854F5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3D3D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22E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25895C11" w14:textId="159B3B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19DAE80" w14:textId="580E40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C326D" w14:textId="014F78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755D7" w14:textId="3B49FA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2,882.44 </w:t>
            </w:r>
          </w:p>
        </w:tc>
      </w:tr>
      <w:tr w:rsidR="00817097" w:rsidRPr="00817097" w14:paraId="3D0C87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D9B0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271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68AE15F" w14:textId="552F79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68F4BFF1" w14:textId="4A2C8D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476DE" w14:textId="77F886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0CEDB" w14:textId="57DCBD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0,258.54 </w:t>
            </w:r>
          </w:p>
        </w:tc>
      </w:tr>
      <w:tr w:rsidR="00817097" w:rsidRPr="00817097" w14:paraId="78295C2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42C9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006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7386407" w14:textId="42DC91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296256B5" w14:textId="4ABDF0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52264" w14:textId="5E3115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187E" w14:textId="6A8521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5,213.48 </w:t>
            </w:r>
          </w:p>
        </w:tc>
      </w:tr>
      <w:tr w:rsidR="00817097" w:rsidRPr="00817097" w14:paraId="75BFF25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1682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6C4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F6AF613" w14:textId="11E18D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56EF445" w14:textId="1E604A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DCBD6" w14:textId="12AB38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1C99A" w14:textId="5F76D4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672.72 </w:t>
            </w:r>
          </w:p>
        </w:tc>
      </w:tr>
      <w:tr w:rsidR="00817097" w:rsidRPr="00817097" w14:paraId="1855B1C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09B7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916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C7B2050" w14:textId="183FC1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A9357BB" w14:textId="247146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98364" w14:textId="546DCB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260BA" w14:textId="1B25EB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3,501.02 </w:t>
            </w:r>
          </w:p>
        </w:tc>
      </w:tr>
      <w:tr w:rsidR="00817097" w:rsidRPr="00817097" w14:paraId="13B3B2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158C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F3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3D20148D" w14:textId="1DF2F3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12C13759" w14:textId="0A3833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7507CF" w14:textId="668CB5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945B3" w14:textId="4244F7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8,112.24 </w:t>
            </w:r>
          </w:p>
        </w:tc>
      </w:tr>
      <w:tr w:rsidR="00817097" w:rsidRPr="00817097" w14:paraId="25FC08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193C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E2B7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01E5E0FA" w14:textId="5E359A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AF49695" w14:textId="2F5E56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1C213" w14:textId="4A9EC5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F2BB2" w14:textId="4AAF79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0,626.00 </w:t>
            </w:r>
          </w:p>
        </w:tc>
      </w:tr>
      <w:tr w:rsidR="00817097" w:rsidRPr="00817097" w14:paraId="37FFA6E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299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B28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A5C80A7" w14:textId="20F1BF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19C04037" w14:textId="69698C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C44A2" w14:textId="19BA78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20611" w14:textId="27532A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4,244.13 </w:t>
            </w:r>
          </w:p>
        </w:tc>
      </w:tr>
      <w:tr w:rsidR="00817097" w:rsidRPr="00817097" w14:paraId="551786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8E9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5D4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67F9CAA" w14:textId="1B8D61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18AA1328" w14:textId="22F230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FADA080" w14:textId="3AD323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32677" w14:textId="4FC904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9,532.92 </w:t>
            </w:r>
          </w:p>
        </w:tc>
      </w:tr>
      <w:tr w:rsidR="00817097" w:rsidRPr="00817097" w14:paraId="68FD98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1CE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28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6BE3680" w14:textId="4F7D0B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2A3DBFF7" w14:textId="3DFAF4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A3D0D" w14:textId="783ECD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4D8CB" w14:textId="3182B7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359.60 </w:t>
            </w:r>
          </w:p>
        </w:tc>
      </w:tr>
      <w:tr w:rsidR="00817097" w:rsidRPr="00817097" w14:paraId="081201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5D4E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6398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0FEAAB92" w14:textId="6F605E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38C4AF3F" w14:textId="58FA3D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83C7FF" w14:textId="73E5ED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C5FC0" w14:textId="231930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1,043.20 </w:t>
            </w:r>
          </w:p>
        </w:tc>
      </w:tr>
      <w:tr w:rsidR="00817097" w:rsidRPr="00817097" w14:paraId="13A866A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056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E30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4D90756" w14:textId="42212B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64FB229D" w14:textId="1DF396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BDFF8" w14:textId="69078A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BD507" w14:textId="66AA73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1,665.13 </w:t>
            </w:r>
          </w:p>
        </w:tc>
      </w:tr>
      <w:tr w:rsidR="00817097" w:rsidRPr="00817097" w14:paraId="0C50D35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F65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86F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D4FD510" w14:textId="0087DE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AADD493" w14:textId="74F44C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0FEB7" w14:textId="5644C6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8A14C" w14:textId="2626FF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7,236.32 </w:t>
            </w:r>
          </w:p>
        </w:tc>
      </w:tr>
      <w:tr w:rsidR="00817097" w:rsidRPr="00817097" w14:paraId="2F94B28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7F49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F0B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B72250E" w14:textId="126DCE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5046A5F" w14:textId="625A81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181B8" w14:textId="470EF9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A6D6C" w14:textId="08DFEB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887.40 </w:t>
            </w:r>
          </w:p>
        </w:tc>
      </w:tr>
      <w:tr w:rsidR="00817097" w:rsidRPr="00817097" w14:paraId="3F0B18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2E81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FD4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1F12AA8" w14:textId="62405F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0BFE3A56" w14:textId="1C4081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0BDC6" w14:textId="6CC60A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D282D" w14:textId="04071E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8,276.44 </w:t>
            </w:r>
          </w:p>
        </w:tc>
      </w:tr>
      <w:tr w:rsidR="00817097" w:rsidRPr="00817097" w14:paraId="3616C73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BC502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7E5C7B9A" w14:textId="69AAF65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8,255,96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3CFEB80F" w14:textId="3FA881C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E7EDB2" w14:textId="705B992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967BC3" w14:textId="3000D98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8,859,110.08 </w:t>
            </w:r>
          </w:p>
        </w:tc>
      </w:tr>
      <w:tr w:rsidR="00817097" w:rsidRPr="00817097" w14:paraId="4CCEDDAB"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5B85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DCB066" w14:textId="7FBC211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409,9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82300" w14:textId="123FF4C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13B10F" w14:textId="7B059E2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7C622A" w14:textId="526C294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687,747.82 </w:t>
            </w:r>
          </w:p>
        </w:tc>
      </w:tr>
      <w:tr w:rsidR="00817097" w:rsidRPr="00817097" w14:paraId="225A2A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ABEF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DCF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ABD51D1" w14:textId="671119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89FA8" w14:textId="279EA2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1DCFA" w14:textId="6229EB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40B6" w14:textId="17F2F6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r>
      <w:tr w:rsidR="00817097" w:rsidRPr="00817097" w14:paraId="23AD53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28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FC7B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FCE91DF" w14:textId="5B1E4C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BF0DA6" w14:textId="14934B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B7A09" w14:textId="3C198D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59837" w14:textId="068C3B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7,500.00 </w:t>
            </w:r>
          </w:p>
        </w:tc>
      </w:tr>
      <w:tr w:rsidR="00817097" w:rsidRPr="00817097" w14:paraId="2318017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735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E98D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31AC5A7" w14:textId="32DDA7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751D6511" w14:textId="760DD8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B2F5F" w14:textId="2EA8A8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4FC18" w14:textId="3B1511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0,880.00 </w:t>
            </w:r>
          </w:p>
        </w:tc>
      </w:tr>
      <w:tr w:rsidR="00817097" w:rsidRPr="00817097" w14:paraId="405C68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DA0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61F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4902244D" w14:textId="22C3BE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23779D5" w14:textId="14246A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549D4BE" w14:textId="4E3DC8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35A50" w14:textId="70EC7F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0,447.20 </w:t>
            </w:r>
          </w:p>
        </w:tc>
      </w:tr>
      <w:tr w:rsidR="00817097" w:rsidRPr="00817097" w14:paraId="6A65284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EF0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7FF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577D718" w14:textId="360BA3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183B14C" w14:textId="24ADF9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59AEE" w14:textId="0E083C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592FF" w14:textId="367563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1,656.70 </w:t>
            </w:r>
          </w:p>
        </w:tc>
      </w:tr>
      <w:tr w:rsidR="00817097" w:rsidRPr="00817097" w14:paraId="01AB494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674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484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503DB54B" w14:textId="3C3F34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A60CE31" w14:textId="0BD28E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326BD" w14:textId="39B442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1DA95" w14:textId="6D281F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7,414.10 </w:t>
            </w:r>
          </w:p>
        </w:tc>
      </w:tr>
      <w:tr w:rsidR="00817097" w:rsidRPr="00817097" w14:paraId="2EF12F5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685F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DA9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3950503" w14:textId="1095DB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DFFA8" w14:textId="3300BB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5B962" w14:textId="653724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5A6E9" w14:textId="5BA83B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9,000.00 </w:t>
            </w:r>
          </w:p>
        </w:tc>
      </w:tr>
      <w:tr w:rsidR="00817097" w:rsidRPr="00817097" w14:paraId="223FB3B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19E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ADC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94C163D" w14:textId="1164DE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DEEBD" w14:textId="60E9DB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C9490" w14:textId="5FF816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C323A" w14:textId="40597B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80,500.00 </w:t>
            </w:r>
          </w:p>
        </w:tc>
      </w:tr>
      <w:tr w:rsidR="00817097" w:rsidRPr="00817097" w14:paraId="5F1F0BE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22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9FE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A07C8E9" w14:textId="048743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B3557B" w14:textId="560E0B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32A6B" w14:textId="3ED3F6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F49CD" w14:textId="1EC24E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50,800.00 </w:t>
            </w:r>
          </w:p>
        </w:tc>
      </w:tr>
      <w:tr w:rsidR="00817097" w:rsidRPr="00817097" w14:paraId="14A964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93D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50B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D9F9157" w14:textId="608B29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7A6EC" w14:textId="2AAC91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B905C" w14:textId="2288AD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E1788" w14:textId="6E5082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2,100.00 </w:t>
            </w:r>
          </w:p>
        </w:tc>
      </w:tr>
      <w:tr w:rsidR="00817097" w:rsidRPr="00817097" w14:paraId="41F940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16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66B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78949860" w14:textId="0A9A4A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7A6A244" w14:textId="7E1761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C1399" w14:textId="226D32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8A907" w14:textId="34EEFC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4,800.00 </w:t>
            </w:r>
          </w:p>
        </w:tc>
      </w:tr>
      <w:tr w:rsidR="00817097" w:rsidRPr="00817097" w14:paraId="6486F4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173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A75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314B964E" w14:textId="6C690F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21,475.40 </w:t>
            </w:r>
          </w:p>
        </w:tc>
        <w:tc>
          <w:tcPr>
            <w:tcW w:w="958" w:type="pct"/>
            <w:tcBorders>
              <w:top w:val="nil"/>
              <w:left w:val="nil"/>
              <w:bottom w:val="single" w:sz="4" w:space="0" w:color="000000"/>
              <w:right w:val="single" w:sz="4" w:space="0" w:color="000000"/>
            </w:tcBorders>
            <w:shd w:val="clear" w:color="auto" w:fill="auto"/>
            <w:noWrap/>
            <w:vAlign w:val="bottom"/>
            <w:hideMark/>
          </w:tcPr>
          <w:p w14:paraId="3BD1EDBA" w14:textId="0B737B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9C5AB" w14:textId="0A3B8F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12DCD" w14:textId="04E4C0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21,475.40 </w:t>
            </w:r>
          </w:p>
        </w:tc>
      </w:tr>
      <w:tr w:rsidR="00817097" w:rsidRPr="00817097" w14:paraId="3B75A13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E1D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250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DBE6E1F" w14:textId="7A827B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34A3E" w14:textId="7CEE24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40217" w14:textId="5670EA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116D5" w14:textId="2E19D6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93,400.00 </w:t>
            </w:r>
          </w:p>
        </w:tc>
      </w:tr>
      <w:tr w:rsidR="00817097" w:rsidRPr="00817097" w14:paraId="080ACD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607B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361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DCF8FA4" w14:textId="3A076C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1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EC645E5" w14:textId="7BE443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42852" w14:textId="24FBCE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BD297" w14:textId="7B467B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19,340.00 </w:t>
            </w:r>
          </w:p>
        </w:tc>
      </w:tr>
      <w:tr w:rsidR="00817097" w:rsidRPr="00817097" w14:paraId="3736D4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A42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906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0FB7FCC" w14:textId="5C1486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B629CCF" w14:textId="09F282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69A05" w14:textId="28B089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B670" w14:textId="580113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5,897.42 </w:t>
            </w:r>
          </w:p>
        </w:tc>
      </w:tr>
      <w:tr w:rsidR="00817097" w:rsidRPr="00817097" w14:paraId="605AE1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02B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4CD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BB554D8" w14:textId="177F45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684DA0D" w14:textId="7F6E55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E2107" w14:textId="7266EB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5F091" w14:textId="06BB59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7,537.00 </w:t>
            </w:r>
          </w:p>
        </w:tc>
      </w:tr>
      <w:tr w:rsidR="00817097" w:rsidRPr="00817097" w14:paraId="3E1A7AB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A3BBA"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221FF1" w14:textId="35DD7A3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8,5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330446F" w14:textId="1BAB2E7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BE0EAC" w14:textId="26455D7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45A6BD" w14:textId="1436796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8,786,853.71 </w:t>
            </w:r>
          </w:p>
        </w:tc>
      </w:tr>
      <w:tr w:rsidR="00817097" w:rsidRPr="00817097" w14:paraId="3F18C0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2F1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279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3DCA90B5" w14:textId="3C14FE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F1E574F" w14:textId="3DBFD0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82639" w14:textId="518FDF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F3F35" w14:textId="53C432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8,984.96 </w:t>
            </w:r>
          </w:p>
        </w:tc>
      </w:tr>
      <w:tr w:rsidR="00817097" w:rsidRPr="00817097" w14:paraId="3FDF626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480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8A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2961145B" w14:textId="178764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56BBCE" w14:textId="231174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F9205" w14:textId="6BFC31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1AEE5" w14:textId="43914F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000.00 </w:t>
            </w:r>
          </w:p>
        </w:tc>
      </w:tr>
      <w:tr w:rsidR="00817097" w:rsidRPr="00817097" w14:paraId="1FEFB20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DFF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616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E4E047C" w14:textId="5EE2D7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20EC2BF" w14:textId="7AA6C0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1C79F" w14:textId="71D1FF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3D503" w14:textId="41CEE0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8,099.20 </w:t>
            </w:r>
          </w:p>
        </w:tc>
      </w:tr>
      <w:tr w:rsidR="00817097" w:rsidRPr="00817097" w14:paraId="19A720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E12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5B1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488DAAA" w14:textId="2B77E0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1399C4D" w14:textId="3A499A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E0937" w14:textId="06FF8D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7B9E" w14:textId="49EEA4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3,820.45 </w:t>
            </w:r>
          </w:p>
        </w:tc>
      </w:tr>
      <w:tr w:rsidR="00817097" w:rsidRPr="00817097" w14:paraId="1661436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278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1DF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9D658CD" w14:textId="4C734B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0F1985F8" w14:textId="47313E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5383C" w14:textId="3DBD9F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B3807" w14:textId="04A024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90,395.00 </w:t>
            </w:r>
          </w:p>
        </w:tc>
      </w:tr>
      <w:tr w:rsidR="00817097" w:rsidRPr="00817097" w14:paraId="3A47AB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39E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898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1E8F011A" w14:textId="11C4B2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A086D" w14:textId="411E3F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23077" w14:textId="6721D9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0A3E" w14:textId="1AB1F2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8,000.00 </w:t>
            </w:r>
          </w:p>
        </w:tc>
      </w:tr>
      <w:tr w:rsidR="00817097" w:rsidRPr="00817097" w14:paraId="6C4FF2F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3E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CCE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9FE09D0" w14:textId="2A186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61CB48AD" w14:textId="2FEF0B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0610" w14:textId="2B6572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7F42" w14:textId="2EAE26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91,565.00 </w:t>
            </w:r>
          </w:p>
        </w:tc>
      </w:tr>
      <w:tr w:rsidR="00817097" w:rsidRPr="00817097" w14:paraId="392F94F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824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577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11C6B8C1" w14:textId="7D81BE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FAA87A0" w14:textId="3554EC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1D1DB" w14:textId="72DEDF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C7208" w14:textId="60CD9A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040.00 </w:t>
            </w:r>
          </w:p>
        </w:tc>
      </w:tr>
      <w:tr w:rsidR="00817097" w:rsidRPr="00817097" w14:paraId="50A9F3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BAF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7D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0D6F070D" w14:textId="218C3E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776E2355" w14:textId="694FAD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E7B20" w14:textId="4CC0F6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64F37" w14:textId="73CCB5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1,229.00 </w:t>
            </w:r>
          </w:p>
        </w:tc>
      </w:tr>
      <w:tr w:rsidR="00817097" w:rsidRPr="00817097" w14:paraId="645EC59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0C4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0EB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5B04106" w14:textId="2ACA53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B3FCB" w14:textId="6BEF46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B4CED" w14:textId="4BE878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2F572" w14:textId="45EAC7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0,400.00 </w:t>
            </w:r>
          </w:p>
        </w:tc>
      </w:tr>
      <w:tr w:rsidR="00817097" w:rsidRPr="00817097" w14:paraId="158698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028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CD1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4AF717F" w14:textId="15E803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1E9CE" w14:textId="5A85D3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3676A" w14:textId="275C01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336B5" w14:textId="79D3B0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0,000.00 </w:t>
            </w:r>
          </w:p>
        </w:tc>
      </w:tr>
      <w:tr w:rsidR="00817097" w:rsidRPr="00817097" w14:paraId="4F7E9F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4F2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1E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218B401" w14:textId="65F2DF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28BE5239" w14:textId="6D65E3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50F9A" w14:textId="198988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457F1" w14:textId="7968B3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4,250.00 </w:t>
            </w:r>
          </w:p>
        </w:tc>
      </w:tr>
      <w:tr w:rsidR="00817097" w:rsidRPr="00817097" w14:paraId="369465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20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E2F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364EC40" w14:textId="4BB479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1C85421" w14:textId="095FE6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039A5" w14:textId="7D1929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06FF9" w14:textId="249B69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5,168.10 </w:t>
            </w:r>
          </w:p>
        </w:tc>
      </w:tr>
      <w:tr w:rsidR="00817097" w:rsidRPr="00817097" w14:paraId="6E2FA62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106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227E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00AE7E" w14:textId="1A5786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C32E3C0" w14:textId="7D661F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1DA3" w14:textId="04E6B3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5A45F" w14:textId="3F75EF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4,350.00 </w:t>
            </w:r>
          </w:p>
        </w:tc>
      </w:tr>
      <w:tr w:rsidR="00817097" w:rsidRPr="00817097" w14:paraId="55C99E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617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495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1B413BF" w14:textId="61EA6F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4664F4C" w14:textId="21BF2A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CBFF9" w14:textId="763FA5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D7121" w14:textId="27DE53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3,487.00 </w:t>
            </w:r>
          </w:p>
        </w:tc>
      </w:tr>
      <w:tr w:rsidR="00817097" w:rsidRPr="00817097" w14:paraId="37B5798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12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5F2A8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6944634C" w14:textId="0DBEA8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24BF9" w14:textId="45CAB2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988D8" w14:textId="16DE03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383D5" w14:textId="490C62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5,800.00 </w:t>
            </w:r>
          </w:p>
        </w:tc>
      </w:tr>
      <w:tr w:rsidR="00817097" w:rsidRPr="00817097" w14:paraId="1260A33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38F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8C7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5071BC2" w14:textId="40EC11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1CC0B21A" w14:textId="01CBA6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D5402" w14:textId="6593B9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C8BEC" w14:textId="7A2400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190.00 </w:t>
            </w:r>
          </w:p>
        </w:tc>
      </w:tr>
      <w:tr w:rsidR="00817097" w:rsidRPr="00817097" w14:paraId="62EA3E4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358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4B5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CF3D028" w14:textId="2A92BA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40857482" w14:textId="4A01BD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3813B" w14:textId="6E5BFB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1A4BF" w14:textId="3E57ED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6,075.00 </w:t>
            </w:r>
          </w:p>
        </w:tc>
      </w:tr>
      <w:tr w:rsidR="00817097" w:rsidRPr="00817097" w14:paraId="7FBA07C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5072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1D16F89" w14:textId="35730FA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8,775,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0D654" w14:textId="33B34C3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B1C39" w14:textId="4B4CA6E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68A07" w14:textId="4A3BD09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8,775,434.95 </w:t>
            </w:r>
          </w:p>
        </w:tc>
      </w:tr>
      <w:tr w:rsidR="00817097" w:rsidRPr="00817097" w14:paraId="581839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96A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02C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1C533A3" w14:textId="59EE25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AAD89" w14:textId="008CEE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038E3" w14:textId="6C0BF5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2751" w14:textId="7B575F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320.00 </w:t>
            </w:r>
          </w:p>
        </w:tc>
      </w:tr>
      <w:tr w:rsidR="00817097" w:rsidRPr="00817097" w14:paraId="6F3204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0C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B52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1C1985C" w14:textId="4BE3AD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6AFEDE68" w14:textId="3992BF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72594" w14:textId="46C0CE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98AE2" w14:textId="7D140A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6,820.00 </w:t>
            </w:r>
          </w:p>
        </w:tc>
      </w:tr>
      <w:tr w:rsidR="00817097" w:rsidRPr="00817097" w14:paraId="74FD575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09B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8DF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0CA31C02" w14:textId="540AD1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761FE9" w14:textId="5E388E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32DC6" w14:textId="412077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FCFA1" w14:textId="5067C4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60,000.00 </w:t>
            </w:r>
          </w:p>
        </w:tc>
      </w:tr>
      <w:tr w:rsidR="00817097" w:rsidRPr="00817097" w14:paraId="65B86F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D58A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E34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71035FDC" w14:textId="2149A5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17C2D" w14:textId="03C9B8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58A8F" w14:textId="31B100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18358" w14:textId="0DEF2B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2,000.00 </w:t>
            </w:r>
          </w:p>
        </w:tc>
      </w:tr>
      <w:tr w:rsidR="00817097" w:rsidRPr="00817097" w14:paraId="14EC8CC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CB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F1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68AAD383" w14:textId="2254A1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7C813BFA" w14:textId="5C7C49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6DB89" w14:textId="5FA884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0D809" w14:textId="18BAC1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0,447.75 </w:t>
            </w:r>
          </w:p>
        </w:tc>
      </w:tr>
      <w:tr w:rsidR="00817097" w:rsidRPr="00817097" w14:paraId="645B48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F7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90C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4D39107" w14:textId="3CDEE9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036F8C1E" w14:textId="0AC86C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F14D1" w14:textId="16CF9D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E7F6C" w14:textId="7373EA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5,944.00 </w:t>
            </w:r>
          </w:p>
        </w:tc>
      </w:tr>
      <w:tr w:rsidR="00817097" w:rsidRPr="00817097" w14:paraId="5F1CCA9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74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2E4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1ECBA7BA" w14:textId="5D07D4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5EE4D1C" w14:textId="0B57D2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0EA0A" w14:textId="56A29F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F4451" w14:textId="7E65F7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68,223.75 </w:t>
            </w:r>
          </w:p>
        </w:tc>
      </w:tr>
      <w:tr w:rsidR="00817097" w:rsidRPr="00817097" w14:paraId="1DC5C42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E3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19E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304E205B" w14:textId="26FFDD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C0E23" w14:textId="27ABF9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72EB4" w14:textId="50ADF0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78EFF" w14:textId="2CCBB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0,000.00 </w:t>
            </w:r>
          </w:p>
        </w:tc>
      </w:tr>
      <w:tr w:rsidR="00817097" w:rsidRPr="00817097" w14:paraId="2CC5F8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B4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E21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5DB2DC47" w14:textId="58C186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9746C" w14:textId="1DC30F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42AE7" w14:textId="7BDE24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EA753" w14:textId="3B4D36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3,000.00 </w:t>
            </w:r>
          </w:p>
        </w:tc>
      </w:tr>
      <w:tr w:rsidR="00817097" w:rsidRPr="00817097" w14:paraId="540675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DF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75A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1980F4E" w14:textId="42694F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01AA0" w14:textId="3BF98C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A2632" w14:textId="72E665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1D3D" w14:textId="69A74F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5,000.00 </w:t>
            </w:r>
          </w:p>
        </w:tc>
      </w:tr>
      <w:tr w:rsidR="00817097" w:rsidRPr="00817097" w14:paraId="798F7C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9BB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919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47D34E57" w14:textId="67A14C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9,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14BE1" w14:textId="0DA1B1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8BC45" w14:textId="3C6BE0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B927C" w14:textId="23A097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9,400.00 </w:t>
            </w:r>
          </w:p>
        </w:tc>
      </w:tr>
      <w:tr w:rsidR="00817097" w:rsidRPr="00817097" w14:paraId="2208DB0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007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E26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BBBCA3F" w14:textId="3ACB68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E4AA6BC" w14:textId="39C188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B3798" w14:textId="4BF5F8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065A9" w14:textId="18789F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3,298.75 </w:t>
            </w:r>
          </w:p>
        </w:tc>
      </w:tr>
      <w:tr w:rsidR="00817097" w:rsidRPr="00817097" w14:paraId="0F03B8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6E6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558E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43B04353" w14:textId="6C3D42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3A3D6" w14:textId="788128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13D07" w14:textId="3241B3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F3227" w14:textId="2BF1BA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1,160.00 </w:t>
            </w:r>
          </w:p>
        </w:tc>
      </w:tr>
      <w:tr w:rsidR="00817097" w:rsidRPr="00817097" w14:paraId="7646BA0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3C7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AE0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0E2F71F" w14:textId="714B94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2F46B0" w14:textId="231068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7B378" w14:textId="3B79B5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CBACA" w14:textId="303069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0,000.00 </w:t>
            </w:r>
          </w:p>
        </w:tc>
      </w:tr>
      <w:tr w:rsidR="00817097" w:rsidRPr="00817097" w14:paraId="3527030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CDA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896B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2B31A4" w14:textId="1A6783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4B1C32C6" w14:textId="5CB9E1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4B9BD" w14:textId="27BCCD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63909" w14:textId="22B9F2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35,111.45 </w:t>
            </w:r>
          </w:p>
        </w:tc>
      </w:tr>
      <w:tr w:rsidR="00817097" w:rsidRPr="00817097" w14:paraId="04BD5B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B3D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FF5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045E1CF2" w14:textId="1EBD2B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91707" w14:textId="0A1152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53A58" w14:textId="33A327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BEA6D" w14:textId="2ED2FE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2,500.00 </w:t>
            </w:r>
          </w:p>
        </w:tc>
      </w:tr>
      <w:tr w:rsidR="00817097" w:rsidRPr="00817097" w14:paraId="561BAB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C9F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0E8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3D34D91" w14:textId="73A8E5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38C3D" w14:textId="74F330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7F4D2" w14:textId="623F12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81572" w14:textId="2A07D3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00,000.00 </w:t>
            </w:r>
          </w:p>
        </w:tc>
      </w:tr>
      <w:tr w:rsidR="00817097" w:rsidRPr="00817097" w14:paraId="0B1E9D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310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CC7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2CB2F08" w14:textId="1E532C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37D80C44" w14:textId="2241C0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B55AE" w14:textId="47907E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2F145" w14:textId="62A9DB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32,209.25 </w:t>
            </w:r>
          </w:p>
        </w:tc>
      </w:tr>
      <w:tr w:rsidR="00817097" w:rsidRPr="00817097" w14:paraId="08D0315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4369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E130C" w14:textId="42CEE2A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E2D79F0" w14:textId="0405761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BF06F" w14:textId="6FE1DA1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33C318" w14:textId="18E9E56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075,383.55 </w:t>
            </w:r>
          </w:p>
        </w:tc>
      </w:tr>
      <w:tr w:rsidR="00817097" w:rsidRPr="00817097" w14:paraId="537229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4E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646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74A31E6" w14:textId="1B04ED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4692943" w14:textId="708741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0A79C" w14:textId="0EA26C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AF553" w14:textId="4C9164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5,201.95 </w:t>
            </w:r>
          </w:p>
        </w:tc>
      </w:tr>
      <w:tr w:rsidR="00817097" w:rsidRPr="00817097" w14:paraId="1CC765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07E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DFD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69B86EA" w14:textId="0DCAB8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7937748" w14:textId="6FFF0F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3C871" w14:textId="781692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D753C" w14:textId="675E48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640.00 </w:t>
            </w:r>
          </w:p>
        </w:tc>
      </w:tr>
      <w:tr w:rsidR="00817097" w:rsidRPr="00817097" w14:paraId="79D1EE2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A81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8BB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5DA003D" w14:textId="755CE8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74810BB" w14:textId="3E618F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6B76B" w14:textId="01E9BF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7436A" w14:textId="367A7A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6,319.10 </w:t>
            </w:r>
          </w:p>
        </w:tc>
      </w:tr>
      <w:tr w:rsidR="00817097" w:rsidRPr="00817097" w14:paraId="3C11B6B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B4F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849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0EA7F83" w14:textId="2197A7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0F2A761F" w14:textId="3A2B91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23935" w14:textId="23B414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99E10" w14:textId="13A5A9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3,052.50 </w:t>
            </w:r>
          </w:p>
        </w:tc>
      </w:tr>
      <w:tr w:rsidR="00817097" w:rsidRPr="00817097" w14:paraId="25F74F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C2B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B37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188C5E18" w14:textId="280867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5C028D2B" w14:textId="58D72D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E8B47" w14:textId="5F8C4B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208C6" w14:textId="7BE75D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1,170.00 </w:t>
            </w:r>
          </w:p>
        </w:tc>
      </w:tr>
      <w:tr w:rsidR="00817097" w:rsidRPr="00817097" w14:paraId="1A21BC2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4845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467B9C" w14:textId="1982CEE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654,06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106BB" w14:textId="7D0CC83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C25E6" w14:textId="071937E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F6CCF5" w14:textId="4E09E7E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704,061.23 </w:t>
            </w:r>
          </w:p>
        </w:tc>
      </w:tr>
      <w:tr w:rsidR="00817097" w:rsidRPr="00817097" w14:paraId="3787CF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B11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51C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EB6452F" w14:textId="36AEB6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188F252" w14:textId="580EFC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4E9E3" w14:textId="51EFE8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D88DA" w14:textId="7A2B9D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73,220.00 </w:t>
            </w:r>
          </w:p>
        </w:tc>
      </w:tr>
      <w:tr w:rsidR="00817097" w:rsidRPr="00817097" w14:paraId="0BCE444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D70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EEB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0AF24D5" w14:textId="56D035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6A24E308" w14:textId="43F4D8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69A13" w14:textId="395336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1A184" w14:textId="54766C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223.05 </w:t>
            </w:r>
          </w:p>
        </w:tc>
      </w:tr>
      <w:tr w:rsidR="00817097" w:rsidRPr="00817097" w14:paraId="6015C4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D62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54A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E67CD7" w14:textId="63FC80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02B21" w14:textId="245914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387D4" w14:textId="2077BF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E86C9" w14:textId="03A5B3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1,500.00 </w:t>
            </w:r>
          </w:p>
        </w:tc>
      </w:tr>
      <w:tr w:rsidR="00817097" w:rsidRPr="00817097" w14:paraId="795F802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04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DC5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8C73294" w14:textId="125F6A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EC5905" w14:textId="67DDF1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FD507" w14:textId="1B35A4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60EE" w14:textId="13955B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0,000.00 </w:t>
            </w:r>
          </w:p>
        </w:tc>
      </w:tr>
      <w:tr w:rsidR="00817097" w:rsidRPr="00817097" w14:paraId="1079752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FF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EE5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C0B2E4C" w14:textId="789AC0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BDBED" w14:textId="2368E4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0BD0F" w14:textId="7AB90B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1B780" w14:textId="3E40F7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81,800.00 </w:t>
            </w:r>
          </w:p>
        </w:tc>
      </w:tr>
      <w:tr w:rsidR="00817097" w:rsidRPr="00817097" w14:paraId="3FE9F5D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12A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0B9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C868DF9" w14:textId="144D3A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188FC" w14:textId="2EBAC9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10B61" w14:textId="5D50C7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E6E4B" w14:textId="4DA8B2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10,000.00 </w:t>
            </w:r>
          </w:p>
        </w:tc>
      </w:tr>
      <w:tr w:rsidR="00817097" w:rsidRPr="00817097" w14:paraId="04CA44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9BE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D7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2B18E2C" w14:textId="4C95BF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0A80B6C" w14:textId="1B72E0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AF51E" w14:textId="121AFB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A534B" w14:textId="4630C6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713.92 </w:t>
            </w:r>
          </w:p>
        </w:tc>
      </w:tr>
      <w:tr w:rsidR="00817097" w:rsidRPr="00817097" w14:paraId="24E759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0F8A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0B2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3B1A4344" w14:textId="557D94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79935B05" w14:textId="0D3533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7CE6C" w14:textId="4C3918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6C59A" w14:textId="07E92C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21,633.55 </w:t>
            </w:r>
          </w:p>
        </w:tc>
      </w:tr>
      <w:tr w:rsidR="00817097" w:rsidRPr="00817097" w14:paraId="09ABB7E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16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4EA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6E4308C0" w14:textId="7B6821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9168" w14:textId="4429F2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E0CBD" w14:textId="473644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B6CD9" w14:textId="06FE08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200.00 </w:t>
            </w:r>
          </w:p>
        </w:tc>
      </w:tr>
      <w:tr w:rsidR="00817097" w:rsidRPr="00817097" w14:paraId="50B801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97C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2B2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7AA39EF" w14:textId="2C18EA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87D333A" w14:textId="51F9EB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33B1E" w14:textId="7E0D43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FE243" w14:textId="142852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48,240.00 </w:t>
            </w:r>
          </w:p>
        </w:tc>
      </w:tr>
      <w:tr w:rsidR="00817097" w:rsidRPr="00817097" w14:paraId="32494B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336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C1B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7F98BD3" w14:textId="544482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60739" w14:textId="782794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0134A" w14:textId="091634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0C1D7" w14:textId="73AB1F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0,000.00 </w:t>
            </w:r>
          </w:p>
        </w:tc>
      </w:tr>
      <w:tr w:rsidR="00817097" w:rsidRPr="00817097" w14:paraId="736E3E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7BA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97F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76EA33FC" w14:textId="16E806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11D93699" w14:textId="7DFB44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03C5C" w14:textId="69590E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878C6" w14:textId="6F9028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080.00 </w:t>
            </w:r>
          </w:p>
        </w:tc>
      </w:tr>
      <w:tr w:rsidR="00817097" w:rsidRPr="00817097" w14:paraId="5B3BB2D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3E7A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B69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76CF3B05" w14:textId="466880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8153F" w14:textId="5ED3DD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3D10D" w14:textId="47E4AC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7BE48" w14:textId="411D77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0,000.00 </w:t>
            </w:r>
          </w:p>
        </w:tc>
      </w:tr>
      <w:tr w:rsidR="00817097" w:rsidRPr="00817097" w14:paraId="2F0485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9E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418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180BD82" w14:textId="7987FE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2F66C" w14:textId="43D0C6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4710A" w14:textId="4D6379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16460" w14:textId="281E12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5,800.00 </w:t>
            </w:r>
          </w:p>
        </w:tc>
      </w:tr>
      <w:tr w:rsidR="00817097" w:rsidRPr="00817097" w14:paraId="6C1D0C0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C1F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4FE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48C1827" w14:textId="09892D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75DA4" w14:textId="3C224B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055BD" w14:textId="7740E2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6028F" w14:textId="6627C0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0,000.00 </w:t>
            </w:r>
          </w:p>
        </w:tc>
      </w:tr>
      <w:tr w:rsidR="00817097" w:rsidRPr="00817097" w14:paraId="654116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442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1C1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17BE032" w14:textId="6E4C7B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1854B635" w14:textId="234442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ED325" w14:textId="054D89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6D548" w14:textId="0A92B5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18,860.00 </w:t>
            </w:r>
          </w:p>
        </w:tc>
      </w:tr>
      <w:tr w:rsidR="00817097" w:rsidRPr="00817097" w14:paraId="0CD35E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2BD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2C4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2CCCA3" w14:textId="645708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17,236.00 </w:t>
            </w:r>
          </w:p>
        </w:tc>
        <w:tc>
          <w:tcPr>
            <w:tcW w:w="958" w:type="pct"/>
            <w:tcBorders>
              <w:top w:val="nil"/>
              <w:left w:val="nil"/>
              <w:bottom w:val="single" w:sz="4" w:space="0" w:color="000000"/>
              <w:right w:val="single" w:sz="4" w:space="0" w:color="000000"/>
            </w:tcBorders>
            <w:shd w:val="clear" w:color="auto" w:fill="auto"/>
            <w:noWrap/>
            <w:vAlign w:val="bottom"/>
            <w:hideMark/>
          </w:tcPr>
          <w:p w14:paraId="1DB35E56" w14:textId="103016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6C9E9" w14:textId="49005A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C99C2" w14:textId="6C9671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17,236.00 </w:t>
            </w:r>
          </w:p>
        </w:tc>
      </w:tr>
      <w:tr w:rsidR="00817097" w:rsidRPr="00817097" w14:paraId="7EEA4E3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DCEE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679D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6FDCAE2" w14:textId="735BAC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715D1165" w14:textId="4E2C0B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152F8" w14:textId="38AFC2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8B091" w14:textId="448C93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8,837.20 </w:t>
            </w:r>
          </w:p>
        </w:tc>
      </w:tr>
      <w:tr w:rsidR="00817097" w:rsidRPr="00817097" w14:paraId="43B7092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8B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E29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9F8AF1F" w14:textId="78950D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462F5B3" w14:textId="50AB0F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8D222" w14:textId="0E9EC2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230CE" w14:textId="4B1A5D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75,250.00 </w:t>
            </w:r>
          </w:p>
        </w:tc>
      </w:tr>
      <w:tr w:rsidR="00817097" w:rsidRPr="00817097" w14:paraId="64C959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1C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211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69F499D" w14:textId="546E24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7F096" w14:textId="314305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5A1B5" w14:textId="0FA401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94FDB" w14:textId="232008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0,000.00 </w:t>
            </w:r>
          </w:p>
        </w:tc>
      </w:tr>
      <w:tr w:rsidR="00817097" w:rsidRPr="00817097" w14:paraId="1DCA848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08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D53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9725705" w14:textId="3FCF61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814117" w14:textId="4E946C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B0D3D" w14:textId="52CF5A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796A2" w14:textId="2DAF08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2,000.00 </w:t>
            </w:r>
          </w:p>
        </w:tc>
      </w:tr>
      <w:tr w:rsidR="00817097" w:rsidRPr="00817097" w14:paraId="2FA912C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B8B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4770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FF6464B" w14:textId="79DDEC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35F3786C" w14:textId="16FB04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FA485" w14:textId="78367D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761A0" w14:textId="5F5E17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80,896.00 </w:t>
            </w:r>
          </w:p>
        </w:tc>
      </w:tr>
      <w:tr w:rsidR="00817097" w:rsidRPr="00817097" w14:paraId="0308C0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1A2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C27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8780D4B" w14:textId="7B84C1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0A2BA34" w14:textId="4E88EA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E536E" w14:textId="62A401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36439" w14:textId="026192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3,920.00 </w:t>
            </w:r>
          </w:p>
        </w:tc>
      </w:tr>
      <w:tr w:rsidR="00817097" w:rsidRPr="00817097" w14:paraId="6601B5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036B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F11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41CFD307" w14:textId="33E889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5CDF9BC4" w14:textId="0A6A77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7A172" w14:textId="10176E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953D3" w14:textId="222148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24,599.44 </w:t>
            </w:r>
          </w:p>
        </w:tc>
      </w:tr>
      <w:tr w:rsidR="00817097" w:rsidRPr="00817097" w14:paraId="0E3B0F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B0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3FEC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3C019479" w14:textId="50CB62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9B5AF" w14:textId="674553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BB83E" w14:textId="6E4DF2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7E8CF" w14:textId="316393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 </w:t>
            </w:r>
          </w:p>
        </w:tc>
      </w:tr>
      <w:tr w:rsidR="00817097" w:rsidRPr="00817097" w14:paraId="275DA9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365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0C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0472E50" w14:textId="1BF653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25C8AC86" w14:textId="3656A2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F5504" w14:textId="0E5978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D471A" w14:textId="4A1449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6,956.07 </w:t>
            </w:r>
          </w:p>
        </w:tc>
      </w:tr>
      <w:tr w:rsidR="00817097" w:rsidRPr="00817097" w14:paraId="189A937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34E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A15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57A90FC4" w14:textId="74E7DB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EB350" w14:textId="3DC5AE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1C720" w14:textId="0BE0EE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0DFE9" w14:textId="7425D0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0 </w:t>
            </w:r>
          </w:p>
        </w:tc>
      </w:tr>
      <w:tr w:rsidR="00817097" w:rsidRPr="00817097" w14:paraId="4653DD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8CB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2A9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75E9461" w14:textId="5F16EC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6F14B8" w14:textId="4EC85F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ABBA0" w14:textId="152C9A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CA85E" w14:textId="1EB3D0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0,000.00 </w:t>
            </w:r>
          </w:p>
        </w:tc>
      </w:tr>
      <w:tr w:rsidR="00817097" w:rsidRPr="00817097" w14:paraId="185489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E24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FCA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AF6335A" w14:textId="00A914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D0FE3" w14:textId="22105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4B9C" w14:textId="0AFC93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C78D7" w14:textId="02625B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3,200.00 </w:t>
            </w:r>
          </w:p>
        </w:tc>
      </w:tr>
      <w:tr w:rsidR="00817097" w:rsidRPr="00817097" w14:paraId="7A617AF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8F2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F421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7AFA567" w14:textId="6AAB6E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92CFF" w14:textId="3A9BD3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FFE8A" w14:textId="1B7366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4CE0C" w14:textId="325E07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55,000.00 </w:t>
            </w:r>
          </w:p>
        </w:tc>
      </w:tr>
      <w:tr w:rsidR="00817097" w:rsidRPr="00817097" w14:paraId="0BDB3B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884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719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0663D17" w14:textId="690CB0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D429737" w14:textId="5EB279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FD633" w14:textId="16C22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9255D" w14:textId="65B251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5,075.00 </w:t>
            </w:r>
          </w:p>
        </w:tc>
      </w:tr>
      <w:tr w:rsidR="00817097" w:rsidRPr="00817097" w14:paraId="75632ED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75C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AAB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0B6233C" w14:textId="0FFAD1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2839E" w14:textId="6CFC33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047E6" w14:textId="326159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31401" w14:textId="63B19C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0,000.00 </w:t>
            </w:r>
          </w:p>
        </w:tc>
      </w:tr>
      <w:tr w:rsidR="00817097" w:rsidRPr="00817097" w14:paraId="4D00B9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915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79AE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94FC6C6" w14:textId="5237F0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74896ED2" w14:textId="4A67ED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D66C6" w14:textId="0C98B1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C96C5" w14:textId="38DBC7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36,805.00 </w:t>
            </w:r>
          </w:p>
        </w:tc>
      </w:tr>
      <w:tr w:rsidR="00817097" w:rsidRPr="00817097" w14:paraId="16A2D33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88F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98E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14EDC4B" w14:textId="1AE98A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65E2A4" w14:textId="592AF9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48CAB" w14:textId="272AF9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51C7E" w14:textId="15F1AD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0,000.00 </w:t>
            </w:r>
          </w:p>
        </w:tc>
      </w:tr>
      <w:tr w:rsidR="00817097" w:rsidRPr="00817097" w14:paraId="343FBC9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E66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DCD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DA03297" w14:textId="5C1776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5C19C61" w14:textId="22E9BC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900B1" w14:textId="3A9434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C5CC4" w14:textId="6010D3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5,940.00 </w:t>
            </w:r>
          </w:p>
        </w:tc>
      </w:tr>
      <w:tr w:rsidR="00817097" w:rsidRPr="00817097" w14:paraId="1F32468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200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C03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1A4DD660" w14:textId="1E5DBB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5F3D2" w14:textId="42F0B1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79C0D" w14:textId="0214C7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A739E" w14:textId="2BB187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300.00 </w:t>
            </w:r>
          </w:p>
        </w:tc>
      </w:tr>
      <w:tr w:rsidR="00817097" w:rsidRPr="00817097" w14:paraId="1F66D85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39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569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3DB25E8" w14:textId="3DF5E3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494A127E" w14:textId="184CCA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4441D" w14:textId="5973A7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5EC4B" w14:textId="2DBC65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8,776.00 </w:t>
            </w:r>
          </w:p>
        </w:tc>
      </w:tr>
      <w:tr w:rsidR="00817097" w:rsidRPr="00817097" w14:paraId="7F06E42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5FB9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A127B7E" w14:textId="6727670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1,829,6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8793A" w14:textId="03BD6F4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EF61A3" w14:textId="1C50104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819390" w14:textId="3735B4E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1,829,628.82 </w:t>
            </w:r>
          </w:p>
        </w:tc>
      </w:tr>
      <w:tr w:rsidR="00817097" w:rsidRPr="00817097" w14:paraId="68D251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AF0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B6D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E9F45A8" w14:textId="48F42D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01A1D" w14:textId="777777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5936D3CD" w14:textId="777777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6856AF" w14:textId="69CAD6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00,000.00 </w:t>
            </w:r>
          </w:p>
        </w:tc>
      </w:tr>
      <w:tr w:rsidR="00817097" w:rsidRPr="00817097" w14:paraId="1202307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BC1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7A9A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411A8" w14:textId="26A4FC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03E63765" w14:textId="1D24F3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7DD9B" w14:textId="4F2886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D5AD4" w14:textId="6D9989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596,959.72 </w:t>
            </w:r>
          </w:p>
        </w:tc>
      </w:tr>
      <w:tr w:rsidR="00817097" w:rsidRPr="00817097" w14:paraId="67C16CF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AEB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A07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D905B" w14:textId="4663DE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2437DEF5" w14:textId="617EE6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12610" w14:textId="5D8C84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DEB1D" w14:textId="03B91C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6,360.00 </w:t>
            </w:r>
          </w:p>
        </w:tc>
      </w:tr>
      <w:tr w:rsidR="00817097" w:rsidRPr="00817097" w14:paraId="1D727F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DE0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68A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25C7CFEF" w14:textId="1AF0B9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D80D7BE" w14:textId="196EE3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17EA5" w14:textId="585797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46C10" w14:textId="4E5A21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3,960.00 </w:t>
            </w:r>
          </w:p>
        </w:tc>
      </w:tr>
      <w:tr w:rsidR="00817097" w:rsidRPr="00817097" w14:paraId="4B5B01E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CA0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BAD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0E5903" w14:textId="70580B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1779B856" w14:textId="697CB1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17277" w14:textId="166579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1140C" w14:textId="22CE77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7,097.00 </w:t>
            </w:r>
          </w:p>
        </w:tc>
      </w:tr>
      <w:tr w:rsidR="00817097" w:rsidRPr="00817097" w14:paraId="0C71BB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3CF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5CB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427A6BF" w14:textId="292443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1034BFE3" w14:textId="0ABAD3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21A6A" w14:textId="34643A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C4221" w14:textId="140146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1,120.00 </w:t>
            </w:r>
          </w:p>
        </w:tc>
      </w:tr>
      <w:tr w:rsidR="00817097" w:rsidRPr="00817097" w14:paraId="54ED398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0D8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D60D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E0A0DC7" w14:textId="6EADCB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BF4FB2" w14:textId="2241C9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12400" w14:textId="58B450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EE0A7" w14:textId="5772BC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2,036.10 </w:t>
            </w:r>
          </w:p>
        </w:tc>
      </w:tr>
      <w:tr w:rsidR="00817097" w:rsidRPr="00817097" w14:paraId="569CC4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38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5B5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9A1EB48" w14:textId="21D6A4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3CC0985" w14:textId="7E1E42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5D70F" w14:textId="65A770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82694" w14:textId="5B4F4B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1,817.50 </w:t>
            </w:r>
          </w:p>
        </w:tc>
      </w:tr>
      <w:tr w:rsidR="00817097" w:rsidRPr="00817097" w14:paraId="750991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08A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0BBF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3B6D095" w14:textId="406AA1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776CE1A1" w14:textId="5E4F08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8E735" w14:textId="523011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AB0B4" w14:textId="7A1166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4,520.00 </w:t>
            </w:r>
          </w:p>
        </w:tc>
      </w:tr>
      <w:tr w:rsidR="00817097" w:rsidRPr="00817097" w14:paraId="7C33D4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775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07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B3799AD" w14:textId="29ECE8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F7503" w14:textId="422715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8D4F9" w14:textId="0B8364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28FA" w14:textId="5573E7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r>
      <w:tr w:rsidR="00817097" w:rsidRPr="00817097" w14:paraId="1ED8F3F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AA44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E44D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B13B35E" w14:textId="6F4EF7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D4C6BD" w14:textId="3506C4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8ECDE" w14:textId="010F07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3E0EF" w14:textId="1C0579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67,350.00 </w:t>
            </w:r>
          </w:p>
        </w:tc>
      </w:tr>
      <w:tr w:rsidR="00817097" w:rsidRPr="00817097" w14:paraId="137AD7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F4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C19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B8A537B" w14:textId="47877F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80AE" w14:textId="0DF19D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27BBD" w14:textId="54CEF6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1C40C" w14:textId="44052A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80.00 </w:t>
            </w:r>
          </w:p>
        </w:tc>
      </w:tr>
      <w:tr w:rsidR="00817097" w:rsidRPr="00817097" w14:paraId="1DA3E38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FEC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475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DF1AFB3" w14:textId="0A8E3D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3BEE5CF0" w14:textId="68DD3A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04738" w14:textId="156274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8F5A0" w14:textId="0CE579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2,495.00 </w:t>
            </w:r>
          </w:p>
        </w:tc>
      </w:tr>
      <w:tr w:rsidR="00817097" w:rsidRPr="00817097" w14:paraId="4379E9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80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65C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42B23C4" w14:textId="5E17DF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7C2F0" w14:textId="479548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E3585" w14:textId="280DB0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82254" w14:textId="23CE38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2,000.00 </w:t>
            </w:r>
          </w:p>
        </w:tc>
      </w:tr>
      <w:tr w:rsidR="00817097" w:rsidRPr="00817097" w14:paraId="59AC4F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C20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737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220466E" w14:textId="442329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B3AC72D" w14:textId="3721A9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7BB53" w14:textId="534C01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A3EEA" w14:textId="201C86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8,170.00 </w:t>
            </w:r>
          </w:p>
        </w:tc>
      </w:tr>
      <w:tr w:rsidR="00817097" w:rsidRPr="00817097" w14:paraId="0057D63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7FA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D88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BCD7E37" w14:textId="0774AC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FE5C4" w14:textId="2FCA8C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E4540" w14:textId="388C2A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992C" w14:textId="10F548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0,000.00 </w:t>
            </w:r>
          </w:p>
        </w:tc>
      </w:tr>
      <w:tr w:rsidR="00817097" w:rsidRPr="00817097" w14:paraId="6DA7FD7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112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63C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ABF083" w14:textId="5A8E6F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AEA7" w14:textId="7ABCEB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0713" w14:textId="3E872B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7258A" w14:textId="7959F3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0,760.00 </w:t>
            </w:r>
          </w:p>
        </w:tc>
      </w:tr>
      <w:tr w:rsidR="00817097" w:rsidRPr="00817097" w14:paraId="34857E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3B2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EAE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5C1B2C5F" w14:textId="079CE9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20EE8" w14:textId="4E3897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29E51" w14:textId="2460D0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6092" w14:textId="74E727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3,000.00 </w:t>
            </w:r>
          </w:p>
        </w:tc>
      </w:tr>
      <w:tr w:rsidR="00817097" w:rsidRPr="00817097" w14:paraId="50673C2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0CD3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D04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7B776BEE" w14:textId="727DE7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F7470B7" w14:textId="22D4CD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4DBA6" w14:textId="2384EB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B2780" w14:textId="311C2D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4,450.00 </w:t>
            </w:r>
          </w:p>
        </w:tc>
      </w:tr>
      <w:tr w:rsidR="00817097" w:rsidRPr="00817097" w14:paraId="73D7FB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930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0E64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22F2C39" w14:textId="73E05C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07F6B" w14:textId="1616B9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4F752" w14:textId="09D90E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1019E" w14:textId="10CB27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4,000.00 </w:t>
            </w:r>
          </w:p>
        </w:tc>
      </w:tr>
      <w:tr w:rsidR="00817097" w:rsidRPr="00817097" w14:paraId="4869302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821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85F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E77A2A1" w14:textId="4C874B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EA6C233" w14:textId="1A408B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4CB7C" w14:textId="61ACBB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F2D49" w14:textId="1B60D8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40.00 </w:t>
            </w:r>
          </w:p>
        </w:tc>
      </w:tr>
      <w:tr w:rsidR="00817097" w:rsidRPr="00817097" w14:paraId="49F1F9C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9DB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8F76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CA85F13" w14:textId="5F7F88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2540CE8" w14:textId="47BB33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FF22D" w14:textId="350E5E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A96A5" w14:textId="57B581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1,440.00 </w:t>
            </w:r>
          </w:p>
        </w:tc>
      </w:tr>
      <w:tr w:rsidR="00817097" w:rsidRPr="00817097" w14:paraId="36B5F33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920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8CD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3F939F" w14:textId="2C0D51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80F14E6" w14:textId="1D165D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1A919" w14:textId="711276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1380" w14:textId="6E3EEC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6,656.00 </w:t>
            </w:r>
          </w:p>
        </w:tc>
      </w:tr>
      <w:tr w:rsidR="00817097" w:rsidRPr="00817097" w14:paraId="5C089F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127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735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0EEC2AEC" w14:textId="09816E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153754C9" w14:textId="66844F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C6D94" w14:textId="754933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46FFB" w14:textId="64BC41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57,949.50 </w:t>
            </w:r>
          </w:p>
        </w:tc>
      </w:tr>
      <w:tr w:rsidR="00817097" w:rsidRPr="00817097" w14:paraId="4D96FB3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BA28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723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97CBC4" w14:textId="5D937C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370DA39" w14:textId="5BBE9A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08323" w14:textId="555613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3CC07" w14:textId="5D2EAF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0,519.60 </w:t>
            </w:r>
          </w:p>
        </w:tc>
      </w:tr>
      <w:tr w:rsidR="00817097" w:rsidRPr="00817097" w14:paraId="0E3484A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F47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E10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624C40D" w14:textId="5CF35B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1EB48" w14:textId="5DE97F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C0AB6" w14:textId="7BF4C0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3D524" w14:textId="6A5DF5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000.00 </w:t>
            </w:r>
          </w:p>
        </w:tc>
      </w:tr>
      <w:tr w:rsidR="00817097" w:rsidRPr="00817097" w14:paraId="1FD6B06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17B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D0B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52E962" w14:textId="379A12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3D0303C" w14:textId="773FE9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7739F" w14:textId="0E26EE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B5E20" w14:textId="63CF6E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00.00 </w:t>
            </w:r>
          </w:p>
        </w:tc>
      </w:tr>
      <w:tr w:rsidR="00817097" w:rsidRPr="00817097" w14:paraId="30BDBD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AB4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ED5C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4CC13B9" w14:textId="7953BA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41D97A6" w14:textId="57E94D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5CF2" w14:textId="4252A0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9F1C" w14:textId="11C570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5,480.00 </w:t>
            </w:r>
          </w:p>
        </w:tc>
      </w:tr>
      <w:tr w:rsidR="00817097" w:rsidRPr="00817097" w14:paraId="158EEA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15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7FE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71E3080" w14:textId="3BA3CA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C3794E4" w14:textId="4E77C1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7A201" w14:textId="20A428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EDC86" w14:textId="09B561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740.00 </w:t>
            </w:r>
          </w:p>
        </w:tc>
      </w:tr>
      <w:tr w:rsidR="00817097" w:rsidRPr="00817097" w14:paraId="7DC6730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916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CB4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45FDD7B" w14:textId="41201C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09172" w14:textId="56613B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8B37C" w14:textId="795224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A5333" w14:textId="622929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00.00 </w:t>
            </w:r>
          </w:p>
        </w:tc>
      </w:tr>
      <w:tr w:rsidR="00817097" w:rsidRPr="00817097" w14:paraId="4382FA1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2F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ED3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86D1DEC" w14:textId="57D946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D219E68" w14:textId="477915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40B" w14:textId="1DA433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1A925" w14:textId="47CBD0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5,148.40 </w:t>
            </w:r>
          </w:p>
        </w:tc>
      </w:tr>
      <w:tr w:rsidR="00817097" w:rsidRPr="00817097" w14:paraId="783CB2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0EB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4D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1591BA44" w14:textId="3271D4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12A3791B" w14:textId="5326E8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9AF57" w14:textId="545F99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86EBB" w14:textId="7938FC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1,080.00 </w:t>
            </w:r>
          </w:p>
        </w:tc>
      </w:tr>
      <w:tr w:rsidR="00817097" w:rsidRPr="00817097" w14:paraId="4E522E6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951BA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2525718" w14:textId="0D32F1E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1BE3F881" w14:textId="32C8631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C13CF7" w14:textId="01E27F5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4C89DF" w14:textId="4FE349D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4,406,512.65 </w:t>
            </w:r>
          </w:p>
        </w:tc>
      </w:tr>
      <w:tr w:rsidR="00817097" w:rsidRPr="00817097" w14:paraId="380DACD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B82D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6F58E" w14:textId="216314B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3E709B4" w14:textId="78AA83A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6BEBF2" w14:textId="70E412E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478D8A" w14:textId="73657AF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9,514,641.47 </w:t>
            </w:r>
          </w:p>
        </w:tc>
      </w:tr>
      <w:tr w:rsidR="00817097" w:rsidRPr="00817097" w14:paraId="18CD90C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ABA4E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6E2A0C9" w14:textId="55092B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6F3F41EB" w14:textId="530B23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0BACC" w14:textId="13F30B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9B09A4" w14:textId="340439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8,939.12 </w:t>
            </w:r>
          </w:p>
        </w:tc>
      </w:tr>
      <w:tr w:rsidR="00817097" w:rsidRPr="00817097" w14:paraId="122CDAEA" w14:textId="77777777" w:rsidTr="0081709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37DE9D"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3E8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4EEDA4A6" w14:textId="6ECE97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0DD24874" w14:textId="341C75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23CF1" w14:textId="5D5F7A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8C93C" w14:textId="525F23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6,755.86 </w:t>
            </w:r>
          </w:p>
        </w:tc>
      </w:tr>
      <w:tr w:rsidR="00817097" w:rsidRPr="00817097" w14:paraId="5DCC0A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70D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B9C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FEAAE1E" w14:textId="3BA658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926AB4A" w14:textId="59AEFC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5E90E" w14:textId="5F3571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AC09C" w14:textId="201DF8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5,780.00 </w:t>
            </w:r>
          </w:p>
        </w:tc>
      </w:tr>
      <w:tr w:rsidR="00817097" w:rsidRPr="00817097" w14:paraId="1654E5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329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54D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D3C2407" w14:textId="0A4C50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F2039" w14:textId="7A6960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3F1F8" w14:textId="4DD370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6609A" w14:textId="66FC68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6,000.00 </w:t>
            </w:r>
          </w:p>
        </w:tc>
      </w:tr>
      <w:tr w:rsidR="00817097" w:rsidRPr="00817097" w14:paraId="54B257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500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295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38893B6" w14:textId="597AA2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499763D1" w14:textId="12C27A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D1354" w14:textId="3D693D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B6583" w14:textId="719C2D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59,289.24 </w:t>
            </w:r>
          </w:p>
        </w:tc>
      </w:tr>
      <w:tr w:rsidR="00817097" w:rsidRPr="00817097" w14:paraId="4F5EE49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B7FB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1E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3D1A79F" w14:textId="03A194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D185DC5" w14:textId="02B9A8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234B2" w14:textId="3CED48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C5A3F" w14:textId="4B5CE0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3,629.92 </w:t>
            </w:r>
          </w:p>
        </w:tc>
      </w:tr>
      <w:tr w:rsidR="00817097" w:rsidRPr="00817097" w14:paraId="584737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4A6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31C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7CA99F0" w14:textId="351196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328093BC" w14:textId="4564E6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05D68" w14:textId="5F6D34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C048B" w14:textId="68465A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8,790.00 </w:t>
            </w:r>
          </w:p>
        </w:tc>
      </w:tr>
      <w:tr w:rsidR="00817097" w:rsidRPr="00817097" w14:paraId="1583AAE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1EA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5D1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2BDD00F" w14:textId="54E863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6E3803B" w14:textId="173051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B146D" w14:textId="66EA76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B6DE5" w14:textId="3E8705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526.05 </w:t>
            </w:r>
          </w:p>
        </w:tc>
      </w:tr>
      <w:tr w:rsidR="00817097" w:rsidRPr="00817097" w14:paraId="66FC1F8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143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6CD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4A15BFB" w14:textId="72C412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4D527C5B" w14:textId="14A898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99688" w14:textId="57A4B1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0D9B1" w14:textId="5B7D3B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29,680.00 </w:t>
            </w:r>
          </w:p>
        </w:tc>
      </w:tr>
      <w:tr w:rsidR="00817097" w:rsidRPr="00817097" w14:paraId="0C04F2E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39C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AB9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9702AFC" w14:textId="18E87E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F2DC2B0" w14:textId="3E6F88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2BC2C" w14:textId="53F1B9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9C7A" w14:textId="1F5326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3,787.00 </w:t>
            </w:r>
          </w:p>
        </w:tc>
      </w:tr>
      <w:tr w:rsidR="00817097" w:rsidRPr="00817097" w14:paraId="5CFA76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64D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F3E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97837A5" w14:textId="1A33D8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3FBA82F" w14:textId="58C817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FEB7E" w14:textId="231963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0122" w14:textId="59AAF7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42,864.32 </w:t>
            </w:r>
          </w:p>
        </w:tc>
      </w:tr>
      <w:tr w:rsidR="00817097" w:rsidRPr="00817097" w14:paraId="2FB0A5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7B8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6E3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106B2A6B" w14:textId="080FAC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A470829" w14:textId="5C9373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0FD11" w14:textId="66FDC0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2581" w14:textId="488B68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0,911.86 </w:t>
            </w:r>
          </w:p>
        </w:tc>
      </w:tr>
      <w:tr w:rsidR="00817097" w:rsidRPr="00817097" w14:paraId="32AB89F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463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D56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DE65A8A" w14:textId="1303F4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692C418A" w14:textId="7AA64A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B2A11" w14:textId="775B96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9AD56" w14:textId="191316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52,143.94 </w:t>
            </w:r>
          </w:p>
        </w:tc>
      </w:tr>
      <w:tr w:rsidR="00817097" w:rsidRPr="00817097" w14:paraId="401635B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7CA4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76E21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9CBD13C" w14:textId="4FDFC3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6DEF0" w14:textId="249B7F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365A5" w14:textId="25DE24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F3738" w14:textId="0D96E1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5,000.00 </w:t>
            </w:r>
          </w:p>
        </w:tc>
      </w:tr>
      <w:tr w:rsidR="00817097" w:rsidRPr="00817097" w14:paraId="19174C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857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91E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314FA831" w14:textId="1C049C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7F43418" w14:textId="593AC2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F63D2" w14:textId="137540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46BC" w14:textId="6D7CA2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89,840.00 </w:t>
            </w:r>
          </w:p>
        </w:tc>
      </w:tr>
      <w:tr w:rsidR="00817097" w:rsidRPr="00817097" w14:paraId="630DE0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A18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26A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FB65DD5" w14:textId="576C49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523A878C" w14:textId="1C9113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EF787" w14:textId="6179DF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ABE92" w14:textId="6D0D9F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290.00 </w:t>
            </w:r>
          </w:p>
        </w:tc>
      </w:tr>
      <w:tr w:rsidR="00817097" w:rsidRPr="00817097" w14:paraId="7F2196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012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85C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6E4007DB" w14:textId="72957C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297A520C" w14:textId="1E3BEC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A6901" w14:textId="2C5F17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B329E" w14:textId="26D137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30,711.96 </w:t>
            </w:r>
          </w:p>
        </w:tc>
      </w:tr>
      <w:tr w:rsidR="00817097" w:rsidRPr="00817097" w14:paraId="074021D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431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DA9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8DC3133" w14:textId="30D6B4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2585E66" w14:textId="5BD9FD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A460D" w14:textId="08AF00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0FC8" w14:textId="0CC80A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75,213.86 </w:t>
            </w:r>
          </w:p>
        </w:tc>
      </w:tr>
      <w:tr w:rsidR="00817097" w:rsidRPr="00817097" w14:paraId="669CE6A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EBF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018F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B29DDC4" w14:textId="3CC8E4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2DB0F3" w14:textId="5ACA6A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20C9" w14:textId="681B88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895F1" w14:textId="7D9876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3,000.00 </w:t>
            </w:r>
          </w:p>
        </w:tc>
      </w:tr>
      <w:tr w:rsidR="00817097" w:rsidRPr="00817097" w14:paraId="0322811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DB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7DF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EC8CEEA" w14:textId="330EDC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6D755" w14:textId="1C5121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F86B5" w14:textId="584B22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FBBBF" w14:textId="5B857F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500.00 </w:t>
            </w:r>
          </w:p>
        </w:tc>
      </w:tr>
      <w:tr w:rsidR="00817097" w:rsidRPr="00817097" w14:paraId="6737E9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9F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567F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C5318F3" w14:textId="5250D7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3AF0D30E" w14:textId="6BAC7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DA371" w14:textId="6D8CA8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3FA59" w14:textId="03BDEA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5,820.00 </w:t>
            </w:r>
          </w:p>
        </w:tc>
      </w:tr>
      <w:tr w:rsidR="00817097" w:rsidRPr="00817097" w14:paraId="02B0A5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52E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82C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55EB289" w14:textId="21B046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CF3F402" w14:textId="5831CB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4BA14" w14:textId="78A652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38ACC" w14:textId="6BD087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7,228.92 </w:t>
            </w:r>
          </w:p>
        </w:tc>
      </w:tr>
      <w:tr w:rsidR="00817097" w:rsidRPr="00817097" w14:paraId="39343D0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A4B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1C4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533313C" w14:textId="2359C3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27F4A576" w14:textId="3F6CF3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C7176" w14:textId="0F9234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9B4A8" w14:textId="38BE57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5,845.00 </w:t>
            </w:r>
          </w:p>
        </w:tc>
      </w:tr>
      <w:tr w:rsidR="00817097" w:rsidRPr="00817097" w14:paraId="6D3E5D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58D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EF3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F0ECDDE" w14:textId="4FA036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5FC69EE" w14:textId="259FBD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8B6B5" w14:textId="0F08D2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497F" w14:textId="6449FC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4,815.00 </w:t>
            </w:r>
          </w:p>
        </w:tc>
      </w:tr>
      <w:tr w:rsidR="00817097" w:rsidRPr="00817097" w14:paraId="535D5D4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2A6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182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3E8855BF" w14:textId="51BF76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F4E53C9" w14:textId="2B245B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0FFDD" w14:textId="3F5EA0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A3D2" w14:textId="026111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8,759.50 </w:t>
            </w:r>
          </w:p>
        </w:tc>
      </w:tr>
      <w:tr w:rsidR="00817097" w:rsidRPr="00817097" w14:paraId="609E53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0F45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99A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2F26AA1" w14:textId="4CC03A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162C6" w14:textId="7DF736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74049" w14:textId="3568A1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A2230" w14:textId="387132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500.00 </w:t>
            </w:r>
          </w:p>
        </w:tc>
      </w:tr>
      <w:tr w:rsidR="00817097" w:rsidRPr="00817097" w14:paraId="6F8A5BF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824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6EF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C0D4F26" w14:textId="7430E0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5A2386D" w14:textId="4E4590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B7C59" w14:textId="7CBC6F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E387F" w14:textId="44402B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28,496.60 </w:t>
            </w:r>
          </w:p>
        </w:tc>
      </w:tr>
      <w:tr w:rsidR="00817097" w:rsidRPr="00817097" w14:paraId="1072C32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802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24E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9D9334D" w14:textId="2B4483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1E56B" w14:textId="3354BD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B088B" w14:textId="7B3844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3B20F" w14:textId="74C58D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500.00 </w:t>
            </w:r>
          </w:p>
        </w:tc>
      </w:tr>
      <w:tr w:rsidR="00817097" w:rsidRPr="00817097" w14:paraId="067EAEA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4FF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6B0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8623BA4" w14:textId="596143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2B96D560" w14:textId="4686C6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492B3" w14:textId="19C70B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CBA29" w14:textId="66A330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4,335.00 </w:t>
            </w:r>
          </w:p>
        </w:tc>
      </w:tr>
      <w:tr w:rsidR="00817097" w:rsidRPr="00817097" w14:paraId="5E94157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E3A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7C6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32AC3F4" w14:textId="1891C9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4AAC68D1" w14:textId="3A09AA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DF975" w14:textId="7BDB41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7EE0D" w14:textId="3E7639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9,964.56 </w:t>
            </w:r>
          </w:p>
        </w:tc>
      </w:tr>
      <w:tr w:rsidR="00817097" w:rsidRPr="00817097" w14:paraId="38685D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7EDD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C1D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E4E6E6C" w14:textId="19A4E0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1EF0200" w14:textId="468CE3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C6888" w14:textId="448CE1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2FB88" w14:textId="73D22D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7,915.00 </w:t>
            </w:r>
          </w:p>
        </w:tc>
      </w:tr>
      <w:tr w:rsidR="00817097" w:rsidRPr="00817097" w14:paraId="08AFE14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679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F3B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8F5D55F" w14:textId="33FC92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3A07953F" w14:textId="22DC5D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575C4" w14:textId="0A6BDA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3BEEA" w14:textId="3D7C71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7,391.78 </w:t>
            </w:r>
          </w:p>
        </w:tc>
      </w:tr>
      <w:tr w:rsidR="00817097" w:rsidRPr="00817097" w14:paraId="7ABEAFF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1A1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9D2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6A04DA9" w14:textId="0F2DE0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ED0421A" w14:textId="4CCB8B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4ED70" w14:textId="255D34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59D42" w14:textId="23D683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63,768.30 </w:t>
            </w:r>
          </w:p>
        </w:tc>
      </w:tr>
      <w:tr w:rsidR="00817097" w:rsidRPr="00817097" w14:paraId="416DBF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159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CB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394B7B7" w14:textId="49D428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7B58942C" w14:textId="0DAC6D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5662" w14:textId="2FE873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3A92C" w14:textId="2404AA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83,911.48 </w:t>
            </w:r>
          </w:p>
        </w:tc>
      </w:tr>
      <w:tr w:rsidR="00817097" w:rsidRPr="00817097" w14:paraId="24F98A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A75C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4ED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7697302C" w14:textId="4FAD12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211FFADA" w14:textId="367DC3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74234" w14:textId="2C128D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3A9E4" w14:textId="29B6B9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0,742.86 </w:t>
            </w:r>
          </w:p>
        </w:tc>
      </w:tr>
      <w:tr w:rsidR="00817097" w:rsidRPr="00817097" w14:paraId="69341F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CDE6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D1B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23837C59" w14:textId="7A62B0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6462D30" w14:textId="040522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4F85" w14:textId="01878B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78D4A" w14:textId="12CA7A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8,994.00 </w:t>
            </w:r>
          </w:p>
        </w:tc>
      </w:tr>
      <w:tr w:rsidR="00817097" w:rsidRPr="00817097" w14:paraId="289233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8E0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5B47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043889A8" w14:textId="44C377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08059866" w14:textId="3076A1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43487" w14:textId="0E0F3F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01713" w14:textId="225C94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9,628.00 </w:t>
            </w:r>
          </w:p>
        </w:tc>
      </w:tr>
      <w:tr w:rsidR="00817097" w:rsidRPr="00817097" w14:paraId="6885CB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482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C9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7AE0CD" w14:textId="00CF55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070EF9CF" w14:textId="053297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22BCD" w14:textId="355998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73AC0" w14:textId="4C64CC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08,583.80 </w:t>
            </w:r>
          </w:p>
        </w:tc>
      </w:tr>
      <w:tr w:rsidR="00817097" w:rsidRPr="00817097" w14:paraId="5E9711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A72E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72B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38D4C1A8" w14:textId="52DAAA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60A05" w14:textId="59EB4F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B404D" w14:textId="30836E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EA5AE" w14:textId="483D43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4,600.00 </w:t>
            </w:r>
          </w:p>
        </w:tc>
      </w:tr>
      <w:tr w:rsidR="00817097" w:rsidRPr="00817097" w14:paraId="230E7B5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412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7A3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E4C2DA0" w14:textId="17A685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B7F356F" w14:textId="17D6F5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1A2CA" w14:textId="229DE3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EF373" w14:textId="47818E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79.64 </w:t>
            </w:r>
          </w:p>
        </w:tc>
      </w:tr>
      <w:tr w:rsidR="00817097" w:rsidRPr="00817097" w14:paraId="77E23AF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E76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661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328957B6" w14:textId="260C01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9F6BB2E" w14:textId="123A20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7BA49" w14:textId="48F692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275E9" w14:textId="50EC31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78,275.00 </w:t>
            </w:r>
          </w:p>
        </w:tc>
      </w:tr>
      <w:tr w:rsidR="00817097" w:rsidRPr="00817097" w14:paraId="27C3B9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E09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BBE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B5F5A60" w14:textId="25C02F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AF934" w14:textId="069C21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7220C" w14:textId="02C4F5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1FE40" w14:textId="369897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4,400.00 </w:t>
            </w:r>
          </w:p>
        </w:tc>
      </w:tr>
      <w:tr w:rsidR="00817097" w:rsidRPr="00817097" w14:paraId="6A0395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29A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7EF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CD51DBD" w14:textId="339FDC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46E2CCA7" w14:textId="2690F9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1F937" w14:textId="4A5351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25E96" w14:textId="4F471D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1,433.90 </w:t>
            </w:r>
          </w:p>
        </w:tc>
      </w:tr>
      <w:tr w:rsidR="00817097" w:rsidRPr="00817097" w14:paraId="1B62C31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4F138"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AF6BE98" w14:textId="03806CE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6FAB17A" w14:textId="54DA8B0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74A24" w14:textId="6884CE5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644974" w14:textId="47A8695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1,150,390.86 </w:t>
            </w:r>
          </w:p>
        </w:tc>
      </w:tr>
      <w:tr w:rsidR="00817097" w:rsidRPr="00817097" w14:paraId="78CE60D7" w14:textId="77777777" w:rsidTr="0081709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6E2AB3C"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0CFF5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518DE2E" w14:textId="04373C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161066F3" w14:textId="6063FB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A42C2" w14:textId="6CDE10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EFD515" w14:textId="77A0DC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46,493.52 </w:t>
            </w:r>
          </w:p>
        </w:tc>
      </w:tr>
      <w:tr w:rsidR="00817097" w:rsidRPr="00817097" w14:paraId="2657C2C6" w14:textId="77777777" w:rsidTr="0081709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660C9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5FEF4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0FB4ED5" w14:textId="039D6B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640BF766" w14:textId="4906C9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F02D6" w14:textId="59C34F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C8C1B" w14:textId="1C2194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3,440.30 </w:t>
            </w:r>
          </w:p>
        </w:tc>
      </w:tr>
      <w:tr w:rsidR="00817097" w:rsidRPr="00817097" w14:paraId="62D06B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7ED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D5A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A7866E2" w14:textId="355450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380FCFC2" w14:textId="70EE4A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20F48" w14:textId="37A889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113C6" w14:textId="5F6093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6,393.24 </w:t>
            </w:r>
          </w:p>
        </w:tc>
      </w:tr>
      <w:tr w:rsidR="00817097" w:rsidRPr="00817097" w14:paraId="37FEA0D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714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56DD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4048117" w14:textId="195D03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BD925F9" w14:textId="008D7B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29A65" w14:textId="1F09DB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A05D5" w14:textId="75D518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9,129.22 </w:t>
            </w:r>
          </w:p>
        </w:tc>
      </w:tr>
      <w:tr w:rsidR="00817097" w:rsidRPr="00817097" w14:paraId="38DFB3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DE1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693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17FE677D" w14:textId="15F968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5D4F0D1" w14:textId="7EFCFE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74391" w14:textId="6B6990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7C9A5" w14:textId="675894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1,703.80 </w:t>
            </w:r>
          </w:p>
        </w:tc>
      </w:tr>
      <w:tr w:rsidR="00817097" w:rsidRPr="00817097" w14:paraId="5E56B4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F5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819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0EE429C" w14:textId="74041C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F7E2CA4" w14:textId="1E8B20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84D8" w14:textId="2B0191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C1035" w14:textId="02AC2D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0,880.76 </w:t>
            </w:r>
          </w:p>
        </w:tc>
      </w:tr>
      <w:tr w:rsidR="00817097" w:rsidRPr="00817097" w14:paraId="0D0C6C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58C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E34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28A332B7" w14:textId="529ACD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17DD4C6E" w14:textId="73E5A6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9E969" w14:textId="5301E4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C25A2" w14:textId="225F55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56,588.80 </w:t>
            </w:r>
          </w:p>
        </w:tc>
      </w:tr>
      <w:tr w:rsidR="00817097" w:rsidRPr="00817097" w14:paraId="4DB0A8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B05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DF8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527C1645" w14:textId="3FCC25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7D6F23F6" w14:textId="3E1F62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39ED6" w14:textId="38E995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144FF" w14:textId="50F6F4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93,718.62 </w:t>
            </w:r>
          </w:p>
        </w:tc>
      </w:tr>
      <w:tr w:rsidR="00817097" w:rsidRPr="00817097" w14:paraId="2F3AFD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E1E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A997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E7D865A" w14:textId="43E2CB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4097FFAA" w14:textId="71E0D7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7F5DA" w14:textId="02EC26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F5E8C" w14:textId="2C95AA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2,266.10 </w:t>
            </w:r>
          </w:p>
        </w:tc>
      </w:tr>
      <w:tr w:rsidR="00817097" w:rsidRPr="00817097" w14:paraId="539998A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C72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C6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542FF96" w14:textId="153013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653EBA5" w14:textId="6A5DF5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3DDBA" w14:textId="529732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DF8AA" w14:textId="40F09E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18,442.84 </w:t>
            </w:r>
          </w:p>
        </w:tc>
      </w:tr>
      <w:tr w:rsidR="00817097" w:rsidRPr="00817097" w14:paraId="13072EB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130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F95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D7F2773" w14:textId="45AC1D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42195260" w14:textId="619958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006B" w14:textId="5FC914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EF704" w14:textId="04A6D1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1,604.40 </w:t>
            </w:r>
          </w:p>
        </w:tc>
      </w:tr>
      <w:tr w:rsidR="00817097" w:rsidRPr="00817097" w14:paraId="0BAE2C2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904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0C0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1169C49" w14:textId="4860EC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B765325" w14:textId="05BDDD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075E0" w14:textId="6EA1FB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6FE80" w14:textId="7DC887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2,691.62 </w:t>
            </w:r>
          </w:p>
        </w:tc>
      </w:tr>
      <w:tr w:rsidR="00817097" w:rsidRPr="00817097" w14:paraId="7FFD6E9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16C4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2AC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038EDED8" w14:textId="501044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1B07A477" w14:textId="14DD45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D3237" w14:textId="42A47D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C184F" w14:textId="7AD776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9,653.44 </w:t>
            </w:r>
          </w:p>
        </w:tc>
      </w:tr>
      <w:tr w:rsidR="00817097" w:rsidRPr="00817097" w14:paraId="69375AD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91D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704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CB25696" w14:textId="467A0B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60B0BC4A" w14:textId="1505C6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45033" w14:textId="708CBE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5B541" w14:textId="404450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99,754.96 </w:t>
            </w:r>
          </w:p>
        </w:tc>
      </w:tr>
      <w:tr w:rsidR="00817097" w:rsidRPr="00817097" w14:paraId="3FBBD8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527A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FE0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2829C5A" w14:textId="264599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47B51D35" w14:textId="5FCF7F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E6568" w14:textId="6E0F50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F084" w14:textId="77FBB7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78,031.10 </w:t>
            </w:r>
          </w:p>
        </w:tc>
      </w:tr>
      <w:tr w:rsidR="00817097" w:rsidRPr="00817097" w14:paraId="0B0926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BFEE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EF4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97CE9C" w14:textId="3843FC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2EDE2245" w14:textId="34B9F2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5849D" w14:textId="64F963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D42D2" w14:textId="35A302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37,580.36 </w:t>
            </w:r>
          </w:p>
        </w:tc>
      </w:tr>
      <w:tr w:rsidR="00817097" w:rsidRPr="00817097" w14:paraId="2359874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BE1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763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731F9B9" w14:textId="0C3A51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7345EBCC" w14:textId="680276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3D6C9" w14:textId="1F047A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3C997" w14:textId="48C1E0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02,027.72 </w:t>
            </w:r>
          </w:p>
        </w:tc>
      </w:tr>
      <w:tr w:rsidR="00817097" w:rsidRPr="00817097" w14:paraId="5A2B1E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F4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600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816E8E" w14:textId="233982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B7B255D" w14:textId="127B14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52A37" w14:textId="623A4A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15A20" w14:textId="3EE903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197,858.88 </w:t>
            </w:r>
          </w:p>
        </w:tc>
      </w:tr>
      <w:tr w:rsidR="00817097" w:rsidRPr="00817097" w14:paraId="486308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BC4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74D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2957E9E" w14:textId="2E60FC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4C27600B" w14:textId="55EBAE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C6E60" w14:textId="79C717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30D54" w14:textId="716602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7,890.94 </w:t>
            </w:r>
          </w:p>
        </w:tc>
      </w:tr>
      <w:tr w:rsidR="00817097" w:rsidRPr="00817097" w14:paraId="3BE98E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112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0DB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47489F8" w14:textId="24595B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35DDE21C" w14:textId="3C7B60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1F1F" w14:textId="4B4BF5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E9EA9" w14:textId="6B1ACF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80,269.86 </w:t>
            </w:r>
          </w:p>
        </w:tc>
      </w:tr>
      <w:tr w:rsidR="00817097" w:rsidRPr="00817097" w14:paraId="387E306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47F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926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D8B4E64" w14:textId="6A8882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744B2053" w14:textId="605A10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413BB" w14:textId="7B2BBF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59EE9" w14:textId="7B7419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35,336.90 </w:t>
            </w:r>
          </w:p>
        </w:tc>
      </w:tr>
      <w:tr w:rsidR="00817097" w:rsidRPr="00817097" w14:paraId="3EA3223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3C9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7ED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2AAF950" w14:textId="10C650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42B471B" w14:textId="47D21E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3B6DD" w14:textId="7F2845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B373E" w14:textId="0EAEA7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680,425.90 </w:t>
            </w:r>
          </w:p>
        </w:tc>
      </w:tr>
      <w:tr w:rsidR="00817097" w:rsidRPr="00817097" w14:paraId="0BD31E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43F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68DB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32D8681F" w14:textId="345333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331F4CA6" w14:textId="0C7332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C388C" w14:textId="34339F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22E32" w14:textId="11110C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2,775.22 </w:t>
            </w:r>
          </w:p>
        </w:tc>
      </w:tr>
      <w:tr w:rsidR="00817097" w:rsidRPr="00817097" w14:paraId="1D665D6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712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8F6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B478FF" w14:textId="21FC8D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2292A542" w14:textId="1A7C5C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A878D" w14:textId="6FC5FC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F1D5D" w14:textId="01EB3C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9,354.78 </w:t>
            </w:r>
          </w:p>
        </w:tc>
      </w:tr>
      <w:tr w:rsidR="00817097" w:rsidRPr="00817097" w14:paraId="064670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A83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1C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E86F5FF" w14:textId="4A9B11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2A982855" w14:textId="6E35D2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FFF8D" w14:textId="2AABE9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B8050" w14:textId="2BD87D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75,757.18 </w:t>
            </w:r>
          </w:p>
        </w:tc>
      </w:tr>
      <w:tr w:rsidR="00817097" w:rsidRPr="00817097" w14:paraId="78364EB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340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B71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52FACC45" w14:textId="5910A1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A7B47F5" w14:textId="08DA4D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47A7D" w14:textId="2FEFAD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BEA40" w14:textId="4854DC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88,987.76 </w:t>
            </w:r>
          </w:p>
        </w:tc>
      </w:tr>
      <w:tr w:rsidR="00817097" w:rsidRPr="00817097" w14:paraId="521F5E7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7E9C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4F48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698B6093" w14:textId="2D85AA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2304E968" w14:textId="167DA9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F3E1" w14:textId="434438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AC1F4" w14:textId="6454E2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2,035.00 </w:t>
            </w:r>
          </w:p>
        </w:tc>
      </w:tr>
      <w:tr w:rsidR="00817097" w:rsidRPr="00817097" w14:paraId="50E97C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8F2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C794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4F49A16" w14:textId="70A84F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66C83859" w14:textId="4DFC05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6A000" w14:textId="291DA6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E888" w14:textId="10DD91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13,427.04 </w:t>
            </w:r>
          </w:p>
        </w:tc>
      </w:tr>
      <w:tr w:rsidR="00817097" w:rsidRPr="00817097" w14:paraId="3425ED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FE4F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EB5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57F771FC" w14:textId="21281C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ADCC5A9" w14:textId="4F0947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7D191" w14:textId="7C93C7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F741A" w14:textId="5BE597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50,785.14 </w:t>
            </w:r>
          </w:p>
        </w:tc>
      </w:tr>
      <w:tr w:rsidR="00817097" w:rsidRPr="00817097" w14:paraId="3447AA5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FA7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9CE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0362906B" w14:textId="2DFEAF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774B03F4" w14:textId="32E55D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3927E" w14:textId="2D3709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7A027" w14:textId="6D17B4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982.54 </w:t>
            </w:r>
          </w:p>
        </w:tc>
      </w:tr>
      <w:tr w:rsidR="00817097" w:rsidRPr="00817097" w14:paraId="054191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FCCD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11A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9A2A60" w14:textId="5DC640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73588621" w14:textId="0A2D97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E975A" w14:textId="5969D9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18CE" w14:textId="793F7A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2,028.56 </w:t>
            </w:r>
          </w:p>
        </w:tc>
      </w:tr>
      <w:tr w:rsidR="00817097" w:rsidRPr="00817097" w14:paraId="7B174A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916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1D8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1F263EC7" w14:textId="4D0BA9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19432DB7" w14:textId="1A5E7D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D7BA7" w14:textId="299C9B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D9C04" w14:textId="7EFC99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50,222.62 </w:t>
            </w:r>
          </w:p>
        </w:tc>
      </w:tr>
      <w:tr w:rsidR="00817097" w:rsidRPr="00817097" w14:paraId="3CE50A8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A47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FCA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70498E36" w14:textId="6F566C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50E1A7D3" w14:textId="6BD50E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02D61" w14:textId="7A4890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9D960" w14:textId="694130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25,793.60 </w:t>
            </w:r>
          </w:p>
        </w:tc>
      </w:tr>
      <w:tr w:rsidR="00817097" w:rsidRPr="00817097" w14:paraId="7C17AB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177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4DB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DB478B5" w14:textId="4C38A5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3F87A2AD" w14:textId="4AFFEA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8A87A" w14:textId="1B1CCD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44429" w14:textId="178171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2,419.68 </w:t>
            </w:r>
          </w:p>
        </w:tc>
      </w:tr>
      <w:tr w:rsidR="00817097" w:rsidRPr="00817097" w14:paraId="42485C0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274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DCC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31352637" w14:textId="3B3095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5F07C97F" w14:textId="70DD36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9EBD9" w14:textId="31E1D4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AE17" w14:textId="6945E5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79,402.09 </w:t>
            </w:r>
          </w:p>
        </w:tc>
      </w:tr>
      <w:tr w:rsidR="00817097" w:rsidRPr="00817097" w14:paraId="06E577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06B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F25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5FC95F5E" w14:textId="3B3620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4B5C80B3" w14:textId="612336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22DEB" w14:textId="0800DA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85082" w14:textId="2A9BD6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8,567.78 </w:t>
            </w:r>
          </w:p>
        </w:tc>
      </w:tr>
      <w:tr w:rsidR="00817097" w:rsidRPr="00817097" w14:paraId="1BE7A5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BEE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409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A8E2F37" w14:textId="3A9F52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BB64C17" w14:textId="6D0D11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D29D" w14:textId="0658DA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BD16" w14:textId="2BB282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899.04 </w:t>
            </w:r>
          </w:p>
        </w:tc>
      </w:tr>
      <w:tr w:rsidR="00817097" w:rsidRPr="00817097" w14:paraId="7732FC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99A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CB3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AE55E3D" w14:textId="3E03CC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C5D28CC" w14:textId="692AE0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2DD66" w14:textId="3405A6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449E0" w14:textId="4B7788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5,257.62 </w:t>
            </w:r>
          </w:p>
        </w:tc>
      </w:tr>
      <w:tr w:rsidR="00817097" w:rsidRPr="00817097" w14:paraId="73E349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08A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703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275E7614" w14:textId="41B123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6DE4A63E" w14:textId="0E038F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A9593" w14:textId="231977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92EC0" w14:textId="795C0E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94,393.88 </w:t>
            </w:r>
          </w:p>
        </w:tc>
      </w:tr>
      <w:tr w:rsidR="00817097" w:rsidRPr="00817097" w14:paraId="043535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A8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D39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DA61EC7" w14:textId="1657FD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28F78612" w14:textId="57CA10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F28D8" w14:textId="760E58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ECB2D" w14:textId="2AA281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4,837.56 </w:t>
            </w:r>
          </w:p>
        </w:tc>
      </w:tr>
      <w:tr w:rsidR="00817097" w:rsidRPr="00817097" w14:paraId="030FF0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6D8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B22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E5914B2" w14:textId="0BA156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6A7BE793" w14:textId="06BBC9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FD66F" w14:textId="0721F8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2269C" w14:textId="23807B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64,068.04 </w:t>
            </w:r>
          </w:p>
        </w:tc>
      </w:tr>
      <w:tr w:rsidR="00817097" w:rsidRPr="00817097" w14:paraId="552958E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144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969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B5134AE" w14:textId="0D5069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55EE79A" w14:textId="4AAFB5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F601" w14:textId="08AD33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57654" w14:textId="56D074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045,285.62 </w:t>
            </w:r>
          </w:p>
        </w:tc>
      </w:tr>
      <w:tr w:rsidR="00817097" w:rsidRPr="00817097" w14:paraId="2DA6CDE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518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993E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6F3C07F7" w14:textId="03C6DA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6D0A8304" w14:textId="54857B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12D0F" w14:textId="042961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A74FD" w14:textId="41F5B2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38,628.32 </w:t>
            </w:r>
          </w:p>
        </w:tc>
      </w:tr>
      <w:tr w:rsidR="00817097" w:rsidRPr="00817097" w14:paraId="155775A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5CF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48E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0E5AC66" w14:textId="20589A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76138437" w14:textId="2D5B98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436E7" w14:textId="70FEDA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B1EC0" w14:textId="6F54D4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1,640.18 </w:t>
            </w:r>
          </w:p>
        </w:tc>
      </w:tr>
      <w:tr w:rsidR="00817097" w:rsidRPr="00817097" w14:paraId="22CCDB2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87F1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FD0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237145D" w14:textId="77D15E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6614EE61" w14:textId="21FBCB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9DABA" w14:textId="0894ED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8E318" w14:textId="39129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75,612.17 </w:t>
            </w:r>
          </w:p>
        </w:tc>
      </w:tr>
      <w:tr w:rsidR="00817097" w:rsidRPr="00817097" w14:paraId="5390C5E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0FD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816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56465C76" w14:textId="4C44D0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455FE98" w14:textId="4637D1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5045B" w14:textId="5C6B15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4E98F" w14:textId="6C9D48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4,257.46 </w:t>
            </w:r>
          </w:p>
        </w:tc>
      </w:tr>
      <w:tr w:rsidR="00817097" w:rsidRPr="00817097" w14:paraId="10AC5B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F6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4EC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23C71276" w14:textId="2C147E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271C04EC" w14:textId="74C11C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59338" w14:textId="6B8C13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DC21C" w14:textId="008A25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26,592.14 </w:t>
            </w:r>
          </w:p>
        </w:tc>
      </w:tr>
      <w:tr w:rsidR="00817097" w:rsidRPr="00817097" w14:paraId="65C94D0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E7B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294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F564EED" w14:textId="66FCAB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3D1EA746" w14:textId="43EE14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405B7" w14:textId="75148C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C1CCB" w14:textId="3E1DB3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17,487.82 </w:t>
            </w:r>
          </w:p>
        </w:tc>
      </w:tr>
      <w:tr w:rsidR="00817097" w:rsidRPr="00817097" w14:paraId="228F4DC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C98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A9F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102C0A8" w14:textId="2F024B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31A5B809" w14:textId="72DCE3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2044A" w14:textId="68AF1D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B6E9D" w14:textId="417510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037,881.72 </w:t>
            </w:r>
          </w:p>
        </w:tc>
      </w:tr>
      <w:tr w:rsidR="00817097" w:rsidRPr="00817097" w14:paraId="4118B21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8D0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B15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0A670572" w14:textId="011C5E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2D488FED" w14:textId="4FDCA6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642B3" w14:textId="14E2BE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9B16E" w14:textId="470773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8,936.22 </w:t>
            </w:r>
          </w:p>
        </w:tc>
      </w:tr>
      <w:tr w:rsidR="00817097" w:rsidRPr="00817097" w14:paraId="62D9165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4C9D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FFA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4E5E503" w14:textId="71BDAE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728F625A" w14:textId="2AC104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D14BB" w14:textId="64841F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0EB20" w14:textId="33E357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94,826.40 </w:t>
            </w:r>
          </w:p>
        </w:tc>
      </w:tr>
      <w:tr w:rsidR="00817097" w:rsidRPr="00817097" w14:paraId="6623243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C32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D3D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AC26D1" w14:textId="0C4106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3B5A144A" w14:textId="174D51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93819" w14:textId="35B1D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9C910" w14:textId="19305C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1,004.24 </w:t>
            </w:r>
          </w:p>
        </w:tc>
      </w:tr>
      <w:tr w:rsidR="00817097" w:rsidRPr="00817097" w14:paraId="3A00DC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E4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4A4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38116311" w14:textId="5A6419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0E124544" w14:textId="2C0D88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7FD1E" w14:textId="5B8998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669AC" w14:textId="046346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47,453.78 </w:t>
            </w:r>
          </w:p>
        </w:tc>
      </w:tr>
      <w:tr w:rsidR="00817097" w:rsidRPr="00817097" w14:paraId="1C41069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42A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228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1936CAD" w14:textId="504DD3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5FBCEA1C" w14:textId="07C474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E1607" w14:textId="5D333E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FECED" w14:textId="7FA7F3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50,606.38 </w:t>
            </w:r>
          </w:p>
        </w:tc>
      </w:tr>
      <w:tr w:rsidR="00817097" w:rsidRPr="00817097" w14:paraId="5E94BCC3"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73F3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316284" w14:textId="705C71B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9D68FA" w14:textId="0E58A19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D0FE95" w14:textId="55899E9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C38A12" w14:textId="6B8D4F0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870,273.30 </w:t>
            </w:r>
          </w:p>
        </w:tc>
      </w:tr>
      <w:tr w:rsidR="00817097" w:rsidRPr="00817097" w14:paraId="7E48DB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A78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05E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4C5FC52" w14:textId="5F060C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A6D89F1" w14:textId="68E48D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1A637" w14:textId="7F8B9E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4048" w14:textId="15C653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118.48 </w:t>
            </w:r>
          </w:p>
        </w:tc>
      </w:tr>
      <w:tr w:rsidR="00817097" w:rsidRPr="00817097" w14:paraId="6942C3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34D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253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41B7147" w14:textId="631D93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BD5804C" w14:textId="64C218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797DF" w14:textId="0B190D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274F" w14:textId="4F1A02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9,714.82 </w:t>
            </w:r>
          </w:p>
        </w:tc>
      </w:tr>
      <w:tr w:rsidR="00817097" w:rsidRPr="00817097" w14:paraId="67DC80F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119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C97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55FAAF34" w14:textId="581B0E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0D204020" w14:textId="07E822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8C41F" w14:textId="2E4F8E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8B173" w14:textId="02F2A5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0,440.00 </w:t>
            </w:r>
          </w:p>
        </w:tc>
      </w:tr>
      <w:tr w:rsidR="00817097" w:rsidRPr="00817097" w14:paraId="3C63083B"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C44B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426A6" w14:textId="415DD3F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27B7ACE" w14:textId="4004DAA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231C23" w14:textId="13F839E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FB2264" w14:textId="5E22212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0,871,207.02 </w:t>
            </w:r>
          </w:p>
        </w:tc>
      </w:tr>
      <w:tr w:rsidR="00817097" w:rsidRPr="00817097" w14:paraId="1ACD5DEC" w14:textId="77777777" w:rsidTr="0081709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E3F9839"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FA5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B4CC85D" w14:textId="2ECEAE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BAF8721" w14:textId="31F141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FD3AF" w14:textId="15D032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C89A1F" w14:textId="49E91A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262,622.13 </w:t>
            </w:r>
          </w:p>
        </w:tc>
      </w:tr>
      <w:tr w:rsidR="00817097" w:rsidRPr="00817097" w14:paraId="1BBDCA60" w14:textId="77777777" w:rsidTr="0081709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398E539"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EA8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00AA8D34" w14:textId="221C2B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29F7BC77" w14:textId="16B568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DA08" w14:textId="1840DF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A17BF" w14:textId="43674F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96,940.00 </w:t>
            </w:r>
          </w:p>
        </w:tc>
      </w:tr>
      <w:tr w:rsidR="00817097" w:rsidRPr="00817097" w14:paraId="4A22BD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987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99B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0CA7E08" w14:textId="141588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5351D717" w14:textId="57EE1E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57390" w14:textId="0271DF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F0580" w14:textId="5824B9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624,790.00 </w:t>
            </w:r>
          </w:p>
        </w:tc>
      </w:tr>
      <w:tr w:rsidR="00817097" w:rsidRPr="00817097" w14:paraId="404832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01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D7C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5DFA55DB" w14:textId="23B16F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67BC959D" w14:textId="6ED20E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486D2" w14:textId="2900DD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4F783" w14:textId="5C993E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19,557.64 </w:t>
            </w:r>
          </w:p>
        </w:tc>
      </w:tr>
      <w:tr w:rsidR="00817097" w:rsidRPr="00817097" w14:paraId="7E7976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72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AFCE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45F134" w14:textId="43D564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5434151" w14:textId="14639E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D89B5" w14:textId="1F009E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8B0F6" w14:textId="3C2F6F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89,469.32 </w:t>
            </w:r>
          </w:p>
        </w:tc>
      </w:tr>
      <w:tr w:rsidR="00817097" w:rsidRPr="00817097" w14:paraId="438DC5B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122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AF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D0D381" w14:textId="2D8E43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04EE0A4" w14:textId="47E70A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CD92E" w14:textId="0FC9CE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9F3E" w14:textId="6221C4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662.78 </w:t>
            </w:r>
          </w:p>
        </w:tc>
      </w:tr>
      <w:tr w:rsidR="00817097" w:rsidRPr="00817097" w14:paraId="611F4D1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706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230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4B398996" w14:textId="01BB54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9602936" w14:textId="4F48C4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A0821" w14:textId="31AEB4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6E294" w14:textId="62A728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849,807.18 </w:t>
            </w:r>
          </w:p>
        </w:tc>
      </w:tr>
      <w:tr w:rsidR="00817097" w:rsidRPr="00817097" w14:paraId="17F562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C3E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527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BF71B1F" w14:textId="282718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1D85D77" w14:textId="3CF4C3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6529A" w14:textId="70E3DA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DCE1" w14:textId="4BA228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9,972.10 </w:t>
            </w:r>
          </w:p>
        </w:tc>
      </w:tr>
      <w:tr w:rsidR="00817097" w:rsidRPr="00817097" w14:paraId="4DD8A72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776D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7EB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690BD6B2" w14:textId="7FCE82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06385B0F" w14:textId="1F1AEB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A139C" w14:textId="467D5D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1441" w14:textId="05D821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12,011.48 </w:t>
            </w:r>
          </w:p>
        </w:tc>
      </w:tr>
      <w:tr w:rsidR="00817097" w:rsidRPr="00817097" w14:paraId="4DB57D9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15D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CC74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9657756" w14:textId="226915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649FECD7" w14:textId="0824A3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DE2B3" w14:textId="1FFBE5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ECAC3" w14:textId="062D90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23,020.85 </w:t>
            </w:r>
          </w:p>
        </w:tc>
      </w:tr>
      <w:tr w:rsidR="00817097" w:rsidRPr="00817097" w14:paraId="2EAAA7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19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ED8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9C3BB20" w14:textId="0FAE46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EAFA9" w14:textId="7EA727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5DC1C" w14:textId="14FCCC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9DF5C" w14:textId="43A57A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2,500.00 </w:t>
            </w:r>
          </w:p>
        </w:tc>
      </w:tr>
      <w:tr w:rsidR="00817097" w:rsidRPr="00817097" w14:paraId="3CE33C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1683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758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6CCC35BF" w14:textId="5578BC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7136C78F" w14:textId="190B3D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2BDCC" w14:textId="7E7C46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816E5" w14:textId="280079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0,262.46 </w:t>
            </w:r>
          </w:p>
        </w:tc>
      </w:tr>
      <w:tr w:rsidR="00817097" w:rsidRPr="00817097" w14:paraId="5278FE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27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CA1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D110DD5" w14:textId="08EA7D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624C5947" w14:textId="204669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9DBC6" w14:textId="5A9C33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112BE" w14:textId="593B71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030,987.48 </w:t>
            </w:r>
          </w:p>
        </w:tc>
      </w:tr>
      <w:tr w:rsidR="00817097" w:rsidRPr="00817097" w14:paraId="452FCFC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1218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F15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7FACF92" w14:textId="0EE2AC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BF9CCEA" w14:textId="3F329D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6DB51" w14:textId="5F1DD4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86FA5" w14:textId="28CF9C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6,143.60 </w:t>
            </w:r>
          </w:p>
        </w:tc>
      </w:tr>
      <w:tr w:rsidR="00817097" w:rsidRPr="00817097" w14:paraId="374C54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2E0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6B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EBCCF42" w14:textId="5499E0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6C67E9B2" w14:textId="7622EB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D3FE2" w14:textId="25E6D4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8A270" w14:textId="13A007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92,860.00 </w:t>
            </w:r>
          </w:p>
        </w:tc>
      </w:tr>
      <w:tr w:rsidR="00817097" w:rsidRPr="00817097" w14:paraId="6F8EA1F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A7E2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6DE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825E55A" w14:textId="318856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DC84D7" w14:textId="5BF849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0E919" w14:textId="153235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3860" w14:textId="280075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0,600.00 </w:t>
            </w:r>
          </w:p>
        </w:tc>
      </w:tr>
      <w:tr w:rsidR="00817097" w:rsidRPr="00817097" w14:paraId="7D2DC49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E8CB4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CAA247" w14:textId="334F115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56C06EEF" w14:textId="4B678ED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F6CAB74" w14:textId="2372BCD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6FA58CE" w14:textId="6951020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7,483,668.10 </w:t>
            </w:r>
          </w:p>
        </w:tc>
      </w:tr>
      <w:tr w:rsidR="00817097" w:rsidRPr="00817097" w14:paraId="5D4D9C8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C4C3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163E492" w14:textId="6B4377E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476AE" w14:textId="1B51F4C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89A92F" w14:textId="5F260BA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2C3DDA" w14:textId="3BBAB53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0,827.23 </w:t>
            </w:r>
          </w:p>
        </w:tc>
      </w:tr>
      <w:tr w:rsidR="00817097" w:rsidRPr="00817097" w14:paraId="53302B2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9BF3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90C8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2525A54" w14:textId="621064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C6026B4" w14:textId="3C2CBD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9873B" w14:textId="705A21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5B2FA" w14:textId="2E6BDE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195.44 </w:t>
            </w:r>
          </w:p>
        </w:tc>
      </w:tr>
      <w:tr w:rsidR="00817097" w:rsidRPr="00817097" w14:paraId="18C31C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3C38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17F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9A7B006" w14:textId="22BF83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118A18F" w14:textId="7180BB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ABA73" w14:textId="5DEE9E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F9CE7" w14:textId="040B6C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r>
      <w:tr w:rsidR="00817097" w:rsidRPr="00817097" w14:paraId="671A21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BA79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824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1A346AED" w14:textId="5DC4A2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7F6CAA8" w14:textId="70A109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97098" w14:textId="541AD2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1175D" w14:textId="158EA4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r>
      <w:tr w:rsidR="00817097" w:rsidRPr="00817097" w14:paraId="1807E25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BDBD7"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7DC50F" w14:textId="7ABC5DC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DB754" w14:textId="0B22F57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6ED40E" w14:textId="34E9E56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C9DBF3" w14:textId="55B6146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21,252.72 </w:t>
            </w:r>
          </w:p>
        </w:tc>
      </w:tr>
      <w:tr w:rsidR="00817097" w:rsidRPr="00817097" w14:paraId="13AC33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27D52"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E6D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2816459" w14:textId="7A6FF3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8F38F97" w14:textId="025C57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88BF7" w14:textId="2BA2C7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7E6317" w14:textId="2C6FB0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0,351.17 </w:t>
            </w:r>
          </w:p>
        </w:tc>
      </w:tr>
      <w:tr w:rsidR="00817097" w:rsidRPr="00817097" w14:paraId="27F244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F01F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C5C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2A5D0FF" w14:textId="785632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E4F9D08" w14:textId="618576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7FFF2" w14:textId="6B5FA2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297B1" w14:textId="0C5C18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0.70 </w:t>
            </w:r>
          </w:p>
        </w:tc>
      </w:tr>
      <w:tr w:rsidR="00817097" w:rsidRPr="00817097" w14:paraId="5062C08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0B554"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7918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DA44D0D" w14:textId="31DA2E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32CEAF3" w14:textId="680AE7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E5699" w14:textId="75CD67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D221E" w14:textId="764AF7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70.70 </w:t>
            </w:r>
          </w:p>
        </w:tc>
      </w:tr>
      <w:tr w:rsidR="00817097" w:rsidRPr="00817097" w14:paraId="04964B2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0B68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788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105F06AE" w14:textId="449351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FF1C4" w14:textId="097C8E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ABAA7" w14:textId="19631F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177954" w14:textId="3D3047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900.00 </w:t>
            </w:r>
          </w:p>
        </w:tc>
      </w:tr>
      <w:tr w:rsidR="00817097" w:rsidRPr="00817097" w14:paraId="449F27C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D12F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8A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37F7A769" w14:textId="765BC9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2DE37D8" w14:textId="7C46A9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12500" w14:textId="6EEE12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52813" w14:textId="319774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9,868.75 </w:t>
            </w:r>
          </w:p>
        </w:tc>
      </w:tr>
      <w:tr w:rsidR="00817097" w:rsidRPr="00817097" w14:paraId="3CA2BB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61D6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34BB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35C8E03" w14:textId="288ADF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30C0DD76" w14:textId="07E3A5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CBF92" w14:textId="777D67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E3DBA" w14:textId="570A89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7,191.40 </w:t>
            </w:r>
          </w:p>
        </w:tc>
      </w:tr>
      <w:tr w:rsidR="00817097" w:rsidRPr="00817097" w14:paraId="3A17242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DEB1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2FBF2C" w14:textId="7983CC1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1BC5C637" w14:textId="05CE8D7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51ED8C" w14:textId="60E4C94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12C4DD" w14:textId="4BBD0F3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902,012.49 </w:t>
            </w:r>
          </w:p>
        </w:tc>
      </w:tr>
      <w:tr w:rsidR="00817097" w:rsidRPr="00817097" w14:paraId="668FB29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3E70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1F9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3E0E2BC" w14:textId="5622FF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56707DC" w14:textId="1772FF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55A4A" w14:textId="3AF7B4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E859AC7" w14:textId="672FDB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9,499.00 </w:t>
            </w:r>
          </w:p>
        </w:tc>
      </w:tr>
      <w:tr w:rsidR="00817097" w:rsidRPr="00817097" w14:paraId="243C0C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30CB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BBB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ED699E" w14:textId="5A6BEE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3AF9C231" w14:textId="77B58B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BABF1" w14:textId="1117F9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003BB" w14:textId="15C78D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15,947.34 </w:t>
            </w:r>
          </w:p>
        </w:tc>
      </w:tr>
      <w:tr w:rsidR="00817097" w:rsidRPr="00817097" w14:paraId="4885B5A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CF69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C9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0975775" w14:textId="20B2D0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09030BE2" w14:textId="2B4998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B918D" w14:textId="006AA0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ADC1" w14:textId="3CCCF5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43,423.98 </w:t>
            </w:r>
          </w:p>
        </w:tc>
      </w:tr>
      <w:tr w:rsidR="00817097" w:rsidRPr="00817097" w14:paraId="64AAAF6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14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193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BF3B795" w14:textId="66F344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FD6C91D" w14:textId="793B01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E2C49" w14:textId="6163AE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C2B1" w14:textId="633D89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7,840.32 </w:t>
            </w:r>
          </w:p>
        </w:tc>
      </w:tr>
      <w:tr w:rsidR="00817097" w:rsidRPr="00817097" w14:paraId="707527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8F27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AA17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BB10ABA" w14:textId="0BC366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1F570D8" w14:textId="21074D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6B7E8" w14:textId="64F6A3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A03EA" w14:textId="6A7484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227.86 </w:t>
            </w:r>
          </w:p>
        </w:tc>
      </w:tr>
      <w:tr w:rsidR="00817097" w:rsidRPr="00817097" w14:paraId="05411C8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A929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704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7B44167B" w14:textId="762483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E1F54C1" w14:textId="15D644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37BDC" w14:textId="26103E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35143" w14:textId="06D2AD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31.79 </w:t>
            </w:r>
          </w:p>
        </w:tc>
      </w:tr>
      <w:tr w:rsidR="00817097" w:rsidRPr="00817097" w14:paraId="454D2B3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F5E4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176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7A3982F3" w14:textId="25FF16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B61AADA" w14:textId="6A3831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4295D" w14:textId="048F94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3A928" w14:textId="452FDA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280.00 </w:t>
            </w:r>
          </w:p>
        </w:tc>
      </w:tr>
      <w:tr w:rsidR="00817097" w:rsidRPr="00817097" w14:paraId="3F2B79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0967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9C5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3CAD562" w14:textId="4E8E38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7690AF6" w14:textId="3FEA7D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64AAC" w14:textId="155343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7103" w14:textId="7D0AD3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5,227.86 </w:t>
            </w:r>
          </w:p>
        </w:tc>
      </w:tr>
      <w:tr w:rsidR="00817097" w:rsidRPr="00817097" w14:paraId="3FCE55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89A6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7204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C1D2D1E" w14:textId="306296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65897AA" w14:textId="4955BD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F1E57" w14:textId="202437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BB151" w14:textId="7A844C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r>
      <w:tr w:rsidR="00817097" w:rsidRPr="00817097" w14:paraId="21287A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BB09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259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DE1BDF4" w14:textId="53A93E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103AB" w14:textId="102137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6A2A4" w14:textId="7796EF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580A6098" w14:textId="02C585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380.00 </w:t>
            </w:r>
          </w:p>
        </w:tc>
      </w:tr>
      <w:tr w:rsidR="00817097" w:rsidRPr="00817097" w14:paraId="06F43FB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37A0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CE6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4BBA63E" w14:textId="2A2122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DE54EFF" w14:textId="7AEF55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6880" w14:textId="38E2E2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9C481" w14:textId="283037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r>
      <w:tr w:rsidR="00817097" w:rsidRPr="00817097" w14:paraId="16D95F3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017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DC5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2C357A6D" w14:textId="7270CB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1AA66E55" w14:textId="46DA43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37855" w14:textId="49ABB9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C63B2" w14:textId="63DF29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5,144.00 </w:t>
            </w:r>
          </w:p>
        </w:tc>
      </w:tr>
      <w:tr w:rsidR="00817097" w:rsidRPr="00817097" w14:paraId="3A8BCCF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743C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038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B5DE533" w14:textId="1C50B3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C2ECAF0" w14:textId="657D9A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C4B4F" w14:textId="2B2C0A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51BB50" w14:textId="782C0A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87.86 </w:t>
            </w:r>
          </w:p>
        </w:tc>
      </w:tr>
      <w:tr w:rsidR="00817097" w:rsidRPr="00817097" w14:paraId="4BBB31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2346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5BF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54EF042C" w14:textId="7F51BB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707FE5F8" w14:textId="51DBFB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66110" w14:textId="0B7E58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9A54" w14:textId="2ADC85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7,991.25 </w:t>
            </w:r>
          </w:p>
        </w:tc>
      </w:tr>
      <w:tr w:rsidR="00817097" w:rsidRPr="00817097" w14:paraId="4BFE36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B639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79D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720BA5E" w14:textId="518641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D9A55EE" w14:textId="0800FB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F64A1" w14:textId="59F15D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42DD0" w14:textId="361DEB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31.79 </w:t>
            </w:r>
          </w:p>
        </w:tc>
      </w:tr>
      <w:tr w:rsidR="00817097" w:rsidRPr="00817097" w14:paraId="76EF01B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68C4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6B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A4EEF48" w14:textId="2EF444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13E7B1E" w14:textId="500FAB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5FF32" w14:textId="095B46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BFE14" w14:textId="69F34D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6,901.93 </w:t>
            </w:r>
          </w:p>
        </w:tc>
      </w:tr>
      <w:tr w:rsidR="00817097" w:rsidRPr="00817097" w14:paraId="6772CB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2532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DC3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391DF62" w14:textId="44C0A4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E339BE1" w14:textId="54BC9D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FC215" w14:textId="2FAF8F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57412" w14:textId="551945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r>
      <w:tr w:rsidR="00817097" w:rsidRPr="00817097" w14:paraId="6383A7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8BBF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FCC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E5F2F1A" w14:textId="6B2FF9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EB7D5" w14:textId="19DCC3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F59D9" w14:textId="29E70F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2689DC" w14:textId="6290A1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300.00 </w:t>
            </w:r>
          </w:p>
        </w:tc>
      </w:tr>
      <w:tr w:rsidR="00817097" w:rsidRPr="00817097" w14:paraId="084A006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6CBE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A4C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5521C238" w14:textId="2CE14E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4C573" w14:textId="2EBB04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77DDC" w14:textId="2A7A4B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664136C" w14:textId="5DFAE4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690.00 </w:t>
            </w:r>
          </w:p>
        </w:tc>
      </w:tr>
      <w:tr w:rsidR="00817097" w:rsidRPr="00817097" w14:paraId="3BA58BC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E7E6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3433EF5" w14:textId="5C03A2C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5D3102C" w14:textId="18A28B9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059A7" w14:textId="129CFD8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1C2432" w14:textId="00C2FAD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53,999.54 </w:t>
            </w:r>
          </w:p>
        </w:tc>
      </w:tr>
      <w:tr w:rsidR="00817097" w:rsidRPr="00817097" w14:paraId="41645F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FFD46"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458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2475F7C" w14:textId="5C1753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726E72B" w14:textId="425B97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F55A2" w14:textId="393C18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04E8D0" w14:textId="22DA6B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207.68 </w:t>
            </w:r>
          </w:p>
        </w:tc>
      </w:tr>
      <w:tr w:rsidR="00817097" w:rsidRPr="00817097" w14:paraId="3FD6A82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03A4C"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948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4AE6C7A" w14:textId="1BBE75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2845D56" w14:textId="02CF48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D7DFD" w14:textId="55FFC8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73345" w14:textId="036A2D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1,210.00 </w:t>
            </w:r>
          </w:p>
        </w:tc>
      </w:tr>
      <w:tr w:rsidR="00817097" w:rsidRPr="00817097" w14:paraId="627201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E6C1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65C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14AA488E" w14:textId="14ADE2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3AE1F9D" w14:textId="4310BE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FB46F" w14:textId="620871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1B9DD77" w14:textId="61F20E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5,605.00 </w:t>
            </w:r>
          </w:p>
        </w:tc>
      </w:tr>
      <w:tr w:rsidR="00817097" w:rsidRPr="00817097" w14:paraId="409DDE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3ABC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225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DE6EDB4" w14:textId="3A050D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5F39EB41" w14:textId="4DFACF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306C9" w14:textId="545278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8359F" w14:textId="092A15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0,912.86 </w:t>
            </w:r>
          </w:p>
        </w:tc>
      </w:tr>
      <w:tr w:rsidR="00817097" w:rsidRPr="00817097" w14:paraId="590DAA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EF81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F95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7044801" w14:textId="1F52DF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4A4AFB3F" w14:textId="62A4D1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57229" w14:textId="405856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9534E" w14:textId="3F8B5F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0,854.00 </w:t>
            </w:r>
          </w:p>
        </w:tc>
      </w:tr>
      <w:tr w:rsidR="00817097" w:rsidRPr="00817097" w14:paraId="646937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47C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18D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835D8CC" w14:textId="7E2F11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CAFB8E" w14:textId="20536F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12A37" w14:textId="7B3A22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D393B" w14:textId="4DD78D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140.00 </w:t>
            </w:r>
          </w:p>
        </w:tc>
      </w:tr>
      <w:tr w:rsidR="00817097" w:rsidRPr="00817097" w14:paraId="53B0F7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82E52"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5C48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0A02BA2" w14:textId="29812E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BB6A41E" w14:textId="1C53E5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2EA90" w14:textId="5AD318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D8416" w14:textId="1F3361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070.00 </w:t>
            </w:r>
          </w:p>
        </w:tc>
      </w:tr>
      <w:tr w:rsidR="00817097" w:rsidRPr="00817097" w14:paraId="3A028F9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16D6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29F3A4D" w14:textId="77FBC3F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18C57B1" w14:textId="229B885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CF239" w14:textId="5B772D4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B56C25" w14:textId="06311E2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664,528.83 </w:t>
            </w:r>
          </w:p>
        </w:tc>
      </w:tr>
      <w:tr w:rsidR="00817097" w:rsidRPr="00817097" w14:paraId="657EF63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BB75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5B8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A38B227" w14:textId="5C84E3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C176765" w14:textId="66443A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676BE" w14:textId="79CAB6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6623FA" w14:textId="428863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56.41 </w:t>
            </w:r>
          </w:p>
        </w:tc>
      </w:tr>
      <w:tr w:rsidR="00817097" w:rsidRPr="00817097" w14:paraId="7840E2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7EE3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9F5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7A6AA8" w14:textId="2A9DCB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25A89C5" w14:textId="5E2315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42321" w14:textId="7CCD0C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49DA6" w14:textId="23D007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59,825.00 </w:t>
            </w:r>
          </w:p>
        </w:tc>
      </w:tr>
      <w:tr w:rsidR="00817097" w:rsidRPr="00817097" w14:paraId="04F95E1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9DE2F"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D926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3AB677D3" w14:textId="0E5870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51F9D8B" w14:textId="3E957B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B9758" w14:textId="597385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9C722" w14:textId="678A51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3.93 </w:t>
            </w:r>
          </w:p>
        </w:tc>
      </w:tr>
      <w:tr w:rsidR="00817097" w:rsidRPr="00817097" w14:paraId="5C5D59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B39D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71B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6A71280" w14:textId="356C2A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DADEA" w14:textId="3B36C9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5B5B0" w14:textId="698F5A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97E5F3" w14:textId="540BF9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8,500.00 </w:t>
            </w:r>
          </w:p>
        </w:tc>
      </w:tr>
      <w:tr w:rsidR="00817097" w:rsidRPr="00817097" w14:paraId="35D127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F608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81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6A043B94" w14:textId="483CFA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3F6E9B52" w14:textId="74207D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96A9D" w14:textId="3C96E5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BC9FF" w14:textId="5AE52E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45.88 </w:t>
            </w:r>
          </w:p>
        </w:tc>
      </w:tr>
      <w:tr w:rsidR="00817097" w:rsidRPr="00817097" w14:paraId="7CDA4E4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7BB0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FA6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6395911" w14:textId="35D709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711AB970" w14:textId="5CC991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8FCD8" w14:textId="2DE495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8A762" w14:textId="6680F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86,203.80 </w:t>
            </w:r>
          </w:p>
        </w:tc>
      </w:tr>
      <w:tr w:rsidR="00817097" w:rsidRPr="00817097" w14:paraId="300BA70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A581B"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2DA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6667FA2" w14:textId="036710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53B3E26" w14:textId="6C2835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BF88C" w14:textId="5E7FB3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C3F0" w14:textId="2D9420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3,956.90 </w:t>
            </w:r>
          </w:p>
        </w:tc>
      </w:tr>
      <w:tr w:rsidR="00817097" w:rsidRPr="00817097" w14:paraId="367356F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87E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E44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891E91B" w14:textId="23893C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0A85D9D" w14:textId="4E7746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C41B4" w14:textId="3E2635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15EEB" w14:textId="16497D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8,659.86 </w:t>
            </w:r>
          </w:p>
        </w:tc>
      </w:tr>
      <w:tr w:rsidR="00817097" w:rsidRPr="00817097" w14:paraId="683E82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CAD8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A05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57BCBF85" w14:textId="4F6486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F0C376E" w14:textId="09BCEB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77DFC" w14:textId="5FBBFB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8EC50" w14:textId="627381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238.06 </w:t>
            </w:r>
          </w:p>
        </w:tc>
      </w:tr>
      <w:tr w:rsidR="00817097" w:rsidRPr="00817097" w14:paraId="089DEF0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6B5A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AC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EDF961C" w14:textId="2F2333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28E9F37" w14:textId="50750E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EE229" w14:textId="4E654C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72F4A" w14:textId="44C0C2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87.86 </w:t>
            </w:r>
          </w:p>
        </w:tc>
      </w:tr>
      <w:tr w:rsidR="00817097" w:rsidRPr="00817097" w14:paraId="62A623C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84593"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1E44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3605E41" w14:textId="507117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30C95E4" w14:textId="392D6E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F2118" w14:textId="746C33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58AAF" w14:textId="77AAF3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1,811.13 </w:t>
            </w:r>
          </w:p>
        </w:tc>
      </w:tr>
      <w:tr w:rsidR="00817097" w:rsidRPr="00817097" w14:paraId="1579FB4D"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8739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1368ACC" w14:textId="7072A39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14777706" w14:textId="0B50366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DDC86" w14:textId="1FDFDDF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A1D521" w14:textId="73BE03B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921,047.29 </w:t>
            </w:r>
          </w:p>
        </w:tc>
      </w:tr>
      <w:tr w:rsidR="00817097" w:rsidRPr="00817097" w14:paraId="31F404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A882E"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F0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6B91E03" w14:textId="7EAF74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6C1194D" w14:textId="194EFD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4925D" w14:textId="4634B7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9FC922" w14:textId="3B15B3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767.56 </w:t>
            </w:r>
          </w:p>
        </w:tc>
      </w:tr>
      <w:tr w:rsidR="00817097" w:rsidRPr="00817097" w14:paraId="55F0305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CECC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581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DFFACAA" w14:textId="367F864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48FC93A" w14:textId="001444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79D3E" w14:textId="18D4F8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8584C" w14:textId="278487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r>
      <w:tr w:rsidR="00817097" w:rsidRPr="00817097" w14:paraId="456645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BD73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D4A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23D122" w14:textId="41D542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AE170" w14:textId="5CE801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76899" w14:textId="757903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846011" w14:textId="7EE0A2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3B3661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A79C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E68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CAE28A9" w14:textId="5C04FD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05ADF31" w14:textId="1040E8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481E" w14:textId="6922D5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A7B4" w14:textId="768B15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75.72 </w:t>
            </w:r>
          </w:p>
        </w:tc>
      </w:tr>
      <w:tr w:rsidR="00817097" w:rsidRPr="00817097" w14:paraId="080AFA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7416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550B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C86EBE0" w14:textId="7791FB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F13D754" w14:textId="7980BB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87B04" w14:textId="64C24A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44FEC" w14:textId="31348D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0,901.86 </w:t>
            </w:r>
          </w:p>
        </w:tc>
      </w:tr>
      <w:tr w:rsidR="00817097" w:rsidRPr="00817097" w14:paraId="20BBB25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BC02D"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84A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ED0D2A5" w14:textId="0DB4A3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DF276" w14:textId="3A0BB3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B6FB5" w14:textId="72377F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6B96099" w14:textId="3BE8BA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500.00 </w:t>
            </w:r>
          </w:p>
        </w:tc>
      </w:tr>
      <w:tr w:rsidR="00817097" w:rsidRPr="00817097" w14:paraId="49887C8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590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220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42D9E51" w14:textId="4D77BE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651F45E4" w14:textId="6C8487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92C11" w14:textId="3C1115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C8C1F" w14:textId="640461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6,526.43 </w:t>
            </w:r>
          </w:p>
        </w:tc>
      </w:tr>
      <w:tr w:rsidR="00817097" w:rsidRPr="00817097" w14:paraId="673815A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1DCC8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63BA165" w14:textId="64179BF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hideMark/>
          </w:tcPr>
          <w:p w14:paraId="48AB776F" w14:textId="393E010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11ABB2" w14:textId="4675DF4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F4CBB7" w14:textId="4E162DB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0,083,178.83 </w:t>
            </w:r>
          </w:p>
        </w:tc>
      </w:tr>
      <w:tr w:rsidR="00817097" w:rsidRPr="00817097" w14:paraId="33301F2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3904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6E2706C" w14:textId="387D90C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FB27B" w14:textId="23475FC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EEAF5" w14:textId="217341B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387D6B" w14:textId="525A1B9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1,618,522.18 </w:t>
            </w:r>
          </w:p>
        </w:tc>
      </w:tr>
      <w:tr w:rsidR="00817097" w:rsidRPr="00817097" w14:paraId="0320F4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703BD"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73F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Bacungan (Leon T. </w:t>
            </w:r>
            <w:r w:rsidRPr="00817097">
              <w:rPr>
                <w:rFonts w:ascii="Arial Narrow" w:hAnsi="Arial Narrow"/>
                <w:i/>
                <w:iCs/>
                <w:color w:val="000000"/>
                <w:sz w:val="20"/>
                <w:szCs w:val="20"/>
              </w:rPr>
              <w:lastRenderedPageBreak/>
              <w:t>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55E87D82" w14:textId="744FA4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lastRenderedPageBreak/>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323C7CE" w14:textId="707F95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5130A" w14:textId="48C006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1B02" w14:textId="0A8096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4,440.00 </w:t>
            </w:r>
          </w:p>
        </w:tc>
      </w:tr>
      <w:tr w:rsidR="00817097" w:rsidRPr="00817097" w14:paraId="3FC3DB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8AF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83609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201D12FE" w14:textId="3C066A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66E4C1B" w14:textId="1F87F6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A5345" w14:textId="4AF52D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93F08" w14:textId="72F2E6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6,240.00 </w:t>
            </w:r>
          </w:p>
        </w:tc>
      </w:tr>
      <w:tr w:rsidR="00817097" w:rsidRPr="00817097" w14:paraId="0DB5C4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786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92F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BC1C99" w14:textId="7F3B7F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67A1F1D9" w14:textId="0FF548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801A0" w14:textId="01591A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33143" w14:textId="5C65C7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16,192.50 </w:t>
            </w:r>
          </w:p>
        </w:tc>
      </w:tr>
      <w:tr w:rsidR="00817097" w:rsidRPr="00817097" w14:paraId="13C90F4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F01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A28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02DA9B" w14:textId="719EF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E8959B4" w14:textId="12F3DA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32FBA" w14:textId="246161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A42C" w14:textId="717AEB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63,960.00 </w:t>
            </w:r>
          </w:p>
        </w:tc>
      </w:tr>
      <w:tr w:rsidR="00817097" w:rsidRPr="00817097" w14:paraId="2870E1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B71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C04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61FAA46" w14:textId="478A39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7D3F574" w14:textId="0B3774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C3B8E" w14:textId="67FFE8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59D50" w14:textId="0641F9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2,960.00 </w:t>
            </w:r>
          </w:p>
        </w:tc>
      </w:tr>
      <w:tr w:rsidR="00817097" w:rsidRPr="00817097" w14:paraId="23C5A3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870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182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378165B" w14:textId="53C3B0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0FE8132" w14:textId="344584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F105E" w14:textId="3F2282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39846" w14:textId="04029D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3,560.00 </w:t>
            </w:r>
          </w:p>
        </w:tc>
      </w:tr>
      <w:tr w:rsidR="00817097" w:rsidRPr="00817097" w14:paraId="3056E8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D9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698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CD4F5D5" w14:textId="58DD82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7B98E" w14:textId="49E3B2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659DF" w14:textId="7DF082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29F53" w14:textId="7BEAC0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1,200.00 </w:t>
            </w:r>
          </w:p>
        </w:tc>
      </w:tr>
      <w:tr w:rsidR="00817097" w:rsidRPr="00817097" w14:paraId="2B4445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F7D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D6B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1DE8099D" w14:textId="3B7F0D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9C58FFF" w14:textId="292C21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20772" w14:textId="2A61A1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48A24" w14:textId="219764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480.00 </w:t>
            </w:r>
          </w:p>
        </w:tc>
      </w:tr>
      <w:tr w:rsidR="00817097" w:rsidRPr="00817097" w14:paraId="3FD9CC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37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D1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94E9EFD" w14:textId="0987F4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38364759" w14:textId="3818C9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E957" w14:textId="25730D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37771" w14:textId="33A8FC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4,132.00 </w:t>
            </w:r>
          </w:p>
        </w:tc>
      </w:tr>
      <w:tr w:rsidR="00817097" w:rsidRPr="00817097" w14:paraId="2D583C4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4F3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2EE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840114E" w14:textId="37065E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4A737" w14:textId="423D32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FC691" w14:textId="584EF9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17D7E" w14:textId="20CC7D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400.00 </w:t>
            </w:r>
          </w:p>
        </w:tc>
      </w:tr>
      <w:tr w:rsidR="00817097" w:rsidRPr="00817097" w14:paraId="5B65D52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DC3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1CA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F6104A2" w14:textId="5BB501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7FB86AD" w14:textId="642E4E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A9428" w14:textId="19CC72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29F4C" w14:textId="6775E4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3,360.00 </w:t>
            </w:r>
          </w:p>
        </w:tc>
      </w:tr>
      <w:tr w:rsidR="00817097" w:rsidRPr="00817097" w14:paraId="24680BC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E98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B9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00100B9" w14:textId="738026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61858E2D" w14:textId="29EB36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C38F0" w14:textId="626960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13696" w14:textId="47DC68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6,114.18 </w:t>
            </w:r>
          </w:p>
        </w:tc>
      </w:tr>
      <w:tr w:rsidR="00817097" w:rsidRPr="00817097" w14:paraId="5DA5B3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CC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D15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49374E17" w14:textId="704E25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BBB2C0" w14:textId="368015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56D41" w14:textId="5794FE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D39F9" w14:textId="4488AF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78,040.00 </w:t>
            </w:r>
          </w:p>
        </w:tc>
      </w:tr>
      <w:tr w:rsidR="00817097" w:rsidRPr="00817097" w14:paraId="3F2ABE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C4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979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FD26143" w14:textId="7BE668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A31AA" w14:textId="58ECCE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016EF" w14:textId="3B3BA2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C8FF0" w14:textId="7E7422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1,800.00 </w:t>
            </w:r>
          </w:p>
        </w:tc>
      </w:tr>
      <w:tr w:rsidR="00817097" w:rsidRPr="00817097" w14:paraId="339A0E3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BFC6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FF4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C60C7B8" w14:textId="7D241B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07DAB344" w14:textId="644F42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BEDE0" w14:textId="543753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190BB" w14:textId="52D519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3,898.00 </w:t>
            </w:r>
          </w:p>
        </w:tc>
      </w:tr>
      <w:tr w:rsidR="00817097" w:rsidRPr="00817097" w14:paraId="67E5951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FCA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EE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30287FA1" w14:textId="194018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CB5140A" w14:textId="171426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E8139" w14:textId="7A1367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04D63" w14:textId="122E89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280.00 </w:t>
            </w:r>
          </w:p>
        </w:tc>
      </w:tr>
      <w:tr w:rsidR="00817097" w:rsidRPr="00817097" w14:paraId="1405A04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5BA8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163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FEE1272" w14:textId="6E4669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7E92" w14:textId="301B0C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29B1B" w14:textId="7C344C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51C25" w14:textId="2AF47F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280.00 </w:t>
            </w:r>
          </w:p>
        </w:tc>
      </w:tr>
      <w:tr w:rsidR="00817097" w:rsidRPr="00817097" w14:paraId="067F28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22E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080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5BFFA8F" w14:textId="47179E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0FC2447" w14:textId="6B3BBA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899F4" w14:textId="7E346B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6D752" w14:textId="080AC7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6,120.00 </w:t>
            </w:r>
          </w:p>
        </w:tc>
      </w:tr>
      <w:tr w:rsidR="00817097" w:rsidRPr="00817097" w14:paraId="5743152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83E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1645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43F27156" w14:textId="69082C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46F2B806" w14:textId="5776BA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A9877" w14:textId="2ED575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808B7" w14:textId="76B5BA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1,773.50 </w:t>
            </w:r>
          </w:p>
        </w:tc>
      </w:tr>
      <w:tr w:rsidR="00817097" w:rsidRPr="00817097" w14:paraId="042B51F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EFC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979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819EF13" w14:textId="4B4A5A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571A9" w14:textId="6AF73C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63E5B" w14:textId="44F8AE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FA5C" w14:textId="11B9A7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4,600.00 </w:t>
            </w:r>
          </w:p>
        </w:tc>
      </w:tr>
      <w:tr w:rsidR="00817097" w:rsidRPr="00817097" w14:paraId="5D5952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79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642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17744E69" w14:textId="511B42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C099" w14:textId="5BECE1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99F1A" w14:textId="401A04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630A" w14:textId="6EFE24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1,840.00 </w:t>
            </w:r>
          </w:p>
        </w:tc>
      </w:tr>
      <w:tr w:rsidR="00817097" w:rsidRPr="00817097" w14:paraId="29905AC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040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22A7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38143A6D" w14:textId="1A4220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B1232BF" w14:textId="385C45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1D0B6" w14:textId="1C753F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8B65" w14:textId="7F9E2E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7,680.00 </w:t>
            </w:r>
          </w:p>
        </w:tc>
      </w:tr>
      <w:tr w:rsidR="00817097" w:rsidRPr="00817097" w14:paraId="432718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7BA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E30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654FCA6" w14:textId="0241E2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56D3C7A" w14:textId="15CA6E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5FBCC" w14:textId="2F6560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99508" w14:textId="497B41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452.00 </w:t>
            </w:r>
          </w:p>
        </w:tc>
      </w:tr>
      <w:tr w:rsidR="00817097" w:rsidRPr="00817097" w14:paraId="7822554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6EF4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75A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4411DEF" w14:textId="46E870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126365C" w14:textId="042D97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04DC5" w14:textId="42B414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836B" w14:textId="7FC4B2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05,360.00 </w:t>
            </w:r>
          </w:p>
        </w:tc>
      </w:tr>
      <w:tr w:rsidR="00817097" w:rsidRPr="00817097" w14:paraId="59910AB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F0B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E73E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411899D" w14:textId="4CE7FD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908F4" w14:textId="610A4F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945F7" w14:textId="563CD7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DFFF5" w14:textId="69524E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0,000.00 </w:t>
            </w:r>
          </w:p>
        </w:tc>
      </w:tr>
      <w:tr w:rsidR="00817097" w:rsidRPr="00817097" w14:paraId="0D3B3F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49E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3A37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EE3FF80" w14:textId="220BC4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BCDAC77" w14:textId="110AD9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E1857" w14:textId="3745F9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8838C" w14:textId="6CC0B1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7,360.00 </w:t>
            </w:r>
          </w:p>
        </w:tc>
      </w:tr>
      <w:tr w:rsidR="00817097" w:rsidRPr="00817097" w14:paraId="6143A3D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9D0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76FA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E42F236" w14:textId="455A80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2B4A5" w14:textId="385E97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8EC2B" w14:textId="4E16FF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8F95F" w14:textId="10DED0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000.00 </w:t>
            </w:r>
          </w:p>
        </w:tc>
      </w:tr>
      <w:tr w:rsidR="00817097" w:rsidRPr="00817097" w14:paraId="61E8368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1C31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7D5AAC9" w14:textId="7E09A5C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B05B6AA" w14:textId="56989B2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D62D6" w14:textId="429E1F8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0585BC" w14:textId="0CF0EE0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9,191,738.09 </w:t>
            </w:r>
          </w:p>
        </w:tc>
      </w:tr>
      <w:tr w:rsidR="00817097" w:rsidRPr="00817097" w14:paraId="35C04AB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143A5"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CDF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EF6FF15" w14:textId="49BDFA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491C3" w14:textId="57C625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8A41B" w14:textId="4818E2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C777A" w14:textId="36E29F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7,000.00 </w:t>
            </w:r>
          </w:p>
        </w:tc>
      </w:tr>
      <w:tr w:rsidR="00817097" w:rsidRPr="00817097" w14:paraId="23E74DB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F9F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35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52D0385" w14:textId="23FDFA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CE766" w14:textId="5BF297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604FB" w14:textId="36CFFC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9CB42" w14:textId="09CC08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2,200.00 </w:t>
            </w:r>
          </w:p>
        </w:tc>
      </w:tr>
      <w:tr w:rsidR="00817097" w:rsidRPr="00817097" w14:paraId="0BFADCB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C20F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AC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74F7E424" w14:textId="007CB8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F8213A" w14:textId="30D9F9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F9A7E" w14:textId="04BED9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6A73E" w14:textId="07F00A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8,080.00 </w:t>
            </w:r>
          </w:p>
        </w:tc>
      </w:tr>
      <w:tr w:rsidR="00817097" w:rsidRPr="00817097" w14:paraId="7FE71F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19D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1A6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4CAB483" w14:textId="1902E4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3F7BC44E" w14:textId="4B840C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6BF74" w14:textId="5C2BED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B73D3" w14:textId="1BDBA5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520.00 </w:t>
            </w:r>
          </w:p>
        </w:tc>
      </w:tr>
      <w:tr w:rsidR="00817097" w:rsidRPr="00817097" w14:paraId="20A1BFB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A6DE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7F9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54661F2" w14:textId="404A16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85728" w14:textId="016C4C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475FE" w14:textId="5B3627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F70A8" w14:textId="72587E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9,800.00 </w:t>
            </w:r>
          </w:p>
        </w:tc>
      </w:tr>
      <w:tr w:rsidR="00817097" w:rsidRPr="00817097" w14:paraId="3BBC53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8B6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594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032DFDF6" w14:textId="3AD073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674793F" w14:textId="62B398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C262E" w14:textId="3A2172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17759" w14:textId="503547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4,240.00 </w:t>
            </w:r>
          </w:p>
        </w:tc>
      </w:tr>
      <w:tr w:rsidR="00817097" w:rsidRPr="00817097" w14:paraId="601E185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BF1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D78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7A6B364" w14:textId="4B2384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13CA905" w14:textId="3447BF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CE64E" w14:textId="09BF1D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C0EBB" w14:textId="4C0988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6,960.00 </w:t>
            </w:r>
          </w:p>
        </w:tc>
      </w:tr>
      <w:tr w:rsidR="00817097" w:rsidRPr="00817097" w14:paraId="4CB984F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A2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462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9642617" w14:textId="4BC44F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2163432" w14:textId="0E5233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34F5" w14:textId="5F6BF5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59032" w14:textId="63BE71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8,040.00 </w:t>
            </w:r>
          </w:p>
        </w:tc>
      </w:tr>
      <w:tr w:rsidR="00817097" w:rsidRPr="00817097" w14:paraId="60E0E4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DBC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79D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5E5EACB9" w14:textId="159BDD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11525D2" w14:textId="592457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8E9B7" w14:textId="7BB53D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AF836" w14:textId="70F1A7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6,920.00 </w:t>
            </w:r>
          </w:p>
        </w:tc>
      </w:tr>
      <w:tr w:rsidR="00817097" w:rsidRPr="00817097" w14:paraId="7C6258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FFF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7C7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3D1E1C" w14:textId="6EA05A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5B8FBD4" w14:textId="6DC4A3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1BDD1" w14:textId="4293AA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BF7E8" w14:textId="58E4B9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7,560.00 </w:t>
            </w:r>
          </w:p>
        </w:tc>
      </w:tr>
      <w:tr w:rsidR="00817097" w:rsidRPr="00817097" w14:paraId="7A1278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F4D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C72A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AB82E83" w14:textId="45F1D1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6DD455C" w14:textId="214B5C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AB83B" w14:textId="276406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A9929" w14:textId="2F30BB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0,760.00 </w:t>
            </w:r>
          </w:p>
        </w:tc>
      </w:tr>
      <w:tr w:rsidR="00817097" w:rsidRPr="00817097" w14:paraId="0C94B2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B3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51B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CBE5D5F" w14:textId="7A4F03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E10D769" w14:textId="0EA85E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49F14" w14:textId="571E92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78421" w14:textId="59969C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640.00 </w:t>
            </w:r>
          </w:p>
        </w:tc>
      </w:tr>
      <w:tr w:rsidR="00817097" w:rsidRPr="00817097" w14:paraId="6DBE7A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B0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51F3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C1C67AA" w14:textId="568CF3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8C1ABF2" w14:textId="21214D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E0576" w14:textId="0EA03F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293B" w14:textId="27BBD8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4,880.00 </w:t>
            </w:r>
          </w:p>
        </w:tc>
      </w:tr>
      <w:tr w:rsidR="00817097" w:rsidRPr="00817097" w14:paraId="55B8A5E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FD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8B1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BEECE78" w14:textId="2AE979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0373A8E4" w14:textId="7AE4D2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2D766" w14:textId="1C3575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E09BE" w14:textId="1A0B9B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2,080.00 </w:t>
            </w:r>
          </w:p>
        </w:tc>
      </w:tr>
      <w:tr w:rsidR="00817097" w:rsidRPr="00817097" w14:paraId="00E526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052C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4B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95270D6" w14:textId="73F16A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ABF8720" w14:textId="144292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FB81C" w14:textId="1ABAF9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6C9B5" w14:textId="5E2FF1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0,320.00 </w:t>
            </w:r>
          </w:p>
        </w:tc>
      </w:tr>
      <w:tr w:rsidR="00817097" w:rsidRPr="00817097" w14:paraId="113CD63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5A6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69C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ADC8839" w14:textId="2C70B8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0962BF36" w14:textId="21CD88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E3F8E" w14:textId="2CC6A7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8E242" w14:textId="347129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19,480.00 </w:t>
            </w:r>
          </w:p>
        </w:tc>
      </w:tr>
      <w:tr w:rsidR="00817097" w:rsidRPr="00817097" w14:paraId="43BE312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E1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79D4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F9266D" w14:textId="14FA97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1D43EC95" w14:textId="450D38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C075" w14:textId="590CD4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F2869" w14:textId="602C4A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0,838.91 </w:t>
            </w:r>
          </w:p>
        </w:tc>
      </w:tr>
      <w:tr w:rsidR="00817097" w:rsidRPr="00817097" w14:paraId="0AD8D32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0FD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07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354E582" w14:textId="58A47A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56BD7" w14:textId="0445C7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6F91D" w14:textId="3F5A9C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FAE92" w14:textId="31AE7E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7,200.00 </w:t>
            </w:r>
          </w:p>
        </w:tc>
      </w:tr>
      <w:tr w:rsidR="00817097" w:rsidRPr="00817097" w14:paraId="43FB708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88C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93F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00B45780" w14:textId="66E006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18D7FE6" w14:textId="591AB3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06F73" w14:textId="19B976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06C67" w14:textId="2E4C1B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5,720.00 </w:t>
            </w:r>
          </w:p>
        </w:tc>
      </w:tr>
      <w:tr w:rsidR="00817097" w:rsidRPr="00817097" w14:paraId="06BB5E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7CA7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F53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6059DBA" w14:textId="07D344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0809E5F" w14:textId="74C2DB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86607" w14:textId="55CD8F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EC0E8" w14:textId="282A84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2,840.00 </w:t>
            </w:r>
          </w:p>
        </w:tc>
      </w:tr>
      <w:tr w:rsidR="00817097" w:rsidRPr="00817097" w14:paraId="4F414E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6A8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722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900937A" w14:textId="08FAFC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6268E08" w14:textId="02C02B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3932A" w14:textId="2D902C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165F5" w14:textId="12DE0F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1,040.00 </w:t>
            </w:r>
          </w:p>
        </w:tc>
      </w:tr>
      <w:tr w:rsidR="00817097" w:rsidRPr="00817097" w14:paraId="24A9EED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085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2CF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6AF5C31" w14:textId="641B82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07073E7" w14:textId="6EA0FE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B5649" w14:textId="18FB61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A018B" w14:textId="608D3C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5,120.00 </w:t>
            </w:r>
          </w:p>
        </w:tc>
      </w:tr>
      <w:tr w:rsidR="00817097" w:rsidRPr="00817097" w14:paraId="5B1DF6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D65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AC2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0F5973A" w14:textId="630C17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48B779B1" w14:textId="4907CC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44B2D" w14:textId="7F47E4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C8F4" w14:textId="7D8305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73,520.00 </w:t>
            </w:r>
          </w:p>
        </w:tc>
      </w:tr>
      <w:tr w:rsidR="00817097" w:rsidRPr="00817097" w14:paraId="47305C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D5A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F69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3FC74C6" w14:textId="6C71FA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8C44C" w14:textId="0ACBF3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F4E75" w14:textId="02992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B6D9" w14:textId="73AB9E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1,400.00 </w:t>
            </w:r>
          </w:p>
        </w:tc>
      </w:tr>
      <w:tr w:rsidR="00817097" w:rsidRPr="00817097" w14:paraId="13DFFFD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EFC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C51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59366329" w14:textId="340725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6870459" w14:textId="70FEA3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E85C0" w14:textId="3ADC68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DF22A" w14:textId="35C1E4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45,080.00 </w:t>
            </w:r>
          </w:p>
        </w:tc>
      </w:tr>
      <w:tr w:rsidR="00817097" w:rsidRPr="00817097" w14:paraId="5D0214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59E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07A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22425B9" w14:textId="2A5B3A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811D4" w14:textId="3FFA29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0FA3C" w14:textId="66D269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CB254" w14:textId="0FBCD9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000.00 </w:t>
            </w:r>
          </w:p>
        </w:tc>
      </w:tr>
      <w:tr w:rsidR="00817097" w:rsidRPr="00817097" w14:paraId="7A461C7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10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13B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80CF893" w14:textId="4EADAF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A9060F" w14:textId="178E83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A1B14" w14:textId="2AE46F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DBFDC" w14:textId="66848E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4,160.00 </w:t>
            </w:r>
          </w:p>
        </w:tc>
      </w:tr>
      <w:tr w:rsidR="00817097" w:rsidRPr="00817097" w14:paraId="4014105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F986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6EC8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EDD988" w14:textId="4EB3C4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6DBEF6FE" w14:textId="568937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65E24" w14:textId="34B1F9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66C43" w14:textId="6391A1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42,339.18 </w:t>
            </w:r>
          </w:p>
        </w:tc>
      </w:tr>
      <w:tr w:rsidR="00817097" w:rsidRPr="00817097" w14:paraId="35BB2C3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4D1A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lastRenderedPageBreak/>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5AC8011" w14:textId="50780D8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B9B1B7" w14:textId="7E76853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E39364" w14:textId="7E4DEF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9A6255" w14:textId="67B00EF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425,486.92 </w:t>
            </w:r>
          </w:p>
        </w:tc>
      </w:tr>
      <w:tr w:rsidR="00817097" w:rsidRPr="00817097" w14:paraId="42AD2C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C5C46"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CD3E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2AA2308" w14:textId="1300A3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40EA2C6" w14:textId="060849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780F6" w14:textId="3747EE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B4119" w14:textId="71CC20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0,680.00 </w:t>
            </w:r>
          </w:p>
        </w:tc>
      </w:tr>
      <w:tr w:rsidR="00817097" w:rsidRPr="00817097" w14:paraId="46B9A8D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17FEE"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57C4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B6E10E0" w14:textId="50B931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788A5416" w14:textId="1767FC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8D3CA" w14:textId="098B14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9B4" w14:textId="0308B0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280.00 </w:t>
            </w:r>
          </w:p>
        </w:tc>
      </w:tr>
      <w:tr w:rsidR="00817097" w:rsidRPr="00817097" w14:paraId="5B18565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EB0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581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A3F1E60" w14:textId="243413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D1ED1" w14:textId="347BFB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41EE1" w14:textId="5260F3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16765" w14:textId="03789C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000.00 </w:t>
            </w:r>
          </w:p>
        </w:tc>
      </w:tr>
      <w:tr w:rsidR="00817097" w:rsidRPr="00817097" w14:paraId="1E6AC7F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65B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885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05DC2D2" w14:textId="7CAAB7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5807E53A" w14:textId="327C44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1D47C" w14:textId="5ACEF0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180E5" w14:textId="647597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7,030.45 </w:t>
            </w:r>
          </w:p>
        </w:tc>
      </w:tr>
      <w:tr w:rsidR="00817097" w:rsidRPr="00817097" w14:paraId="41C9117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5B1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047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2D02AEC" w14:textId="64B03C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70B405E" w14:textId="58F5A4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109D2" w14:textId="3C1CE7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29C76" w14:textId="4DA75E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2,074.00 </w:t>
            </w:r>
          </w:p>
        </w:tc>
      </w:tr>
      <w:tr w:rsidR="00817097" w:rsidRPr="00817097" w14:paraId="660681C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D2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D27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F5C6BD6" w14:textId="3A0F2A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7A1C231" w14:textId="08C23D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39649" w14:textId="55E31A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9491C" w14:textId="47CCA9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8,742.00 </w:t>
            </w:r>
          </w:p>
        </w:tc>
      </w:tr>
      <w:tr w:rsidR="00817097" w:rsidRPr="00817097" w14:paraId="3803AC7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E6C0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2A7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018DCF80" w14:textId="65955C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85E1F3E" w14:textId="7251C8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15AC7" w14:textId="3320CA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44DA7" w14:textId="31EEEE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0,480.00 </w:t>
            </w:r>
          </w:p>
        </w:tc>
      </w:tr>
      <w:tr w:rsidR="00817097" w:rsidRPr="00817097" w14:paraId="7D960C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C8F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EB5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02BC148" w14:textId="292240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9310" w14:textId="7E6088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0B795" w14:textId="3A36DF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FC92F" w14:textId="214F00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1,800.00 </w:t>
            </w:r>
          </w:p>
        </w:tc>
      </w:tr>
      <w:tr w:rsidR="00817097" w:rsidRPr="00817097" w14:paraId="1CB319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00C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A698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33F1A0B" w14:textId="0597DA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6D6CA1F" w14:textId="5C3F10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F4F5" w14:textId="719487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631D9" w14:textId="5284C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5,920.00 </w:t>
            </w:r>
          </w:p>
        </w:tc>
      </w:tr>
      <w:tr w:rsidR="00817097" w:rsidRPr="00817097" w14:paraId="0B1C585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EF6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07B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686B448" w14:textId="744090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8BF0CB7" w14:textId="74C20C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7AB2A" w14:textId="2FA18F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E2634" w14:textId="6B83F5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040.00 </w:t>
            </w:r>
          </w:p>
        </w:tc>
      </w:tr>
      <w:tr w:rsidR="00817097" w:rsidRPr="00817097" w14:paraId="2CBB89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66F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22E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602662B" w14:textId="2D71AC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5162FB9" w14:textId="0078F67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1BD92" w14:textId="74C0B4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2837F" w14:textId="002A08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120.00 </w:t>
            </w:r>
          </w:p>
        </w:tc>
      </w:tr>
      <w:tr w:rsidR="00817097" w:rsidRPr="00817097" w14:paraId="2A7CE8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6834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696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03C6B650" w14:textId="7D2212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794CCA30" w14:textId="54FB73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59D4F" w14:textId="6CF7ED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09B92" w14:textId="5538D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3,480.47 </w:t>
            </w:r>
          </w:p>
        </w:tc>
      </w:tr>
      <w:tr w:rsidR="00817097" w:rsidRPr="00817097" w14:paraId="6B7ED5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1A7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55A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F21CAC3" w14:textId="33D8EF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C872F" w14:textId="210468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B08F1" w14:textId="13773D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2CA7C" w14:textId="641455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3,600.00 </w:t>
            </w:r>
          </w:p>
        </w:tc>
      </w:tr>
      <w:tr w:rsidR="00817097" w:rsidRPr="00817097" w14:paraId="1D288D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15E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250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0AA8F335" w14:textId="2BFDB3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E86FD57" w14:textId="16E61F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1B836" w14:textId="28F86B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E602" w14:textId="5FB00C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03,840.00 </w:t>
            </w:r>
          </w:p>
        </w:tc>
      </w:tr>
      <w:tr w:rsidR="00817097" w:rsidRPr="00817097" w14:paraId="03E72F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8B3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AF02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EBB61CE" w14:textId="217182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3F5AC" w14:textId="183635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4BF85" w14:textId="791B8C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42AB4" w14:textId="03074E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76,400.00 </w:t>
            </w:r>
          </w:p>
        </w:tc>
      </w:tr>
      <w:tr w:rsidR="00817097" w:rsidRPr="00817097" w14:paraId="7E3B022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87BE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727722A" w14:textId="1B84944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F539624" w14:textId="69DE4B8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B3B799" w14:textId="2C47458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73E3A" w14:textId="54FE365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847,431.64 </w:t>
            </w:r>
          </w:p>
        </w:tc>
      </w:tr>
      <w:tr w:rsidR="00817097" w:rsidRPr="00817097" w14:paraId="39D6A8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E45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85C6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4DEC014" w14:textId="03A0D5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307B8A1F" w14:textId="19CBBB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8C59" w14:textId="7D0879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AF7F1" w14:textId="1CA19C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47,431.64 </w:t>
            </w:r>
          </w:p>
        </w:tc>
      </w:tr>
      <w:tr w:rsidR="00817097" w:rsidRPr="00817097" w14:paraId="2BAA002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0DE8F0"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FAE41B6" w14:textId="311A020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4,673,393.91 </w:t>
            </w:r>
          </w:p>
        </w:tc>
        <w:tc>
          <w:tcPr>
            <w:tcW w:w="958" w:type="pct"/>
            <w:tcBorders>
              <w:top w:val="nil"/>
              <w:left w:val="nil"/>
              <w:bottom w:val="single" w:sz="4" w:space="0" w:color="000000"/>
              <w:right w:val="single" w:sz="4" w:space="0" w:color="000000"/>
            </w:tcBorders>
            <w:shd w:val="clear" w:color="A5A5A5" w:fill="A5A5A5"/>
            <w:noWrap/>
            <w:vAlign w:val="bottom"/>
            <w:hideMark/>
          </w:tcPr>
          <w:p w14:paraId="3B1BCD24" w14:textId="470B8B9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99B8BE" w14:textId="379FD13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5122A0" w14:textId="73A026B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4,673,393.91 </w:t>
            </w:r>
          </w:p>
        </w:tc>
      </w:tr>
      <w:tr w:rsidR="00817097" w:rsidRPr="00817097" w14:paraId="279696F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DD6C"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E9C439D" w14:textId="7F72B4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924,87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DAAD89" w14:textId="3B0A8E1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402FE5" w14:textId="7EB31F9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7A36D6" w14:textId="0345AA4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7,924,876.10 </w:t>
            </w:r>
          </w:p>
        </w:tc>
      </w:tr>
      <w:tr w:rsidR="00817097" w:rsidRPr="00817097" w14:paraId="275DDB2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B73CD"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65E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523B96" w14:textId="7E02D1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C4CBCD" w14:textId="648861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B36F1" w14:textId="269589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76942" w14:textId="3F6C55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0D7C01C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E0AC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BF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6210FD00" w14:textId="4439FD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0C6C2D7" w14:textId="5BAB3D4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D83C8" w14:textId="30B230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542B0" w14:textId="4BFCFD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6,320.00 </w:t>
            </w:r>
          </w:p>
        </w:tc>
      </w:tr>
      <w:tr w:rsidR="00817097" w:rsidRPr="00817097" w14:paraId="5FC9BC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DE1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645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CF6FB5B" w14:textId="37B20A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159052" w14:textId="63DED2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E97D2" w14:textId="7DC104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31AD8" w14:textId="399004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5678533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66B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573C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6987279A" w14:textId="7B7498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073377" w14:textId="56E767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DFAA8" w14:textId="3E8273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5A8C5" w14:textId="41046F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31792B6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D254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C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793381EB" w14:textId="264A6B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480C0D9B" w14:textId="09065D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2C941" w14:textId="572824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8333" w14:textId="0A60C2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128.00 </w:t>
            </w:r>
          </w:p>
        </w:tc>
      </w:tr>
      <w:tr w:rsidR="00817097" w:rsidRPr="00817097" w14:paraId="35D897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2A2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F35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2A09BF1" w14:textId="5C6706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068B3935" w14:textId="5202FA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E52C3" w14:textId="2EAD07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9D8A1" w14:textId="1B64FF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602.00 </w:t>
            </w:r>
          </w:p>
        </w:tc>
      </w:tr>
      <w:tr w:rsidR="00817097" w:rsidRPr="00817097" w14:paraId="13A9C4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6F1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790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C4E0CD4" w14:textId="2A84A6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94EED24" w14:textId="7A298E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C6CE5" w14:textId="2A9B2B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A7FE9" w14:textId="1FA8F9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6AB7FFD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AD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F90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5152209" w14:textId="65790A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56,585.00 </w:t>
            </w:r>
          </w:p>
        </w:tc>
        <w:tc>
          <w:tcPr>
            <w:tcW w:w="958" w:type="pct"/>
            <w:tcBorders>
              <w:top w:val="nil"/>
              <w:left w:val="nil"/>
              <w:bottom w:val="single" w:sz="4" w:space="0" w:color="000000"/>
              <w:right w:val="single" w:sz="4" w:space="0" w:color="000000"/>
            </w:tcBorders>
            <w:shd w:val="clear" w:color="auto" w:fill="auto"/>
            <w:noWrap/>
            <w:vAlign w:val="bottom"/>
            <w:hideMark/>
          </w:tcPr>
          <w:p w14:paraId="66C764B8" w14:textId="05E141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FE28E" w14:textId="510368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310CB" w14:textId="1E6C44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656,585.00 </w:t>
            </w:r>
          </w:p>
        </w:tc>
      </w:tr>
      <w:tr w:rsidR="00817097" w:rsidRPr="00817097" w14:paraId="780F55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F52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354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489C8F1" w14:textId="05231E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4EE986C" w14:textId="712A15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A3D08" w14:textId="653A0E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40E8E" w14:textId="0C4CD9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2C2FEF7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76E1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7863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7F55547B" w14:textId="2B4DC4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0796E4BA" w14:textId="7E5377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178BB" w14:textId="6851D0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16A82" w14:textId="177E58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9,780.88 </w:t>
            </w:r>
          </w:p>
        </w:tc>
      </w:tr>
      <w:tr w:rsidR="00817097" w:rsidRPr="00817097" w14:paraId="0FC605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8E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8AE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39942ED" w14:textId="45C77B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69A94D12" w14:textId="2B03E9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E969D" w14:textId="496461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4CE2B" w14:textId="2F0385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5,225.22 </w:t>
            </w:r>
          </w:p>
        </w:tc>
      </w:tr>
      <w:tr w:rsidR="00817097" w:rsidRPr="00817097" w14:paraId="03FBC2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CAD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AB8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4DBEC849" w14:textId="17CF65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B16823F" w14:textId="0276EB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F69AE" w14:textId="56669B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5F3EE" w14:textId="3A4476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05CCEA9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D0A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6CC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4EA1420" w14:textId="322FBE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312E664" w14:textId="4925D4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D7134" w14:textId="2358D8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CC0CA" w14:textId="50862B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4,645.00 </w:t>
            </w:r>
          </w:p>
        </w:tc>
      </w:tr>
      <w:tr w:rsidR="00817097" w:rsidRPr="00817097" w14:paraId="568480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14BC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A4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0D23286E" w14:textId="6A2FB9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2AB87" w14:textId="286B0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B09EC" w14:textId="077B4F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87F31" w14:textId="7883F2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9,300.00 </w:t>
            </w:r>
          </w:p>
        </w:tc>
      </w:tr>
      <w:tr w:rsidR="00817097" w:rsidRPr="00817097" w14:paraId="2BE32FD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45D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559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050384" w14:textId="0FE22B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664B305" w14:textId="7D396E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4BF61" w14:textId="44CBFE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EA9C1" w14:textId="516541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08F1441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E7BE8"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D44D58" w14:textId="0DCC60B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8A80F8B" w14:textId="69F0DAF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93AE3" w14:textId="63948A7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4E5D0" w14:textId="7C511A8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46,869.37 </w:t>
            </w:r>
          </w:p>
        </w:tc>
      </w:tr>
      <w:tr w:rsidR="00817097" w:rsidRPr="00817097" w14:paraId="3CC4DD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EE76D"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100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BD618B7" w14:textId="3CF2E4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7F1E50" w14:textId="16E4FD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ACA64" w14:textId="284ABF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3244F" w14:textId="7BACF0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5FA0F75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4C8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0E6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02DF8606" w14:textId="2FE8A8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425469B" w14:textId="5FFA8E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28B84" w14:textId="204858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F2451" w14:textId="0BDCAF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1,503.62 </w:t>
            </w:r>
          </w:p>
        </w:tc>
      </w:tr>
      <w:tr w:rsidR="00817097" w:rsidRPr="00817097" w14:paraId="6E29E6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D9C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B31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FB74BC4" w14:textId="5E2692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35E2ADB1" w14:textId="43759A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E3325" w14:textId="2952B7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CF619" w14:textId="017349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72,180.75 </w:t>
            </w:r>
          </w:p>
        </w:tc>
      </w:tr>
      <w:tr w:rsidR="00817097" w:rsidRPr="00817097" w14:paraId="601255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B69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B23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18A062D2" w14:textId="3C8817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BFBD08E" w14:textId="458C6B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CAF40" w14:textId="3359D9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C1805" w14:textId="63A936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28E2851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BC4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B9D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6298AEA0" w14:textId="659A0C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670276A" w14:textId="637E96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4C793" w14:textId="33A798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949D7" w14:textId="2C4D02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4,395.00 </w:t>
            </w:r>
          </w:p>
        </w:tc>
      </w:tr>
      <w:tr w:rsidR="00817097" w:rsidRPr="00817097" w14:paraId="1B07C11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9725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4548E8" w14:textId="7D45838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2,672,2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590AAE11" w14:textId="3AEAA11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C4AE73" w14:textId="1A40471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65374F" w14:textId="6019E09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2,672,252.32 </w:t>
            </w:r>
          </w:p>
        </w:tc>
      </w:tr>
      <w:tr w:rsidR="00817097" w:rsidRPr="00817097" w14:paraId="2E69C97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8799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C3EB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EF9FB1" w14:textId="2C0C5C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62CE2AA1" w14:textId="47E9D4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660E5" w14:textId="402E02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FF514" w14:textId="342CFD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378,629.13 </w:t>
            </w:r>
          </w:p>
        </w:tc>
      </w:tr>
      <w:tr w:rsidR="00817097" w:rsidRPr="00817097" w14:paraId="1BD571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2EC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BE7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CB7091E" w14:textId="274E21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4E577D3" w14:textId="715348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2AEC5" w14:textId="58F02A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7A298" w14:textId="7F94C3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r>
      <w:tr w:rsidR="00817097" w:rsidRPr="00817097" w14:paraId="4B4577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770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B8A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E96318C" w14:textId="541B6C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F7A5D2" w14:textId="001D3D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13A97" w14:textId="20396D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16968" w14:textId="3C56F8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020C0C0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A7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7B7A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00E9981" w14:textId="55F2AB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3B23B71D" w14:textId="25DD85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4B7CA" w14:textId="7E3B11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B9B92" w14:textId="06B199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97,902.00 </w:t>
            </w:r>
          </w:p>
        </w:tc>
      </w:tr>
      <w:tr w:rsidR="00817097" w:rsidRPr="00817097" w14:paraId="292248E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72A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C6A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83961E0" w14:textId="422707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2C6CC463" w14:textId="326A43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6E706" w14:textId="628B18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9C1F2" w14:textId="64156D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32,663.69 </w:t>
            </w:r>
          </w:p>
        </w:tc>
      </w:tr>
      <w:tr w:rsidR="00817097" w:rsidRPr="00817097" w14:paraId="013F88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417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058B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A295FB1" w14:textId="0FAF58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3048EE15" w14:textId="5AD6C4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25ADE" w14:textId="398D20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4DC2E" w14:textId="5CCBAD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8,154.75 </w:t>
            </w:r>
          </w:p>
        </w:tc>
      </w:tr>
      <w:tr w:rsidR="00817097" w:rsidRPr="00817097" w14:paraId="20B0EEE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6EE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53F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02546922" w14:textId="0EB48A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51ED74" w14:textId="184834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F6C83" w14:textId="3A5AC2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2A141" w14:textId="76D8C3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9658C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58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04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8E04C48" w14:textId="1629C0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FDB319C" w14:textId="7488A0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B0423" w14:textId="36E270F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AA414" w14:textId="08AEA8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780.00 </w:t>
            </w:r>
          </w:p>
        </w:tc>
      </w:tr>
      <w:tr w:rsidR="00817097" w:rsidRPr="00817097" w14:paraId="108126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A0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54A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30265A7E" w14:textId="16A6C5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6A6D2A" w14:textId="45C4D8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AB27B" w14:textId="437B75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E0ACD" w14:textId="0B93FF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869DE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CA8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993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8A81BDB" w14:textId="70DBF8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441681E" w14:textId="2DD64A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0C48" w14:textId="001CE2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807A4" w14:textId="571381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r>
      <w:tr w:rsidR="00817097" w:rsidRPr="00817097" w14:paraId="7F98CB6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AFFF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968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8E1B685" w14:textId="336B52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6623E09C" w14:textId="2E8431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CA7C7" w14:textId="259A77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D2E5F" w14:textId="41F2A3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164,965.00 </w:t>
            </w:r>
          </w:p>
        </w:tc>
      </w:tr>
      <w:tr w:rsidR="00817097" w:rsidRPr="00817097" w14:paraId="082331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0C0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E11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F205698" w14:textId="2AD629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A6D446" w14:textId="47B8EB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A26BE" w14:textId="4C8BEC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D3265" w14:textId="4095DD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D486C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64D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3D7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0279EA79" w14:textId="331A7E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1A24D5B6" w14:textId="283708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771FA" w14:textId="12CD92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C398C" w14:textId="212B05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448,877.75 </w:t>
            </w:r>
          </w:p>
        </w:tc>
      </w:tr>
      <w:tr w:rsidR="00817097" w:rsidRPr="00817097" w14:paraId="6CC1FB8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37C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3162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D2644F6" w14:textId="54BFDE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308D4C" w14:textId="3B0B7E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9873C" w14:textId="786593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5CE8E" w14:textId="4059F6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500.00 </w:t>
            </w:r>
          </w:p>
        </w:tc>
      </w:tr>
      <w:tr w:rsidR="00817097" w:rsidRPr="00817097" w14:paraId="3578860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BFB2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F0A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F8353C1" w14:textId="597FD4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30D8E0" w14:textId="3686D4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CC0F8" w14:textId="6876FF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3E1C1" w14:textId="6D8F07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7F9352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A77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477F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E2B42D4" w14:textId="68432E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CAFA1D9" w14:textId="403C4C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0CBC9" w14:textId="6DACD0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6C292" w14:textId="724990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r>
      <w:tr w:rsidR="00817097" w:rsidRPr="00817097" w14:paraId="4377CFF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7B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9A5F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B5B84D5" w14:textId="26BB5F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03D564" w14:textId="253EBA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E3A76" w14:textId="04D23B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5B89A" w14:textId="6D37FD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3CE6B55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270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37D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B3EBC1A" w14:textId="366F27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0C310FA" w14:textId="3E4DC2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F3770" w14:textId="2974E0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E9DC0" w14:textId="673B66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6,930.00 </w:t>
            </w:r>
          </w:p>
        </w:tc>
      </w:tr>
      <w:tr w:rsidR="00817097" w:rsidRPr="00817097" w14:paraId="3CF91A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724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1B7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386C117" w14:textId="036A9C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3AA9794" w14:textId="68CAB2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5C4F0" w14:textId="0F5664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0D932" w14:textId="7ABCE4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1,465.00 </w:t>
            </w:r>
          </w:p>
        </w:tc>
      </w:tr>
      <w:tr w:rsidR="00817097" w:rsidRPr="00817097" w14:paraId="73F2B61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8B05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1861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7E3138D" w14:textId="4A2C99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71DC38" w14:textId="2E5780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A1B93" w14:textId="78CD5A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97F6" w14:textId="332E33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94BC0C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0AEF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9859B30" w14:textId="7A2206E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9F6FA2" w14:textId="3D0C784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8A629C" w14:textId="64E1136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5BC76" w14:textId="1AB35A8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70,677.02 </w:t>
            </w:r>
          </w:p>
        </w:tc>
      </w:tr>
      <w:tr w:rsidR="00817097" w:rsidRPr="00817097" w14:paraId="1B4937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F57D4"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929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2B97532" w14:textId="5CDA59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D20150" w14:textId="60F041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94788" w14:textId="4D4E63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A14B5" w14:textId="68E4C7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4E5482E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6CC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609F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73291F58" w14:textId="42799B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A47247" w14:textId="5E73AD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0B249" w14:textId="0E8D4C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45F9C" w14:textId="18A058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286739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F41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CA4B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77714CF" w14:textId="7A5184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662271" w14:textId="60BB4C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40956" w14:textId="26BE1A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72299" w14:textId="385A48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3843CC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C14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8EFC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5634D14" w14:textId="03A78F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90E369" w14:textId="1C37D0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1299C" w14:textId="55FAE4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5FFD2" w14:textId="786C6B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7378A59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B09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AC2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8E058DC" w14:textId="243ADA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1BDC44B" w14:textId="7714AA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038F4" w14:textId="585987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5BBF6" w14:textId="45F48D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649300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611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BDE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8B420D5" w14:textId="1DBEF6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5C4BAA" w14:textId="300E90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FB31D" w14:textId="0CBA36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75134" w14:textId="25170A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6384D1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6E2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664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779DB2" w14:textId="563199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10E9665F" w14:textId="3E2F67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90088" w14:textId="4C9516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66030" w14:textId="4C832F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148,896.38 </w:t>
            </w:r>
          </w:p>
        </w:tc>
      </w:tr>
      <w:tr w:rsidR="00817097" w:rsidRPr="00817097" w14:paraId="60C190B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180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90FC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7DBFC71E" w14:textId="0A42E6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46CB13" w14:textId="0C9F26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9776F" w14:textId="642D9B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7CDDE" w14:textId="02AF90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717B8A2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AB3B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D8C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781A6DF" w14:textId="10D122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EB6F7D" w14:textId="3BEE1A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0C3E9" w14:textId="43796F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88FA5" w14:textId="671D4A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346A3CA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FD2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BA5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A281681" w14:textId="616E72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F415A1" w14:textId="648CA7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E6EE5" w14:textId="680F8B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123E2" w14:textId="146AA9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718B54E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61B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D08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A8A7641" w14:textId="54475A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E757DB" w14:textId="6BE8FE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25365" w14:textId="3C6B8A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64253" w14:textId="04CBEC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52ECBD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5DB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F0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36BCCD63" w14:textId="190D8C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4202476" w14:textId="1BB10E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38002" w14:textId="34AF13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2AEF5" w14:textId="26AAAB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3,240.64 </w:t>
            </w:r>
          </w:p>
        </w:tc>
      </w:tr>
      <w:tr w:rsidR="00817097" w:rsidRPr="00817097" w14:paraId="3289C2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FB5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1DB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C70DB68" w14:textId="788C55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9DEAD8" w14:textId="3CBF2B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70D93" w14:textId="2AF454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0A794" w14:textId="0CFB8B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5CF436A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CDA4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FBC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F2DC06" w14:textId="59FAF7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EF8534" w14:textId="7C1D5B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107C" w14:textId="5448C4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30A70" w14:textId="799484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05,000.00 </w:t>
            </w:r>
          </w:p>
        </w:tc>
      </w:tr>
      <w:tr w:rsidR="00817097" w:rsidRPr="00817097" w14:paraId="7F4E5E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1F8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80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99B14B9" w14:textId="573A9C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76EEA5" w14:textId="3E83E5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E304B" w14:textId="4D8652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8CED" w14:textId="7626D5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073467C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F1E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67EE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8FF063" w14:textId="6239FD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05D8D6" w14:textId="0A1171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5F89" w14:textId="71D0E5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9E3C9" w14:textId="7CB5E5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B0D89F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DAA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5206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FB97501" w14:textId="570B26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CA54FE" w14:textId="7D0F7A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85DD" w14:textId="708B10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B5736" w14:textId="2DEDCC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7A7747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35A7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18F58" w14:textId="06647EB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458,719.1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C50B32" w14:textId="0BDF5B7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B4A1E" w14:textId="70ED89B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672948" w14:textId="1A2726C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3,458,719.10 </w:t>
            </w:r>
          </w:p>
        </w:tc>
      </w:tr>
      <w:tr w:rsidR="00817097" w:rsidRPr="00817097" w14:paraId="7DAE066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D3B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70A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F94907" w14:textId="1441EF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47733CC7" w14:textId="746FDC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F70B7" w14:textId="38D092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3EED4" w14:textId="4B72D8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808,310.37 </w:t>
            </w:r>
          </w:p>
        </w:tc>
      </w:tr>
      <w:tr w:rsidR="00817097" w:rsidRPr="00817097" w14:paraId="13BC5D1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820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7C7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2DA249D" w14:textId="48A7B6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45BB7E2A" w14:textId="1F9706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3F703" w14:textId="7981D4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7FB30" w14:textId="68F58B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8,780.00 </w:t>
            </w:r>
          </w:p>
        </w:tc>
      </w:tr>
      <w:tr w:rsidR="00817097" w:rsidRPr="00817097" w14:paraId="6BA247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D2B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410C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20848547" w14:textId="37DE35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F9A653" w14:textId="00D3C2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741B" w14:textId="023D73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8DAE4" w14:textId="0B1A6F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8,570.00 </w:t>
            </w:r>
          </w:p>
        </w:tc>
      </w:tr>
      <w:tr w:rsidR="00817097" w:rsidRPr="00817097" w14:paraId="1E66336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A97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515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91AFF66" w14:textId="0AECFF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4E450" w14:textId="38501C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7BF5B" w14:textId="44269C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EE49" w14:textId="65FC58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082D973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91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F720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B62A51" w14:textId="3A17BA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7482530B" w14:textId="68553F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8C34F" w14:textId="08195B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98059" w14:textId="1BB842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7,508.00 </w:t>
            </w:r>
          </w:p>
        </w:tc>
      </w:tr>
      <w:tr w:rsidR="00817097" w:rsidRPr="00817097" w14:paraId="1DA945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F24B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09D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AB3B8F1" w14:textId="6A1AB5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AB0BE" w14:textId="3EF8BC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B55E5" w14:textId="7038D7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B091C" w14:textId="6A823B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688C21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0C56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27FD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5EF89D8" w14:textId="15D53E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7DE0F" w14:textId="72E9C5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E74E" w14:textId="61AFCC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4692" w14:textId="29FDFD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07,200.00 </w:t>
            </w:r>
          </w:p>
        </w:tc>
      </w:tr>
      <w:tr w:rsidR="00817097" w:rsidRPr="00817097" w14:paraId="207FF7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C7E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2CF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7C9CBEB" w14:textId="50A1AD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3A0EBDB" w14:textId="258773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2990" w14:textId="31FB8A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8701" w14:textId="1D1895F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0,789.00 </w:t>
            </w:r>
          </w:p>
        </w:tc>
      </w:tr>
      <w:tr w:rsidR="00817097" w:rsidRPr="00817097" w14:paraId="0DBBD0F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3BD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189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975E16" w14:textId="44936A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80146BD" w14:textId="6803BA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384D9" w14:textId="445F50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C378C" w14:textId="46698F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97,915.00 </w:t>
            </w:r>
          </w:p>
        </w:tc>
      </w:tr>
      <w:tr w:rsidR="00817097" w:rsidRPr="00817097" w14:paraId="7D3F7E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B5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BCF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21B675B2" w14:textId="39AA6E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CDF1D9" w14:textId="672254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3F6E9" w14:textId="09B57D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423D5" w14:textId="20A4D6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14A77F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09E4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46B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43465E72" w14:textId="1368BE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A21001" w14:textId="4A26D8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CF956" w14:textId="13E3D9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64591" w14:textId="5FA721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1BD85F1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9EB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D12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510460C8" w14:textId="63EB53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01B21F" w14:textId="34E179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B2474" w14:textId="6472B6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26423" w14:textId="13BA04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2A3110A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3EC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62A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597E5E0" w14:textId="322B1A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5AA235" w14:textId="1FAEE5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DB14F" w14:textId="64A219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7E676" w14:textId="49BAD3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27659DE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30E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F9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95AB125" w14:textId="4534D6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AB4D4" w14:textId="791600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016E" w14:textId="573EB9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BBFB1" w14:textId="113B13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5,700.00 </w:t>
            </w:r>
          </w:p>
        </w:tc>
      </w:tr>
      <w:tr w:rsidR="00817097" w:rsidRPr="00817097" w14:paraId="124EBB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76E0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4C47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3B227688" w14:textId="419CF6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42A0B16" w14:textId="103D79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81000" w14:textId="0A89D0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AB502" w14:textId="2E6267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540173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C43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233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6BDBD247" w14:textId="55B0C3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B1EE5FA" w14:textId="0614F1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98F26" w14:textId="039C88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56ADD" w14:textId="2E0D10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684,045.00 </w:t>
            </w:r>
          </w:p>
        </w:tc>
      </w:tr>
      <w:tr w:rsidR="00817097" w:rsidRPr="00817097" w14:paraId="34FBA4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29A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5E74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1A6FCFE" w14:textId="55ECD3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hideMark/>
          </w:tcPr>
          <w:p w14:paraId="6E446075" w14:textId="431359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56496" w14:textId="68875D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0A08A" w14:textId="1CEECC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479.00 </w:t>
            </w:r>
          </w:p>
        </w:tc>
      </w:tr>
      <w:tr w:rsidR="00817097" w:rsidRPr="00817097" w14:paraId="2EABFE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F73F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158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9C070B7" w14:textId="6254EC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B1096E" w14:textId="1C0E98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787C" w14:textId="49A3ED1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1F761" w14:textId="683F47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5,350.00 </w:t>
            </w:r>
          </w:p>
        </w:tc>
      </w:tr>
      <w:tr w:rsidR="00817097" w:rsidRPr="00817097" w14:paraId="0FDDD1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EC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CDC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5831DA5" w14:textId="5947E4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214EF86" w14:textId="42D320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C471" w14:textId="4C3BF1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DF7F2" w14:textId="591C03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1,980.00 </w:t>
            </w:r>
          </w:p>
        </w:tc>
      </w:tr>
      <w:tr w:rsidR="00817097" w:rsidRPr="00817097" w14:paraId="3337F1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231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49EA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637FA7C" w14:textId="1C857B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C914442" w14:textId="4CF930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47052" w14:textId="092866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5B32F" w14:textId="574BC9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5,780.00 </w:t>
            </w:r>
          </w:p>
        </w:tc>
      </w:tr>
      <w:tr w:rsidR="00817097" w:rsidRPr="00817097" w14:paraId="449D06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B78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F7DF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74F955D" w14:textId="040D69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321F292" w14:textId="5322C5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38016" w14:textId="1F4EAE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5BCE9" w14:textId="2A3325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6,850.00 </w:t>
            </w:r>
          </w:p>
        </w:tc>
      </w:tr>
      <w:tr w:rsidR="00817097" w:rsidRPr="00817097" w14:paraId="618541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468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75F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047C823F" w14:textId="1EEE05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8,577.73 </w:t>
            </w:r>
          </w:p>
        </w:tc>
        <w:tc>
          <w:tcPr>
            <w:tcW w:w="958" w:type="pct"/>
            <w:tcBorders>
              <w:top w:val="nil"/>
              <w:left w:val="nil"/>
              <w:bottom w:val="single" w:sz="4" w:space="0" w:color="000000"/>
              <w:right w:val="single" w:sz="4" w:space="0" w:color="000000"/>
            </w:tcBorders>
            <w:shd w:val="clear" w:color="auto" w:fill="auto"/>
            <w:noWrap/>
            <w:vAlign w:val="bottom"/>
            <w:hideMark/>
          </w:tcPr>
          <w:p w14:paraId="379D6661" w14:textId="044D77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D799F" w14:textId="5EB764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F8F31" w14:textId="4E5C17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28,577.73 </w:t>
            </w:r>
          </w:p>
        </w:tc>
      </w:tr>
      <w:tr w:rsidR="00817097" w:rsidRPr="00817097" w14:paraId="5E19D3D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FC8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F73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792089BE" w14:textId="64753C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0513515" w14:textId="2C8194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E5898" w14:textId="4981AD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9A3B4" w14:textId="6EAB88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2,435.00 </w:t>
            </w:r>
          </w:p>
        </w:tc>
      </w:tr>
      <w:tr w:rsidR="00817097" w:rsidRPr="00817097" w14:paraId="23355F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0690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8EE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0558BD7" w14:textId="40D04B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29C7C" w14:textId="5B93AD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A11AC" w14:textId="0F087BF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4B80C" w14:textId="34372C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1,000.00 </w:t>
            </w:r>
          </w:p>
        </w:tc>
      </w:tr>
      <w:tr w:rsidR="00817097" w:rsidRPr="00817097" w14:paraId="113715E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F9118"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718E1CA2" w14:textId="01E094A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ED67A9" w14:textId="665657F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AEC57D" w14:textId="638664B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DB396E" w14:textId="059FA13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8,773,076.29 </w:t>
            </w:r>
          </w:p>
        </w:tc>
      </w:tr>
      <w:tr w:rsidR="00817097" w:rsidRPr="00817097" w14:paraId="3379BD20"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F990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DAD98A6" w14:textId="5557F67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17C5F79E" w14:textId="2C47259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91DAD" w14:textId="7173F3B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B42EF1" w14:textId="12C8D58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828,117.16 </w:t>
            </w:r>
          </w:p>
        </w:tc>
      </w:tr>
      <w:tr w:rsidR="00817097" w:rsidRPr="00817097" w14:paraId="635DDC9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94BE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2414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234FF307" w14:textId="6D0B64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D2B1508" w14:textId="522B3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2A44F" w14:textId="725EA0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61A5B" w14:textId="72425A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9,630.00 </w:t>
            </w:r>
          </w:p>
        </w:tc>
      </w:tr>
      <w:tr w:rsidR="00817097" w:rsidRPr="00817097" w14:paraId="3B6CEF0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5E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200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47C249E" w14:textId="28547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9959C70" w14:textId="6D4768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F42C4" w14:textId="5029B0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1705" w14:textId="4641D6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6,096.53 </w:t>
            </w:r>
          </w:p>
        </w:tc>
      </w:tr>
      <w:tr w:rsidR="00817097" w:rsidRPr="00817097" w14:paraId="1B14BE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B0C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7A6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D8DC3AD" w14:textId="042CDA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32988B41" w14:textId="042398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31A6D" w14:textId="0E4D40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98AF5" w14:textId="46784F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5,849.15 </w:t>
            </w:r>
          </w:p>
        </w:tc>
      </w:tr>
      <w:tr w:rsidR="00817097" w:rsidRPr="00817097" w14:paraId="40128E2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FE69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EE5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358C871" w14:textId="670795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00E41C4" w14:textId="5AA67D0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D9DD9" w14:textId="7FB2BB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D56AA" w14:textId="58E3D5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3,966.82 </w:t>
            </w:r>
          </w:p>
        </w:tc>
      </w:tr>
      <w:tr w:rsidR="00817097" w:rsidRPr="00817097" w14:paraId="271343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323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6CC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DAE3243" w14:textId="7F1499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0ECB08A3" w14:textId="10E0B1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715F5" w14:textId="00ED85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20914" w14:textId="01D061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6,364.71 </w:t>
            </w:r>
          </w:p>
        </w:tc>
      </w:tr>
      <w:tr w:rsidR="00817097" w:rsidRPr="00817097" w14:paraId="1B03A2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23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C46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7A01316" w14:textId="420123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2D47" w14:textId="108DF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AC10E" w14:textId="688C3C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CFBC6" w14:textId="3DF9F7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6,370.00 </w:t>
            </w:r>
          </w:p>
        </w:tc>
      </w:tr>
      <w:tr w:rsidR="00817097" w:rsidRPr="00817097" w14:paraId="72E756F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3AA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5769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B688A53" w14:textId="4BED0E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548F779B" w14:textId="0917FE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C4CE7" w14:textId="623027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FA5B" w14:textId="2691FF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8,283.89 </w:t>
            </w:r>
          </w:p>
        </w:tc>
      </w:tr>
      <w:tr w:rsidR="00817097" w:rsidRPr="00817097" w14:paraId="1AF283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1114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FF9C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E1F0BBB" w14:textId="62D11C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0811F21C" w14:textId="76F9B3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1C250" w14:textId="022CD2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83C00" w14:textId="742056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3,458.80 </w:t>
            </w:r>
          </w:p>
        </w:tc>
      </w:tr>
      <w:tr w:rsidR="00817097" w:rsidRPr="00817097" w14:paraId="17991C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235B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4DF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52C09456" w14:textId="75C84A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10793F7" w14:textId="239FE7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3B6" w14:textId="6B0B07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0A3CF" w14:textId="0447C0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03,379.32 </w:t>
            </w:r>
          </w:p>
        </w:tc>
      </w:tr>
      <w:tr w:rsidR="00817097" w:rsidRPr="00817097" w14:paraId="6641C8F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824D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9BDD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12C5DA39" w14:textId="7A8B3E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4B5177C0" w14:textId="230947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BDFB0" w14:textId="63925D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11BBC" w14:textId="2FCBED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9,492.94 </w:t>
            </w:r>
          </w:p>
        </w:tc>
      </w:tr>
      <w:tr w:rsidR="00817097" w:rsidRPr="00817097" w14:paraId="28F772A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8C6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DBA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D87FC6F" w14:textId="5F484A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4EC1B7E" w14:textId="12BA9A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7A3A3" w14:textId="060D03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D8F83" w14:textId="524B2D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5,225.00 </w:t>
            </w:r>
          </w:p>
        </w:tc>
      </w:tr>
      <w:tr w:rsidR="00817097" w:rsidRPr="00817097" w14:paraId="296639A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53C6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1AA11E" w14:textId="0FAE4E4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3DF1A" w14:textId="2F48EBC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B2D52A" w14:textId="6BC9149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A89B9A" w14:textId="5AF50A8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3,098,776.85 </w:t>
            </w:r>
          </w:p>
        </w:tc>
      </w:tr>
      <w:tr w:rsidR="00817097" w:rsidRPr="00817097" w14:paraId="55A4EF2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E021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44C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FCF4B02" w14:textId="353BCE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4E7D784C" w14:textId="7B02F0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CE8A1" w14:textId="29EDCF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54D57" w14:textId="208A07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46,090.42 </w:t>
            </w:r>
          </w:p>
        </w:tc>
      </w:tr>
      <w:tr w:rsidR="00817097" w:rsidRPr="00817097" w14:paraId="08CC4F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872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7350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11AEC86" w14:textId="67D358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0F07804" w14:textId="4B90C5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1928" w14:textId="19A8D3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6D5FF" w14:textId="16F1B1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5,523.95 </w:t>
            </w:r>
          </w:p>
        </w:tc>
      </w:tr>
      <w:tr w:rsidR="00817097" w:rsidRPr="00817097" w14:paraId="1DFD24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4019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D57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456D722" w14:textId="027BCE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3287EF25" w14:textId="487CD7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E3656" w14:textId="3245FF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73732" w14:textId="00F2A5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0,830.18 </w:t>
            </w:r>
          </w:p>
        </w:tc>
      </w:tr>
      <w:tr w:rsidR="00817097" w:rsidRPr="00817097" w14:paraId="2F9FCB7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46F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F59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0C82418" w14:textId="37F0E8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91D8342" w14:textId="72D3B1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1734F" w14:textId="4BD98B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192F6" w14:textId="2907F8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86,846.54 </w:t>
            </w:r>
          </w:p>
        </w:tc>
      </w:tr>
      <w:tr w:rsidR="00817097" w:rsidRPr="00817097" w14:paraId="518DEC3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DAE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0B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11C3556B" w14:textId="78C9B5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DB09F86" w14:textId="207E2D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48D41" w14:textId="0F0AD4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BCB96" w14:textId="6A5C50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15,784.32 </w:t>
            </w:r>
          </w:p>
        </w:tc>
      </w:tr>
      <w:tr w:rsidR="00817097" w:rsidRPr="00817097" w14:paraId="22B104E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BF90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90A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E817A6B" w14:textId="221E8E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684223A0" w14:textId="57F485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D9946" w14:textId="1EDD93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DFEB4" w14:textId="437AB6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9,368.82 </w:t>
            </w:r>
          </w:p>
        </w:tc>
      </w:tr>
      <w:tr w:rsidR="00817097" w:rsidRPr="00817097" w14:paraId="5DF9C87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6C12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CD2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7130EAF3" w14:textId="3A45FF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CB2679B" w14:textId="2CA145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DA4E9" w14:textId="37B30F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C655F" w14:textId="46ABBD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918,705.15 </w:t>
            </w:r>
          </w:p>
        </w:tc>
      </w:tr>
      <w:tr w:rsidR="00817097" w:rsidRPr="00817097" w14:paraId="2429BFD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CB76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B8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8732367" w14:textId="727BF1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421E3C9" w14:textId="5860FA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C66CA" w14:textId="0505C1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04C3E" w14:textId="439808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4,206.65 </w:t>
            </w:r>
          </w:p>
        </w:tc>
      </w:tr>
      <w:tr w:rsidR="00817097" w:rsidRPr="00817097" w14:paraId="239A701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162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759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AD77425" w14:textId="51866E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68FA1C8" w14:textId="653B72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E56B0" w14:textId="03E9BF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08064" w14:textId="73ED90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7,487.08 </w:t>
            </w:r>
          </w:p>
        </w:tc>
      </w:tr>
      <w:tr w:rsidR="00817097" w:rsidRPr="00817097" w14:paraId="588112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B14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011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A17E8AD" w14:textId="4C34A1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245EA59" w14:textId="0ACEAA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2654" w14:textId="33B526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76816" w14:textId="4D7CF9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1,502.54 </w:t>
            </w:r>
          </w:p>
        </w:tc>
      </w:tr>
      <w:tr w:rsidR="00817097" w:rsidRPr="00817097" w14:paraId="2A9D81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167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6EC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11FFD66A" w14:textId="7AF098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ED16658" w14:textId="55339A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FFC88" w14:textId="095591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7E0F2" w14:textId="0DEA60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2,431.20 </w:t>
            </w:r>
          </w:p>
        </w:tc>
      </w:tr>
      <w:tr w:rsidR="00817097" w:rsidRPr="00817097" w14:paraId="7BF6412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260D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F9CD60" w14:textId="0CD08F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8E1C5" w14:textId="39EFB61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A332F" w14:textId="3279E99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5A6C36" w14:textId="230F166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4,933,766.09 </w:t>
            </w:r>
          </w:p>
        </w:tc>
      </w:tr>
      <w:tr w:rsidR="00817097" w:rsidRPr="00817097" w14:paraId="4873367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EB12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F68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C57CC15" w14:textId="4C8ADB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F3D2A26" w14:textId="0E9F2B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702FE" w14:textId="456D23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AA89C" w14:textId="02CC0C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65,619.99 </w:t>
            </w:r>
          </w:p>
        </w:tc>
      </w:tr>
      <w:tr w:rsidR="00817097" w:rsidRPr="00817097" w14:paraId="648F4E8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A2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2E4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5E6F84" w14:textId="268C7C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54E8DE3D" w14:textId="2EDC4C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2A859" w14:textId="031A49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11E2B" w14:textId="0FBCD5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031,039.59 </w:t>
            </w:r>
          </w:p>
        </w:tc>
      </w:tr>
      <w:tr w:rsidR="00817097" w:rsidRPr="00817097" w14:paraId="29C97C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49B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DDF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5CF5B78" w14:textId="05249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5EF4E568" w14:textId="384381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1A650" w14:textId="5AC9E7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63B9A" w14:textId="3DEEC8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25,845.86 </w:t>
            </w:r>
          </w:p>
        </w:tc>
      </w:tr>
      <w:tr w:rsidR="00817097" w:rsidRPr="00817097" w14:paraId="528D385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C25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52D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3A8E97F" w14:textId="2D8DF2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1212A241" w14:textId="65AED9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7476A" w14:textId="6D2184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BA95E" w14:textId="1DA02C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74,842.95 </w:t>
            </w:r>
          </w:p>
        </w:tc>
      </w:tr>
      <w:tr w:rsidR="00817097" w:rsidRPr="00817097" w14:paraId="3EDE30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830F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0E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9FCDF15" w14:textId="570E42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5071D4B" w14:textId="669F51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B98F8" w14:textId="7BBF2A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829F4" w14:textId="2DC88C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6,420.00 </w:t>
            </w:r>
          </w:p>
        </w:tc>
      </w:tr>
      <w:tr w:rsidR="00817097" w:rsidRPr="00817097" w14:paraId="74E9AE4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C8C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AEE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2E07D43" w14:textId="69A0C6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69323BB8" w14:textId="684CAC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9ED84" w14:textId="712A4A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9BB78" w14:textId="1D4F1C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81,816.30 </w:t>
            </w:r>
          </w:p>
        </w:tc>
      </w:tr>
      <w:tr w:rsidR="00817097" w:rsidRPr="00817097" w14:paraId="6080CBF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ECE4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C4B8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0B7ACD7F" w14:textId="66E3B3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12A2508" w14:textId="5504F90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B579B" w14:textId="0ED47C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BBE4" w14:textId="6A5A84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0,104.18 </w:t>
            </w:r>
          </w:p>
        </w:tc>
      </w:tr>
      <w:tr w:rsidR="00817097" w:rsidRPr="00817097" w14:paraId="5008581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3D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6E3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7D028A78" w14:textId="685260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58728BC" w14:textId="0C14BA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99FA" w14:textId="07A617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9D1F3" w14:textId="086033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7,826.07 </w:t>
            </w:r>
          </w:p>
        </w:tc>
      </w:tr>
      <w:tr w:rsidR="00817097" w:rsidRPr="00817097" w14:paraId="5088DE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7DA5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F5A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63728AB3" w14:textId="41B051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C3FD204" w14:textId="77794F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8A6E3" w14:textId="284A3E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73E97" w14:textId="069C9A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251.15 </w:t>
            </w:r>
          </w:p>
        </w:tc>
      </w:tr>
      <w:tr w:rsidR="00817097" w:rsidRPr="00817097" w14:paraId="514B531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DB94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84AE47D" w14:textId="5209A21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2C729D" w14:textId="2486103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35DDC1" w14:textId="65F8771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892488" w14:textId="14BBBED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062,442.25 </w:t>
            </w:r>
          </w:p>
        </w:tc>
      </w:tr>
      <w:tr w:rsidR="00817097" w:rsidRPr="00817097" w14:paraId="316E3D47"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BE8EF6"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7F60C4" w14:textId="361A61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FAFFA2C" w14:textId="52A706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D41F4" w14:textId="319C02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677EA8F" w14:textId="18175B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6,442,703.84 </w:t>
            </w:r>
          </w:p>
        </w:tc>
      </w:tr>
      <w:tr w:rsidR="00817097" w:rsidRPr="00817097" w14:paraId="45C971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191A6"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D8A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19B02AD6" w14:textId="57156B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166813BC" w14:textId="583BC9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9CB6B" w14:textId="265B6D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DA396" w14:textId="4B852B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57,148.41 </w:t>
            </w:r>
          </w:p>
        </w:tc>
      </w:tr>
      <w:tr w:rsidR="00817097" w:rsidRPr="00817097" w14:paraId="2FE778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63A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D69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0C7A9683" w14:textId="71DB98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ECDB28" w14:textId="7230F5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076E1" w14:textId="67B565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D7E69" w14:textId="5B869C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31,350.00 </w:t>
            </w:r>
          </w:p>
        </w:tc>
      </w:tr>
      <w:tr w:rsidR="00817097" w:rsidRPr="00817097" w14:paraId="3007D9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632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75B6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D9A3FAF" w14:textId="19921E7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189D811" w14:textId="353064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E68E" w14:textId="21B593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3C275" w14:textId="35918C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30.00 </w:t>
            </w:r>
          </w:p>
        </w:tc>
      </w:tr>
      <w:tr w:rsidR="00817097" w:rsidRPr="00817097" w14:paraId="0C33F07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CD2A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B64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661116A" w14:textId="1C306F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4E5CB26" w14:textId="38CDE2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F6120" w14:textId="772F0A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DC6E5" w14:textId="10F7D3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030.00 </w:t>
            </w:r>
          </w:p>
        </w:tc>
      </w:tr>
      <w:tr w:rsidR="00817097" w:rsidRPr="00817097" w14:paraId="19D2239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DFF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155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0127B0F" w14:textId="674A65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7007D39A" w14:textId="08E101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D9D06" w14:textId="219131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DE68A" w14:textId="556834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883,180.00 </w:t>
            </w:r>
          </w:p>
        </w:tc>
      </w:tr>
      <w:tr w:rsidR="00817097" w:rsidRPr="00817097" w14:paraId="02B55C95"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CEBA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DD9CA59" w14:textId="0821CE0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34A043" w14:textId="0088F3A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4DB59" w14:textId="100EC6C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8F90DE" w14:textId="58D213B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849,973.94 </w:t>
            </w:r>
          </w:p>
        </w:tc>
      </w:tr>
      <w:tr w:rsidR="00817097" w:rsidRPr="00817097" w14:paraId="37EB93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D81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0BA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AD24293" w14:textId="4DDA15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6F5106D9" w14:textId="6D1143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0A001" w14:textId="0FC14E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12DD" w14:textId="09F00D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91,606.38 </w:t>
            </w:r>
          </w:p>
        </w:tc>
      </w:tr>
      <w:tr w:rsidR="00817097" w:rsidRPr="00817097" w14:paraId="1EAE1D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999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B88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C44C579" w14:textId="6E2482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65586FCC" w14:textId="3451D0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5D1D5" w14:textId="0706C3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FA15D" w14:textId="76FE46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37,467.56 </w:t>
            </w:r>
          </w:p>
        </w:tc>
      </w:tr>
      <w:tr w:rsidR="00817097" w:rsidRPr="00817097" w14:paraId="261B212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FC1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CF9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97C0C65" w14:textId="5236E5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444E7" w14:textId="421541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40CF6" w14:textId="6D2685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2184E" w14:textId="4692B0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20,900.00 </w:t>
            </w:r>
          </w:p>
        </w:tc>
      </w:tr>
      <w:tr w:rsidR="00817097" w:rsidRPr="00817097" w14:paraId="40E30A8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D2E30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A5D516D" w14:textId="714E270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3,10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909850F" w14:textId="0FE6965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426EB5" w14:textId="3C15DD4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89E02EC" w14:textId="7156B36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3,107,413.00 </w:t>
            </w:r>
          </w:p>
        </w:tc>
      </w:tr>
      <w:tr w:rsidR="00817097" w:rsidRPr="00817097" w14:paraId="25A1030A"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79B02"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1A27DE2" w14:textId="11F22FD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C41EFE" w14:textId="6E5BB5A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E5D296" w14:textId="754C385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C95F0" w14:textId="5A04855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0,657,900.00 </w:t>
            </w:r>
          </w:p>
        </w:tc>
      </w:tr>
      <w:tr w:rsidR="00817097" w:rsidRPr="00817097" w14:paraId="4C3A868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4ADC"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AA4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0BD78BC5" w14:textId="37B942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9B02C" w14:textId="4BBD94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87D3F" w14:textId="72D089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9BDFE" w14:textId="027BAF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r>
      <w:tr w:rsidR="00817097" w:rsidRPr="00817097" w14:paraId="25FB8E1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A6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BFA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913212E" w14:textId="44A38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C9E41" w14:textId="6C5EC2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FF476" w14:textId="2ADDC7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2C54" w14:textId="01044A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3B22DD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36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9D1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E29D683" w14:textId="12917E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7463E" w14:textId="46B210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E8C85" w14:textId="0B59D9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1958C" w14:textId="68AA2A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024F76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54F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B98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07C35E67" w14:textId="6994EF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95747" w14:textId="062F63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63209" w14:textId="57CEAD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A44D5" w14:textId="03D85C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r>
      <w:tr w:rsidR="00817097" w:rsidRPr="00817097" w14:paraId="6ABA62D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B4F4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D6B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4C01A02" w14:textId="085BF3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B2828A" w14:textId="061357C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6AA5E" w14:textId="7DC4B8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2C7DE" w14:textId="2AF631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4CD5498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DDD9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AD8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36BA10FF" w14:textId="3561FB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AD8E9" w14:textId="79A3B4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0270E" w14:textId="337F86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717B5" w14:textId="1CDB6F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29C4570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1B00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AF8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198448F" w14:textId="6F47E6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B042D" w14:textId="7CA43E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C37A5" w14:textId="607938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942C" w14:textId="2B8852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6FB020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B182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B93D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4393BE7A" w14:textId="1DA906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F3593" w14:textId="3EB170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7076A" w14:textId="294720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4647E" w14:textId="104267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00,500.00 </w:t>
            </w:r>
          </w:p>
        </w:tc>
      </w:tr>
      <w:tr w:rsidR="00817097" w:rsidRPr="00817097" w14:paraId="3D0E10F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32E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1075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B345FA4" w14:textId="6C87CE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45DCEF" w14:textId="4DC838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AC2C" w14:textId="282C62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EC450" w14:textId="0691A6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63EA12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DE7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828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B824A89" w14:textId="2316CF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724B2D" w14:textId="7767AD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ADC49" w14:textId="4F687A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19551" w14:textId="2A251F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r>
      <w:tr w:rsidR="00817097" w:rsidRPr="00817097" w14:paraId="5190377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3D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B81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D263215" w14:textId="4EB18F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C166F" w14:textId="684A19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5931D" w14:textId="2BF22B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9A3DE" w14:textId="553B2D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45,600.00 </w:t>
            </w:r>
          </w:p>
        </w:tc>
      </w:tr>
      <w:tr w:rsidR="00817097" w:rsidRPr="00817097" w14:paraId="486735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BC1F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C16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5845EDBB" w14:textId="1C1069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E09DC" w14:textId="62BBD3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F81D" w14:textId="690950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75D69" w14:textId="061E00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02BBF7F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3E2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442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02DA56CD" w14:textId="4BB9F0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0B232" w14:textId="700429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0D2BB" w14:textId="1BE8A9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FAA2" w14:textId="7CE053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71B02CA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48C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D7E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7339B18F" w14:textId="6E89E5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DA880" w14:textId="5AC43E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5D931" w14:textId="6B5A51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A0A75" w14:textId="70C650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5,000.00 </w:t>
            </w:r>
          </w:p>
        </w:tc>
      </w:tr>
      <w:tr w:rsidR="00817097" w:rsidRPr="00817097" w14:paraId="45241C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DF02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257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333E82C" w14:textId="2702C8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E9928" w14:textId="6ECFF0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65DB5" w14:textId="2B111B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5E237" w14:textId="7E6C56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190184F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F1C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4FE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C565A82" w14:textId="2CC720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B0652" w14:textId="7AF9B4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E2A23" w14:textId="1F4265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38352" w14:textId="27B353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05F610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60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7D41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3FF93C0" w14:textId="338B50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40518" w14:textId="7EB25C4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4231C" w14:textId="6EF5DC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3EE9F" w14:textId="27B9B6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49900C9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67D7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6822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A02AA1C" w14:textId="12EFFB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44A5B4" w14:textId="78C9C0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5A057" w14:textId="4F067D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4FB0D" w14:textId="5945BF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50,000.00 </w:t>
            </w:r>
          </w:p>
        </w:tc>
      </w:tr>
      <w:tr w:rsidR="00817097" w:rsidRPr="00817097" w14:paraId="6C7DFC5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F17A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2D7A461E" w14:textId="6FC1075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E0C371" w14:textId="577FE27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B69806" w14:textId="5427E21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F2ED14" w14:textId="541FA6D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238,450.00 </w:t>
            </w:r>
          </w:p>
        </w:tc>
      </w:tr>
      <w:tr w:rsidR="00817097" w:rsidRPr="00817097" w14:paraId="608B95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795C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93E2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DE2D9C6" w14:textId="40BCC43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C97F2F" w14:textId="2261DF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10A75" w14:textId="46E7C3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9B2948" w14:textId="1843BA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925,000.00 </w:t>
            </w:r>
          </w:p>
        </w:tc>
      </w:tr>
      <w:tr w:rsidR="00817097" w:rsidRPr="00817097" w14:paraId="19B14A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1DA1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785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51610375" w14:textId="28B815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E735A" w14:textId="759AC3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C00FD" w14:textId="153CF4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EB3B8" w14:textId="5D5187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r>
      <w:tr w:rsidR="00817097" w:rsidRPr="00817097" w14:paraId="5BB5C7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47A0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A02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FD0557B" w14:textId="672557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C3FC6" w14:textId="41AC23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84F2" w14:textId="24F7AD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3EE9D" w14:textId="261315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r>
      <w:tr w:rsidR="00817097" w:rsidRPr="00817097" w14:paraId="668CC7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0FB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46D4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3D0E435" w14:textId="2664601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CF8D90" w14:textId="5838D2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68BA6" w14:textId="2F55FE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8644D" w14:textId="13F7C3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r>
      <w:tr w:rsidR="00817097" w:rsidRPr="00817097" w14:paraId="0C44655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5DC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7FF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3070278B" w14:textId="418E6D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59A9B9F0" w14:textId="11424A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F201A" w14:textId="3714A2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F5F35" w14:textId="244241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84,150.00 </w:t>
            </w:r>
          </w:p>
        </w:tc>
      </w:tr>
      <w:tr w:rsidR="00817097" w:rsidRPr="00817097" w14:paraId="33B423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FD8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CAFB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AFD0AD1" w14:textId="397645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4D4E2" w14:textId="17C146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7BD97" w14:textId="478845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11B60" w14:textId="47490F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65,300.00 </w:t>
            </w:r>
          </w:p>
        </w:tc>
      </w:tr>
      <w:tr w:rsidR="00817097" w:rsidRPr="00817097" w14:paraId="256AC3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A13C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537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D11AF0F" w14:textId="74FAAC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75B62F" w14:textId="5C0B89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AD37B" w14:textId="31AEE2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00E8B" w14:textId="5C3E6B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52,800.00 </w:t>
            </w:r>
          </w:p>
        </w:tc>
      </w:tr>
      <w:tr w:rsidR="00817097" w:rsidRPr="00817097" w14:paraId="41DB18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6C9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94D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E720FDC" w14:textId="020584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74F54" w14:textId="4AF58F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B0C47" w14:textId="4AE8BC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D390" w14:textId="2FDDF65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02,800.00 </w:t>
            </w:r>
          </w:p>
        </w:tc>
      </w:tr>
      <w:tr w:rsidR="00817097" w:rsidRPr="00817097" w14:paraId="71BF4EE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485E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02AB57" w14:textId="034C0E9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269,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740512" w14:textId="645AC83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F33C8F" w14:textId="7F36C7A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671C8E" w14:textId="5DFF72E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269,513.00 </w:t>
            </w:r>
          </w:p>
        </w:tc>
      </w:tr>
      <w:tr w:rsidR="00817097" w:rsidRPr="00817097" w14:paraId="510C32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39DAF"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516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239EA87" w14:textId="459B5C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706D8" w14:textId="14BA16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E8974" w14:textId="5FFC23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EBD9B7" w14:textId="1AED3E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00,000.00 </w:t>
            </w:r>
          </w:p>
        </w:tc>
      </w:tr>
      <w:tr w:rsidR="00817097" w:rsidRPr="00817097" w14:paraId="2D9158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E264"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FEDF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B9A170C" w14:textId="7ACF01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0172DECF" w14:textId="674856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A6E90" w14:textId="591E8A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491B" w14:textId="539558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14,950.00 </w:t>
            </w:r>
          </w:p>
        </w:tc>
      </w:tr>
      <w:tr w:rsidR="00817097" w:rsidRPr="00817097" w14:paraId="4660375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AE4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E0D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094267F" w14:textId="61DB17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58AF7" w14:textId="45D435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0DB60" w14:textId="6D5AF5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F42D" w14:textId="1E787E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1,800.00 </w:t>
            </w:r>
          </w:p>
        </w:tc>
      </w:tr>
      <w:tr w:rsidR="00817097" w:rsidRPr="00817097" w14:paraId="0EB9558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6F7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25B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A438B5B" w14:textId="7FBAD0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3C4612FA" w14:textId="148E67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2D064" w14:textId="3674B6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188C8" w14:textId="7500EB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01,850.00 </w:t>
            </w:r>
          </w:p>
        </w:tc>
      </w:tr>
      <w:tr w:rsidR="00817097" w:rsidRPr="00817097" w14:paraId="350E92C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39D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901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6C8B16E" w14:textId="68CB6F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4B9D54" w14:textId="537A70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F8D95" w14:textId="3731C68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86E3" w14:textId="38A1D7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44,350.00 </w:t>
            </w:r>
          </w:p>
        </w:tc>
      </w:tr>
      <w:tr w:rsidR="00817097" w:rsidRPr="00817097" w14:paraId="144A79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92E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FDE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4FFDA90" w14:textId="308A87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709644" w14:textId="3359AF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5AEA" w14:textId="595C9A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97CED" w14:textId="5303C5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9,950.00 </w:t>
            </w:r>
          </w:p>
        </w:tc>
      </w:tr>
      <w:tr w:rsidR="00817097" w:rsidRPr="00817097" w14:paraId="2DD46B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7B2D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45D7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08247AB" w14:textId="54ABB2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042FD5" w14:textId="2E55BA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BC782" w14:textId="135B5A3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1AADB" w14:textId="3F7F75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9,350.00 </w:t>
            </w:r>
          </w:p>
        </w:tc>
      </w:tr>
      <w:tr w:rsidR="00817097" w:rsidRPr="00817097" w14:paraId="32590A0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257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2C12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437F8B6" w14:textId="73C318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24D4346" w14:textId="3D579E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A9025" w14:textId="56F99B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8D2BA" w14:textId="53275B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650.00 </w:t>
            </w:r>
          </w:p>
        </w:tc>
      </w:tr>
      <w:tr w:rsidR="00817097" w:rsidRPr="00817097" w14:paraId="41430D6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1998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B05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28A15063" w14:textId="34B854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5AF18" w14:textId="7B6ED5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B1059" w14:textId="7DB576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EFDFF" w14:textId="411C2C3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2,400.00 </w:t>
            </w:r>
          </w:p>
        </w:tc>
      </w:tr>
      <w:tr w:rsidR="00817097" w:rsidRPr="00817097" w14:paraId="1FC9B81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62CA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C66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2832AD0" w14:textId="765932E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0E29A8" w14:textId="6AFB8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0DF6F" w14:textId="1C73E5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87126" w14:textId="2552C6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39,950.00 </w:t>
            </w:r>
          </w:p>
        </w:tc>
      </w:tr>
      <w:tr w:rsidR="00817097" w:rsidRPr="00817097" w14:paraId="0BE3F1A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90D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2D16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D71DE0" w14:textId="0E6AE11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72A1F795" w14:textId="6C2B0F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40DD5" w14:textId="4A8039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38437" w14:textId="5A19AF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8,563.00 </w:t>
            </w:r>
          </w:p>
        </w:tc>
      </w:tr>
      <w:tr w:rsidR="00817097" w:rsidRPr="00817097" w14:paraId="69EC357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B16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B82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51EA2FEF" w14:textId="5C46388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3DD75E" w14:textId="107CCF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BE811" w14:textId="231944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2D9D9" w14:textId="7F7132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9,350.00 </w:t>
            </w:r>
          </w:p>
        </w:tc>
      </w:tr>
      <w:tr w:rsidR="00817097" w:rsidRPr="00817097" w14:paraId="59BAB4B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C1C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D084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61422D3" w14:textId="2E24BB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88E2FA" w14:textId="563851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860FE" w14:textId="5A16C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DD7BF" w14:textId="196295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52,350.00 </w:t>
            </w:r>
          </w:p>
        </w:tc>
      </w:tr>
      <w:tr w:rsidR="00817097" w:rsidRPr="00817097" w14:paraId="6ACA64F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4CE9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56744F6" w14:textId="7EEA0E7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CD68BC" w14:textId="3989889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37C632" w14:textId="00F0F43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BB3419" w14:textId="2A711AB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16,050.00 </w:t>
            </w:r>
          </w:p>
        </w:tc>
      </w:tr>
      <w:tr w:rsidR="00817097" w:rsidRPr="00817097" w14:paraId="1EEE76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F64C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A81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4DF8B25" w14:textId="239A6B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9BCF2" w14:textId="7277FA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253BA" w14:textId="36B908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2C8CE" w14:textId="0D98C0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1CBA7B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F8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1F5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39FEC230" w14:textId="1D16CE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C7EAE" w14:textId="1764E0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4D1D8" w14:textId="7BACE9C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3664" w14:textId="70FC9D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6E2FDD3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F79F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71C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7B85D54" w14:textId="2FC5792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E119E2" w14:textId="11E76DD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AE00C" w14:textId="6348C2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20A40" w14:textId="3EB8B1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6BA56E7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68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11D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18AA3122" w14:textId="67A144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BAD0F" w14:textId="2F04FA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AEBC5" w14:textId="11437E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3BDCF" w14:textId="3B0C02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1D4AC23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C856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6B2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64ABE85" w14:textId="0FA731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BEDED" w14:textId="08569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36F72" w14:textId="35127C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733CA" w14:textId="4A77B2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30C2085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ABA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ED7B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8F72E8C" w14:textId="7CB3FB2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1963C" w14:textId="616ABD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D72C9" w14:textId="07D323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94D94" w14:textId="4A9F6E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85,500.00 </w:t>
            </w:r>
          </w:p>
        </w:tc>
      </w:tr>
      <w:tr w:rsidR="00817097" w:rsidRPr="00817097" w14:paraId="686575F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61E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3105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1E59B82" w14:textId="615A96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08BD140" w14:textId="7385E7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74403" w14:textId="483306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91708" w14:textId="1E3420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81,550.00 </w:t>
            </w:r>
          </w:p>
        </w:tc>
      </w:tr>
      <w:tr w:rsidR="00817097" w:rsidRPr="00817097" w14:paraId="64DA70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03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E9C1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24600DC" w14:textId="6127AF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BB2BD" w14:textId="399BF4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4ED0E" w14:textId="0302E7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70E40" w14:textId="658B9E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69CE103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B59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6558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D1B7AA1" w14:textId="759FF4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C2584" w14:textId="6D7F44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8072E" w14:textId="5FE94E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83B76" w14:textId="2613AB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14,900.00 </w:t>
            </w:r>
          </w:p>
        </w:tc>
      </w:tr>
      <w:tr w:rsidR="00817097" w:rsidRPr="00817097" w14:paraId="4FCC3C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0A2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8ED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D61EC71" w14:textId="18DF25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87622" w14:textId="5D0FC7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8A9FA" w14:textId="38CE80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BB6D" w14:textId="6DEEB6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22677A4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ACD3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FCF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3B93CDF9" w14:textId="73A4A26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51AE76" w14:textId="65999C8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B903" w14:textId="07F0B9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C8142" w14:textId="6DD763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50105E7F" w14:textId="77777777" w:rsidTr="00817097">
        <w:trPr>
          <w:trHeight w:val="20"/>
        </w:trPr>
        <w:tc>
          <w:tcPr>
            <w:tcW w:w="79" w:type="pct"/>
            <w:tcBorders>
              <w:top w:val="nil"/>
              <w:left w:val="single" w:sz="4" w:space="0" w:color="000000"/>
              <w:bottom w:val="nil"/>
              <w:right w:val="nil"/>
            </w:tcBorders>
            <w:shd w:val="clear" w:color="auto" w:fill="auto"/>
            <w:vAlign w:val="center"/>
            <w:hideMark/>
          </w:tcPr>
          <w:p w14:paraId="76CB8D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7A08E36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20991C2" w14:textId="364595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98C22" w14:textId="559E1A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1A0DC" w14:textId="7B03D2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4EDB6" w14:textId="2D0676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14,900.00 </w:t>
            </w:r>
          </w:p>
        </w:tc>
      </w:tr>
      <w:tr w:rsidR="00817097" w:rsidRPr="00817097" w14:paraId="0A05DEFC" w14:textId="77777777" w:rsidTr="00817097">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F05FF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443661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7545B5F8" w14:textId="069243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E62DD96" w14:textId="297F71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01DB8BF4" w14:textId="450EA1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5E94B58E" w14:textId="460F81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500.00 </w:t>
            </w:r>
          </w:p>
        </w:tc>
      </w:tr>
      <w:tr w:rsidR="00817097" w:rsidRPr="00817097" w14:paraId="21E76A11"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481E3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FBC3EC8" w14:textId="22CB75A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03C162D7" w14:textId="3D98FFD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CF97FF7" w14:textId="2F0EA62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AAEE07F" w14:textId="50C5B7E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61,240,409.75 </w:t>
            </w:r>
          </w:p>
        </w:tc>
      </w:tr>
      <w:tr w:rsidR="00817097" w:rsidRPr="00817097" w14:paraId="290FB21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CC07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0CFF769" w14:textId="1B8DE6A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55345C0" w14:textId="221718E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7789E" w14:textId="6EEE2B8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CB2322" w14:textId="0FAD406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544,679.38 </w:t>
            </w:r>
          </w:p>
        </w:tc>
      </w:tr>
      <w:tr w:rsidR="00817097" w:rsidRPr="00817097" w14:paraId="63388F4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09F15"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3CA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78619B0" w14:textId="2B6A7EE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5E94439C" w14:textId="4E1B85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2AD3B" w14:textId="7126CF3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CB06A" w14:textId="3CB457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82,476.25 </w:t>
            </w:r>
          </w:p>
        </w:tc>
      </w:tr>
      <w:tr w:rsidR="00817097" w:rsidRPr="00817097" w14:paraId="248971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563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0162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F92AA" w14:textId="327612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72CA672F" w14:textId="2C4C245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577B3" w14:textId="7AA873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DF128" w14:textId="243347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287,352.00 </w:t>
            </w:r>
          </w:p>
        </w:tc>
      </w:tr>
      <w:tr w:rsidR="00817097" w:rsidRPr="00817097" w14:paraId="364CF0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CA9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90C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1C13EB1" w14:textId="6D190C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D8F0E01" w14:textId="3633CB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90007" w14:textId="077E01F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2C0D8" w14:textId="6C786F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1,423.63 </w:t>
            </w:r>
          </w:p>
        </w:tc>
      </w:tr>
      <w:tr w:rsidR="00817097" w:rsidRPr="00817097" w14:paraId="0AEB093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8E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555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9FE56D6" w14:textId="113E2D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2D56459B" w14:textId="1C0D32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91A82" w14:textId="0DE2D8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AC6D8" w14:textId="6641FD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766.25 </w:t>
            </w:r>
          </w:p>
        </w:tc>
      </w:tr>
      <w:tr w:rsidR="00817097" w:rsidRPr="00817097" w14:paraId="00A8423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E288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6765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0A26248C" w14:textId="2A747D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7454D2E4" w14:textId="601274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B7DD5" w14:textId="1DBF32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7467F" w14:textId="4BECC0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98,800.75 </w:t>
            </w:r>
          </w:p>
        </w:tc>
      </w:tr>
      <w:tr w:rsidR="00817097" w:rsidRPr="00817097" w14:paraId="6249508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0134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0CE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C2681A4" w14:textId="2634D4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C48301F" w14:textId="105A81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AC9F0" w14:textId="092F66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CA43" w14:textId="1EC6D8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25,472.50 </w:t>
            </w:r>
          </w:p>
        </w:tc>
      </w:tr>
      <w:tr w:rsidR="00817097" w:rsidRPr="00817097" w14:paraId="720E58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2D2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3B1E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77CC67B" w14:textId="63EAD20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18D7352D" w14:textId="6C60EB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C6AF" w14:textId="7412C0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5D80E" w14:textId="4F4C3B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23,850.00 </w:t>
            </w:r>
          </w:p>
        </w:tc>
      </w:tr>
      <w:tr w:rsidR="00817097" w:rsidRPr="00817097" w14:paraId="0603DA9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8977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722D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694F986B" w14:textId="6EAD05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2D9741AD" w14:textId="71199F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F468B" w14:textId="6434748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1FAEB" w14:textId="0E7B8F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968,565.56 </w:t>
            </w:r>
          </w:p>
        </w:tc>
      </w:tr>
      <w:tr w:rsidR="00817097" w:rsidRPr="00817097" w14:paraId="17A11C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5CF2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93E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4FFCD456" w14:textId="5CA8A60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316AC86D" w14:textId="64EF412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7C7A0" w14:textId="5E16CB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230A6" w14:textId="522C98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8,072.44 </w:t>
            </w:r>
          </w:p>
        </w:tc>
      </w:tr>
      <w:tr w:rsidR="00817097" w:rsidRPr="00817097" w14:paraId="1FD65DE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60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7BE4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65FB826E" w14:textId="4F1D5F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7B197" w14:textId="2E9CF7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4E2D2" w14:textId="644045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5A99" w14:textId="64F890E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r>
      <w:tr w:rsidR="00817097" w:rsidRPr="00817097" w14:paraId="43678B54"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E055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980D0CC" w14:textId="1251180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70071" w14:textId="23F9492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38E330" w14:textId="3FCBE73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709741" w14:textId="2AFD84D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748,685.25 </w:t>
            </w:r>
          </w:p>
        </w:tc>
      </w:tr>
      <w:tr w:rsidR="00817097" w:rsidRPr="00817097" w14:paraId="7AB376C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F2E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A61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311B43" w14:textId="092C90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7EF99C7" w14:textId="2A418D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B4939" w14:textId="14E924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F90E" w14:textId="567A24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9,532.50 </w:t>
            </w:r>
          </w:p>
        </w:tc>
      </w:tr>
      <w:tr w:rsidR="00817097" w:rsidRPr="00817097" w14:paraId="4159959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FE72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4054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63C7361" w14:textId="599633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823153F" w14:textId="106157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2F6E5" w14:textId="78589F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65CF8" w14:textId="7D06D5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7,195.00 </w:t>
            </w:r>
          </w:p>
        </w:tc>
      </w:tr>
      <w:tr w:rsidR="00817097" w:rsidRPr="00817097" w14:paraId="004761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DD4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1B1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9DA8D0A" w14:textId="30FD9A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6061A4D4" w14:textId="06AA20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D3DF2" w14:textId="1A8E10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E3A17" w14:textId="289096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22,520.25 </w:t>
            </w:r>
          </w:p>
        </w:tc>
      </w:tr>
      <w:tr w:rsidR="00817097" w:rsidRPr="00817097" w14:paraId="764EEEE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9AF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D731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2C159A4B" w14:textId="15415F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3CCEDA9" w14:textId="35DCC7D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651FF" w14:textId="10236F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892B" w14:textId="0B19A6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943.75 </w:t>
            </w:r>
          </w:p>
        </w:tc>
      </w:tr>
      <w:tr w:rsidR="00817097" w:rsidRPr="00817097" w14:paraId="4ADED96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F8A7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048A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E5022CF" w14:textId="4EF6A2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3542782" w14:textId="241300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C6490" w14:textId="5AD0AE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AED50" w14:textId="3A30C1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r>
      <w:tr w:rsidR="00817097" w:rsidRPr="00817097" w14:paraId="46637F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E9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D15D0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29EB6649" w14:textId="50A774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6BFB897" w14:textId="434ABB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949EE" w14:textId="702A30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5F778" w14:textId="7079F9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r>
      <w:tr w:rsidR="00817097" w:rsidRPr="00817097" w14:paraId="568B809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C41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401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1C7A7E4" w14:textId="2C3DE5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380A94C" w14:textId="17C698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BAFCA" w14:textId="4BC0616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39081" w14:textId="328F6D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8,831.25 </w:t>
            </w:r>
          </w:p>
        </w:tc>
      </w:tr>
      <w:tr w:rsidR="00817097" w:rsidRPr="00817097" w14:paraId="3EEF6BAF"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06DD4"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124379" w14:textId="7558608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32A30" w14:textId="2FCD646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6633E1" w14:textId="0EA3D5D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E0FA4E" w14:textId="004AF1D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8,361,942.88 </w:t>
            </w:r>
          </w:p>
        </w:tc>
      </w:tr>
      <w:tr w:rsidR="00817097" w:rsidRPr="00817097" w14:paraId="52B5AF4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0141"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3C49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0A90A74" w14:textId="6B739A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002E6D3" w14:textId="20C135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DE899" w14:textId="1AA322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0F50C" w14:textId="2FD670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3,854.63 </w:t>
            </w:r>
          </w:p>
        </w:tc>
      </w:tr>
      <w:tr w:rsidR="00817097" w:rsidRPr="00817097" w14:paraId="5696D6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17F4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C636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768EC22E" w14:textId="0DC806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DBC5579" w14:textId="031AE0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7D90D" w14:textId="6EBB5E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9640" w14:textId="5B153F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24,143.75 </w:t>
            </w:r>
          </w:p>
        </w:tc>
      </w:tr>
      <w:tr w:rsidR="00817097" w:rsidRPr="00817097" w14:paraId="1D252BE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041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B94C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C181C9E" w14:textId="661D03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40EB051" w14:textId="43C5DE3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E1E0" w14:textId="525D15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C2F09" w14:textId="2B6152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435.00 </w:t>
            </w:r>
          </w:p>
        </w:tc>
      </w:tr>
      <w:tr w:rsidR="00817097" w:rsidRPr="00817097" w14:paraId="293326B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15F1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A7F2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1D6BD32E" w14:textId="3226049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4C915C69" w14:textId="457D48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2F3AB" w14:textId="5993A6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AEAEC" w14:textId="03AB7D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81,299.38 </w:t>
            </w:r>
          </w:p>
        </w:tc>
      </w:tr>
      <w:tr w:rsidR="00817097" w:rsidRPr="00817097" w14:paraId="7AFA0AD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2EA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B0B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2324060" w14:textId="57D685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CDC73BA" w14:textId="18ED8C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059AC" w14:textId="6315E2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CF0AE" w14:textId="77DB382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r>
      <w:tr w:rsidR="00817097" w:rsidRPr="00817097" w14:paraId="4370B1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ECC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471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00BB375" w14:textId="4E4436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BF03C8A" w14:textId="4DD73E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F33FA" w14:textId="64923C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9E05B" w14:textId="7884B0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r>
      <w:tr w:rsidR="00817097" w:rsidRPr="00817097" w14:paraId="7BD76E7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5A0E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9D16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423F57A" w14:textId="43AA15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28D09B0" w14:textId="6263745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95989" w14:textId="2541A2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CCA3E" w14:textId="0B127A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r>
      <w:tr w:rsidR="00817097" w:rsidRPr="00817097" w14:paraId="5872AE7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578B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4C1D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20ED729B" w14:textId="6492F8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05276CE" w14:textId="6D50D4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49627" w14:textId="7F3AE0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11D6C" w14:textId="3AC693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2,545.63 </w:t>
            </w:r>
          </w:p>
        </w:tc>
      </w:tr>
      <w:tr w:rsidR="00817097" w:rsidRPr="00817097" w14:paraId="2494D85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C23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C9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1AB97E9B" w14:textId="783FD4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593AAE8A" w14:textId="73A900A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6C0BF" w14:textId="322CD1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2659" w14:textId="351529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40,265.00 </w:t>
            </w:r>
          </w:p>
        </w:tc>
      </w:tr>
      <w:tr w:rsidR="00817097" w:rsidRPr="00817097" w14:paraId="66D4640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10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3B6A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00625C11" w14:textId="53A9CA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5872AB47" w14:textId="3789A8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197FD" w14:textId="0D10EFE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09AEE" w14:textId="45C7BD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6,377.70 </w:t>
            </w:r>
          </w:p>
        </w:tc>
      </w:tr>
      <w:tr w:rsidR="00817097" w:rsidRPr="00817097" w14:paraId="510FAB0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DD9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5B0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D7A41B4" w14:textId="40D67A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6377865" w14:textId="3D0401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2AB01" w14:textId="143AF0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75047" w14:textId="5524B8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1,025.00 </w:t>
            </w:r>
          </w:p>
        </w:tc>
      </w:tr>
      <w:tr w:rsidR="00817097" w:rsidRPr="00817097" w14:paraId="6E35DD4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1E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B803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3825F3F" w14:textId="61EFD7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B8CE699" w14:textId="45ABBDD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7F62" w14:textId="2E8647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E998F" w14:textId="17A6EC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1,025.00 </w:t>
            </w:r>
          </w:p>
        </w:tc>
      </w:tr>
      <w:tr w:rsidR="00817097" w:rsidRPr="00817097" w14:paraId="18519D5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822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2EE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1B4F6CD7" w14:textId="1A5F47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10F2316" w14:textId="6230A2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1D88F" w14:textId="6DC137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DD06C" w14:textId="43F976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15,653.75 </w:t>
            </w:r>
          </w:p>
        </w:tc>
      </w:tr>
      <w:tr w:rsidR="00817097" w:rsidRPr="00817097" w14:paraId="51DC19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E18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3578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A02EC87" w14:textId="7D8004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38E03E" w14:textId="3EA6BC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F8543" w14:textId="4D3033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833E7" w14:textId="76E536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r>
      <w:tr w:rsidR="00817097" w:rsidRPr="00817097" w14:paraId="4DCC2D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E3BD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AE2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D1EEDFA" w14:textId="5DBBAA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69C872F" w14:textId="2B50055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AD72F" w14:textId="7324DE7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E205B" w14:textId="4D9506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6,226.30 </w:t>
            </w:r>
          </w:p>
        </w:tc>
      </w:tr>
      <w:tr w:rsidR="00817097" w:rsidRPr="00817097" w14:paraId="2A65953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15855"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92D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C5C1367" w14:textId="1F932A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3613355" w14:textId="588C29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B0059" w14:textId="6E433A1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92036" w14:textId="06A6B7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30,198.75 </w:t>
            </w:r>
          </w:p>
        </w:tc>
      </w:tr>
      <w:tr w:rsidR="00817097" w:rsidRPr="00817097" w14:paraId="53509D9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9C0B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2D14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8232507" w14:textId="2862AF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75032D1" w14:textId="5FF51A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A5B62" w14:textId="2ECE984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0A82E" w14:textId="3326B7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5,940.00 </w:t>
            </w:r>
          </w:p>
        </w:tc>
      </w:tr>
      <w:tr w:rsidR="00817097" w:rsidRPr="00817097" w14:paraId="15D77D0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987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5486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06E571" w14:textId="7F901C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B9CF3F8" w14:textId="38DFCE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85BB7" w14:textId="4BA79D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36786" w14:textId="78B8B61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93,655.49 </w:t>
            </w:r>
          </w:p>
        </w:tc>
      </w:tr>
      <w:tr w:rsidR="00817097" w:rsidRPr="00817097" w14:paraId="1ED57E0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497C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F75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F83CD34" w14:textId="69BEC9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3FC63" w14:textId="063DFE4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63A27" w14:textId="4DEE26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1E25A" w14:textId="139883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15,600.00 </w:t>
            </w:r>
          </w:p>
        </w:tc>
      </w:tr>
      <w:tr w:rsidR="00817097" w:rsidRPr="00817097" w14:paraId="4408B4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72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B61A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D1D44D1" w14:textId="06A39E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06E5CBEA" w14:textId="03D9CC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C7626" w14:textId="2BE582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D54BE" w14:textId="0EF59B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4,977.50 </w:t>
            </w:r>
          </w:p>
        </w:tc>
      </w:tr>
      <w:tr w:rsidR="00817097" w:rsidRPr="00817097" w14:paraId="7F1E4D8B"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8E8E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DCCB3F" w14:textId="3324483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E3975" w14:textId="753753A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F03DC" w14:textId="2957BDD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63FE45" w14:textId="5B14040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2,585,102.24 </w:t>
            </w:r>
          </w:p>
        </w:tc>
      </w:tr>
      <w:tr w:rsidR="00817097" w:rsidRPr="00817097" w14:paraId="01212EB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1BB5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CDD8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635B9DF2" w14:textId="0898DDD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CC72A33" w14:textId="7BB2E9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AC5D7" w14:textId="59C855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47E62" w14:textId="1BAFE36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5,012.91 </w:t>
            </w:r>
          </w:p>
        </w:tc>
      </w:tr>
      <w:tr w:rsidR="00817097" w:rsidRPr="00817097" w14:paraId="65AEF01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94C3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E976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06C233BE" w14:textId="4F8244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47A8C8" w14:textId="1B2B7D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2F9AA" w14:textId="7A1810B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0D603" w14:textId="17CA9F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8,900.00 </w:t>
            </w:r>
          </w:p>
        </w:tc>
      </w:tr>
      <w:tr w:rsidR="00817097" w:rsidRPr="00817097" w14:paraId="4A9030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E0C6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FC2E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209439AA" w14:textId="5BFDC73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7174E5FA" w14:textId="273492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7A301" w14:textId="2269F0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52884" w14:textId="1C2B33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089,803.80 </w:t>
            </w:r>
          </w:p>
        </w:tc>
      </w:tr>
      <w:tr w:rsidR="00817097" w:rsidRPr="00817097" w14:paraId="37FA6B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136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687D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B4767D5" w14:textId="0CC71F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D67067C" w14:textId="750F33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08E0E" w14:textId="7E895A8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65BBE" w14:textId="124E28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53,673.19 </w:t>
            </w:r>
          </w:p>
        </w:tc>
      </w:tr>
      <w:tr w:rsidR="00817097" w:rsidRPr="00817097" w14:paraId="3D42916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49BE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D25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30627AF" w14:textId="4C6450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E2D2BD4" w14:textId="2D49C1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5A42" w14:textId="47A383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E3B36" w14:textId="25D54A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355.00 </w:t>
            </w:r>
          </w:p>
        </w:tc>
      </w:tr>
      <w:tr w:rsidR="00817097" w:rsidRPr="00817097" w14:paraId="4DEEAFF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045B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FC45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9EC1A4B" w14:textId="4486E8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1B97D40" w14:textId="367F3E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6B719" w14:textId="17BAAF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B126D" w14:textId="3EC58D5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48,917.08 </w:t>
            </w:r>
          </w:p>
        </w:tc>
      </w:tr>
      <w:tr w:rsidR="00817097" w:rsidRPr="00817097" w14:paraId="2007D7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29FA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3B79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476E13D" w14:textId="7D369D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6FABC2A4" w14:textId="6E6FCE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6F37B" w14:textId="3117AD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790B9" w14:textId="151EC7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57,593.13 </w:t>
            </w:r>
          </w:p>
        </w:tc>
      </w:tr>
      <w:tr w:rsidR="00817097" w:rsidRPr="00817097" w14:paraId="5309747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AC95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ABC7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4CCCDB00" w14:textId="66CD99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69FA6A8F" w14:textId="7D62F0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6EECD" w14:textId="3D1E3E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41C2B" w14:textId="24F60E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12,365.50 </w:t>
            </w:r>
          </w:p>
        </w:tc>
      </w:tr>
      <w:tr w:rsidR="00817097" w:rsidRPr="00817097" w14:paraId="7C215F2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5C0B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EEA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50638CB" w14:textId="6185FD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ABDA946" w14:textId="5B2155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3C0FE" w14:textId="7537CC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F8C97" w14:textId="0E95FA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2,710.00 </w:t>
            </w:r>
          </w:p>
        </w:tc>
      </w:tr>
      <w:tr w:rsidR="00817097" w:rsidRPr="00817097" w14:paraId="17BECF3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C8DB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5C65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0FF743DD" w14:textId="3B8D76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BF32E9C" w14:textId="21A8F7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FC86C" w14:textId="2CAC06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8C874" w14:textId="66C667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9,988.13 </w:t>
            </w:r>
          </w:p>
        </w:tc>
      </w:tr>
      <w:tr w:rsidR="00817097" w:rsidRPr="00817097" w14:paraId="2D7D3A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0A9A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A48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951FF57" w14:textId="6653E5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9BD6268" w14:textId="37FD3A8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4F34A" w14:textId="11F307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650F9" w14:textId="2E0190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94,150.33 </w:t>
            </w:r>
          </w:p>
        </w:tc>
      </w:tr>
      <w:tr w:rsidR="00817097" w:rsidRPr="00817097" w14:paraId="0C3369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4748"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56E8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BCEBF16" w14:textId="275028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5857ABF" w14:textId="231939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2BD5D" w14:textId="4C42E2A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779AB" w14:textId="4E2E55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08,576.31 </w:t>
            </w:r>
          </w:p>
        </w:tc>
      </w:tr>
      <w:tr w:rsidR="00817097" w:rsidRPr="00817097" w14:paraId="490D3C0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88E39"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4EB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4765802" w14:textId="02FD67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B1B2455" w14:textId="512DDA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DC864" w14:textId="1482EEA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734E" w14:textId="5E7F2E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924,585.00 </w:t>
            </w:r>
          </w:p>
        </w:tc>
      </w:tr>
      <w:tr w:rsidR="00817097" w:rsidRPr="00817097" w14:paraId="16E8DD3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5617E"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9DD0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CE1A04D" w14:textId="212960C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6CF7187" w14:textId="3E3867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333CB" w14:textId="2CB36B0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6ADDD" w14:textId="774445F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355.00 </w:t>
            </w:r>
          </w:p>
        </w:tc>
      </w:tr>
      <w:tr w:rsidR="00817097" w:rsidRPr="00817097" w14:paraId="05AFA46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A5579"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F7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1C78C206" w14:textId="031C6A4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B81BF9" w14:textId="129909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F759" w14:textId="4B9382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EEDA5" w14:textId="6999B8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82,395.00 </w:t>
            </w:r>
          </w:p>
        </w:tc>
      </w:tr>
      <w:tr w:rsidR="00817097" w:rsidRPr="00817097" w14:paraId="1CCF6A6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254D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C8A2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90CC4CD" w14:textId="7E104F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49E69CA7" w14:textId="3DF6CF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484A4" w14:textId="1D05AF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1567A" w14:textId="45015D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13,721.86 </w:t>
            </w:r>
          </w:p>
        </w:tc>
      </w:tr>
      <w:tr w:rsidR="00817097" w:rsidRPr="00817097" w14:paraId="799C916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32A4D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DEAFD17" w14:textId="1B4CF90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28,052,36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5AFC102E" w14:textId="3CF86AB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30590BA" w14:textId="78D9E6E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8DE525" w14:textId="3767525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37,415,224.48 </w:t>
            </w:r>
          </w:p>
        </w:tc>
      </w:tr>
      <w:tr w:rsidR="00817097" w:rsidRPr="00817097" w14:paraId="7FFF2279"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3423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0D096" w14:textId="49AE31A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6,961,542.06 </w:t>
            </w:r>
          </w:p>
        </w:tc>
        <w:tc>
          <w:tcPr>
            <w:tcW w:w="958" w:type="pct"/>
            <w:tcBorders>
              <w:top w:val="nil"/>
              <w:left w:val="nil"/>
              <w:bottom w:val="single" w:sz="4" w:space="0" w:color="000000"/>
              <w:right w:val="single" w:sz="4" w:space="0" w:color="000000"/>
            </w:tcBorders>
            <w:shd w:val="clear" w:color="D8D8D8" w:fill="D8D8D8"/>
            <w:noWrap/>
            <w:vAlign w:val="bottom"/>
            <w:hideMark/>
          </w:tcPr>
          <w:p w14:paraId="729EEDB2" w14:textId="2F6C014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11B262" w14:textId="7AD171C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F54904" w14:textId="74212B6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7,032,497.06 </w:t>
            </w:r>
          </w:p>
        </w:tc>
      </w:tr>
      <w:tr w:rsidR="00817097" w:rsidRPr="00817097" w14:paraId="09A676B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7E4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A7F0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4F57C2F3" w14:textId="2340E7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89,429.88 </w:t>
            </w:r>
          </w:p>
        </w:tc>
        <w:tc>
          <w:tcPr>
            <w:tcW w:w="958" w:type="pct"/>
            <w:tcBorders>
              <w:top w:val="nil"/>
              <w:left w:val="nil"/>
              <w:bottom w:val="single" w:sz="4" w:space="0" w:color="000000"/>
              <w:right w:val="single" w:sz="4" w:space="0" w:color="000000"/>
            </w:tcBorders>
            <w:shd w:val="clear" w:color="auto" w:fill="auto"/>
            <w:noWrap/>
            <w:vAlign w:val="bottom"/>
            <w:hideMark/>
          </w:tcPr>
          <w:p w14:paraId="74DEBFD6" w14:textId="0A0890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27399" w14:textId="13931BC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97BFD" w14:textId="72C493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989,429.88 </w:t>
            </w:r>
          </w:p>
        </w:tc>
      </w:tr>
      <w:tr w:rsidR="00817097" w:rsidRPr="00817097" w14:paraId="2F8BF44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55A9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051D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53201419" w14:textId="7C2F75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10AFD415" w14:textId="32A4C0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7EAAB" w14:textId="5B8837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26F12" w14:textId="3DCD10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68,748.24 </w:t>
            </w:r>
          </w:p>
        </w:tc>
      </w:tr>
      <w:tr w:rsidR="00817097" w:rsidRPr="00817097" w14:paraId="71EDE4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759D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DF48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B8AC911" w14:textId="389C90B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6506BD7" w14:textId="6AFCED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5E8B3" w14:textId="50AFE3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D13CF" w14:textId="4F9FE3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3,117.44 </w:t>
            </w:r>
          </w:p>
        </w:tc>
      </w:tr>
      <w:tr w:rsidR="00817097" w:rsidRPr="00817097" w14:paraId="4243D19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38A1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5B7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1E24719" w14:textId="14FD8FC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0CE58FC" w14:textId="1073F9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8794A" w14:textId="25E176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1D922" w14:textId="46589D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5,651.60 </w:t>
            </w:r>
          </w:p>
        </w:tc>
      </w:tr>
      <w:tr w:rsidR="00817097" w:rsidRPr="00817097" w14:paraId="66FA87B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027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59E2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8F0F3BE" w14:textId="157B35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EC394FE" w14:textId="27C2E9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AD5E" w14:textId="6D8953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2A181" w14:textId="6CFDAFD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56,911.20 </w:t>
            </w:r>
          </w:p>
        </w:tc>
      </w:tr>
      <w:tr w:rsidR="00817097" w:rsidRPr="00817097" w14:paraId="065EFE2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6282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EB5B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57CD4C9" w14:textId="2D565D1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0FC1788" w14:textId="264109E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FA7A0" w14:textId="06E686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EA28E" w14:textId="6B2174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27,793.72 </w:t>
            </w:r>
          </w:p>
        </w:tc>
      </w:tr>
      <w:tr w:rsidR="00817097" w:rsidRPr="00817097" w14:paraId="574C2B7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D19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1528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8079407" w14:textId="5B0557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55C6B6F8" w14:textId="0F59F4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62D9F" w14:textId="550919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10B52" w14:textId="4A5270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263,340.27 </w:t>
            </w:r>
          </w:p>
        </w:tc>
      </w:tr>
      <w:tr w:rsidR="00817097" w:rsidRPr="00817097" w14:paraId="3498688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7CE7"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0696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197A8AC" w14:textId="7E0182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522EA0AE" w14:textId="0BDB34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71704" w14:textId="02F6C8F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ACC32" w14:textId="4AF2C1B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2,785.90 </w:t>
            </w:r>
          </w:p>
        </w:tc>
      </w:tr>
      <w:tr w:rsidR="00817097" w:rsidRPr="00817097" w14:paraId="035FA74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4FD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156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27FF5899" w14:textId="6F5B75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9F6B310" w14:textId="47F9C4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0193E" w14:textId="6144473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554B6" w14:textId="7BCA24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49,086.88 </w:t>
            </w:r>
          </w:p>
        </w:tc>
      </w:tr>
      <w:tr w:rsidR="00817097" w:rsidRPr="00817097" w14:paraId="4298B3D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39F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D5C6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4F2FA04E" w14:textId="0A6ADE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7125C0F3" w14:textId="30CBB83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82AB4" w14:textId="6C0C0D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B221E" w14:textId="14C048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003,718.08 </w:t>
            </w:r>
          </w:p>
        </w:tc>
      </w:tr>
      <w:tr w:rsidR="00817097" w:rsidRPr="00817097" w14:paraId="790A4BC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EC6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1A0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E0C1455" w14:textId="78A91C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4074E489" w14:textId="79065FA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02593" w14:textId="717B20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5E4F04" w14:textId="0AAC07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9,333.98 </w:t>
            </w:r>
          </w:p>
        </w:tc>
      </w:tr>
      <w:tr w:rsidR="00817097" w:rsidRPr="00817097" w14:paraId="702F372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1C5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0AE0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14718236" w14:textId="142106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619D1D85" w14:textId="5FA77C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513A" w14:textId="51D3186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31D14" w14:textId="64260D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75,553.64 </w:t>
            </w:r>
          </w:p>
        </w:tc>
      </w:tr>
      <w:tr w:rsidR="00817097" w:rsidRPr="00817097" w14:paraId="53E9C49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619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07FC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A3399D0" w14:textId="141AB0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38A09F33" w14:textId="3F835B0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82AD1" w14:textId="731DCA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F4BC0" w14:textId="3D9933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03,531.70 </w:t>
            </w:r>
          </w:p>
        </w:tc>
      </w:tr>
      <w:tr w:rsidR="00817097" w:rsidRPr="00817097" w14:paraId="275CF4A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7A567"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144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41A8D631" w14:textId="671861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52DDC03" w14:textId="4ADB1D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1A22" w14:textId="5567CB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D6948" w14:textId="4BF995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26,812.84 </w:t>
            </w:r>
          </w:p>
        </w:tc>
      </w:tr>
      <w:tr w:rsidR="00817097" w:rsidRPr="00817097" w14:paraId="73EFA9C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38510"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4861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588DA94" w14:textId="0406AE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3E361869" w14:textId="439AAC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35A46" w14:textId="4841A2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AF902" w14:textId="235DA86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22,925.28 </w:t>
            </w:r>
          </w:p>
        </w:tc>
      </w:tr>
      <w:tr w:rsidR="00817097" w:rsidRPr="00817097" w14:paraId="6CD42FE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202C6"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4155F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28B13F5" w14:textId="494296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5,116.54 </w:t>
            </w:r>
          </w:p>
        </w:tc>
        <w:tc>
          <w:tcPr>
            <w:tcW w:w="958" w:type="pct"/>
            <w:tcBorders>
              <w:top w:val="nil"/>
              <w:left w:val="nil"/>
              <w:bottom w:val="single" w:sz="4" w:space="0" w:color="000000"/>
              <w:right w:val="single" w:sz="4" w:space="0" w:color="000000"/>
            </w:tcBorders>
            <w:shd w:val="clear" w:color="auto" w:fill="auto"/>
            <w:noWrap/>
            <w:vAlign w:val="bottom"/>
            <w:hideMark/>
          </w:tcPr>
          <w:p w14:paraId="6C897F2F" w14:textId="7B192DE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129EE" w14:textId="23CC4E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2730A" w14:textId="4B4A09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95,116.54 </w:t>
            </w:r>
          </w:p>
        </w:tc>
      </w:tr>
      <w:tr w:rsidR="00817097" w:rsidRPr="00817097" w14:paraId="4179549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EB8F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B965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46D3EFBC" w14:textId="6262F4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4BA0CE7F" w14:textId="7C365D2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EB7C0" w14:textId="5EEBAAE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C23E0" w14:textId="288476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144,911.10 </w:t>
            </w:r>
          </w:p>
        </w:tc>
      </w:tr>
      <w:tr w:rsidR="00817097" w:rsidRPr="00817097" w14:paraId="0929A16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E12D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4DB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E33D0D4" w14:textId="2A339B8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44DF06C5" w14:textId="1C39D5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37E6C" w14:textId="4B42E73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5BA51" w14:textId="3ED898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75,270.58 </w:t>
            </w:r>
          </w:p>
        </w:tc>
      </w:tr>
      <w:tr w:rsidR="00817097" w:rsidRPr="00817097" w14:paraId="6375218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962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A36A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D6062E3" w14:textId="266578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05BE88B8" w14:textId="742F0EB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F9DAF" w14:textId="361E3B1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12E2D" w14:textId="14DFFD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21,473.34 </w:t>
            </w:r>
          </w:p>
        </w:tc>
      </w:tr>
      <w:tr w:rsidR="00817097" w:rsidRPr="00817097" w14:paraId="2B7B1AF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4263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9D9B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07289B0" w14:textId="7CDD26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75190BF6" w14:textId="30900A9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D347" w14:textId="57B10A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22ED4" w14:textId="0BDE35C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81,136.40 </w:t>
            </w:r>
          </w:p>
        </w:tc>
      </w:tr>
      <w:tr w:rsidR="00817097" w:rsidRPr="00817097" w14:paraId="546892D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52B3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71E5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F3CF24" w14:textId="2BB836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C5E6242" w14:textId="794850F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C5112" w14:textId="6A1824C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F0A3D" w14:textId="650BBB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388.00 </w:t>
            </w:r>
          </w:p>
        </w:tc>
      </w:tr>
      <w:tr w:rsidR="00817097" w:rsidRPr="00817097" w14:paraId="751E6AF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086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160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4C137EA" w14:textId="59B8DD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138ADDC2" w14:textId="4D2612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16A1578" w14:textId="1ADCC2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68D0F" w14:textId="3A5F5D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47,626.74 </w:t>
            </w:r>
          </w:p>
        </w:tc>
      </w:tr>
      <w:tr w:rsidR="00817097" w:rsidRPr="00817097" w14:paraId="0F5D421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9680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7E1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82299A0" w14:textId="337F364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426C7567" w14:textId="192D372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0C7EF" w14:textId="34F769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2FBA9" w14:textId="0EEFB0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0,489.87 </w:t>
            </w:r>
          </w:p>
        </w:tc>
      </w:tr>
      <w:tr w:rsidR="00817097" w:rsidRPr="00817097" w14:paraId="5502941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D089B"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FE82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69799201" w14:textId="45EC90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77E323F9" w14:textId="3F2ACB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81213" w14:textId="13812B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A3E3D" w14:textId="18CC4D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65,510.76 </w:t>
            </w:r>
          </w:p>
        </w:tc>
      </w:tr>
      <w:tr w:rsidR="00817097" w:rsidRPr="00817097" w14:paraId="240B3BE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8C9D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51F5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7712B33" w14:textId="34E8C3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1B92F309" w14:textId="2174AC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259E3" w14:textId="54E6DC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F4D73" w14:textId="31C776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3,369.62 </w:t>
            </w:r>
          </w:p>
        </w:tc>
      </w:tr>
      <w:tr w:rsidR="00817097" w:rsidRPr="00817097" w14:paraId="6CB8304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4C70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62C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585D990C" w14:textId="142FD4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9C542D8" w14:textId="760111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21802" w14:textId="3D31580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FDFC4" w14:textId="47DFF55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37,458.46 </w:t>
            </w:r>
          </w:p>
        </w:tc>
      </w:tr>
      <w:tr w:rsidR="00817097" w:rsidRPr="00817097" w14:paraId="2E816C9A"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F7F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5DFC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FF5AFED" w14:textId="0AA5D7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6F6AF581" w14:textId="1157C7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950F8" w14:textId="12AECB6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424B7" w14:textId="55399F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357,005.00 </w:t>
            </w:r>
          </w:p>
        </w:tc>
      </w:tr>
      <w:tr w:rsidR="00817097" w:rsidRPr="00817097" w14:paraId="1AE54CBE"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02DF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0CE72" w14:textId="5DD08CA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DCEA92" w14:textId="1255934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F9FF5" w14:textId="6B4DBC3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484755" w14:textId="6227BD9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5,902,504.90 </w:t>
            </w:r>
          </w:p>
        </w:tc>
      </w:tr>
      <w:tr w:rsidR="00817097" w:rsidRPr="00817097" w14:paraId="12C996C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DC5BA"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74CF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0302B6C" w14:textId="771E3B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72FE8E98" w14:textId="42906F6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15E8C" w14:textId="7E7A25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4E81D" w14:textId="5C6234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984,094.26 </w:t>
            </w:r>
          </w:p>
        </w:tc>
      </w:tr>
      <w:tr w:rsidR="00817097" w:rsidRPr="00817097" w14:paraId="3799597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9F5A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3068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75F301B" w14:textId="470A90B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9C55054" w14:textId="2A5520B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77C2A" w14:textId="423269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FBFA" w14:textId="41FD64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201.44 </w:t>
            </w:r>
          </w:p>
        </w:tc>
      </w:tr>
      <w:tr w:rsidR="00817097" w:rsidRPr="00817097" w14:paraId="4CF064B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9558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2D57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96308C6" w14:textId="2D34C3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7545AAA" w14:textId="77E40A4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6F138" w14:textId="39F3D1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0B36F" w14:textId="244FB1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42,376.00 </w:t>
            </w:r>
          </w:p>
        </w:tc>
      </w:tr>
      <w:tr w:rsidR="00817097" w:rsidRPr="00817097" w14:paraId="78EAE3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5A87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BB23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961E166" w14:textId="0F1A60F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5B10B69B" w14:textId="59DD92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A4D20" w14:textId="388B1B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7EEB" w14:textId="6FD33B1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67,556.68 </w:t>
            </w:r>
          </w:p>
        </w:tc>
      </w:tr>
      <w:tr w:rsidR="00817097" w:rsidRPr="00817097" w14:paraId="4203EF7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0AF69"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646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8FBAA44" w14:textId="7FB04A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09BFBFA8" w14:textId="2778BB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8586A" w14:textId="73EE00B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49FD1" w14:textId="697DB1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89,615.83 </w:t>
            </w:r>
          </w:p>
        </w:tc>
      </w:tr>
      <w:tr w:rsidR="00817097" w:rsidRPr="00817097" w14:paraId="67CAA41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585B6"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771C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C04D741" w14:textId="7D438A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70C2AB1B" w14:textId="610D7A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B2A7C" w14:textId="21B1022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9C4AB" w14:textId="5939A3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4,127.73 </w:t>
            </w:r>
          </w:p>
        </w:tc>
      </w:tr>
      <w:tr w:rsidR="00817097" w:rsidRPr="00817097" w14:paraId="04709CA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5191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1277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6B7376A3" w14:textId="08B1A0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479B41D4" w14:textId="73A059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92A2C" w14:textId="44DB85B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3B0C0" w14:textId="220ADE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647,532.96 </w:t>
            </w:r>
          </w:p>
        </w:tc>
      </w:tr>
      <w:tr w:rsidR="00817097" w:rsidRPr="00817097" w14:paraId="5BB8E59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58F19"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F9E47" w14:textId="44C9974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38,230,546.61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7EEB8" w14:textId="738B9D6A"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FDFC75" w14:textId="2D6FC91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CAF8D5" w14:textId="3BED4FA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47,522,456.01 </w:t>
            </w:r>
          </w:p>
        </w:tc>
      </w:tr>
      <w:tr w:rsidR="00817097" w:rsidRPr="00817097" w14:paraId="4580AC4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D7088"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2E9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4286467" w14:textId="203D11E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4CA0AABE" w14:textId="025947C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32772" w14:textId="69B0146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D13E2" w14:textId="04AA38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98,855.54 </w:t>
            </w:r>
          </w:p>
        </w:tc>
      </w:tr>
      <w:tr w:rsidR="00817097" w:rsidRPr="00817097" w14:paraId="0790A9D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DFE3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DE5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8F6279" w14:textId="5F5A8C5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827,108.96 </w:t>
            </w:r>
          </w:p>
        </w:tc>
        <w:tc>
          <w:tcPr>
            <w:tcW w:w="958" w:type="pct"/>
            <w:tcBorders>
              <w:top w:val="nil"/>
              <w:left w:val="nil"/>
              <w:bottom w:val="single" w:sz="4" w:space="0" w:color="000000"/>
              <w:right w:val="single" w:sz="4" w:space="0" w:color="000000"/>
            </w:tcBorders>
            <w:shd w:val="clear" w:color="auto" w:fill="auto"/>
            <w:noWrap/>
            <w:vAlign w:val="bottom"/>
            <w:hideMark/>
          </w:tcPr>
          <w:p w14:paraId="28C1A801" w14:textId="3076CC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7055B" w14:textId="50064B0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D75497A" w14:textId="16BE80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2,573,909.36 </w:t>
            </w:r>
          </w:p>
        </w:tc>
      </w:tr>
      <w:tr w:rsidR="00817097" w:rsidRPr="00817097" w14:paraId="5017DC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11CE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EF52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281ECEB4" w14:textId="7B28BA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0EC8F74" w14:textId="028607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83A98" w14:textId="57D950C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CB0CF" w14:textId="319B416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744,108.90 </w:t>
            </w:r>
          </w:p>
        </w:tc>
      </w:tr>
      <w:tr w:rsidR="00817097" w:rsidRPr="00817097" w14:paraId="20AC6B2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FCDE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C0C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583449DF" w14:textId="0356E0A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6902E6C5" w14:textId="771312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C0FF3" w14:textId="0D7B9BD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CA4D5" w14:textId="267BEA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19,056.00 </w:t>
            </w:r>
          </w:p>
        </w:tc>
      </w:tr>
      <w:tr w:rsidR="00817097" w:rsidRPr="00817097" w14:paraId="5567B7E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68C4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F8D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39326DF0" w14:textId="63AB2D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5EB05F03" w14:textId="352604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9D33A" w14:textId="223C5E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692971" w14:textId="3A9493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14,895.36 </w:t>
            </w:r>
          </w:p>
        </w:tc>
      </w:tr>
      <w:tr w:rsidR="00817097" w:rsidRPr="00817097" w14:paraId="1A4F50C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8042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D63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DEBBC39" w14:textId="10DEAAE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028,914.90 </w:t>
            </w:r>
          </w:p>
        </w:tc>
        <w:tc>
          <w:tcPr>
            <w:tcW w:w="958" w:type="pct"/>
            <w:tcBorders>
              <w:top w:val="nil"/>
              <w:left w:val="nil"/>
              <w:bottom w:val="single" w:sz="4" w:space="0" w:color="000000"/>
              <w:right w:val="single" w:sz="4" w:space="0" w:color="000000"/>
            </w:tcBorders>
            <w:shd w:val="clear" w:color="auto" w:fill="auto"/>
            <w:noWrap/>
            <w:vAlign w:val="bottom"/>
            <w:hideMark/>
          </w:tcPr>
          <w:p w14:paraId="17A0BD49" w14:textId="0E4286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C8A668D" w14:textId="5CC0A81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48CD836" w14:textId="7163AC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03,168.90 </w:t>
            </w:r>
          </w:p>
        </w:tc>
      </w:tr>
      <w:tr w:rsidR="00817097" w:rsidRPr="00817097" w14:paraId="045C932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BC9B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6A4B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0E79A02E" w14:textId="6BC70C0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6B02B1D1" w14:textId="19D1539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16C861A" w14:textId="70081E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171EF" w14:textId="78BE78C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6,028.24 </w:t>
            </w:r>
          </w:p>
        </w:tc>
      </w:tr>
      <w:tr w:rsidR="00817097" w:rsidRPr="00817097" w14:paraId="0035415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E56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BD29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E6B0F52" w14:textId="77E851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C37B188" w14:textId="2658926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261E2" w14:textId="07F7777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1ECC6" w14:textId="2136AF8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73,132.58 </w:t>
            </w:r>
          </w:p>
        </w:tc>
      </w:tr>
      <w:tr w:rsidR="00817097" w:rsidRPr="00817097" w14:paraId="5288B51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7B50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8263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02E9999" w14:textId="6E5B581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26C7668A" w14:textId="2CBDFD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57B72" w14:textId="2B1757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DB0E9" w14:textId="7B3B839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62,470.12 </w:t>
            </w:r>
          </w:p>
        </w:tc>
      </w:tr>
      <w:tr w:rsidR="00817097" w:rsidRPr="00817097" w14:paraId="2F9D10D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7C9A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11D5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C7023A4" w14:textId="4AF550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251446E3" w14:textId="0B757AC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03321" w14:textId="0C4C8F3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64976" w14:textId="5E5DBA5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560,648.07 </w:t>
            </w:r>
          </w:p>
        </w:tc>
      </w:tr>
      <w:tr w:rsidR="00817097" w:rsidRPr="00817097" w14:paraId="611F87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64F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B506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49A810A7" w14:textId="49597D1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F93A7F7" w14:textId="7BA3225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F8BA4" w14:textId="21AA03F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CF568" w14:textId="3678FE1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442,977.18 </w:t>
            </w:r>
          </w:p>
        </w:tc>
      </w:tr>
      <w:tr w:rsidR="00817097" w:rsidRPr="00817097" w14:paraId="3D38E08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EAEB7"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153C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E880D6D" w14:textId="6BDA8E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2477EC69" w14:textId="6FE9FED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53B82" w14:textId="6037B9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8A904" w14:textId="52B7AA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04,379.08 </w:t>
            </w:r>
          </w:p>
        </w:tc>
      </w:tr>
      <w:tr w:rsidR="00817097" w:rsidRPr="00817097" w14:paraId="4EAA1E4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AB8C4"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F1E9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425ED43" w14:textId="65CB01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E0BEBB9" w14:textId="1BC227B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EDD83" w14:textId="4E526E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4EB78" w14:textId="20D9EB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119,686.28 </w:t>
            </w:r>
          </w:p>
        </w:tc>
      </w:tr>
      <w:tr w:rsidR="00817097" w:rsidRPr="00817097" w14:paraId="0F15A1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77E46"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43B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3B73DD2" w14:textId="088DE9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7CBA0F7" w14:textId="0B58E66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B115A" w14:textId="07D3F97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57993" w14:textId="5AE341C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39,140.40 </w:t>
            </w:r>
          </w:p>
        </w:tc>
      </w:tr>
      <w:tr w:rsidR="00817097" w:rsidRPr="00817097" w14:paraId="72E33BA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6F4FB"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6512A4E" w14:textId="6176E50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084,2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0EC79" w14:textId="57030B4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C946E" w14:textId="2F47039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A71BD3" w14:textId="75D2B71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4,084,267.16 </w:t>
            </w:r>
          </w:p>
        </w:tc>
      </w:tr>
      <w:tr w:rsidR="00817097" w:rsidRPr="00817097" w14:paraId="713E9CC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452E2"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C5A1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0389105" w14:textId="73E64E7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45207244" w14:textId="637DCA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C6184" w14:textId="0F7ECB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AB05" w14:textId="6372DB6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598,042.64 </w:t>
            </w:r>
          </w:p>
        </w:tc>
      </w:tr>
      <w:tr w:rsidR="00817097" w:rsidRPr="00817097" w14:paraId="3916699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186D1"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B19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4434B31" w14:textId="132F95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4A8865F" w14:textId="2B1D226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7AFBF" w14:textId="6F3845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E05EF" w14:textId="2D37938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52,371.21 </w:t>
            </w:r>
          </w:p>
        </w:tc>
      </w:tr>
      <w:tr w:rsidR="00817097" w:rsidRPr="00817097" w14:paraId="5E2FFDE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E3999"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477B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4E80F50E" w14:textId="26138ED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4445EA8F" w14:textId="0840C16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44CEF" w14:textId="56FB07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8569F" w14:textId="64C1A9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52,866.13 </w:t>
            </w:r>
          </w:p>
        </w:tc>
      </w:tr>
      <w:tr w:rsidR="00817097" w:rsidRPr="00817097" w14:paraId="6624AFC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A50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8281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9D79729" w14:textId="426C33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7,160.24 </w:t>
            </w:r>
          </w:p>
        </w:tc>
        <w:tc>
          <w:tcPr>
            <w:tcW w:w="958" w:type="pct"/>
            <w:tcBorders>
              <w:top w:val="nil"/>
              <w:left w:val="nil"/>
              <w:bottom w:val="single" w:sz="4" w:space="0" w:color="000000"/>
              <w:right w:val="single" w:sz="4" w:space="0" w:color="000000"/>
            </w:tcBorders>
            <w:shd w:val="clear" w:color="auto" w:fill="auto"/>
            <w:noWrap/>
            <w:vAlign w:val="bottom"/>
            <w:hideMark/>
          </w:tcPr>
          <w:p w14:paraId="4ECEC354" w14:textId="24B42BB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859A2" w14:textId="087272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3A02D" w14:textId="7EFE14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737,160.24 </w:t>
            </w:r>
          </w:p>
        </w:tc>
      </w:tr>
      <w:tr w:rsidR="00817097" w:rsidRPr="00817097" w14:paraId="00EE88F7"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8E99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646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2F73DD4" w14:textId="702CB0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4,444.34 </w:t>
            </w:r>
          </w:p>
        </w:tc>
        <w:tc>
          <w:tcPr>
            <w:tcW w:w="958" w:type="pct"/>
            <w:tcBorders>
              <w:top w:val="nil"/>
              <w:left w:val="nil"/>
              <w:bottom w:val="single" w:sz="4" w:space="0" w:color="000000"/>
              <w:right w:val="single" w:sz="4" w:space="0" w:color="000000"/>
            </w:tcBorders>
            <w:shd w:val="clear" w:color="auto" w:fill="auto"/>
            <w:noWrap/>
            <w:vAlign w:val="bottom"/>
            <w:hideMark/>
          </w:tcPr>
          <w:p w14:paraId="020BC490" w14:textId="4FC18A5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073EC" w14:textId="7F69268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BF3A4" w14:textId="682744A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14,444.34 </w:t>
            </w:r>
          </w:p>
        </w:tc>
      </w:tr>
      <w:tr w:rsidR="00817097" w:rsidRPr="00817097" w14:paraId="564EEF3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098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4B4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1715AF8D" w14:textId="1F0B23C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35FC8140" w14:textId="7823EDA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7439A" w14:textId="1EFA24D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92C22" w14:textId="66E35B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3,004.50 </w:t>
            </w:r>
          </w:p>
        </w:tc>
      </w:tr>
      <w:tr w:rsidR="00817097" w:rsidRPr="00817097" w14:paraId="448CB53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DDAA"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088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5D8D64" w14:textId="609B75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2C0642DF" w14:textId="3234529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01D23" w14:textId="4800F6F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A7D10" w14:textId="2A8B7F9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690,867.13 </w:t>
            </w:r>
          </w:p>
        </w:tc>
      </w:tr>
      <w:tr w:rsidR="00817097" w:rsidRPr="00817097" w14:paraId="364F073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1CA9C"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C0A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1068A0EE" w14:textId="3C99110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916,181.73 </w:t>
            </w:r>
          </w:p>
        </w:tc>
        <w:tc>
          <w:tcPr>
            <w:tcW w:w="958" w:type="pct"/>
            <w:tcBorders>
              <w:top w:val="nil"/>
              <w:left w:val="nil"/>
              <w:bottom w:val="single" w:sz="4" w:space="0" w:color="000000"/>
              <w:right w:val="single" w:sz="4" w:space="0" w:color="000000"/>
            </w:tcBorders>
            <w:shd w:val="clear" w:color="auto" w:fill="auto"/>
            <w:noWrap/>
            <w:vAlign w:val="bottom"/>
            <w:hideMark/>
          </w:tcPr>
          <w:p w14:paraId="18F28608" w14:textId="4FE195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A3E5" w14:textId="7E33DB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84A81" w14:textId="1AA53D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916,181.73 </w:t>
            </w:r>
          </w:p>
        </w:tc>
      </w:tr>
      <w:tr w:rsidR="00817097" w:rsidRPr="00817097" w14:paraId="25CD4EF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38B7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0617"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C45655D" w14:textId="148000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50,986.88 </w:t>
            </w:r>
          </w:p>
        </w:tc>
        <w:tc>
          <w:tcPr>
            <w:tcW w:w="958" w:type="pct"/>
            <w:tcBorders>
              <w:top w:val="nil"/>
              <w:left w:val="nil"/>
              <w:bottom w:val="single" w:sz="4" w:space="0" w:color="000000"/>
              <w:right w:val="single" w:sz="4" w:space="0" w:color="000000"/>
            </w:tcBorders>
            <w:shd w:val="clear" w:color="auto" w:fill="auto"/>
            <w:noWrap/>
            <w:vAlign w:val="bottom"/>
            <w:hideMark/>
          </w:tcPr>
          <w:p w14:paraId="4D4E85CA" w14:textId="6CA9D34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F6A87" w14:textId="207985D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69635" w14:textId="724753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50,986.88 </w:t>
            </w:r>
          </w:p>
        </w:tc>
      </w:tr>
      <w:tr w:rsidR="00817097" w:rsidRPr="00817097" w14:paraId="101C447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A254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5EC3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452D8E2" w14:textId="7FF9021E"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9574214" w14:textId="621562FE"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38EA2EC" w14:textId="39D12D31" w:rsidR="00817097" w:rsidRPr="00817097" w:rsidRDefault="00817097" w:rsidP="00FC4D3C">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0D37A3" w14:textId="2CFF963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87,427.68 </w:t>
            </w:r>
          </w:p>
        </w:tc>
      </w:tr>
      <w:tr w:rsidR="00817097" w:rsidRPr="00817097" w14:paraId="0B99881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AE09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7FC5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D697C5D" w14:textId="431784F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2D4C9F0" w14:textId="64F9264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3C0FA" w14:textId="519019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EE08F" w14:textId="4DD33DD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10,914.68 </w:t>
            </w:r>
          </w:p>
        </w:tc>
      </w:tr>
      <w:tr w:rsidR="00817097" w:rsidRPr="00817097" w14:paraId="6AD109A2"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6D8C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B674B9" w14:textId="54937D0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213,190.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BA8CCC6" w14:textId="16A4451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B387" w14:textId="18DAE7D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81597" w14:textId="467B6AA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5,213,190.95 </w:t>
            </w:r>
          </w:p>
        </w:tc>
      </w:tr>
      <w:tr w:rsidR="00817097" w:rsidRPr="00817097" w14:paraId="24E8B0D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B8C80"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A060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AC73527" w14:textId="0326FE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74F12DA" w14:textId="6592D2D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30E70" w14:textId="09564C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D9EF9" w14:textId="67DD78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79,843.44 </w:t>
            </w:r>
          </w:p>
        </w:tc>
      </w:tr>
      <w:tr w:rsidR="00817097" w:rsidRPr="00817097" w14:paraId="381EA05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0D28"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9791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5776516" w14:textId="0107FD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606DCEE3" w14:textId="68F34E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6C8C2" w14:textId="7B0CAEA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0A2B3" w14:textId="7571299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55,300.81 </w:t>
            </w:r>
          </w:p>
        </w:tc>
      </w:tr>
      <w:tr w:rsidR="00817097" w:rsidRPr="00817097" w14:paraId="08F629C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A186E"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7D9E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28BE3CC5" w14:textId="6254D11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73,454.63 </w:t>
            </w:r>
          </w:p>
        </w:tc>
        <w:tc>
          <w:tcPr>
            <w:tcW w:w="958" w:type="pct"/>
            <w:tcBorders>
              <w:top w:val="nil"/>
              <w:left w:val="nil"/>
              <w:bottom w:val="single" w:sz="4" w:space="0" w:color="000000"/>
              <w:right w:val="single" w:sz="4" w:space="0" w:color="000000"/>
            </w:tcBorders>
            <w:shd w:val="clear" w:color="auto" w:fill="auto"/>
            <w:noWrap/>
            <w:vAlign w:val="bottom"/>
            <w:hideMark/>
          </w:tcPr>
          <w:p w14:paraId="252E159A" w14:textId="0D127A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F8C16" w14:textId="1C7F887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E0B59" w14:textId="44E7AA0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773,454.63 </w:t>
            </w:r>
          </w:p>
        </w:tc>
      </w:tr>
      <w:tr w:rsidR="00817097" w:rsidRPr="00817097" w14:paraId="1447FD8E"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D85F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94A4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5BA3F8DC" w14:textId="14E090F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3C8EF30D" w14:textId="6AF2E0E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F1F79" w14:textId="3BB805E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586D" w14:textId="656B4E2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894,162.86 </w:t>
            </w:r>
          </w:p>
        </w:tc>
      </w:tr>
      <w:tr w:rsidR="00817097" w:rsidRPr="00817097" w14:paraId="08CC61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6EDA7"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7FAE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28125F71" w14:textId="2CB8B06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3E449DD" w14:textId="1124974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29EFE" w14:textId="7D3EAF8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A4BD7" w14:textId="224DE72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79,732.08 </w:t>
            </w:r>
          </w:p>
        </w:tc>
      </w:tr>
      <w:tr w:rsidR="00817097" w:rsidRPr="00817097" w14:paraId="7245742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848E1"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0989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D0B6D58" w14:textId="4ACB6FC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0A6E8630" w14:textId="4A9586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EA246" w14:textId="7519A5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4322B" w14:textId="152D70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530,438.50 </w:t>
            </w:r>
          </w:p>
        </w:tc>
      </w:tr>
      <w:tr w:rsidR="00817097" w:rsidRPr="00817097" w14:paraId="0E7192C4"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23BC"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2DC7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5804367" w14:textId="268C71E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54A6AA99" w14:textId="1A30A8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B83E1" w14:textId="154B68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F0F7B" w14:textId="4837C74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485,663.12 </w:t>
            </w:r>
          </w:p>
        </w:tc>
      </w:tr>
      <w:tr w:rsidR="00817097" w:rsidRPr="00817097" w14:paraId="59D3733B"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81BB5" w14:textId="77777777" w:rsidR="00817097" w:rsidRPr="00817097" w:rsidRDefault="00817097" w:rsidP="00817097">
            <w:pPr>
              <w:spacing w:after="0" w:line="240" w:lineRule="auto"/>
              <w:ind w:right="57"/>
              <w:contextualSpacing/>
              <w:jc w:val="right"/>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BB29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E2E26E9" w14:textId="4F9FD8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014,595.51 </w:t>
            </w:r>
          </w:p>
        </w:tc>
        <w:tc>
          <w:tcPr>
            <w:tcW w:w="958" w:type="pct"/>
            <w:tcBorders>
              <w:top w:val="nil"/>
              <w:left w:val="nil"/>
              <w:bottom w:val="single" w:sz="4" w:space="0" w:color="000000"/>
              <w:right w:val="single" w:sz="4" w:space="0" w:color="000000"/>
            </w:tcBorders>
            <w:shd w:val="clear" w:color="auto" w:fill="auto"/>
            <w:noWrap/>
            <w:vAlign w:val="bottom"/>
            <w:hideMark/>
          </w:tcPr>
          <w:p w14:paraId="5B97A85C" w14:textId="37E0777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2CAF4" w14:textId="3312DD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0E44F" w14:textId="590902C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9,014,595.51 </w:t>
            </w:r>
          </w:p>
        </w:tc>
      </w:tr>
      <w:tr w:rsidR="00817097" w:rsidRPr="00817097" w14:paraId="1123B60C"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871AE"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192DF27C" w14:textId="20DD04CF"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7,660,308.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BC4376" w14:textId="2A3A833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4B31F" w14:textId="79BA24B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08A160" w14:textId="42F53E9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7,660,308.40 </w:t>
            </w:r>
          </w:p>
        </w:tc>
      </w:tr>
      <w:tr w:rsidR="00817097" w:rsidRPr="00817097" w14:paraId="14B0A90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B997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33E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9307A3E" w14:textId="3FDA65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73CE5504" w14:textId="2ED6ADE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07902" w14:textId="7E698D1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F13A0" w14:textId="4F21BE8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055,419.60 </w:t>
            </w:r>
          </w:p>
        </w:tc>
      </w:tr>
      <w:tr w:rsidR="00817097" w:rsidRPr="00817097" w14:paraId="104B9C4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2664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2BD7F0"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907F9F6" w14:textId="3D76454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201,17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423B" w14:textId="595D80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2D8E8" w14:textId="18D00CA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7FF58" w14:textId="49E4AF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4,201,177.50 </w:t>
            </w:r>
          </w:p>
        </w:tc>
      </w:tr>
      <w:tr w:rsidR="00817097" w:rsidRPr="00817097" w14:paraId="665362D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62675"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E1CD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ED61344" w14:textId="0360BA7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05ADEE66" w14:textId="68FAE8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F7899" w14:textId="2D47035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2729B" w14:textId="746DC5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8,734.00 </w:t>
            </w:r>
          </w:p>
        </w:tc>
      </w:tr>
      <w:tr w:rsidR="00817097" w:rsidRPr="00817097" w14:paraId="716D60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4F88E"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0168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212C588A" w14:textId="3803E6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3D4D5B68" w14:textId="0A976C3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8843D" w14:textId="34BEBE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601BC" w14:textId="148B80B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31,412.24 </w:t>
            </w:r>
          </w:p>
        </w:tc>
      </w:tr>
      <w:tr w:rsidR="00817097" w:rsidRPr="00817097" w14:paraId="1B42D1E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C6BEB"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C04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9306C0E" w14:textId="1E924B7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01AE4B41" w14:textId="5AE6664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99AE3" w14:textId="2618698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7B8A1" w14:textId="4F13973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45,336.00 </w:t>
            </w:r>
          </w:p>
        </w:tc>
      </w:tr>
      <w:tr w:rsidR="00817097" w:rsidRPr="00817097" w14:paraId="1799040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A72F6"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9397D"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A3F1619" w14:textId="49933F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713FA4EE" w14:textId="584D687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73539" w14:textId="5E56501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1A1CC" w14:textId="456496B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434,827.73 </w:t>
            </w:r>
          </w:p>
        </w:tc>
      </w:tr>
      <w:tr w:rsidR="00817097" w:rsidRPr="00817097" w14:paraId="36F91F9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B3543"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72D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4D0DB98B" w14:textId="5512F19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2293F64B" w14:textId="7B60A3F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C6B32" w14:textId="25D1E9A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92FBB" w14:textId="15373C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830,243.51 </w:t>
            </w:r>
          </w:p>
        </w:tc>
      </w:tr>
      <w:tr w:rsidR="00817097" w:rsidRPr="00817097" w14:paraId="19FCC1B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D5A58"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F92D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706C9C" w14:textId="6E38DE7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76039335" w14:textId="498C998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33FBC" w14:textId="383D730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0BCEF" w14:textId="1BC84BF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2,502,132.54 </w:t>
            </w:r>
          </w:p>
        </w:tc>
      </w:tr>
      <w:tr w:rsidR="00817097" w:rsidRPr="00817097" w14:paraId="746E81FF"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F7BDD"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F93F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ABC215F" w14:textId="4F0582D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7E591B71" w14:textId="441F061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EA767" w14:textId="2F3CC2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DCE2" w14:textId="5F6F7CA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3,344,783.12 </w:t>
            </w:r>
          </w:p>
        </w:tc>
      </w:tr>
      <w:tr w:rsidR="00817097" w:rsidRPr="00817097" w14:paraId="12CA03B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E00CF" w14:textId="77777777" w:rsidR="00817097" w:rsidRPr="00817097" w:rsidRDefault="00817097" w:rsidP="00817097">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1D1B3"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2206AB54" w14:textId="74982F2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74E76D2F" w14:textId="7840CE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4A2B3" w14:textId="7D4484D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2AC54" w14:textId="6D48294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1,376,242.16 </w:t>
            </w:r>
          </w:p>
        </w:tc>
      </w:tr>
      <w:tr w:rsidR="00817097" w:rsidRPr="00817097" w14:paraId="65728D8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FE0861"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E945D36" w14:textId="63A2C98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CC8B0B8" w14:textId="4E23674B"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A303CFE" w14:textId="1316B47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A08DF3" w14:textId="20C7E3A6"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2,732,738.94 </w:t>
            </w:r>
          </w:p>
        </w:tc>
      </w:tr>
      <w:tr w:rsidR="00817097" w:rsidRPr="00817097" w14:paraId="646AE7F6"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C3D65"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BC453A" w14:textId="56AEC6B3"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9B88D85" w14:textId="7AC24D8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1A2426" w14:textId="1F833294"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E990F5" w14:textId="07F960D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1,679,180.94 </w:t>
            </w:r>
          </w:p>
        </w:tc>
      </w:tr>
      <w:tr w:rsidR="00817097" w:rsidRPr="00817097" w14:paraId="627B2CE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A3DA"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7DA14"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7462314" w14:textId="787662A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8BCB32B" w14:textId="705DDB7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7108" w14:textId="1200419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15C6" w14:textId="62658BA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28,750.84 </w:t>
            </w:r>
          </w:p>
        </w:tc>
      </w:tr>
      <w:tr w:rsidR="00817097" w:rsidRPr="00817097" w14:paraId="69868A42"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6DAA3"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E599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37AF9613" w14:textId="106F7D0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1D34C9" w14:textId="753B42D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EF3B7" w14:textId="2F8AE1B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86E26" w14:textId="44E37020"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12,012.22 </w:t>
            </w:r>
          </w:p>
        </w:tc>
      </w:tr>
      <w:tr w:rsidR="00817097" w:rsidRPr="00817097" w14:paraId="7ED1B94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2F9BD"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3B9D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0D5DB325" w14:textId="4BF86AB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5EAE48EA" w14:textId="29BC5FF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014DE" w14:textId="5BDC14B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D7D03" w14:textId="4AEE13A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69,122.92 </w:t>
            </w:r>
          </w:p>
        </w:tc>
      </w:tr>
      <w:tr w:rsidR="00817097" w:rsidRPr="00817097" w14:paraId="6F857DA5"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E9750"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FB7E6"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5FEB23E" w14:textId="730CA5A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708DD80" w14:textId="27FDFFA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648CD" w14:textId="4C935E2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39705" w14:textId="2204FD3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4,897.50 </w:t>
            </w:r>
          </w:p>
        </w:tc>
      </w:tr>
      <w:tr w:rsidR="00817097" w:rsidRPr="00817097" w14:paraId="34FB132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2132E"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6CFC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92F1B07" w14:textId="4A9BFD5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F2CCBDB" w14:textId="74C7999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59B79" w14:textId="4765EC7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A682B" w14:textId="7912B42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44,397.46 </w:t>
            </w:r>
          </w:p>
        </w:tc>
      </w:tr>
      <w:tr w:rsidR="00817097" w:rsidRPr="00817097" w14:paraId="1022CE2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AE80F"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54AF5" w14:textId="22F17C28"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598C19" w14:textId="6CC6A58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604E90" w14:textId="4D0C3B39"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B2959F" w14:textId="2C4711BC"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222,000.00 </w:t>
            </w:r>
          </w:p>
        </w:tc>
      </w:tr>
      <w:tr w:rsidR="00817097" w:rsidRPr="00817097" w14:paraId="1F2E988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B7C65" w14:textId="77777777" w:rsidR="00817097" w:rsidRPr="00817097" w:rsidRDefault="00817097" w:rsidP="00817097">
            <w:pPr>
              <w:spacing w:after="0" w:line="240" w:lineRule="auto"/>
              <w:ind w:right="57"/>
              <w:contextualSpacing/>
              <w:rPr>
                <w:rFonts w:ascii="Arial Narrow" w:hAnsi="Arial Narrow"/>
                <w:color w:val="000000"/>
                <w:sz w:val="20"/>
                <w:szCs w:val="20"/>
              </w:rPr>
            </w:pPr>
            <w:r w:rsidRPr="0081709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FFA7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67B364" w14:textId="45B626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9E436" w14:textId="33CB965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4C023" w14:textId="7694BD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BD45C" w14:textId="1B64480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222,000.00 </w:t>
            </w:r>
          </w:p>
        </w:tc>
      </w:tr>
      <w:tr w:rsidR="00817097" w:rsidRPr="00817097" w14:paraId="33D6BB93"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D407D"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0BFDB06" w14:textId="41B243E7"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421FF6" w14:textId="267A5392"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115B6" w14:textId="7BDB962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3A90ED" w14:textId="0726E561"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10,920.00 </w:t>
            </w:r>
          </w:p>
        </w:tc>
      </w:tr>
      <w:tr w:rsidR="00817097" w:rsidRPr="00817097" w14:paraId="77000608"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CA6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F764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74999014" w14:textId="2EAF9E06"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2394CFF" w14:textId="1604CE97"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A4AF" w14:textId="599D4F9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9A372" w14:textId="5C74445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r>
      <w:tr w:rsidR="00817097" w:rsidRPr="00817097" w14:paraId="24858B36"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454E5"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9B5EC"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0750BAE" w14:textId="067C6B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54DF03F" w14:textId="5D1EE4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67928" w14:textId="5E2639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2A5F5" w14:textId="733B25E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4,368.00 </w:t>
            </w:r>
          </w:p>
        </w:tc>
      </w:tr>
      <w:tr w:rsidR="00817097" w:rsidRPr="00817097" w14:paraId="369CEB83"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A5CFA"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DABC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1B84AE2B" w14:textId="642066D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C1A612A" w14:textId="7BA40DE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7548" w14:textId="47D2830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609A5" w14:textId="0F00C62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r>
      <w:tr w:rsidR="00817097" w:rsidRPr="00817097" w14:paraId="75028CA9"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3E1F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1D29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35F80A33" w14:textId="2A43657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7AC143B" w14:textId="22A91355"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0DCC5" w14:textId="5B482693"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25A65" w14:textId="4466F881"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r>
      <w:tr w:rsidR="00817097" w:rsidRPr="00817097" w14:paraId="62C48280"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2388"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F0739"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1EF5086D" w14:textId="3D8FB4B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950F499" w14:textId="36EBA96B"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4517E" w14:textId="747D603A"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74CA8" w14:textId="5AA4AB8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546.00 </w:t>
            </w:r>
          </w:p>
        </w:tc>
      </w:tr>
      <w:tr w:rsidR="00817097" w:rsidRPr="00817097" w14:paraId="1E608BEC"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4E8E"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5603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4484A5D" w14:textId="0C3E565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4599059" w14:textId="6E598A3D"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399DF" w14:textId="7ACFF19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2DD4C" w14:textId="06FAA74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1,092.00 </w:t>
            </w:r>
          </w:p>
        </w:tc>
      </w:tr>
      <w:tr w:rsidR="00817097" w:rsidRPr="00817097" w14:paraId="2C284A01"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49201"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2362F"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CA592CB" w14:textId="2CC1542C"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6FD8156" w14:textId="67FDA322"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7A95D" w14:textId="07DFA474"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94EFF" w14:textId="19CC40C8"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3,276.00 </w:t>
            </w:r>
          </w:p>
        </w:tc>
      </w:tr>
      <w:tr w:rsidR="00817097" w:rsidRPr="00817097" w14:paraId="119CEF78" w14:textId="77777777" w:rsidTr="0081709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BD923" w14:textId="77777777" w:rsidR="00817097" w:rsidRPr="00817097" w:rsidRDefault="00817097" w:rsidP="00817097">
            <w:pPr>
              <w:spacing w:after="0" w:line="240" w:lineRule="auto"/>
              <w:ind w:right="57"/>
              <w:contextualSpacing/>
              <w:rPr>
                <w:rFonts w:ascii="Arial Narrow" w:hAnsi="Arial Narrow"/>
                <w:b/>
                <w:bCs/>
                <w:color w:val="000000"/>
                <w:sz w:val="20"/>
                <w:szCs w:val="20"/>
              </w:rPr>
            </w:pPr>
            <w:r w:rsidRPr="00817097">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7BB5E635" w14:textId="7FF0047E"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D7EEF" w14:textId="7A0F2040"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0B5E16" w14:textId="4B1FAE45"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251B81" w14:textId="7E7CBB6D" w:rsidR="00817097" w:rsidRPr="00817097" w:rsidRDefault="00817097" w:rsidP="00FC4D3C">
            <w:pPr>
              <w:spacing w:after="0" w:line="240" w:lineRule="auto"/>
              <w:ind w:right="57"/>
              <w:contextualSpacing/>
              <w:jc w:val="right"/>
              <w:rPr>
                <w:rFonts w:ascii="Arial Narrow" w:hAnsi="Arial Narrow"/>
                <w:b/>
                <w:bCs/>
                <w:color w:val="000000"/>
                <w:sz w:val="20"/>
                <w:szCs w:val="20"/>
              </w:rPr>
            </w:pPr>
            <w:r w:rsidRPr="00817097">
              <w:rPr>
                <w:rFonts w:ascii="Arial Narrow" w:hAnsi="Arial Narrow"/>
                <w:b/>
                <w:bCs/>
                <w:color w:val="000000"/>
                <w:sz w:val="20"/>
                <w:szCs w:val="20"/>
              </w:rPr>
              <w:t xml:space="preserve">820,638.00 </w:t>
            </w:r>
          </w:p>
        </w:tc>
      </w:tr>
      <w:tr w:rsidR="00817097" w:rsidRPr="00817097" w14:paraId="24BF9BAD" w14:textId="77777777" w:rsidTr="0081709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B8CA2"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F0BFB" w14:textId="77777777" w:rsidR="00817097" w:rsidRPr="00817097" w:rsidRDefault="00817097" w:rsidP="00817097">
            <w:pPr>
              <w:spacing w:after="0" w:line="240" w:lineRule="auto"/>
              <w:ind w:right="57"/>
              <w:contextualSpacing/>
              <w:rPr>
                <w:rFonts w:ascii="Arial Narrow" w:hAnsi="Arial Narrow"/>
                <w:i/>
                <w:iCs/>
                <w:color w:val="000000"/>
                <w:sz w:val="20"/>
                <w:szCs w:val="20"/>
              </w:rPr>
            </w:pPr>
            <w:r w:rsidRPr="00817097">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6D2B4996" w14:textId="0E90569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30B3028B" w14:textId="38AF90EE"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55C7F" w14:textId="021C879F"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A5159" w14:textId="53173AF9" w:rsidR="00817097" w:rsidRPr="00817097" w:rsidRDefault="00817097" w:rsidP="00FC4D3C">
            <w:pPr>
              <w:spacing w:after="0" w:line="240" w:lineRule="auto"/>
              <w:ind w:right="57"/>
              <w:contextualSpacing/>
              <w:jc w:val="right"/>
              <w:rPr>
                <w:rFonts w:ascii="Arial Narrow" w:hAnsi="Arial Narrow"/>
                <w:i/>
                <w:iCs/>
                <w:color w:val="000000"/>
                <w:sz w:val="20"/>
                <w:szCs w:val="20"/>
              </w:rPr>
            </w:pPr>
            <w:r w:rsidRPr="00817097">
              <w:rPr>
                <w:rFonts w:ascii="Arial Narrow" w:hAnsi="Arial Narrow"/>
                <w:i/>
                <w:iCs/>
                <w:color w:val="000000"/>
                <w:sz w:val="20"/>
                <w:szCs w:val="20"/>
              </w:rPr>
              <w:t xml:space="preserve"> 820,638.00 </w:t>
            </w:r>
          </w:p>
        </w:tc>
      </w:tr>
    </w:tbl>
    <w:p w14:paraId="044AACE3" w14:textId="77777777"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FD4C6B"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C60DA68" w14:textId="075FE116" w:rsidR="00C71FD5" w:rsidRDefault="00C71FD5" w:rsidP="00C71FD5">
      <w:pPr>
        <w:spacing w:after="0" w:line="240" w:lineRule="auto"/>
        <w:contextualSpacing/>
        <w:jc w:val="both"/>
        <w:rPr>
          <w:rFonts w:ascii="Arial" w:eastAsia="Arial" w:hAnsi="Arial" w:cs="Arial"/>
          <w:bCs/>
          <w:i/>
          <w:sz w:val="16"/>
          <w:szCs w:val="16"/>
        </w:rPr>
      </w:pPr>
      <w:r w:rsidRPr="00C71FD5">
        <w:rPr>
          <w:rFonts w:ascii="Arial" w:eastAsia="Arial" w:hAnsi="Arial" w:cs="Arial"/>
          <w:bCs/>
          <w:i/>
          <w:sz w:val="16"/>
          <w:szCs w:val="16"/>
        </w:rPr>
        <w:t>*This version reflects the corrected total quantity and cost of FFPs in DSWD Field Office CAR after data validation on 13 May 2021.</w:t>
      </w:r>
    </w:p>
    <w:p w14:paraId="7560A283" w14:textId="6BC91613"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893FB0D" w14:textId="77777777" w:rsidR="003922E3" w:rsidRDefault="003922E3" w:rsidP="009B40FE">
      <w:pPr>
        <w:tabs>
          <w:tab w:val="left" w:pos="5387"/>
        </w:tabs>
        <w:spacing w:after="120"/>
        <w:rPr>
          <w:rFonts w:ascii="Arial" w:eastAsia="Arial" w:hAnsi="Arial" w:cs="Arial"/>
          <w:b/>
          <w:color w:val="002060"/>
          <w:sz w:val="28"/>
          <w:szCs w:val="28"/>
        </w:rPr>
      </w:pPr>
    </w:p>
    <w:p w14:paraId="776C3215" w14:textId="6A49B43A"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7FC955C0"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807221" w:rsidRPr="00807221">
        <w:rPr>
          <w:rFonts w:ascii="Arial" w:eastAsia="Times New Roman" w:hAnsi="Arial" w:cs="Arial"/>
          <w:b/>
          <w:bCs/>
          <w:color w:val="0070C0"/>
          <w:sz w:val="24"/>
          <w:szCs w:val="24"/>
          <w:lang w:eastAsia="en-US"/>
        </w:rPr>
        <w:t xml:space="preserve">1,361,884,897.76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5FC63B9"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0A1196">
        <w:rPr>
          <w:rFonts w:ascii="Arial" w:eastAsia="Times New Roman" w:hAnsi="Arial" w:cs="Arial"/>
          <w:b/>
          <w:sz w:val="24"/>
          <w:szCs w:val="24"/>
          <w:lang w:val="en-US" w:eastAsia="en-US"/>
        </w:rPr>
        <w:t>₱</w:t>
      </w:r>
      <w:r w:rsidR="006115E0" w:rsidRPr="000A1196">
        <w:rPr>
          <w:rFonts w:ascii="Arial" w:eastAsia="Times New Roman" w:hAnsi="Arial" w:cs="Arial"/>
          <w:b/>
          <w:bCs/>
          <w:sz w:val="24"/>
          <w:szCs w:val="24"/>
          <w:lang w:eastAsia="en-US"/>
        </w:rPr>
        <w:t xml:space="preserve">485,309,574.60 </w:t>
      </w:r>
      <w:r w:rsidRPr="000A1196">
        <w:rPr>
          <w:rFonts w:ascii="Arial" w:eastAsia="Times New Roman" w:hAnsi="Arial" w:cs="Arial"/>
          <w:b/>
          <w:sz w:val="24"/>
          <w:szCs w:val="24"/>
          <w:lang w:val="en-US" w:eastAsia="en-US"/>
        </w:rPr>
        <w:t>standby funds</w:t>
      </w:r>
      <w:r w:rsidRPr="000A1196">
        <w:rPr>
          <w:rFonts w:ascii="Arial" w:eastAsia="Times New Roman" w:hAnsi="Arial" w:cs="Arial"/>
          <w:sz w:val="24"/>
          <w:szCs w:val="24"/>
          <w:lang w:val="en-US" w:eastAsia="en-US"/>
        </w:rPr>
        <w:t xml:space="preserve"> 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4C21FAEF"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807221" w:rsidRPr="00807221">
        <w:rPr>
          <w:rFonts w:ascii="Arial" w:eastAsia="Times New Roman" w:hAnsi="Arial" w:cs="Arial"/>
          <w:b/>
          <w:bCs/>
          <w:color w:val="0070C0"/>
          <w:sz w:val="24"/>
          <w:szCs w:val="24"/>
          <w:lang w:eastAsia="en-US"/>
        </w:rPr>
        <w:t>266,975</w:t>
      </w:r>
      <w:r w:rsidR="00807221">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07221" w:rsidRPr="00807221">
        <w:rPr>
          <w:rFonts w:ascii="Arial" w:eastAsia="Times New Roman" w:hAnsi="Arial" w:cs="Arial"/>
          <w:b/>
          <w:bCs/>
          <w:color w:val="0070C0"/>
          <w:sz w:val="24"/>
          <w:szCs w:val="24"/>
          <w:lang w:eastAsia="en-US"/>
        </w:rPr>
        <w:t>134,604,904.80</w:t>
      </w:r>
      <w:r w:rsidRPr="0080722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07221" w:rsidRPr="00807221">
        <w:rPr>
          <w:rFonts w:ascii="Arial" w:eastAsia="Times New Roman" w:hAnsi="Arial" w:cs="Arial"/>
          <w:b/>
          <w:bCs/>
          <w:color w:val="0070C0"/>
          <w:sz w:val="24"/>
          <w:szCs w:val="24"/>
          <w:lang w:eastAsia="en-US"/>
        </w:rPr>
        <w:t xml:space="preserve">268,240,039.42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807221" w:rsidRPr="00807221">
        <w:rPr>
          <w:rFonts w:ascii="Arial" w:eastAsia="Times New Roman" w:hAnsi="Arial" w:cs="Arial"/>
          <w:b/>
          <w:bCs/>
          <w:color w:val="0070C0"/>
          <w:sz w:val="24"/>
          <w:szCs w:val="24"/>
          <w:lang w:eastAsia="en-US"/>
        </w:rPr>
        <w:t xml:space="preserve">473,730,378.94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418"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807221" w:rsidRPr="00807221" w14:paraId="30D02DDB" w14:textId="77777777" w:rsidTr="00C86BCF">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B706A5" w14:textId="77777777" w:rsidR="00807221" w:rsidRPr="00807221" w:rsidRDefault="00807221" w:rsidP="00807221">
            <w:pPr>
              <w:widowControl/>
              <w:spacing w:after="0" w:line="240" w:lineRule="auto"/>
              <w:ind w:right="57"/>
              <w:contextualSpacing/>
              <w:jc w:val="center"/>
              <w:rPr>
                <w:rFonts w:ascii="Arial Narrow" w:eastAsia="Times New Roman" w:hAnsi="Arial Narrow"/>
                <w:b/>
                <w:bCs/>
                <w:color w:val="000000"/>
                <w:sz w:val="18"/>
                <w:szCs w:val="18"/>
              </w:rPr>
            </w:pPr>
            <w:r w:rsidRPr="00807221">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869EC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8683B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782FF7"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D4F5D2"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E719A9"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STANDBY FUNDS &amp; STOCKPILE</w:t>
            </w:r>
          </w:p>
        </w:tc>
      </w:tr>
      <w:tr w:rsidR="00807221" w:rsidRPr="00807221" w14:paraId="64F60F8E" w14:textId="77777777" w:rsidTr="00C86BCF">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D7BF825" w14:textId="77777777" w:rsidR="00807221" w:rsidRPr="00807221" w:rsidRDefault="00807221" w:rsidP="00807221">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57EB65DD" w14:textId="77777777" w:rsidR="00807221" w:rsidRPr="00807221" w:rsidRDefault="00807221" w:rsidP="00807221">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AFBD47" w14:textId="77777777" w:rsidR="00807221" w:rsidRPr="00807221" w:rsidRDefault="00807221" w:rsidP="00807221">
            <w:pPr>
              <w:spacing w:after="0" w:line="240" w:lineRule="auto"/>
              <w:ind w:right="57"/>
              <w:contextualSpacing/>
              <w:jc w:val="center"/>
              <w:rPr>
                <w:rFonts w:ascii="Arial Narrow" w:hAnsi="Arial Narrow"/>
                <w:b/>
                <w:bCs/>
                <w:color w:val="000000"/>
                <w:sz w:val="18"/>
                <w:szCs w:val="18"/>
              </w:rPr>
            </w:pPr>
            <w:r w:rsidRPr="00807221">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FD3F81"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7A3BA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4FAFB7"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214D9D8" w14:textId="77777777" w:rsidR="00807221" w:rsidRPr="00807221" w:rsidRDefault="00807221" w:rsidP="00807221">
            <w:pPr>
              <w:spacing w:after="0" w:line="240" w:lineRule="auto"/>
              <w:ind w:right="57"/>
              <w:contextualSpacing/>
              <w:rPr>
                <w:rFonts w:ascii="Arial Narrow" w:hAnsi="Arial Narrow"/>
                <w:b/>
                <w:bCs/>
                <w:sz w:val="18"/>
                <w:szCs w:val="18"/>
              </w:rPr>
            </w:pPr>
          </w:p>
        </w:tc>
      </w:tr>
      <w:tr w:rsidR="00807221" w:rsidRPr="00807221" w14:paraId="145DB90C" w14:textId="77777777" w:rsidTr="00807221">
        <w:trPr>
          <w:trHeight w:val="17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BF9D7E" w14:textId="77777777" w:rsidR="00807221" w:rsidRPr="00807221" w:rsidRDefault="00807221" w:rsidP="00807221">
            <w:pPr>
              <w:spacing w:after="0" w:line="240" w:lineRule="auto"/>
              <w:ind w:right="57"/>
              <w:contextualSpacing/>
              <w:jc w:val="center"/>
              <w:rPr>
                <w:rFonts w:ascii="Arial Narrow" w:hAnsi="Arial Narrow"/>
                <w:b/>
                <w:bCs/>
                <w:color w:val="000000"/>
                <w:sz w:val="18"/>
                <w:szCs w:val="18"/>
              </w:rPr>
            </w:pPr>
            <w:r w:rsidRPr="00807221">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09BB9F"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 xml:space="preserve">485,309,574.60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6F9C3B"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266,975</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C93244"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 xml:space="preserve">134,604,904.80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9A2256"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 xml:space="preserve">268,240,039.42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240998"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 xml:space="preserve">473,730,378.94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90E995" w14:textId="77777777" w:rsidR="00807221" w:rsidRPr="00807221" w:rsidRDefault="00807221" w:rsidP="00807221">
            <w:pPr>
              <w:spacing w:after="0" w:line="240" w:lineRule="auto"/>
              <w:ind w:right="57"/>
              <w:contextualSpacing/>
              <w:jc w:val="right"/>
              <w:rPr>
                <w:rFonts w:ascii="Arial Narrow" w:hAnsi="Arial Narrow"/>
                <w:b/>
                <w:bCs/>
                <w:color w:val="000000"/>
                <w:sz w:val="18"/>
                <w:szCs w:val="18"/>
              </w:rPr>
            </w:pPr>
            <w:r w:rsidRPr="00807221">
              <w:rPr>
                <w:rFonts w:ascii="Arial Narrow" w:hAnsi="Arial Narrow"/>
                <w:b/>
                <w:bCs/>
                <w:color w:val="000000"/>
                <w:sz w:val="18"/>
                <w:szCs w:val="18"/>
              </w:rPr>
              <w:t xml:space="preserve">1,361,884,897.76 </w:t>
            </w:r>
          </w:p>
        </w:tc>
      </w:tr>
      <w:tr w:rsidR="00807221" w:rsidRPr="00807221" w14:paraId="59B71C58"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90B283" w14:textId="77777777" w:rsidR="00807221" w:rsidRPr="00807221" w:rsidRDefault="00807221" w:rsidP="00807221">
            <w:pPr>
              <w:spacing w:after="0" w:line="240" w:lineRule="auto"/>
              <w:ind w:right="57"/>
              <w:contextualSpacing/>
              <w:rPr>
                <w:rFonts w:ascii="Arial Narrow" w:hAnsi="Arial Narrow"/>
                <w:sz w:val="18"/>
                <w:szCs w:val="18"/>
              </w:rPr>
            </w:pPr>
            <w:r w:rsidRPr="00807221">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D2B6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41,887,531.8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7B44A"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C3D7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FF6F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26D0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D4C5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41,887,531.80 </w:t>
            </w:r>
          </w:p>
        </w:tc>
      </w:tr>
      <w:tr w:rsidR="00807221" w:rsidRPr="00807221" w14:paraId="39DAC7C6"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C73B47" w14:textId="77777777" w:rsidR="00807221" w:rsidRPr="00807221" w:rsidRDefault="00807221" w:rsidP="00807221">
            <w:pPr>
              <w:spacing w:after="0" w:line="240" w:lineRule="auto"/>
              <w:ind w:right="57"/>
              <w:contextualSpacing/>
              <w:rPr>
                <w:rFonts w:ascii="Arial Narrow" w:hAnsi="Arial Narrow"/>
                <w:sz w:val="18"/>
                <w:szCs w:val="18"/>
              </w:rPr>
            </w:pPr>
            <w:hyperlink w:anchor="gid=387878143" w:tgtFrame="_blank" w:history="1">
              <w:r w:rsidRPr="00807221">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9EE6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CD16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9,7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ADF7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034,714.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AEFA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4,315,317.0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7DDD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41,416,387.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44B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80,766,419.12 </w:t>
            </w:r>
          </w:p>
        </w:tc>
      </w:tr>
      <w:tr w:rsidR="00807221" w:rsidRPr="00807221" w14:paraId="6DED6890"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2ECAED" w14:textId="77777777" w:rsidR="00807221" w:rsidRPr="00807221" w:rsidRDefault="00807221" w:rsidP="00807221">
            <w:pPr>
              <w:spacing w:after="0" w:line="240" w:lineRule="auto"/>
              <w:ind w:right="57"/>
              <w:contextualSpacing/>
              <w:rPr>
                <w:rFonts w:ascii="Arial Narrow" w:hAnsi="Arial Narrow"/>
                <w:sz w:val="18"/>
                <w:szCs w:val="18"/>
              </w:rPr>
            </w:pPr>
            <w:hyperlink w:anchor="gid=710460737" w:tgtFrame="_blank" w:history="1">
              <w:r w:rsidRPr="00807221">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BB15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EA51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3,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FC7A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0,611,91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A63B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9,356,020.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184A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BEF7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7,261,312.00 </w:t>
            </w:r>
          </w:p>
        </w:tc>
      </w:tr>
      <w:tr w:rsidR="00807221" w:rsidRPr="00807221" w14:paraId="165AC58E"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D14417" w14:textId="77777777" w:rsidR="00807221" w:rsidRPr="00807221" w:rsidRDefault="00807221" w:rsidP="00807221">
            <w:pPr>
              <w:spacing w:after="0" w:line="240" w:lineRule="auto"/>
              <w:ind w:right="57"/>
              <w:contextualSpacing/>
              <w:rPr>
                <w:rFonts w:ascii="Arial Narrow" w:hAnsi="Arial Narrow"/>
                <w:sz w:val="18"/>
                <w:szCs w:val="18"/>
              </w:rPr>
            </w:pPr>
            <w:hyperlink w:anchor="gid=664323784" w:tgtFrame="_blank" w:history="1">
              <w:r w:rsidRPr="00807221">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DEFD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562,811.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7AC0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5,4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F71F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2,995,8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4007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44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20F0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9,005,072.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72B7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7,006,524.76 </w:t>
            </w:r>
          </w:p>
        </w:tc>
      </w:tr>
      <w:tr w:rsidR="00807221" w:rsidRPr="00807221" w14:paraId="746F6A0B"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5985D8" w14:textId="77777777" w:rsidR="00807221" w:rsidRPr="00807221" w:rsidRDefault="00807221" w:rsidP="00807221">
            <w:pPr>
              <w:spacing w:after="0" w:line="240" w:lineRule="auto"/>
              <w:ind w:right="57"/>
              <w:contextualSpacing/>
              <w:rPr>
                <w:rFonts w:ascii="Arial Narrow" w:hAnsi="Arial Narrow"/>
                <w:sz w:val="18"/>
                <w:szCs w:val="18"/>
              </w:rPr>
            </w:pPr>
            <w:hyperlink w:anchor="gid=2023893154" w:tgtFrame="_blank" w:history="1">
              <w:r w:rsidRPr="00807221">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07E3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008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8,7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B771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991,361.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4442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6,656,105.7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6AE9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599,126.52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4691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8,246,868.99 </w:t>
            </w:r>
          </w:p>
        </w:tc>
      </w:tr>
      <w:tr w:rsidR="00807221" w:rsidRPr="00807221" w14:paraId="74C55E1C"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442307" w14:textId="77777777" w:rsidR="00807221" w:rsidRPr="00807221" w:rsidRDefault="00807221" w:rsidP="00807221">
            <w:pPr>
              <w:spacing w:after="0" w:line="240" w:lineRule="auto"/>
              <w:ind w:right="57"/>
              <w:contextualSpacing/>
              <w:rPr>
                <w:rFonts w:ascii="Arial Narrow" w:hAnsi="Arial Narrow"/>
                <w:sz w:val="18"/>
                <w:szCs w:val="18"/>
              </w:rPr>
            </w:pPr>
            <w:hyperlink w:anchor="gid=679074030" w:tgtFrame="_blank" w:history="1">
              <w:r w:rsidRPr="00807221">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0A74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DF94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2,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0F24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6,277,080.0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AA32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042,08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2969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650.0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8F7C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0,333,718.36 </w:t>
            </w:r>
          </w:p>
        </w:tc>
      </w:tr>
      <w:tr w:rsidR="00807221" w:rsidRPr="00807221" w14:paraId="2158F84C"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B83E73" w14:textId="77777777" w:rsidR="00807221" w:rsidRPr="00807221" w:rsidRDefault="00807221" w:rsidP="00807221">
            <w:pPr>
              <w:spacing w:after="0" w:line="240" w:lineRule="auto"/>
              <w:ind w:right="57"/>
              <w:contextualSpacing/>
              <w:rPr>
                <w:rFonts w:ascii="Arial Narrow" w:hAnsi="Arial Narrow"/>
                <w:sz w:val="18"/>
                <w:szCs w:val="18"/>
              </w:rPr>
            </w:pPr>
            <w:hyperlink w:anchor="gid=1424388716" w:tgtFrame="_blank" w:history="1">
              <w:r w:rsidRPr="00807221">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40995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891F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3F93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66,69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C5B1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9,172,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FEBBA"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0,454,604.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3455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3,993,878.10 </w:t>
            </w:r>
          </w:p>
        </w:tc>
      </w:tr>
      <w:tr w:rsidR="00807221" w:rsidRPr="00807221" w14:paraId="56A63D64"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A4AA8" w14:textId="77777777" w:rsidR="00807221" w:rsidRPr="00807221" w:rsidRDefault="00807221" w:rsidP="00807221">
            <w:pPr>
              <w:spacing w:after="0" w:line="240" w:lineRule="auto"/>
              <w:ind w:right="57"/>
              <w:contextualSpacing/>
              <w:rPr>
                <w:rFonts w:ascii="Arial Narrow" w:hAnsi="Arial Narrow"/>
                <w:sz w:val="18"/>
                <w:szCs w:val="18"/>
              </w:rPr>
            </w:pPr>
            <w:hyperlink w:anchor="gid=526409641" w:tgtFrame="_blank" w:history="1">
              <w:r w:rsidRPr="00807221">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F011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8FB1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5,9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4617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6,991,869.5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BE51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07,57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0EC3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8,309,971.3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3D02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9,609,414.94 </w:t>
            </w:r>
          </w:p>
        </w:tc>
      </w:tr>
      <w:tr w:rsidR="00807221" w:rsidRPr="00807221" w14:paraId="55D49365"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8E0683" w14:textId="77777777" w:rsidR="00807221" w:rsidRPr="00807221" w:rsidRDefault="00807221" w:rsidP="00807221">
            <w:pPr>
              <w:spacing w:after="0" w:line="240" w:lineRule="auto"/>
              <w:ind w:right="57"/>
              <w:contextualSpacing/>
              <w:rPr>
                <w:rFonts w:ascii="Arial Narrow" w:hAnsi="Arial Narrow"/>
                <w:sz w:val="18"/>
                <w:szCs w:val="18"/>
              </w:rPr>
            </w:pPr>
            <w:hyperlink w:anchor="gid=991474912" w:tgtFrame="_blank" w:history="1">
              <w:r w:rsidRPr="00807221">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9C999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BE2DE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6,49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835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0,734,274.1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E5FF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6,289,391.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460A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5,830,335.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C729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5,854,001.10 </w:t>
            </w:r>
          </w:p>
        </w:tc>
      </w:tr>
      <w:tr w:rsidR="00807221" w:rsidRPr="00807221" w14:paraId="6E2C4692"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277ECE" w14:textId="77777777" w:rsidR="00807221" w:rsidRPr="00807221" w:rsidRDefault="00807221" w:rsidP="00807221">
            <w:pPr>
              <w:spacing w:after="0" w:line="240" w:lineRule="auto"/>
              <w:ind w:right="57"/>
              <w:contextualSpacing/>
              <w:rPr>
                <w:rFonts w:ascii="Arial Narrow" w:hAnsi="Arial Narrow"/>
                <w:sz w:val="18"/>
                <w:szCs w:val="18"/>
              </w:rPr>
            </w:pPr>
            <w:hyperlink w:anchor="gid=1347618722" w:tgtFrame="_blank" w:history="1">
              <w:r w:rsidRPr="00807221">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87B0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93,45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D3AAD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5,4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E771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6,324,758.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A830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9,976,958.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21BD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6,163,617.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378C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5,558,790.95 </w:t>
            </w:r>
          </w:p>
        </w:tc>
      </w:tr>
      <w:tr w:rsidR="00807221" w:rsidRPr="00807221" w14:paraId="0A12738A"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9C53AA" w14:textId="77777777" w:rsidR="00807221" w:rsidRPr="00807221" w:rsidRDefault="00807221" w:rsidP="00807221">
            <w:pPr>
              <w:spacing w:after="0" w:line="240" w:lineRule="auto"/>
              <w:ind w:right="57"/>
              <w:contextualSpacing/>
              <w:rPr>
                <w:rFonts w:ascii="Arial Narrow" w:hAnsi="Arial Narrow"/>
                <w:sz w:val="18"/>
                <w:szCs w:val="18"/>
              </w:rPr>
            </w:pPr>
            <w:hyperlink w:anchor="gid=805910130" w:tgtFrame="_blank" w:history="1">
              <w:r w:rsidRPr="00807221">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267B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1B1D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2,0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0878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366,307.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D357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9,655,532.5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9FF1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2,929,479.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BC07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752,042.20 </w:t>
            </w:r>
          </w:p>
        </w:tc>
      </w:tr>
      <w:tr w:rsidR="00807221" w:rsidRPr="00807221" w14:paraId="712C1EE3"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7295D" w14:textId="77777777" w:rsidR="00807221" w:rsidRPr="00807221" w:rsidRDefault="00807221" w:rsidP="00807221">
            <w:pPr>
              <w:spacing w:after="0" w:line="240" w:lineRule="auto"/>
              <w:ind w:right="57"/>
              <w:contextualSpacing/>
              <w:rPr>
                <w:rFonts w:ascii="Arial Narrow" w:hAnsi="Arial Narrow"/>
                <w:sz w:val="18"/>
                <w:szCs w:val="18"/>
              </w:rPr>
            </w:pPr>
            <w:hyperlink w:anchor="gid=835182041" w:tgtFrame="_blank" w:history="1">
              <w:r w:rsidRPr="00807221">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A790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715,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2BE4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0,1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A142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414,736.6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36FF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213,97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B03C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7,903,89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C300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8,248,397.54 </w:t>
            </w:r>
          </w:p>
        </w:tc>
      </w:tr>
      <w:tr w:rsidR="00807221" w:rsidRPr="00807221" w14:paraId="327C635B"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A9E533" w14:textId="77777777" w:rsidR="00807221" w:rsidRPr="00807221" w:rsidRDefault="00807221" w:rsidP="00807221">
            <w:pPr>
              <w:spacing w:after="0" w:line="240" w:lineRule="auto"/>
              <w:ind w:right="57"/>
              <w:contextualSpacing/>
              <w:rPr>
                <w:rFonts w:ascii="Arial Narrow" w:hAnsi="Arial Narrow"/>
                <w:sz w:val="18"/>
                <w:szCs w:val="18"/>
              </w:rPr>
            </w:pPr>
            <w:hyperlink w:anchor="gid=802224948" w:tgtFrame="_blank" w:history="1">
              <w:r w:rsidRPr="00807221">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A9D6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499D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24,5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8F5DE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400,481.2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2E7C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7,244,975.1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263E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E9D7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3,203,435.10 </w:t>
            </w:r>
          </w:p>
        </w:tc>
      </w:tr>
      <w:tr w:rsidR="00807221" w:rsidRPr="00807221" w14:paraId="4E430DC8"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FC7492" w14:textId="77777777" w:rsidR="00807221" w:rsidRPr="00807221" w:rsidRDefault="00807221" w:rsidP="00807221">
            <w:pPr>
              <w:spacing w:after="0" w:line="240" w:lineRule="auto"/>
              <w:ind w:right="57"/>
              <w:contextualSpacing/>
              <w:rPr>
                <w:rFonts w:ascii="Arial Narrow" w:hAnsi="Arial Narrow"/>
                <w:sz w:val="18"/>
                <w:szCs w:val="18"/>
              </w:rPr>
            </w:pPr>
            <w:hyperlink w:anchor="gid=934859144" w:tgtFrame="_blank" w:history="1">
              <w:r w:rsidRPr="00807221">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0EF1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0137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4,13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800E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7,848,711.0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809D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825,928.23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F62F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598,495.42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464F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1,389,814.62 </w:t>
            </w:r>
          </w:p>
        </w:tc>
      </w:tr>
      <w:tr w:rsidR="00807221" w:rsidRPr="00807221" w14:paraId="2264286F"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74A39E" w14:textId="77777777" w:rsidR="00807221" w:rsidRPr="00807221" w:rsidRDefault="00807221" w:rsidP="00807221">
            <w:pPr>
              <w:spacing w:after="0" w:line="240" w:lineRule="auto"/>
              <w:ind w:right="57"/>
              <w:contextualSpacing/>
              <w:rPr>
                <w:rFonts w:ascii="Arial Narrow" w:hAnsi="Arial Narrow"/>
                <w:sz w:val="18"/>
                <w:szCs w:val="18"/>
              </w:rPr>
            </w:pPr>
            <w:hyperlink w:anchor="gid=1629368963" w:tgtFrame="_blank" w:history="1">
              <w:r w:rsidRPr="00807221">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5EF2A"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5076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1,2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90E72"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142,357.2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C0F1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4,413,82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AEF5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2,454,932.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CD99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5,011,114.50 </w:t>
            </w:r>
          </w:p>
        </w:tc>
      </w:tr>
      <w:tr w:rsidR="00807221" w:rsidRPr="00807221" w14:paraId="4DCA41FA"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6FF519" w14:textId="77777777" w:rsidR="00807221" w:rsidRPr="00807221" w:rsidRDefault="00807221" w:rsidP="00807221">
            <w:pPr>
              <w:spacing w:after="0" w:line="240" w:lineRule="auto"/>
              <w:ind w:right="57"/>
              <w:contextualSpacing/>
              <w:rPr>
                <w:rFonts w:ascii="Arial Narrow" w:hAnsi="Arial Narrow"/>
                <w:sz w:val="18"/>
                <w:szCs w:val="18"/>
              </w:rPr>
            </w:pPr>
            <w:hyperlink w:anchor="gid=315813862" w:tgtFrame="_blank" w:history="1">
              <w:r w:rsidRPr="00807221">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1ACAE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7AFE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4,68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4078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576,7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1EBB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742,718.0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6FF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0,415,76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0689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9,483,750.46 </w:t>
            </w:r>
          </w:p>
        </w:tc>
      </w:tr>
      <w:tr w:rsidR="00807221" w:rsidRPr="00807221" w14:paraId="241C2F93"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51DFB9" w14:textId="77777777" w:rsidR="00807221" w:rsidRPr="00807221" w:rsidRDefault="00807221" w:rsidP="00807221">
            <w:pPr>
              <w:spacing w:after="0" w:line="240" w:lineRule="auto"/>
              <w:ind w:right="57"/>
              <w:contextualSpacing/>
              <w:rPr>
                <w:rFonts w:ascii="Arial Narrow" w:hAnsi="Arial Narrow"/>
                <w:sz w:val="18"/>
                <w:szCs w:val="18"/>
              </w:rPr>
            </w:pPr>
            <w:hyperlink w:anchor="gid=836647330" w:tgtFrame="_blank" w:history="1">
              <w:r w:rsidRPr="00807221">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0961F"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451,832.0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BFBE7"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7,8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BA230"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339,528.7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9DA0A"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4E79DD"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7,234,065.5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5F10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6,200,813.64 </w:t>
            </w:r>
          </w:p>
        </w:tc>
      </w:tr>
      <w:tr w:rsidR="00807221" w:rsidRPr="00807221" w14:paraId="6E3A0FE9"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59DD50" w14:textId="77777777" w:rsidR="00807221" w:rsidRPr="00807221" w:rsidRDefault="00807221" w:rsidP="00807221">
            <w:pPr>
              <w:spacing w:after="0" w:line="240" w:lineRule="auto"/>
              <w:ind w:right="57"/>
              <w:contextualSpacing/>
              <w:rPr>
                <w:rFonts w:ascii="Arial Narrow" w:hAnsi="Arial Narrow"/>
                <w:sz w:val="18"/>
                <w:szCs w:val="18"/>
              </w:rPr>
            </w:pPr>
            <w:hyperlink w:anchor="gid=522761621" w:tgtFrame="_blank" w:history="1">
              <w:r w:rsidRPr="00807221">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C27C5"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E850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192C3"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83868"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8A11C"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972E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3,254,660.41 </w:t>
            </w:r>
          </w:p>
        </w:tc>
      </w:tr>
      <w:tr w:rsidR="00807221" w:rsidRPr="00807221" w14:paraId="2939CA60"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81517C" w14:textId="77777777" w:rsidR="00807221" w:rsidRPr="00807221" w:rsidRDefault="00807221" w:rsidP="00807221">
            <w:pPr>
              <w:spacing w:after="0" w:line="240" w:lineRule="auto"/>
              <w:ind w:right="57"/>
              <w:contextualSpacing/>
              <w:rPr>
                <w:rFonts w:ascii="Arial Narrow" w:hAnsi="Arial Narrow"/>
                <w:sz w:val="18"/>
                <w:szCs w:val="18"/>
              </w:rPr>
            </w:pPr>
            <w:hyperlink w:anchor="gid=2108079193" w:tgtFrame="_blank" w:history="1">
              <w:r w:rsidRPr="00807221">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FD4FE"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AF109"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30,4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BB2B"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5,658,770.9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20C61"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2,344,312.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1C214"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12,819,280.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F3D26" w14:textId="77777777" w:rsidR="00807221" w:rsidRPr="00807221" w:rsidRDefault="00807221" w:rsidP="00807221">
            <w:pPr>
              <w:spacing w:after="0" w:line="240" w:lineRule="auto"/>
              <w:ind w:right="57"/>
              <w:contextualSpacing/>
              <w:jc w:val="right"/>
              <w:rPr>
                <w:rFonts w:ascii="Arial Narrow" w:hAnsi="Arial Narrow"/>
                <w:sz w:val="18"/>
                <w:szCs w:val="18"/>
              </w:rPr>
            </w:pPr>
            <w:r w:rsidRPr="00807221">
              <w:rPr>
                <w:rFonts w:ascii="Arial Narrow" w:hAnsi="Arial Narrow"/>
                <w:sz w:val="18"/>
                <w:szCs w:val="18"/>
              </w:rPr>
              <w:t xml:space="preserve">33,822,409.17 </w:t>
            </w:r>
          </w:p>
        </w:tc>
      </w:tr>
    </w:tbl>
    <w:p w14:paraId="0982F806" w14:textId="37512B63"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3922E3">
        <w:rPr>
          <w:rFonts w:ascii="Arial" w:eastAsia="Arial" w:hAnsi="Arial" w:cs="Arial"/>
          <w:i/>
          <w:sz w:val="16"/>
          <w:szCs w:val="16"/>
        </w:rPr>
        <w:t>4</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019A5509" w14:textId="298BACCF" w:rsidR="003922E3" w:rsidRPr="003922E3" w:rsidRDefault="009B40FE" w:rsidP="003922E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DEA3417" w14:textId="77777777" w:rsidR="003922E3" w:rsidRDefault="003922E3" w:rsidP="00335F36">
      <w:pPr>
        <w:contextualSpacing/>
        <w:rPr>
          <w:rFonts w:ascii="Arial" w:eastAsia="Arial" w:hAnsi="Arial" w:cs="Arial"/>
          <w:b/>
          <w:color w:val="002060"/>
          <w:sz w:val="28"/>
          <w:szCs w:val="28"/>
        </w:rPr>
      </w:pPr>
    </w:p>
    <w:p w14:paraId="7FD9AACF" w14:textId="3050917D"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F66E8FF" w:rsidR="008E35DA" w:rsidRPr="00083A70" w:rsidRDefault="00A53692" w:rsidP="003905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922E3">
              <w:rPr>
                <w:rFonts w:ascii="Arial" w:eastAsia="Arial" w:hAnsi="Arial" w:cs="Arial"/>
                <w:sz w:val="20"/>
                <w:szCs w:val="20"/>
              </w:rPr>
              <w:t>4</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D06B46E" w:rsidR="008E35DA" w:rsidRPr="00D42B1F" w:rsidRDefault="00A53692" w:rsidP="003905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922E3">
              <w:rPr>
                <w:rFonts w:ascii="Arial" w:eastAsia="Arial" w:hAnsi="Arial" w:cs="Arial"/>
                <w:sz w:val="20"/>
                <w:szCs w:val="20"/>
              </w:rPr>
              <w:t>4</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B1C135"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A0440">
              <w:rPr>
                <w:rFonts w:ascii="Arial" w:eastAsia="Arial" w:hAnsi="Arial" w:cs="Arial"/>
                <w:sz w:val="20"/>
                <w:szCs w:val="20"/>
              </w:rPr>
              <w:t>4</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lastRenderedPageBreak/>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65A813"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A659BD">
              <w:rPr>
                <w:rFonts w:ascii="Arial" w:eastAsia="Arial" w:hAnsi="Arial" w:cs="Arial"/>
                <w:sz w:val="20"/>
                <w:szCs w:val="20"/>
              </w:rPr>
              <w:t>3</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F9D2CDB" w:rsidR="008E35DA" w:rsidRPr="003922E3" w:rsidRDefault="00D108DD" w:rsidP="00023DE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922E3">
              <w:rPr>
                <w:rFonts w:ascii="Arial" w:eastAsia="Arial" w:hAnsi="Arial" w:cs="Arial"/>
                <w:sz w:val="20"/>
                <w:szCs w:val="20"/>
              </w:rPr>
              <w:t>1</w:t>
            </w:r>
            <w:r w:rsidR="00023DE8" w:rsidRPr="003922E3">
              <w:rPr>
                <w:rFonts w:ascii="Arial" w:eastAsia="Arial" w:hAnsi="Arial" w:cs="Arial"/>
                <w:sz w:val="20"/>
                <w:szCs w:val="20"/>
              </w:rPr>
              <w:t>2</w:t>
            </w:r>
            <w:r w:rsidR="00620B64" w:rsidRPr="003922E3">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C9AF291" w:rsidR="00AF55D8" w:rsidRPr="003922E3" w:rsidRDefault="00AF55D8"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ED4638" w:rsidRPr="003922E3">
              <w:rPr>
                <w:rFonts w:ascii="Arial" w:eastAsia="Arial" w:hAnsi="Arial" w:cs="Arial"/>
                <w:sz w:val="20"/>
                <w:szCs w:val="19"/>
              </w:rPr>
              <w:t>4</w:t>
            </w:r>
            <w:r w:rsidR="00023DE8" w:rsidRPr="003922E3">
              <w:rPr>
                <w:rFonts w:ascii="Arial" w:eastAsia="Arial" w:hAnsi="Arial" w:cs="Arial"/>
                <w:sz w:val="20"/>
                <w:szCs w:val="19"/>
              </w:rPr>
              <w:t>6</w:t>
            </w:r>
            <w:r w:rsidR="001A129E" w:rsidRPr="003922E3">
              <w:rPr>
                <w:rFonts w:ascii="Arial" w:eastAsia="Arial" w:hAnsi="Arial" w:cs="Arial"/>
                <w:sz w:val="20"/>
                <w:szCs w:val="19"/>
              </w:rPr>
              <w:t xml:space="preserve"> </w:t>
            </w:r>
            <w:r w:rsidRPr="003922E3">
              <w:rPr>
                <w:rFonts w:ascii="Arial" w:eastAsia="Arial" w:hAnsi="Arial" w:cs="Arial"/>
                <w:sz w:val="20"/>
                <w:szCs w:val="19"/>
              </w:rPr>
              <w:t xml:space="preserve">personnel </w:t>
            </w:r>
            <w:r w:rsidR="009B3D1B" w:rsidRPr="003922E3">
              <w:rPr>
                <w:rFonts w:ascii="Arial" w:eastAsia="Arial" w:hAnsi="Arial" w:cs="Arial"/>
                <w:sz w:val="20"/>
                <w:szCs w:val="19"/>
              </w:rPr>
              <w:t xml:space="preserve">are </w:t>
            </w:r>
            <w:r w:rsidR="00FB3787" w:rsidRPr="003922E3">
              <w:rPr>
                <w:rFonts w:ascii="Arial" w:eastAsia="Arial" w:hAnsi="Arial" w:cs="Arial"/>
                <w:sz w:val="20"/>
                <w:szCs w:val="19"/>
              </w:rPr>
              <w:t>on duty/deployed</w:t>
            </w:r>
            <w:r w:rsidRPr="003922E3">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3922E3" w:rsidRDefault="002F1CA5" w:rsidP="002F1CA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922E3" w:rsidRDefault="004152A3" w:rsidP="00577858">
            <w:pPr>
              <w:spacing w:after="0" w:line="240" w:lineRule="auto"/>
              <w:jc w:val="both"/>
              <w:rPr>
                <w:rFonts w:ascii="Arial" w:eastAsia="Arial" w:hAnsi="Arial" w:cs="Arial"/>
                <w:sz w:val="20"/>
                <w:szCs w:val="19"/>
              </w:rPr>
            </w:pPr>
          </w:p>
          <w:p w14:paraId="63DB2CE5" w14:textId="6195E2CE" w:rsidR="008E35DA" w:rsidRPr="003922E3" w:rsidRDefault="008E35DA" w:rsidP="008266BC">
            <w:pP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p w14:paraId="0A773921" w14:textId="59537B32" w:rsidR="00B45057" w:rsidRPr="003922E3" w:rsidRDefault="00B45057" w:rsidP="000D6C56">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Pr="003922E3">
              <w:rPr>
                <w:rFonts w:ascii="Arial" w:eastAsia="Arial" w:hAnsi="Arial" w:cs="Arial"/>
                <w:b/>
                <w:sz w:val="20"/>
                <w:szCs w:val="19"/>
              </w:rPr>
              <w:t>₱</w:t>
            </w:r>
            <w:r w:rsidR="000D6C56" w:rsidRPr="003922E3">
              <w:rPr>
                <w:rFonts w:ascii="Arial" w:eastAsia="Arial" w:hAnsi="Arial" w:cs="Arial"/>
                <w:b/>
                <w:sz w:val="20"/>
                <w:szCs w:val="19"/>
                <w:lang w:val="en-US"/>
              </w:rPr>
              <w:t xml:space="preserve">4,269,313,000.00 </w:t>
            </w:r>
            <w:r w:rsidRPr="003922E3">
              <w:rPr>
                <w:rFonts w:ascii="Arial" w:eastAsia="Arial" w:hAnsi="Arial" w:cs="Arial"/>
                <w:sz w:val="20"/>
                <w:szCs w:val="19"/>
              </w:rPr>
              <w:t xml:space="preserve">was paid to </w:t>
            </w:r>
            <w:r w:rsidR="000D6C56" w:rsidRPr="003922E3">
              <w:rPr>
                <w:rFonts w:ascii="Arial" w:eastAsia="Arial" w:hAnsi="Arial" w:cs="Arial"/>
                <w:b/>
                <w:bCs/>
                <w:sz w:val="20"/>
                <w:szCs w:val="19"/>
                <w:lang w:val="en-US"/>
              </w:rPr>
              <w:t xml:space="preserve">776,236 </w:t>
            </w:r>
            <w:r w:rsidRPr="003922E3">
              <w:rPr>
                <w:rFonts w:ascii="Arial" w:eastAsia="Arial" w:hAnsi="Arial" w:cs="Arial"/>
                <w:b/>
                <w:bCs/>
                <w:sz w:val="20"/>
                <w:szCs w:val="19"/>
                <w:lang w:val="en-US"/>
              </w:rPr>
              <w:t>beneficiaries</w:t>
            </w:r>
            <w:r w:rsidRPr="003922E3">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922E3" w:rsidRDefault="004C2358"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amount of </w:t>
            </w:r>
            <w:r w:rsidRPr="003922E3">
              <w:rPr>
                <w:rFonts w:ascii="Arial" w:eastAsia="Arial" w:hAnsi="Arial" w:cs="Arial"/>
                <w:b/>
                <w:bCs/>
                <w:sz w:val="20"/>
                <w:szCs w:val="19"/>
              </w:rPr>
              <w:t>₱513,724,350.00</w:t>
            </w:r>
            <w:r w:rsidRPr="003922E3">
              <w:rPr>
                <w:rFonts w:ascii="Arial" w:eastAsia="Arial" w:hAnsi="Arial" w:cs="Arial"/>
                <w:sz w:val="20"/>
                <w:szCs w:val="19"/>
              </w:rPr>
              <w:t xml:space="preserve"> were paid through direct payout and cash cards to </w:t>
            </w:r>
            <w:r w:rsidRPr="003922E3">
              <w:rPr>
                <w:rFonts w:ascii="Arial" w:eastAsia="Arial" w:hAnsi="Arial" w:cs="Arial"/>
                <w:b/>
                <w:bCs/>
                <w:sz w:val="20"/>
                <w:szCs w:val="19"/>
              </w:rPr>
              <w:t>123,789</w:t>
            </w:r>
            <w:r w:rsidRPr="003922E3">
              <w:rPr>
                <w:rFonts w:ascii="Arial" w:eastAsia="Arial" w:hAnsi="Arial" w:cs="Arial"/>
                <w:sz w:val="20"/>
                <w:szCs w:val="19"/>
              </w:rPr>
              <w:t xml:space="preserve"> </w:t>
            </w:r>
            <w:r w:rsidRPr="003922E3">
              <w:rPr>
                <w:rFonts w:ascii="Arial" w:eastAsia="Arial" w:hAnsi="Arial" w:cs="Arial"/>
                <w:b/>
                <w:sz w:val="20"/>
                <w:szCs w:val="19"/>
              </w:rPr>
              <w:t>4Ps beneficiaries</w:t>
            </w:r>
            <w:r w:rsidRPr="003922E3">
              <w:rPr>
                <w:rFonts w:ascii="Arial" w:eastAsia="Arial" w:hAnsi="Arial" w:cs="Arial"/>
                <w:sz w:val="20"/>
                <w:szCs w:val="19"/>
              </w:rPr>
              <w:t xml:space="preserve"> while a total amount of </w:t>
            </w:r>
            <w:r w:rsidRPr="003922E3">
              <w:rPr>
                <w:rFonts w:ascii="Arial" w:eastAsia="Arial" w:hAnsi="Arial" w:cs="Arial"/>
                <w:b/>
                <w:sz w:val="20"/>
                <w:szCs w:val="19"/>
              </w:rPr>
              <w:t>₱</w:t>
            </w:r>
            <w:r w:rsidRPr="003922E3">
              <w:rPr>
                <w:rFonts w:ascii="Arial" w:eastAsia="Arial" w:hAnsi="Arial" w:cs="Arial"/>
                <w:b/>
                <w:sz w:val="20"/>
                <w:szCs w:val="19"/>
                <w:lang w:val="en-US"/>
              </w:rPr>
              <w:t xml:space="preserve">2,259,823,500.00 </w:t>
            </w:r>
            <w:r w:rsidRPr="003922E3">
              <w:rPr>
                <w:rFonts w:ascii="Arial" w:eastAsia="Arial" w:hAnsi="Arial" w:cs="Arial"/>
                <w:sz w:val="20"/>
                <w:szCs w:val="19"/>
              </w:rPr>
              <w:t xml:space="preserve">were </w:t>
            </w:r>
            <w:r w:rsidRPr="003922E3">
              <w:rPr>
                <w:rFonts w:ascii="Arial" w:eastAsia="Arial" w:hAnsi="Arial" w:cs="Arial"/>
                <w:sz w:val="20"/>
                <w:szCs w:val="19"/>
              </w:rPr>
              <w:lastRenderedPageBreak/>
              <w:t xml:space="preserve">paid through financial service providers (FSPs) to </w:t>
            </w:r>
            <w:r w:rsidRPr="003922E3">
              <w:rPr>
                <w:rFonts w:ascii="Arial" w:eastAsia="Arial" w:hAnsi="Arial" w:cs="Arial"/>
                <w:b/>
                <w:sz w:val="20"/>
                <w:szCs w:val="19"/>
                <w:lang w:val="en-US"/>
              </w:rPr>
              <w:t xml:space="preserve">410,877 </w:t>
            </w:r>
            <w:r w:rsidRPr="003922E3">
              <w:rPr>
                <w:rFonts w:ascii="Arial" w:eastAsia="Arial" w:hAnsi="Arial" w:cs="Arial"/>
                <w:b/>
                <w:sz w:val="20"/>
                <w:szCs w:val="19"/>
              </w:rPr>
              <w:t>non-4Ps beneficiaries</w:t>
            </w:r>
            <w:r w:rsidRPr="003922E3">
              <w:rPr>
                <w:rFonts w:ascii="Arial" w:eastAsia="Arial" w:hAnsi="Arial" w:cs="Arial"/>
                <w:sz w:val="20"/>
                <w:szCs w:val="19"/>
              </w:rPr>
              <w:t xml:space="preserve"> in Pangasinan for the second tranche implementation.</w:t>
            </w:r>
          </w:p>
          <w:p w14:paraId="6261C4AB" w14:textId="27F51136" w:rsidR="001E6968" w:rsidRPr="003922E3" w:rsidRDefault="001E6968"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A total amount of</w:t>
            </w:r>
            <w:r w:rsidRPr="003922E3">
              <w:rPr>
                <w:rFonts w:ascii="Arial" w:eastAsia="Arial" w:hAnsi="Arial" w:cs="Arial"/>
                <w:b/>
                <w:sz w:val="20"/>
                <w:szCs w:val="19"/>
              </w:rPr>
              <w:t xml:space="preserve"> ₱</w:t>
            </w:r>
            <w:r w:rsidR="00B45057" w:rsidRPr="003922E3">
              <w:rPr>
                <w:rFonts w:ascii="Arial" w:eastAsia="Arial" w:hAnsi="Arial" w:cs="Arial"/>
                <w:b/>
                <w:sz w:val="20"/>
                <w:szCs w:val="19"/>
              </w:rPr>
              <w:t xml:space="preserve">262,333,500.00 </w:t>
            </w:r>
            <w:r w:rsidRPr="003922E3">
              <w:rPr>
                <w:rFonts w:ascii="Arial" w:eastAsia="Arial" w:hAnsi="Arial" w:cs="Arial"/>
                <w:sz w:val="20"/>
                <w:szCs w:val="19"/>
              </w:rPr>
              <w:t xml:space="preserve">was paid to </w:t>
            </w:r>
            <w:r w:rsidR="00B45057" w:rsidRPr="003922E3">
              <w:rPr>
                <w:rFonts w:ascii="Arial" w:eastAsia="Arial" w:hAnsi="Arial" w:cs="Arial"/>
                <w:b/>
                <w:sz w:val="20"/>
                <w:szCs w:val="19"/>
              </w:rPr>
              <w:t xml:space="preserve">47,697 </w:t>
            </w:r>
            <w:r w:rsidRPr="003922E3">
              <w:rPr>
                <w:rFonts w:ascii="Arial" w:eastAsia="Arial" w:hAnsi="Arial" w:cs="Arial"/>
                <w:b/>
                <w:sz w:val="20"/>
                <w:szCs w:val="19"/>
              </w:rPr>
              <w:t>waitlisted beneficiaries</w:t>
            </w:r>
            <w:r w:rsidRPr="003922E3">
              <w:rPr>
                <w:rFonts w:ascii="Arial" w:eastAsia="Arial" w:hAnsi="Arial" w:cs="Arial"/>
                <w:sz w:val="20"/>
                <w:szCs w:val="19"/>
              </w:rPr>
              <w:t xml:space="preserve"> in the Region.</w:t>
            </w:r>
          </w:p>
          <w:p w14:paraId="239754A4"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amount of </w:t>
            </w:r>
            <w:r w:rsidRPr="003922E3">
              <w:rPr>
                <w:rFonts w:ascii="Arial" w:eastAsia="Arial" w:hAnsi="Arial" w:cs="Arial"/>
                <w:b/>
                <w:sz w:val="20"/>
                <w:szCs w:val="19"/>
              </w:rPr>
              <w:t>₱</w:t>
            </w:r>
            <w:r w:rsidRPr="003922E3">
              <w:rPr>
                <w:rFonts w:ascii="Arial" w:eastAsia="Arial" w:hAnsi="Arial" w:cs="Arial"/>
                <w:b/>
                <w:sz w:val="20"/>
                <w:szCs w:val="19"/>
                <w:lang w:val="en-US"/>
              </w:rPr>
              <w:t xml:space="preserve">15,130,500.00 </w:t>
            </w:r>
            <w:r w:rsidRPr="003922E3">
              <w:rPr>
                <w:rFonts w:ascii="Arial" w:eastAsia="Arial" w:hAnsi="Arial" w:cs="Arial"/>
                <w:sz w:val="20"/>
                <w:szCs w:val="19"/>
              </w:rPr>
              <w:t xml:space="preserve">was paid to </w:t>
            </w:r>
            <w:r w:rsidRPr="003922E3">
              <w:rPr>
                <w:rFonts w:ascii="Arial" w:eastAsia="Arial" w:hAnsi="Arial" w:cs="Arial"/>
                <w:b/>
                <w:sz w:val="20"/>
                <w:szCs w:val="19"/>
              </w:rPr>
              <w:t xml:space="preserve">1,887 </w:t>
            </w:r>
            <w:r w:rsidRPr="003922E3">
              <w:rPr>
                <w:rFonts w:ascii="Arial" w:eastAsia="Arial" w:hAnsi="Arial" w:cs="Arial"/>
                <w:b/>
                <w:bCs/>
                <w:sz w:val="20"/>
                <w:szCs w:val="19"/>
              </w:rPr>
              <w:t>TNVS/PUV drivers</w:t>
            </w:r>
            <w:r w:rsidRPr="003922E3">
              <w:rPr>
                <w:rFonts w:ascii="Arial" w:eastAsia="Arial" w:hAnsi="Arial" w:cs="Arial"/>
                <w:sz w:val="20"/>
                <w:szCs w:val="19"/>
              </w:rPr>
              <w:t xml:space="preserve"> in the Region.</w:t>
            </w:r>
          </w:p>
          <w:p w14:paraId="7F96C9ED"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6DF1777" w:rsidR="008E35DA" w:rsidRPr="003922E3" w:rsidRDefault="00D108DD"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922E3">
              <w:rPr>
                <w:rFonts w:ascii="Arial" w:eastAsia="Arial" w:hAnsi="Arial" w:cs="Arial"/>
                <w:sz w:val="20"/>
                <w:szCs w:val="20"/>
              </w:rPr>
              <w:t>1</w:t>
            </w:r>
            <w:r w:rsidR="0008619F" w:rsidRPr="003922E3">
              <w:rPr>
                <w:rFonts w:ascii="Arial" w:eastAsia="Arial" w:hAnsi="Arial" w:cs="Arial"/>
                <w:sz w:val="20"/>
                <w:szCs w:val="20"/>
              </w:rPr>
              <w:t>2</w:t>
            </w:r>
            <w:r w:rsidR="007D1A83" w:rsidRPr="003922E3">
              <w:rPr>
                <w:rFonts w:ascii="Arial" w:eastAsia="Arial" w:hAnsi="Arial" w:cs="Arial"/>
                <w:sz w:val="20"/>
                <w:szCs w:val="20"/>
              </w:rPr>
              <w:t xml:space="preserve"> </w:t>
            </w:r>
            <w:r w:rsidR="00261DE4" w:rsidRPr="003922E3">
              <w:rPr>
                <w:rFonts w:ascii="Arial" w:eastAsia="Arial" w:hAnsi="Arial" w:cs="Arial"/>
                <w:sz w:val="20"/>
                <w:szCs w:val="20"/>
              </w:rPr>
              <w:t>May</w:t>
            </w:r>
            <w:r w:rsidR="00CA252C" w:rsidRPr="003922E3">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2B5D6016" w:rsidR="008E35DA" w:rsidRPr="003922E3" w:rsidRDefault="008E35DA" w:rsidP="0008619F">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3922E3">
              <w:rPr>
                <w:rFonts w:ascii="Arial" w:eastAsia="Arial" w:hAnsi="Arial" w:cs="Arial"/>
                <w:b/>
                <w:sz w:val="20"/>
                <w:szCs w:val="19"/>
                <w:lang w:bidi="en-US"/>
              </w:rPr>
              <w:t>22</w:t>
            </w:r>
            <w:r w:rsidR="0008619F" w:rsidRPr="003922E3">
              <w:rPr>
                <w:rFonts w:ascii="Arial" w:eastAsia="Arial" w:hAnsi="Arial" w:cs="Arial"/>
                <w:b/>
                <w:sz w:val="20"/>
                <w:szCs w:val="19"/>
                <w:lang w:bidi="en-US"/>
              </w:rPr>
              <w:t>3</w:t>
            </w:r>
            <w:r w:rsidR="006011EE" w:rsidRPr="003922E3">
              <w:rPr>
                <w:rFonts w:ascii="Arial" w:eastAsia="Arial" w:hAnsi="Arial" w:cs="Arial"/>
                <w:b/>
                <w:sz w:val="20"/>
                <w:szCs w:val="19"/>
                <w:lang w:bidi="en-US"/>
              </w:rPr>
              <w:t>,</w:t>
            </w:r>
            <w:r w:rsidR="0008619F" w:rsidRPr="003922E3">
              <w:rPr>
                <w:rFonts w:ascii="Arial" w:eastAsia="Arial" w:hAnsi="Arial" w:cs="Arial"/>
                <w:b/>
                <w:sz w:val="20"/>
                <w:szCs w:val="19"/>
                <w:lang w:bidi="en-US"/>
              </w:rPr>
              <w:t>418</w:t>
            </w:r>
            <w:r w:rsidR="006011EE" w:rsidRPr="003922E3">
              <w:rPr>
                <w:rFonts w:ascii="Arial" w:eastAsia="Arial" w:hAnsi="Arial" w:cs="Arial"/>
                <w:b/>
                <w:sz w:val="20"/>
                <w:szCs w:val="19"/>
                <w:lang w:bidi="en-US"/>
              </w:rPr>
              <w:t xml:space="preserve"> </w:t>
            </w:r>
            <w:r w:rsidRPr="003922E3">
              <w:rPr>
                <w:rFonts w:ascii="Arial" w:eastAsia="Arial" w:hAnsi="Arial" w:cs="Arial"/>
                <w:b/>
                <w:sz w:val="20"/>
                <w:szCs w:val="19"/>
                <w:lang w:bidi="en-US"/>
              </w:rPr>
              <w:t>clients</w:t>
            </w:r>
            <w:r w:rsidRPr="003922E3">
              <w:rPr>
                <w:rFonts w:ascii="Arial" w:eastAsia="Arial" w:hAnsi="Arial" w:cs="Arial"/>
                <w:sz w:val="20"/>
                <w:szCs w:val="19"/>
                <w:lang w:bidi="en-US"/>
              </w:rPr>
              <w:t xml:space="preserve"> were served and provided with assistance amounting to</w:t>
            </w:r>
            <w:r w:rsidR="00261DE4" w:rsidRPr="003922E3">
              <w:rPr>
                <w:rFonts w:ascii="Arial" w:eastAsia="Arial" w:hAnsi="Arial" w:cs="Arial"/>
                <w:sz w:val="20"/>
                <w:szCs w:val="19"/>
                <w:lang w:bidi="en-US"/>
              </w:rPr>
              <w:t xml:space="preserve"> </w:t>
            </w:r>
            <w:r w:rsidR="0008619F" w:rsidRPr="003922E3">
              <w:rPr>
                <w:rFonts w:ascii="Arial" w:eastAsia="Arial" w:hAnsi="Arial" w:cs="Arial"/>
                <w:b/>
                <w:sz w:val="20"/>
                <w:szCs w:val="19"/>
                <w:lang w:bidi="en-US"/>
              </w:rPr>
              <w:t xml:space="preserve">₱689,251,241.22 </w:t>
            </w:r>
            <w:r w:rsidRPr="003922E3">
              <w:rPr>
                <w:rFonts w:ascii="Arial" w:eastAsia="Arial" w:hAnsi="Arial" w:cs="Arial"/>
                <w:sz w:val="20"/>
                <w:szCs w:val="19"/>
                <w:lang w:bidi="en-US"/>
              </w:rPr>
              <w:t>through medical</w:t>
            </w:r>
            <w:r w:rsidR="001A244D" w:rsidRPr="003922E3">
              <w:rPr>
                <w:rFonts w:ascii="Arial" w:eastAsia="Arial" w:hAnsi="Arial" w:cs="Arial"/>
                <w:sz w:val="20"/>
                <w:szCs w:val="19"/>
                <w:lang w:bidi="en-US"/>
              </w:rPr>
              <w:t xml:space="preserve"> assistance</w:t>
            </w:r>
            <w:r w:rsidRPr="003922E3">
              <w:rPr>
                <w:rFonts w:ascii="Arial" w:eastAsia="Arial" w:hAnsi="Arial" w:cs="Arial"/>
                <w:sz w:val="20"/>
                <w:szCs w:val="19"/>
                <w:lang w:bidi="en-US"/>
              </w:rPr>
              <w:t>, burial</w:t>
            </w:r>
            <w:r w:rsidR="001A244D" w:rsidRPr="003922E3">
              <w:rPr>
                <w:rFonts w:ascii="Arial" w:eastAsia="Arial" w:hAnsi="Arial" w:cs="Arial"/>
                <w:sz w:val="20"/>
                <w:szCs w:val="19"/>
                <w:lang w:bidi="en-US"/>
              </w:rPr>
              <w:t xml:space="preserve"> assistance</w:t>
            </w:r>
            <w:r w:rsidRPr="003922E3">
              <w:rPr>
                <w:rFonts w:ascii="Arial" w:eastAsia="Arial" w:hAnsi="Arial" w:cs="Arial"/>
                <w:sz w:val="20"/>
                <w:szCs w:val="19"/>
                <w:lang w:bidi="en-US"/>
              </w:rPr>
              <w:t xml:space="preserve">, food </w:t>
            </w:r>
            <w:r w:rsidR="001A244D" w:rsidRPr="003922E3">
              <w:rPr>
                <w:rFonts w:ascii="Arial" w:eastAsia="Arial" w:hAnsi="Arial" w:cs="Arial"/>
                <w:sz w:val="20"/>
                <w:szCs w:val="19"/>
                <w:lang w:bidi="en-US"/>
              </w:rPr>
              <w:t xml:space="preserve">assistance, </w:t>
            </w:r>
            <w:r w:rsidRPr="003922E3">
              <w:rPr>
                <w:rFonts w:ascii="Arial" w:eastAsia="Arial" w:hAnsi="Arial" w:cs="Arial"/>
                <w:sz w:val="20"/>
                <w:szCs w:val="19"/>
                <w:lang w:bidi="en-US"/>
              </w:rPr>
              <w:t xml:space="preserve">and other </w:t>
            </w:r>
            <w:r w:rsidR="001A244D" w:rsidRPr="003922E3">
              <w:rPr>
                <w:rFonts w:ascii="Arial" w:eastAsia="Arial" w:hAnsi="Arial" w:cs="Arial"/>
                <w:sz w:val="20"/>
                <w:szCs w:val="19"/>
                <w:lang w:bidi="en-US"/>
              </w:rPr>
              <w:t>AICS services</w:t>
            </w:r>
            <w:r w:rsidRPr="003922E3">
              <w:rPr>
                <w:rFonts w:ascii="Arial" w:eastAsia="Arial" w:hAnsi="Arial" w:cs="Arial"/>
                <w:sz w:val="20"/>
                <w:szCs w:val="19"/>
                <w:lang w:bidi="en-US"/>
              </w:rPr>
              <w:t xml:space="preserve">. </w:t>
            </w:r>
          </w:p>
          <w:p w14:paraId="075B6C20" w14:textId="15330332" w:rsidR="008E35DA" w:rsidRPr="003922E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 xml:space="preserve">DSWD-FO II through the Sustainable Livelihood Program (SLP) under its Livelihood Assistance Grant 1 (LAG 1) </w:t>
            </w:r>
            <w:r w:rsidR="001A244D" w:rsidRPr="003922E3">
              <w:rPr>
                <w:rFonts w:ascii="Arial" w:eastAsia="Arial" w:hAnsi="Arial" w:cs="Arial"/>
                <w:sz w:val="20"/>
                <w:szCs w:val="19"/>
                <w:lang w:bidi="en-US"/>
              </w:rPr>
              <w:t xml:space="preserve">has </w:t>
            </w:r>
            <w:r w:rsidRPr="003922E3">
              <w:rPr>
                <w:rFonts w:ascii="Arial" w:eastAsia="Arial" w:hAnsi="Arial" w:cs="Arial"/>
                <w:sz w:val="20"/>
                <w:szCs w:val="19"/>
                <w:lang w:bidi="en-US"/>
              </w:rPr>
              <w:t xml:space="preserve">already disbursed a total amount of </w:t>
            </w:r>
            <w:r w:rsidRPr="003922E3">
              <w:rPr>
                <w:rFonts w:ascii="Arial" w:eastAsia="Arial" w:hAnsi="Arial" w:cs="Arial"/>
                <w:b/>
                <w:sz w:val="20"/>
                <w:szCs w:val="19"/>
                <w:lang w:bidi="en-US"/>
              </w:rPr>
              <w:t>₱50,031,597.20</w:t>
            </w:r>
            <w:r w:rsidRPr="003922E3">
              <w:rPr>
                <w:rFonts w:ascii="Arial" w:eastAsia="Arial" w:hAnsi="Arial" w:cs="Arial"/>
                <w:sz w:val="20"/>
                <w:szCs w:val="19"/>
                <w:lang w:bidi="en-US"/>
              </w:rPr>
              <w:t xml:space="preserve"> to </w:t>
            </w:r>
            <w:r w:rsidRPr="003922E3">
              <w:rPr>
                <w:rFonts w:ascii="Arial" w:eastAsia="Arial" w:hAnsi="Arial" w:cs="Arial"/>
                <w:b/>
                <w:sz w:val="20"/>
                <w:szCs w:val="19"/>
                <w:lang w:bidi="en-US"/>
              </w:rPr>
              <w:t xml:space="preserve">5,991 </w:t>
            </w:r>
            <w:r w:rsidRPr="003922E3">
              <w:rPr>
                <w:rFonts w:ascii="Arial" w:eastAsia="Arial" w:hAnsi="Arial" w:cs="Arial"/>
                <w:sz w:val="20"/>
                <w:szCs w:val="19"/>
                <w:lang w:bidi="en-US"/>
              </w:rPr>
              <w:t>beneficiaries.</w:t>
            </w:r>
          </w:p>
          <w:p w14:paraId="3FAF62C8" w14:textId="1011E014" w:rsidR="006011EE" w:rsidRPr="003922E3"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DSWD-FO II ensures provision of augmentation support to LGUs, stakeholders and partners.</w:t>
            </w:r>
          </w:p>
          <w:p w14:paraId="18CE0E53" w14:textId="77777777" w:rsidR="00FB0284" w:rsidRPr="003922E3"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p w14:paraId="250C0F02" w14:textId="5271A743" w:rsidR="00261DE4" w:rsidRPr="003922E3"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DSWD-FO II will be attending the 41</w:t>
            </w:r>
            <w:r w:rsidRPr="003922E3">
              <w:rPr>
                <w:rFonts w:ascii="Arial" w:eastAsia="Arial" w:hAnsi="Arial" w:cs="Arial"/>
                <w:sz w:val="20"/>
                <w:szCs w:val="19"/>
                <w:vertAlign w:val="superscript"/>
                <w:lang w:bidi="en-US"/>
              </w:rPr>
              <w:t>st</w:t>
            </w:r>
            <w:r w:rsidRPr="003922E3">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3922E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 xml:space="preserve">DSWD-FO II conducted payout to </w:t>
            </w:r>
            <w:r w:rsidRPr="003922E3">
              <w:rPr>
                <w:rFonts w:ascii="Arial" w:eastAsia="Arial" w:hAnsi="Arial" w:cs="Arial"/>
                <w:b/>
                <w:sz w:val="20"/>
                <w:szCs w:val="19"/>
                <w:lang w:bidi="en-US"/>
              </w:rPr>
              <w:t>19,554 beneficiaries</w:t>
            </w:r>
            <w:r w:rsidRPr="003922E3">
              <w:rPr>
                <w:rFonts w:ascii="Arial" w:eastAsia="Arial" w:hAnsi="Arial" w:cs="Arial"/>
                <w:sz w:val="20"/>
                <w:szCs w:val="19"/>
                <w:lang w:bidi="en-US"/>
              </w:rPr>
              <w:t xml:space="preserve"> of the Bayanihan 2 with a total amount of</w:t>
            </w:r>
            <w:r w:rsidRPr="003922E3">
              <w:t xml:space="preserve"> </w:t>
            </w:r>
            <w:r w:rsidRPr="003922E3">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8 May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0 September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6 November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091376A" w:rsidR="008E35DA" w:rsidRPr="003922E3"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3922E3">
              <w:rPr>
                <w:rFonts w:ascii="Arial" w:eastAsia="Arial" w:hAnsi="Arial" w:cs="Arial"/>
                <w:sz w:val="20"/>
                <w:szCs w:val="20"/>
              </w:rPr>
              <w:t>1</w:t>
            </w:r>
            <w:r w:rsidR="00F717CB" w:rsidRPr="003922E3">
              <w:rPr>
                <w:rFonts w:ascii="Arial" w:eastAsia="Arial" w:hAnsi="Arial" w:cs="Arial"/>
                <w:sz w:val="20"/>
                <w:szCs w:val="20"/>
              </w:rPr>
              <w:t>3</w:t>
            </w:r>
            <w:r w:rsidR="001C5596" w:rsidRPr="003922E3">
              <w:rPr>
                <w:rFonts w:ascii="Arial" w:eastAsia="Arial" w:hAnsi="Arial" w:cs="Arial"/>
                <w:sz w:val="20"/>
                <w:szCs w:val="20"/>
              </w:rPr>
              <w:t xml:space="preserve"> </w:t>
            </w:r>
            <w:r w:rsidR="00261DE4" w:rsidRPr="003922E3">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3922E3" w:rsidRDefault="00B613CD" w:rsidP="00B613CD">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Emergency Operations Center (EOC) remains on </w:t>
            </w:r>
            <w:r w:rsidRPr="003922E3">
              <w:rPr>
                <w:rFonts w:ascii="Arial" w:eastAsia="Arial" w:hAnsi="Arial" w:cs="Arial"/>
                <w:sz w:val="20"/>
                <w:szCs w:val="20"/>
              </w:rPr>
              <w:lastRenderedPageBreak/>
              <w:t>heightened alert to collect information from the Local Government Units (LGUs) and Local Social Welfare and Development Offices (LSWDOs) in connection with their humanitarian response efforts for COVID-19 pandemic.</w:t>
            </w:r>
          </w:p>
          <w:p w14:paraId="6D7E7F85" w14:textId="05EF9925" w:rsidR="00F717CB" w:rsidRPr="003922E3" w:rsidRDefault="00B613CD"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DRMD represented the Field Office in the RTF CALABARZON Against COVID-19 6th Inter Cluster Meeting through virtual teleconference. The meeting served as venue to further strengthen Prevention, Detection, Isolation, Treatment and Reintegration (PDITR) Strategies for COVID-19 in Light of the Implementation of Enhance Community Quarantine in NCR plus Bubble.</w:t>
            </w:r>
          </w:p>
          <w:p w14:paraId="2176041E" w14:textId="45490F3A" w:rsidR="00F717CB" w:rsidRPr="003922E3" w:rsidRDefault="00B21454"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EOC coordinated with National Food Authority (NFA) for the availability of NFA Rice that will be used for the production of Family Food Packs (FFPs) at DSWD FO IV-A warehouses.</w:t>
            </w:r>
          </w:p>
          <w:p w14:paraId="5D39FB3C" w14:textId="66A09AFC" w:rsidR="00B613CD" w:rsidRPr="003922E3" w:rsidRDefault="00E97DEC"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through the DRMD coordinated with the National Resources and Logistics Management Bureau (NRLMB) for the resumption of delivery of FFPs in LGUs of Laguna.</w:t>
            </w:r>
          </w:p>
          <w:p w14:paraId="3A66ABC9" w14:textId="77777777" w:rsidR="00F717CB" w:rsidRPr="003922E3" w:rsidRDefault="00F717CB" w:rsidP="00F717CB">
            <w:pPr>
              <w:pStyle w:val="ListParagraph"/>
              <w:ind w:left="360"/>
              <w:jc w:val="both"/>
              <w:rPr>
                <w:rFonts w:ascii="Arial" w:eastAsia="Arial" w:hAnsi="Arial" w:cs="Arial"/>
                <w:sz w:val="20"/>
                <w:szCs w:val="20"/>
              </w:rPr>
            </w:pPr>
          </w:p>
          <w:p w14:paraId="24162B0D" w14:textId="77777777"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Crisis Intervention Section has provided a total amount of grants worth </w:t>
            </w:r>
            <w:r w:rsidRPr="003922E3">
              <w:rPr>
                <w:rFonts w:ascii="Arial" w:eastAsia="Arial" w:hAnsi="Arial" w:cs="Arial"/>
                <w:b/>
                <w:bCs/>
                <w:sz w:val="20"/>
                <w:szCs w:val="20"/>
              </w:rPr>
              <w:t>₱217,679,878.58</w:t>
            </w:r>
            <w:r w:rsidRPr="003922E3">
              <w:rPr>
                <w:rFonts w:ascii="Arial" w:eastAsia="Arial" w:hAnsi="Arial" w:cs="Arial"/>
                <w:sz w:val="20"/>
                <w:szCs w:val="20"/>
              </w:rPr>
              <w:t xml:space="preserve"> to </w:t>
            </w:r>
            <w:r w:rsidRPr="003922E3">
              <w:rPr>
                <w:rFonts w:ascii="Arial" w:eastAsia="Arial" w:hAnsi="Arial" w:cs="Arial"/>
                <w:b/>
                <w:bCs/>
                <w:sz w:val="20"/>
                <w:szCs w:val="20"/>
              </w:rPr>
              <w:t xml:space="preserve">80,200 clients </w:t>
            </w:r>
            <w:r w:rsidRPr="003922E3">
              <w:rPr>
                <w:rFonts w:ascii="Arial" w:eastAsia="Arial" w:hAnsi="Arial" w:cs="Arial"/>
                <w:bCs/>
                <w:sz w:val="20"/>
                <w:szCs w:val="20"/>
              </w:rPr>
              <w:t>as of 08 January 2021.</w:t>
            </w:r>
          </w:p>
          <w:p w14:paraId="7C80ED42" w14:textId="6817112F" w:rsidR="00B45057"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Sustainable Livelihood Program (SLP) has provided </w:t>
            </w:r>
            <w:r w:rsidRPr="003922E3">
              <w:rPr>
                <w:rFonts w:ascii="Arial" w:eastAsia="Arial" w:hAnsi="Arial" w:cs="Arial"/>
                <w:b/>
                <w:bCs/>
                <w:sz w:val="20"/>
                <w:szCs w:val="20"/>
              </w:rPr>
              <w:t>₱23,869,000.00</w:t>
            </w:r>
            <w:r w:rsidRPr="003922E3">
              <w:rPr>
                <w:rFonts w:ascii="Arial" w:eastAsia="Arial" w:hAnsi="Arial" w:cs="Arial"/>
                <w:sz w:val="20"/>
                <w:szCs w:val="20"/>
              </w:rPr>
              <w:t xml:space="preserve"> to </w:t>
            </w:r>
            <w:r w:rsidRPr="003922E3">
              <w:rPr>
                <w:rFonts w:ascii="Arial" w:eastAsia="Arial" w:hAnsi="Arial" w:cs="Arial"/>
                <w:b/>
                <w:bCs/>
                <w:sz w:val="20"/>
                <w:szCs w:val="20"/>
              </w:rPr>
              <w:t>1,538 beneficiaries</w:t>
            </w:r>
            <w:r w:rsidRPr="003922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922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922E3" w:rsidRDefault="008E35DA" w:rsidP="008266BC">
            <w:pPr>
              <w:spacing w:after="0" w:line="240" w:lineRule="auto"/>
              <w:ind w:right="57"/>
              <w:contextualSpacing/>
              <w:jc w:val="both"/>
              <w:rPr>
                <w:rFonts w:ascii="Arial" w:eastAsia="Arial" w:hAnsi="Arial" w:cs="Arial"/>
                <w:b/>
                <w:sz w:val="20"/>
                <w:szCs w:val="20"/>
              </w:rPr>
            </w:pPr>
            <w:r w:rsidRPr="003922E3">
              <w:rPr>
                <w:rFonts w:ascii="Arial" w:eastAsia="Arial" w:hAnsi="Arial" w:cs="Arial"/>
                <w:b/>
                <w:sz w:val="20"/>
                <w:szCs w:val="20"/>
              </w:rPr>
              <w:t>Social Amelioration Program (SAP)</w:t>
            </w:r>
          </w:p>
          <w:p w14:paraId="165D3C63" w14:textId="77777777" w:rsidR="00C25871"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For the SAP – ESP Bayanihan 2 implementation, DSWD-FO CALABARZON provided assistance amounting to ₱</w:t>
            </w:r>
            <w:r w:rsidR="00F33956" w:rsidRPr="003922E3">
              <w:rPr>
                <w:rFonts w:ascii="Arial" w:eastAsia="Arial" w:hAnsi="Arial" w:cs="Arial"/>
                <w:sz w:val="20"/>
                <w:szCs w:val="20"/>
              </w:rPr>
              <w:t xml:space="preserve">11,202,250.00 </w:t>
            </w:r>
            <w:r w:rsidRPr="003922E3">
              <w:rPr>
                <w:rFonts w:ascii="Arial" w:eastAsia="Arial" w:hAnsi="Arial" w:cs="Arial"/>
                <w:sz w:val="20"/>
                <w:szCs w:val="20"/>
              </w:rPr>
              <w:t>for beneficiaries under granular lockdown, while it has disbursed ₱</w:t>
            </w:r>
            <w:r w:rsidR="00CA7A09" w:rsidRPr="003922E3">
              <w:rPr>
                <w:rFonts w:ascii="Arial" w:eastAsia="Arial" w:hAnsi="Arial" w:cs="Arial"/>
                <w:sz w:val="20"/>
                <w:szCs w:val="20"/>
              </w:rPr>
              <w:t xml:space="preserve">866,807,500.00 </w:t>
            </w:r>
            <w:r w:rsidRPr="003922E3">
              <w:rPr>
                <w:rFonts w:ascii="Arial" w:eastAsia="Arial" w:hAnsi="Arial" w:cs="Arial"/>
                <w:sz w:val="20"/>
                <w:szCs w:val="20"/>
              </w:rPr>
              <w:t>for additional families</w:t>
            </w:r>
            <w:r w:rsidR="00026769" w:rsidRPr="003922E3">
              <w:rPr>
                <w:rFonts w:ascii="Arial" w:eastAsia="Arial" w:hAnsi="Arial" w:cs="Arial"/>
                <w:sz w:val="20"/>
                <w:szCs w:val="20"/>
              </w:rPr>
              <w:t>.</w:t>
            </w:r>
          </w:p>
          <w:p w14:paraId="40489568" w14:textId="6E4CE0E9"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6D5312B"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810DA">
              <w:rPr>
                <w:rFonts w:ascii="Arial" w:eastAsia="Arial" w:hAnsi="Arial" w:cs="Arial"/>
                <w:sz w:val="20"/>
                <w:szCs w:val="20"/>
              </w:rPr>
              <w:t>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lastRenderedPageBreak/>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r w:rsidR="00DE4DD4" w:rsidRPr="003922E3">
              <w:rPr>
                <w:rFonts w:ascii="Arial" w:eastAsia="Times New Roman" w:hAnsi="Arial" w:cs="Arial"/>
                <w:sz w:val="20"/>
                <w:szCs w:val="20"/>
              </w:rPr>
              <w:t>released 300 FFPs to Roxas City, Capiz; and 20 FFPs to Miag-ao, Iloilo, intended for COVID19 afffected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lastRenderedPageBreak/>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AD3AC4A"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A0440">
              <w:rPr>
                <w:rFonts w:ascii="Arial" w:eastAsia="Arial" w:hAnsi="Arial" w:cs="Arial"/>
                <w:sz w:val="20"/>
                <w:szCs w:val="20"/>
              </w:rPr>
              <w:t>4</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0B397B1A" w14:textId="77777777" w:rsidR="00C86BCF" w:rsidRDefault="00C86BCF" w:rsidP="008266BC">
      <w:pPr>
        <w:spacing w:after="0" w:line="240" w:lineRule="auto"/>
        <w:contextualSpacing/>
        <w:rPr>
          <w:rFonts w:ascii="Arial" w:eastAsia="Arial" w:hAnsi="Arial" w:cs="Arial"/>
          <w:b/>
          <w:sz w:val="24"/>
          <w:szCs w:val="24"/>
        </w:rPr>
      </w:pPr>
    </w:p>
    <w:p w14:paraId="42872609" w14:textId="77777777" w:rsidR="00C86BCF" w:rsidRDefault="00C86BCF" w:rsidP="008266BC">
      <w:pPr>
        <w:spacing w:after="0" w:line="240" w:lineRule="auto"/>
        <w:contextualSpacing/>
        <w:rPr>
          <w:rFonts w:ascii="Arial" w:eastAsia="Arial" w:hAnsi="Arial" w:cs="Arial"/>
          <w:b/>
          <w:sz w:val="24"/>
          <w:szCs w:val="24"/>
        </w:rPr>
      </w:pPr>
    </w:p>
    <w:p w14:paraId="3D3DB709" w14:textId="63B56F99"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2C7AC889" w:rsidR="00FB0284" w:rsidRDefault="00FB0284" w:rsidP="00FB0284">
            <w:pPr>
              <w:pStyle w:val="ListParagraph"/>
              <w:widowControl/>
              <w:spacing w:after="0" w:line="240" w:lineRule="auto"/>
              <w:ind w:left="360"/>
              <w:jc w:val="both"/>
              <w:rPr>
                <w:rFonts w:ascii="Arial" w:eastAsia="Arial" w:hAnsi="Arial" w:cs="Arial"/>
                <w:sz w:val="20"/>
                <w:szCs w:val="19"/>
              </w:rPr>
            </w:pPr>
          </w:p>
          <w:p w14:paraId="7D6BE87D" w14:textId="6C4DCA90" w:rsidR="00C86BCF" w:rsidRDefault="00C86BCF" w:rsidP="00FB0284">
            <w:pPr>
              <w:pStyle w:val="ListParagraph"/>
              <w:widowControl/>
              <w:spacing w:after="0" w:line="240" w:lineRule="auto"/>
              <w:ind w:left="360"/>
              <w:jc w:val="both"/>
              <w:rPr>
                <w:rFonts w:ascii="Arial" w:eastAsia="Arial" w:hAnsi="Arial" w:cs="Arial"/>
                <w:sz w:val="20"/>
                <w:szCs w:val="19"/>
              </w:rPr>
            </w:pPr>
          </w:p>
          <w:p w14:paraId="7F60E8CD" w14:textId="77777777" w:rsidR="00C86BCF" w:rsidRPr="00820774" w:rsidRDefault="00C86BCF"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lastRenderedPageBreak/>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77777777"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t>Releasing Officer:</w:t>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0F8F94C" w14:textId="77777777" w:rsidR="00C86BCF" w:rsidRDefault="00C86BCF" w:rsidP="006524F1">
      <w:pPr>
        <w:widowControl/>
        <w:spacing w:after="0" w:line="240" w:lineRule="auto"/>
        <w:contextualSpacing/>
        <w:rPr>
          <w:rFonts w:ascii="Arial" w:eastAsia="Arial" w:hAnsi="Arial" w:cs="Arial"/>
          <w:sz w:val="24"/>
          <w:szCs w:val="24"/>
        </w:rPr>
      </w:pPr>
    </w:p>
    <w:p w14:paraId="3614EC59" w14:textId="146FD2DC" w:rsidR="003922E3" w:rsidRPr="003922E3" w:rsidRDefault="00092D81" w:rsidP="006524F1">
      <w:pPr>
        <w:widowControl/>
        <w:spacing w:after="0" w:line="240" w:lineRule="auto"/>
        <w:contextualSpacing/>
        <w:rPr>
          <w:rFonts w:ascii="Arial" w:eastAsia="Arial" w:hAnsi="Arial" w:cs="Arial"/>
          <w:sz w:val="24"/>
          <w:szCs w:val="24"/>
        </w:rPr>
      </w:pPr>
      <w:bookmarkStart w:id="2" w:name="_GoBack"/>
      <w:bookmarkEnd w:id="2"/>
      <w:r>
        <w:rPr>
          <w:rFonts w:ascii="Arial" w:eastAsia="Arial" w:hAnsi="Arial" w:cs="Arial"/>
          <w:sz w:val="24"/>
          <w:szCs w:val="24"/>
        </w:rPr>
        <w:tab/>
      </w: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2553372D" w14:textId="0E894DAD" w:rsidR="006524F1" w:rsidRPr="000A4838" w:rsidRDefault="00362541" w:rsidP="006524F1">
      <w:pPr>
        <w:widowControl/>
        <w:spacing w:after="0" w:line="240" w:lineRule="auto"/>
        <w:contextualSpacing/>
        <w:rPr>
          <w:rFonts w:ascii="Arial" w:eastAsia="Arial" w:hAnsi="Arial" w:cs="Arial"/>
          <w:sz w:val="24"/>
          <w:szCs w:val="24"/>
        </w:rPr>
      </w:pPr>
      <w:r w:rsidRPr="00362541">
        <w:rPr>
          <w:rFonts w:ascii="Arial" w:eastAsia="Arial" w:hAnsi="Arial" w:cs="Arial"/>
          <w:b/>
          <w:bCs/>
          <w:sz w:val="24"/>
          <w:szCs w:val="24"/>
        </w:rPr>
        <w:t>DIANE C. PELEGRINO</w:t>
      </w:r>
      <w:r w:rsidR="006524F1">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r>
        <w:rPr>
          <w:rFonts w:ascii="Arial" w:eastAsia="Arial" w:hAnsi="Arial" w:cs="Arial"/>
          <w:b/>
          <w:sz w:val="24"/>
          <w:szCs w:val="24"/>
        </w:rPr>
        <w:tab/>
      </w:r>
    </w:p>
    <w:p w14:paraId="1E00B6C2" w14:textId="63F6B991" w:rsidR="00BE2C52" w:rsidRPr="00820774" w:rsidRDefault="003922E3"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Pr>
          <w:rFonts w:ascii="Arial" w:eastAsia="Arial" w:hAnsi="Arial" w:cs="Arial"/>
          <w:b/>
          <w:sz w:val="24"/>
          <w:szCs w:val="24"/>
        </w:rPr>
        <w:tab/>
      </w:r>
      <w:r>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r>
    </w:p>
    <w:sectPr w:rsidR="00BE2C52" w:rsidRPr="00820774"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9CE93" w14:textId="77777777" w:rsidR="000F68E1" w:rsidRDefault="000F68E1">
      <w:pPr>
        <w:spacing w:after="0" w:line="240" w:lineRule="auto"/>
      </w:pPr>
      <w:r>
        <w:separator/>
      </w:r>
    </w:p>
  </w:endnote>
  <w:endnote w:type="continuationSeparator" w:id="0">
    <w:p w14:paraId="01F13903" w14:textId="77777777" w:rsidR="000F68E1" w:rsidRDefault="000F6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64B9326A" w:rsidR="00817097" w:rsidRDefault="00817097"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86BC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86BCF">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8</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4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70F28" w14:textId="77777777" w:rsidR="000F68E1" w:rsidRDefault="000F68E1">
      <w:pPr>
        <w:spacing w:after="0" w:line="240" w:lineRule="auto"/>
      </w:pPr>
      <w:r>
        <w:separator/>
      </w:r>
    </w:p>
  </w:footnote>
  <w:footnote w:type="continuationSeparator" w:id="0">
    <w:p w14:paraId="6A2D78CE" w14:textId="77777777" w:rsidR="000F68E1" w:rsidRDefault="000F68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547915-55F3-498A-A5C6-643FAE9EF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847</Words>
  <Characters>7893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5-14T08:47:00Z</dcterms:created>
  <dcterms:modified xsi:type="dcterms:W3CDTF">2021-05-1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